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7AA4" w:rsidRDefault="00587AA4" w:rsidP="002C2CAB">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r>
        <w:rPr>
          <w:rFonts w:ascii="Meiryo UI" w:eastAsia="Meiryo UI" w:hAnsi="Meiryo UI" w:cs="Meiryo UI"/>
          <w:sz w:val="24"/>
          <w:szCs w:val="24"/>
        </w:rPr>
        <w:t xml:space="preserve">FANUC Open House Show </w:t>
      </w:r>
    </w:p>
    <w:p w:rsidR="00587AA4" w:rsidRDefault="00587AA4" w:rsidP="002C2CAB">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r>
        <w:rPr>
          <w:rFonts w:ascii="Meiryo UI" w:eastAsia="Meiryo UI" w:hAnsi="Meiryo UI" w:cs="Meiryo UI"/>
          <w:sz w:val="24"/>
          <w:szCs w:val="24"/>
        </w:rPr>
        <w:t>Entry registration information form</w:t>
      </w:r>
    </w:p>
    <w:p w:rsidR="00587AA4" w:rsidRDefault="00084C3B" w:rsidP="00587AA4">
      <w:pPr>
        <w:autoSpaceDE w:val="0"/>
        <w:autoSpaceDN w:val="0"/>
        <w:spacing w:beforeLines="50" w:before="120" w:afterLines="50" w:after="120" w:line="320" w:lineRule="exact"/>
        <w:contextualSpacing/>
        <w:jc w:val="right"/>
        <w:textAlignment w:val="auto"/>
        <w:rPr>
          <w:rFonts w:ascii="Meiryo UI" w:eastAsia="Meiryo UI" w:hAnsi="Meiryo UI" w:cs="Meiryo UI"/>
          <w:sz w:val="24"/>
          <w:szCs w:val="24"/>
        </w:rPr>
      </w:pPr>
      <w:r>
        <w:rPr>
          <w:rFonts w:ascii="Meiryo UI" w:eastAsia="Meiryo UI" w:hAnsi="Meiryo UI" w:cs="Meiryo UI"/>
          <w:sz w:val="24"/>
          <w:szCs w:val="24"/>
        </w:rPr>
        <w:t>1</w:t>
      </w:r>
      <w:r w:rsidRPr="00084C3B">
        <w:rPr>
          <w:rFonts w:ascii="Meiryo UI" w:eastAsia="Meiryo UI" w:hAnsi="Meiryo UI" w:cs="Meiryo UI"/>
          <w:sz w:val="24"/>
          <w:szCs w:val="24"/>
          <w:vertAlign w:val="superscript"/>
        </w:rPr>
        <w:t>st</w:t>
      </w:r>
      <w:r>
        <w:rPr>
          <w:rFonts w:ascii="Meiryo UI" w:eastAsia="Meiryo UI" w:hAnsi="Meiryo UI" w:cs="Meiryo UI"/>
          <w:sz w:val="24"/>
          <w:szCs w:val="24"/>
        </w:rPr>
        <w:t xml:space="preserve"> </w:t>
      </w:r>
      <w:r w:rsidR="00587AA4">
        <w:rPr>
          <w:rFonts w:ascii="Meiryo UI" w:eastAsia="Meiryo UI" w:hAnsi="Meiryo UI" w:cs="Meiryo UI"/>
          <w:sz w:val="24"/>
          <w:szCs w:val="24"/>
        </w:rPr>
        <w:t>June 2021</w:t>
      </w:r>
    </w:p>
    <w:p w:rsidR="00587AA4" w:rsidRDefault="00587AA4" w:rsidP="002C2CAB">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p>
    <w:p w:rsidR="00084C3B" w:rsidRPr="00084C3B" w:rsidRDefault="00084C3B" w:rsidP="00084C3B">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r w:rsidRPr="00084C3B">
        <w:rPr>
          <w:rFonts w:ascii="Meiryo UI" w:eastAsia="Meiryo UI" w:hAnsi="Meiryo UI" w:cs="Meiryo UI"/>
          <w:sz w:val="24"/>
          <w:szCs w:val="24"/>
        </w:rPr>
        <w:t>Please find the Terms of service for FANUC</w:t>
      </w:r>
      <w:r>
        <w:rPr>
          <w:rFonts w:ascii="Meiryo UI" w:eastAsia="Meiryo UI" w:hAnsi="Meiryo UI" w:cs="Meiryo UI"/>
          <w:sz w:val="24"/>
          <w:szCs w:val="24"/>
        </w:rPr>
        <w:t xml:space="preserve"> Open house Show Online 2021 </w:t>
      </w:r>
      <w:bookmarkStart w:id="0" w:name="_GoBack"/>
      <w:bookmarkEnd w:id="0"/>
      <w:r w:rsidRPr="00084C3B">
        <w:rPr>
          <w:rFonts w:ascii="Meiryo UI" w:eastAsia="Meiryo UI" w:hAnsi="Meiryo UI" w:cs="Meiryo UI"/>
          <w:sz w:val="24"/>
          <w:szCs w:val="24"/>
        </w:rPr>
        <w:t>below.</w:t>
      </w:r>
    </w:p>
    <w:p w:rsidR="00084C3B" w:rsidRPr="00084C3B" w:rsidRDefault="00084C3B" w:rsidP="00084C3B">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r w:rsidRPr="00084C3B">
        <w:rPr>
          <w:rFonts w:ascii="Meiryo UI" w:eastAsia="Meiryo UI" w:hAnsi="Meiryo UI" w:cs="Meiryo UI"/>
          <w:sz w:val="24"/>
          <w:szCs w:val="24"/>
        </w:rPr>
        <w:t>If you agree, please sign the following, fill in the required items in the registration information list, and reply to the FANUC sales representative by June 10, 2021.</w:t>
      </w:r>
    </w:p>
    <w:p w:rsidR="00084C3B" w:rsidRPr="00084C3B" w:rsidRDefault="00084C3B" w:rsidP="00084C3B">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p>
    <w:p w:rsidR="00084C3B" w:rsidRPr="00084C3B" w:rsidRDefault="00084C3B" w:rsidP="00084C3B">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r w:rsidRPr="00084C3B">
        <w:rPr>
          <w:rFonts w:ascii="Meiryo UI" w:eastAsia="Meiryo UI" w:hAnsi="Meiryo UI" w:cs="Meiryo UI"/>
          <w:sz w:val="24"/>
          <w:szCs w:val="24"/>
        </w:rPr>
        <w:t>Answer to Fanuc</w:t>
      </w:r>
    </w:p>
    <w:p w:rsidR="00084C3B" w:rsidRPr="00084C3B" w:rsidRDefault="00084C3B" w:rsidP="00084C3B">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r w:rsidRPr="00084C3B">
        <w:rPr>
          <w:rFonts w:ascii="Meiryo UI" w:eastAsia="Meiryo UI" w:hAnsi="Meiryo UI" w:cs="Meiryo UI"/>
          <w:sz w:val="24"/>
          <w:szCs w:val="24"/>
        </w:rPr>
        <w:t>I consent to the processing of personal data within this scope within the FANUC Group for the purpose of conducting the FANUC Open House Show Online 2021.</w:t>
      </w:r>
    </w:p>
    <w:p w:rsidR="006B08BF" w:rsidRDefault="00084C3B" w:rsidP="00084C3B">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r w:rsidRPr="00084C3B">
        <w:rPr>
          <w:rFonts w:ascii="Meiryo UI" w:eastAsia="Meiryo UI" w:hAnsi="Meiryo UI" w:cs="Meiryo UI"/>
          <w:sz w:val="24"/>
          <w:szCs w:val="24"/>
        </w:rPr>
        <w:t>I apply my information as shown as follows.</w:t>
      </w:r>
    </w:p>
    <w:p w:rsidR="00517A5E" w:rsidRDefault="00517A5E"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p>
    <w:p w:rsidR="00517A5E" w:rsidRDefault="00517A5E"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r>
        <w:rPr>
          <w:rFonts w:ascii="Meiryo UI" w:eastAsia="Meiryo UI" w:hAnsi="Meiryo UI" w:cs="Meiryo UI"/>
          <w:sz w:val="24"/>
          <w:szCs w:val="24"/>
        </w:rPr>
        <w:t>First name / Name                          Date            Signature</w:t>
      </w:r>
    </w:p>
    <w:p w:rsidR="00517A5E" w:rsidRDefault="00517A5E"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p>
    <w:p w:rsidR="00517A5E" w:rsidRPr="00517A5E" w:rsidRDefault="00517A5E"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u w:val="single"/>
        </w:rPr>
      </w:pPr>
    </w:p>
    <w:p w:rsidR="00517A5E" w:rsidRDefault="00517A5E"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r>
        <w:rPr>
          <w:rFonts w:ascii="Meiryo UI" w:eastAsia="Meiryo UI" w:hAnsi="Meiryo UI" w:cs="Meiryo UI"/>
          <w:noProof/>
          <w:sz w:val="24"/>
          <w:szCs w:val="24"/>
          <w:lang w:val="en-GB"/>
        </w:rPr>
        <mc:AlternateContent>
          <mc:Choice Requires="wps">
            <w:drawing>
              <wp:anchor distT="0" distB="0" distL="114300" distR="114300" simplePos="0" relativeHeight="251663360" behindDoc="0" locked="0" layoutInCell="1" allowOverlap="1" wp14:anchorId="2EAE95EF" wp14:editId="7ABAC0F2">
                <wp:simplePos x="0" y="0"/>
                <wp:positionH relativeFrom="column">
                  <wp:posOffset>4482617</wp:posOffset>
                </wp:positionH>
                <wp:positionV relativeFrom="paragraph">
                  <wp:posOffset>6960</wp:posOffset>
                </wp:positionV>
                <wp:extent cx="2304288" cy="0"/>
                <wp:effectExtent l="0" t="0" r="20320" b="19050"/>
                <wp:wrapNone/>
                <wp:docPr id="3" name="Straight Connector 3"/>
                <wp:cNvGraphicFramePr/>
                <a:graphic xmlns:a="http://schemas.openxmlformats.org/drawingml/2006/main">
                  <a:graphicData uri="http://schemas.microsoft.com/office/word/2010/wordprocessingShape">
                    <wps:wsp>
                      <wps:cNvCnPr/>
                      <wps:spPr>
                        <a:xfrm>
                          <a:off x="0" y="0"/>
                          <a:ext cx="230428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2B889F"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2.95pt,.55pt" to="534.4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" strokecolor="black [3040]"/>
            </w:pict>
          </mc:Fallback>
        </mc:AlternateContent>
      </w:r>
      <w:r>
        <w:rPr>
          <w:rFonts w:ascii="Meiryo UI" w:eastAsia="Meiryo UI" w:hAnsi="Meiryo UI" w:cs="Meiryo UI"/>
          <w:noProof/>
          <w:sz w:val="24"/>
          <w:szCs w:val="24"/>
          <w:lang w:val="en-GB"/>
        </w:rPr>
        <mc:AlternateContent>
          <mc:Choice Requires="wps">
            <w:drawing>
              <wp:anchor distT="0" distB="0" distL="114300" distR="114300" simplePos="0" relativeHeight="251661312" behindDoc="0" locked="0" layoutInCell="1" allowOverlap="1" wp14:anchorId="1FD45EB1" wp14:editId="314177FB">
                <wp:simplePos x="0" y="0"/>
                <wp:positionH relativeFrom="column">
                  <wp:posOffset>3326815</wp:posOffset>
                </wp:positionH>
                <wp:positionV relativeFrom="paragraph">
                  <wp:posOffset>6960</wp:posOffset>
                </wp:positionV>
                <wp:extent cx="1031443" cy="14631"/>
                <wp:effectExtent l="0" t="0" r="35560" b="23495"/>
                <wp:wrapNone/>
                <wp:docPr id="2" name="Straight Connector 2"/>
                <wp:cNvGraphicFramePr/>
                <a:graphic xmlns:a="http://schemas.openxmlformats.org/drawingml/2006/main">
                  <a:graphicData uri="http://schemas.microsoft.com/office/word/2010/wordprocessingShape">
                    <wps:wsp>
                      <wps:cNvCnPr/>
                      <wps:spPr>
                        <a:xfrm>
                          <a:off x="0" y="0"/>
                          <a:ext cx="1031443" cy="1463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B29B21"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1.95pt,.55pt" to="343.1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" strokecolor="black [3040]"/>
            </w:pict>
          </mc:Fallback>
        </mc:AlternateContent>
      </w:r>
      <w:r>
        <w:rPr>
          <w:rFonts w:ascii="Meiryo UI" w:eastAsia="Meiryo UI" w:hAnsi="Meiryo UI" w:cs="Meiryo UI"/>
          <w:noProof/>
          <w:sz w:val="24"/>
          <w:szCs w:val="24"/>
          <w:lang w:val="en-GB"/>
        </w:rPr>
        <mc:AlternateContent>
          <mc:Choice Requires="wps">
            <w:drawing>
              <wp:anchor distT="0" distB="0" distL="114300" distR="114300" simplePos="0" relativeHeight="251659264" behindDoc="0" locked="0" layoutInCell="1" allowOverlap="1">
                <wp:simplePos x="0" y="0"/>
                <wp:positionH relativeFrom="column">
                  <wp:posOffset>42291</wp:posOffset>
                </wp:positionH>
                <wp:positionV relativeFrom="paragraph">
                  <wp:posOffset>6960</wp:posOffset>
                </wp:positionV>
                <wp:extent cx="3218688" cy="14630"/>
                <wp:effectExtent l="0" t="0" r="20320" b="23495"/>
                <wp:wrapNone/>
                <wp:docPr id="1" name="Straight Connector 1"/>
                <wp:cNvGraphicFramePr/>
                <a:graphic xmlns:a="http://schemas.openxmlformats.org/drawingml/2006/main">
                  <a:graphicData uri="http://schemas.microsoft.com/office/word/2010/wordprocessingShape">
                    <wps:wsp>
                      <wps:cNvCnPr/>
                      <wps:spPr>
                        <a:xfrm flipV="1">
                          <a:off x="0" y="0"/>
                          <a:ext cx="3218688" cy="1463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9306D1C"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3.35pt,.55pt" to="256.8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" strokecolor="black [3040]"/>
            </w:pict>
          </mc:Fallback>
        </mc:AlternateContent>
      </w:r>
    </w:p>
    <w:p w:rsidR="002B1DC6" w:rsidRDefault="002B1DC6"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r>
        <w:rPr>
          <w:rFonts w:ascii="Meiryo UI" w:eastAsia="Meiryo UI" w:hAnsi="Meiryo UI" w:cs="Meiryo UI"/>
          <w:sz w:val="24"/>
          <w:szCs w:val="24"/>
        </w:rPr>
        <w:t>Information for registration</w:t>
      </w:r>
    </w:p>
    <w:tbl>
      <w:tblPr>
        <w:tblStyle w:val="TableGrid"/>
        <w:tblW w:w="0" w:type="auto"/>
        <w:tblLook w:val="04A0" w:firstRow="1" w:lastRow="0" w:firstColumn="1" w:lastColumn="0" w:noHBand="0" w:noVBand="1"/>
      </w:tblPr>
      <w:tblGrid>
        <w:gridCol w:w="562"/>
        <w:gridCol w:w="1701"/>
        <w:gridCol w:w="8330"/>
      </w:tblGrid>
      <w:tr w:rsidR="002B1DC6" w:rsidTr="002B1DC6">
        <w:tc>
          <w:tcPr>
            <w:tcW w:w="562" w:type="dxa"/>
          </w:tcPr>
          <w:p w:rsidR="002B1DC6" w:rsidRDefault="002B1DC6"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r>
              <w:rPr>
                <w:rFonts w:ascii="Meiryo UI" w:eastAsia="Meiryo UI" w:hAnsi="Meiryo UI" w:cs="Meiryo UI"/>
                <w:sz w:val="24"/>
                <w:szCs w:val="24"/>
              </w:rPr>
              <w:t>01</w:t>
            </w:r>
          </w:p>
        </w:tc>
        <w:tc>
          <w:tcPr>
            <w:tcW w:w="1701" w:type="dxa"/>
          </w:tcPr>
          <w:p w:rsidR="002B1DC6" w:rsidRPr="002B1DC6" w:rsidRDefault="002B1DC6" w:rsidP="00CE58BC">
            <w:pPr>
              <w:autoSpaceDE w:val="0"/>
              <w:autoSpaceDN w:val="0"/>
              <w:spacing w:beforeLines="50" w:before="120" w:afterLines="50" w:after="120" w:line="320" w:lineRule="exact"/>
              <w:contextualSpacing/>
              <w:jc w:val="left"/>
              <w:textAlignment w:val="auto"/>
              <w:rPr>
                <w:rFonts w:asciiTheme="majorHAnsi" w:eastAsia="Meiryo UI" w:hAnsiTheme="majorHAnsi" w:cstheme="majorHAnsi"/>
                <w:sz w:val="24"/>
                <w:szCs w:val="24"/>
              </w:rPr>
            </w:pPr>
            <w:r w:rsidRPr="002B1DC6">
              <w:rPr>
                <w:rFonts w:asciiTheme="majorHAnsi" w:eastAsia="Yu Gothic" w:hAnsiTheme="majorHAnsi" w:cstheme="majorHAnsi"/>
                <w:color w:val="222222"/>
                <w:sz w:val="20"/>
              </w:rPr>
              <w:t>Company name</w:t>
            </w:r>
          </w:p>
        </w:tc>
        <w:tc>
          <w:tcPr>
            <w:tcW w:w="8330" w:type="dxa"/>
          </w:tcPr>
          <w:p w:rsidR="002B1DC6" w:rsidRDefault="002B1DC6"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p>
        </w:tc>
      </w:tr>
      <w:tr w:rsidR="002B1DC6" w:rsidTr="002B1DC6">
        <w:tc>
          <w:tcPr>
            <w:tcW w:w="562" w:type="dxa"/>
          </w:tcPr>
          <w:p w:rsidR="002B1DC6" w:rsidRDefault="002B1DC6"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r>
              <w:rPr>
                <w:rFonts w:ascii="Meiryo UI" w:eastAsia="Meiryo UI" w:hAnsi="Meiryo UI" w:cs="Meiryo UI"/>
                <w:sz w:val="24"/>
                <w:szCs w:val="24"/>
              </w:rPr>
              <w:t>02</w:t>
            </w:r>
          </w:p>
        </w:tc>
        <w:tc>
          <w:tcPr>
            <w:tcW w:w="1701" w:type="dxa"/>
          </w:tcPr>
          <w:p w:rsidR="002B1DC6" w:rsidRPr="002B1DC6" w:rsidRDefault="002B1DC6" w:rsidP="00CE58BC">
            <w:pPr>
              <w:autoSpaceDE w:val="0"/>
              <w:autoSpaceDN w:val="0"/>
              <w:spacing w:beforeLines="50" w:before="120" w:afterLines="50" w:after="120" w:line="320" w:lineRule="exact"/>
              <w:contextualSpacing/>
              <w:jc w:val="left"/>
              <w:textAlignment w:val="auto"/>
              <w:rPr>
                <w:rFonts w:asciiTheme="majorHAnsi" w:eastAsia="Meiryo UI" w:hAnsiTheme="majorHAnsi" w:cstheme="majorHAnsi"/>
                <w:sz w:val="24"/>
                <w:szCs w:val="24"/>
              </w:rPr>
            </w:pPr>
            <w:r w:rsidRPr="002B1DC6">
              <w:rPr>
                <w:rFonts w:asciiTheme="majorHAnsi" w:eastAsia="Yu Gothic" w:hAnsiTheme="majorHAnsi" w:cstheme="majorHAnsi"/>
                <w:color w:val="222222"/>
                <w:sz w:val="20"/>
              </w:rPr>
              <w:t>Corporate type</w:t>
            </w:r>
          </w:p>
        </w:tc>
        <w:tc>
          <w:tcPr>
            <w:tcW w:w="8330" w:type="dxa"/>
          </w:tcPr>
          <w:p w:rsidR="002B1DC6" w:rsidRDefault="002B1DC6"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p>
        </w:tc>
      </w:tr>
      <w:tr w:rsidR="002B1DC6" w:rsidTr="002B1DC6">
        <w:tc>
          <w:tcPr>
            <w:tcW w:w="562" w:type="dxa"/>
          </w:tcPr>
          <w:p w:rsidR="002B1DC6" w:rsidRDefault="002B1DC6"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r>
              <w:rPr>
                <w:rFonts w:ascii="Meiryo UI" w:eastAsia="Meiryo UI" w:hAnsi="Meiryo UI" w:cs="Meiryo UI"/>
                <w:sz w:val="24"/>
                <w:szCs w:val="24"/>
              </w:rPr>
              <w:t>03</w:t>
            </w:r>
          </w:p>
        </w:tc>
        <w:tc>
          <w:tcPr>
            <w:tcW w:w="1701" w:type="dxa"/>
          </w:tcPr>
          <w:p w:rsidR="002B1DC6" w:rsidRPr="002B1DC6" w:rsidRDefault="002B1DC6" w:rsidP="00CE58BC">
            <w:pPr>
              <w:autoSpaceDE w:val="0"/>
              <w:autoSpaceDN w:val="0"/>
              <w:spacing w:beforeLines="50" w:before="120" w:afterLines="50" w:after="120" w:line="320" w:lineRule="exact"/>
              <w:contextualSpacing/>
              <w:jc w:val="left"/>
              <w:textAlignment w:val="auto"/>
              <w:rPr>
                <w:rFonts w:asciiTheme="majorHAnsi" w:eastAsia="Meiryo UI" w:hAnsiTheme="majorHAnsi" w:cstheme="majorHAnsi"/>
                <w:sz w:val="24"/>
                <w:szCs w:val="24"/>
              </w:rPr>
            </w:pPr>
            <w:r w:rsidRPr="002B1DC6">
              <w:rPr>
                <w:rFonts w:asciiTheme="majorHAnsi" w:eastAsia="Yu Gothic" w:hAnsiTheme="majorHAnsi" w:cstheme="majorHAnsi"/>
                <w:color w:val="222222"/>
                <w:sz w:val="20"/>
              </w:rPr>
              <w:t>First Name</w:t>
            </w:r>
          </w:p>
        </w:tc>
        <w:tc>
          <w:tcPr>
            <w:tcW w:w="8330" w:type="dxa"/>
          </w:tcPr>
          <w:p w:rsidR="002B1DC6" w:rsidRDefault="002B1DC6"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p>
        </w:tc>
      </w:tr>
      <w:tr w:rsidR="002B1DC6" w:rsidTr="002B1DC6">
        <w:tc>
          <w:tcPr>
            <w:tcW w:w="562" w:type="dxa"/>
          </w:tcPr>
          <w:p w:rsidR="002B1DC6" w:rsidRDefault="002B1DC6"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r>
              <w:rPr>
                <w:rFonts w:ascii="Meiryo UI" w:eastAsia="Meiryo UI" w:hAnsi="Meiryo UI" w:cs="Meiryo UI"/>
                <w:sz w:val="24"/>
                <w:szCs w:val="24"/>
              </w:rPr>
              <w:t>04</w:t>
            </w:r>
          </w:p>
        </w:tc>
        <w:tc>
          <w:tcPr>
            <w:tcW w:w="1701" w:type="dxa"/>
          </w:tcPr>
          <w:p w:rsidR="002B1DC6" w:rsidRPr="002B1DC6" w:rsidRDefault="002B1DC6" w:rsidP="00CE58BC">
            <w:pPr>
              <w:autoSpaceDE w:val="0"/>
              <w:autoSpaceDN w:val="0"/>
              <w:spacing w:beforeLines="50" w:before="120" w:afterLines="50" w:after="120" w:line="320" w:lineRule="exact"/>
              <w:contextualSpacing/>
              <w:jc w:val="left"/>
              <w:textAlignment w:val="auto"/>
              <w:rPr>
                <w:rFonts w:asciiTheme="majorHAnsi" w:eastAsia="Meiryo UI" w:hAnsiTheme="majorHAnsi" w:cstheme="majorHAnsi"/>
                <w:sz w:val="24"/>
                <w:szCs w:val="24"/>
              </w:rPr>
            </w:pPr>
            <w:r w:rsidRPr="002B1DC6">
              <w:rPr>
                <w:rFonts w:asciiTheme="majorHAnsi" w:eastAsia="Yu Gothic" w:hAnsiTheme="majorHAnsi" w:cstheme="majorHAnsi"/>
                <w:color w:val="222222"/>
                <w:sz w:val="20"/>
              </w:rPr>
              <w:t>Last Name</w:t>
            </w:r>
          </w:p>
        </w:tc>
        <w:tc>
          <w:tcPr>
            <w:tcW w:w="8330" w:type="dxa"/>
          </w:tcPr>
          <w:p w:rsidR="002B1DC6" w:rsidRDefault="002B1DC6"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p>
        </w:tc>
      </w:tr>
      <w:tr w:rsidR="002B1DC6" w:rsidTr="002B1DC6">
        <w:tc>
          <w:tcPr>
            <w:tcW w:w="562" w:type="dxa"/>
          </w:tcPr>
          <w:p w:rsidR="002B1DC6" w:rsidRDefault="002B1DC6"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r>
              <w:rPr>
                <w:rFonts w:ascii="Meiryo UI" w:eastAsia="Meiryo UI" w:hAnsi="Meiryo UI" w:cs="Meiryo UI"/>
                <w:sz w:val="24"/>
                <w:szCs w:val="24"/>
              </w:rPr>
              <w:t>05</w:t>
            </w:r>
          </w:p>
        </w:tc>
        <w:tc>
          <w:tcPr>
            <w:tcW w:w="1701" w:type="dxa"/>
          </w:tcPr>
          <w:p w:rsidR="002B1DC6" w:rsidRPr="002B1DC6" w:rsidRDefault="002B1DC6" w:rsidP="00CE58BC">
            <w:pPr>
              <w:autoSpaceDE w:val="0"/>
              <w:autoSpaceDN w:val="0"/>
              <w:spacing w:beforeLines="50" w:before="120" w:afterLines="50" w:after="120" w:line="320" w:lineRule="exact"/>
              <w:contextualSpacing/>
              <w:jc w:val="left"/>
              <w:textAlignment w:val="auto"/>
              <w:rPr>
                <w:rFonts w:asciiTheme="majorHAnsi" w:eastAsia="Meiryo UI" w:hAnsiTheme="majorHAnsi" w:cstheme="majorHAnsi"/>
                <w:sz w:val="24"/>
                <w:szCs w:val="24"/>
              </w:rPr>
            </w:pPr>
            <w:r w:rsidRPr="002B1DC6">
              <w:rPr>
                <w:rFonts w:asciiTheme="majorHAnsi" w:eastAsia="Yu Gothic" w:hAnsiTheme="majorHAnsi" w:cstheme="majorHAnsi"/>
                <w:color w:val="222222"/>
                <w:sz w:val="20"/>
              </w:rPr>
              <w:t>Department</w:t>
            </w:r>
          </w:p>
        </w:tc>
        <w:tc>
          <w:tcPr>
            <w:tcW w:w="8330" w:type="dxa"/>
          </w:tcPr>
          <w:p w:rsidR="002B1DC6" w:rsidRDefault="002B1DC6"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p>
        </w:tc>
      </w:tr>
      <w:tr w:rsidR="002B1DC6" w:rsidTr="002B1DC6">
        <w:tc>
          <w:tcPr>
            <w:tcW w:w="562" w:type="dxa"/>
          </w:tcPr>
          <w:p w:rsidR="002B1DC6" w:rsidRDefault="002B1DC6"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r>
              <w:rPr>
                <w:rFonts w:ascii="Meiryo UI" w:eastAsia="Meiryo UI" w:hAnsi="Meiryo UI" w:cs="Meiryo UI"/>
                <w:sz w:val="24"/>
                <w:szCs w:val="24"/>
              </w:rPr>
              <w:t>06</w:t>
            </w:r>
          </w:p>
        </w:tc>
        <w:tc>
          <w:tcPr>
            <w:tcW w:w="1701" w:type="dxa"/>
          </w:tcPr>
          <w:p w:rsidR="002B1DC6" w:rsidRPr="002B1DC6" w:rsidRDefault="002B1DC6" w:rsidP="00CE58BC">
            <w:pPr>
              <w:autoSpaceDE w:val="0"/>
              <w:autoSpaceDN w:val="0"/>
              <w:spacing w:beforeLines="50" w:before="120" w:afterLines="50" w:after="120" w:line="320" w:lineRule="exact"/>
              <w:contextualSpacing/>
              <w:jc w:val="left"/>
              <w:textAlignment w:val="auto"/>
              <w:rPr>
                <w:rFonts w:asciiTheme="majorHAnsi" w:eastAsia="Meiryo UI" w:hAnsiTheme="majorHAnsi" w:cstheme="majorHAnsi"/>
                <w:sz w:val="24"/>
                <w:szCs w:val="24"/>
              </w:rPr>
            </w:pPr>
            <w:r w:rsidRPr="002B1DC6">
              <w:rPr>
                <w:rFonts w:asciiTheme="majorHAnsi" w:eastAsia="Yu Gothic" w:hAnsiTheme="majorHAnsi" w:cstheme="majorHAnsi"/>
                <w:color w:val="222222"/>
                <w:sz w:val="20"/>
              </w:rPr>
              <w:t>Position</w:t>
            </w:r>
          </w:p>
        </w:tc>
        <w:tc>
          <w:tcPr>
            <w:tcW w:w="8330" w:type="dxa"/>
          </w:tcPr>
          <w:p w:rsidR="002B1DC6" w:rsidRDefault="002B1DC6"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p>
        </w:tc>
      </w:tr>
      <w:tr w:rsidR="002B1DC6" w:rsidTr="002B1DC6">
        <w:tc>
          <w:tcPr>
            <w:tcW w:w="562" w:type="dxa"/>
          </w:tcPr>
          <w:p w:rsidR="002B1DC6" w:rsidRDefault="002B1DC6"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r>
              <w:rPr>
                <w:rFonts w:ascii="Meiryo UI" w:eastAsia="Meiryo UI" w:hAnsi="Meiryo UI" w:cs="Meiryo UI"/>
                <w:sz w:val="24"/>
                <w:szCs w:val="24"/>
              </w:rPr>
              <w:t>07</w:t>
            </w:r>
          </w:p>
        </w:tc>
        <w:tc>
          <w:tcPr>
            <w:tcW w:w="1701" w:type="dxa"/>
          </w:tcPr>
          <w:p w:rsidR="002B1DC6" w:rsidRPr="002B1DC6" w:rsidRDefault="002B1DC6" w:rsidP="00CE58BC">
            <w:pPr>
              <w:autoSpaceDE w:val="0"/>
              <w:autoSpaceDN w:val="0"/>
              <w:spacing w:beforeLines="50" w:before="120" w:afterLines="50" w:after="120" w:line="320" w:lineRule="exact"/>
              <w:contextualSpacing/>
              <w:jc w:val="left"/>
              <w:textAlignment w:val="auto"/>
              <w:rPr>
                <w:rFonts w:asciiTheme="majorHAnsi" w:eastAsia="Meiryo UI" w:hAnsiTheme="majorHAnsi" w:cstheme="majorHAnsi"/>
                <w:sz w:val="24"/>
                <w:szCs w:val="24"/>
              </w:rPr>
            </w:pPr>
            <w:r w:rsidRPr="002B1DC6">
              <w:rPr>
                <w:rFonts w:asciiTheme="majorHAnsi" w:eastAsia="Yu Gothic" w:hAnsiTheme="majorHAnsi" w:cstheme="majorHAnsi"/>
                <w:color w:val="222222"/>
                <w:sz w:val="20"/>
              </w:rPr>
              <w:t>Industry</w:t>
            </w:r>
          </w:p>
        </w:tc>
        <w:tc>
          <w:tcPr>
            <w:tcW w:w="8330" w:type="dxa"/>
          </w:tcPr>
          <w:p w:rsidR="002B1DC6" w:rsidRDefault="002B1DC6"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p>
        </w:tc>
      </w:tr>
      <w:tr w:rsidR="002B1DC6" w:rsidTr="002B1DC6">
        <w:tc>
          <w:tcPr>
            <w:tcW w:w="562" w:type="dxa"/>
          </w:tcPr>
          <w:p w:rsidR="002B1DC6" w:rsidRDefault="002B1DC6"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r>
              <w:rPr>
                <w:rFonts w:ascii="Meiryo UI" w:eastAsia="Meiryo UI" w:hAnsi="Meiryo UI" w:cs="Meiryo UI"/>
                <w:sz w:val="24"/>
                <w:szCs w:val="24"/>
              </w:rPr>
              <w:t>08</w:t>
            </w:r>
          </w:p>
        </w:tc>
        <w:tc>
          <w:tcPr>
            <w:tcW w:w="1701" w:type="dxa"/>
          </w:tcPr>
          <w:p w:rsidR="002B1DC6" w:rsidRPr="002B1DC6" w:rsidRDefault="002B1DC6" w:rsidP="00CE58BC">
            <w:pPr>
              <w:autoSpaceDE w:val="0"/>
              <w:autoSpaceDN w:val="0"/>
              <w:spacing w:beforeLines="50" w:before="120" w:afterLines="50" w:after="120" w:line="320" w:lineRule="exact"/>
              <w:contextualSpacing/>
              <w:jc w:val="left"/>
              <w:textAlignment w:val="auto"/>
              <w:rPr>
                <w:rFonts w:asciiTheme="majorHAnsi" w:eastAsia="Meiryo UI" w:hAnsiTheme="majorHAnsi" w:cstheme="majorHAnsi"/>
                <w:sz w:val="24"/>
                <w:szCs w:val="24"/>
              </w:rPr>
            </w:pPr>
            <w:r w:rsidRPr="002B1DC6">
              <w:rPr>
                <w:rFonts w:asciiTheme="majorHAnsi" w:eastAsia="Yu Gothic" w:hAnsiTheme="majorHAnsi" w:cstheme="majorHAnsi"/>
                <w:color w:val="222222"/>
                <w:sz w:val="20"/>
              </w:rPr>
              <w:t>Occupation</w:t>
            </w:r>
          </w:p>
        </w:tc>
        <w:tc>
          <w:tcPr>
            <w:tcW w:w="8330" w:type="dxa"/>
          </w:tcPr>
          <w:p w:rsidR="002B1DC6" w:rsidRDefault="002B1DC6"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p>
        </w:tc>
      </w:tr>
      <w:tr w:rsidR="002B1DC6" w:rsidTr="002B1DC6">
        <w:tc>
          <w:tcPr>
            <w:tcW w:w="562" w:type="dxa"/>
          </w:tcPr>
          <w:p w:rsidR="002B1DC6" w:rsidRDefault="002B1DC6"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r>
              <w:rPr>
                <w:rFonts w:ascii="Meiryo UI" w:eastAsia="Meiryo UI" w:hAnsi="Meiryo UI" w:cs="Meiryo UI"/>
                <w:sz w:val="24"/>
                <w:szCs w:val="24"/>
              </w:rPr>
              <w:t>09</w:t>
            </w:r>
          </w:p>
        </w:tc>
        <w:tc>
          <w:tcPr>
            <w:tcW w:w="1701" w:type="dxa"/>
          </w:tcPr>
          <w:p w:rsidR="002B1DC6" w:rsidRPr="002B1DC6" w:rsidRDefault="002B1DC6" w:rsidP="00CE58BC">
            <w:pPr>
              <w:autoSpaceDE w:val="0"/>
              <w:autoSpaceDN w:val="0"/>
              <w:spacing w:beforeLines="50" w:before="120" w:afterLines="50" w:after="120" w:line="320" w:lineRule="exact"/>
              <w:contextualSpacing/>
              <w:jc w:val="left"/>
              <w:textAlignment w:val="auto"/>
              <w:rPr>
                <w:rFonts w:asciiTheme="majorHAnsi" w:eastAsia="Meiryo UI" w:hAnsiTheme="majorHAnsi" w:cstheme="majorHAnsi"/>
                <w:sz w:val="24"/>
                <w:szCs w:val="24"/>
              </w:rPr>
            </w:pPr>
            <w:r w:rsidRPr="002B1DC6">
              <w:rPr>
                <w:rFonts w:asciiTheme="majorHAnsi" w:eastAsia="Yu Gothic" w:hAnsiTheme="majorHAnsi" w:cstheme="majorHAnsi"/>
                <w:color w:val="222222"/>
                <w:sz w:val="20"/>
              </w:rPr>
              <w:t>Phone number</w:t>
            </w:r>
          </w:p>
        </w:tc>
        <w:tc>
          <w:tcPr>
            <w:tcW w:w="8330" w:type="dxa"/>
          </w:tcPr>
          <w:p w:rsidR="002B1DC6" w:rsidRDefault="002B1DC6"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p>
        </w:tc>
      </w:tr>
      <w:tr w:rsidR="002B1DC6" w:rsidTr="002B1DC6">
        <w:tc>
          <w:tcPr>
            <w:tcW w:w="562" w:type="dxa"/>
          </w:tcPr>
          <w:p w:rsidR="002B1DC6" w:rsidRDefault="002B1DC6"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r>
              <w:rPr>
                <w:rFonts w:ascii="Meiryo UI" w:eastAsia="Meiryo UI" w:hAnsi="Meiryo UI" w:cs="Meiryo UI"/>
                <w:sz w:val="24"/>
                <w:szCs w:val="24"/>
              </w:rPr>
              <w:t>10</w:t>
            </w:r>
          </w:p>
        </w:tc>
        <w:tc>
          <w:tcPr>
            <w:tcW w:w="1701" w:type="dxa"/>
          </w:tcPr>
          <w:p w:rsidR="002B1DC6" w:rsidRPr="002B1DC6" w:rsidRDefault="002B1DC6" w:rsidP="00CE58BC">
            <w:pPr>
              <w:autoSpaceDE w:val="0"/>
              <w:autoSpaceDN w:val="0"/>
              <w:spacing w:beforeLines="50" w:before="120" w:afterLines="50" w:after="120" w:line="320" w:lineRule="exact"/>
              <w:contextualSpacing/>
              <w:jc w:val="left"/>
              <w:textAlignment w:val="auto"/>
              <w:rPr>
                <w:rFonts w:asciiTheme="majorHAnsi" w:eastAsia="Meiryo UI" w:hAnsiTheme="majorHAnsi" w:cstheme="majorHAnsi"/>
                <w:sz w:val="24"/>
                <w:szCs w:val="24"/>
              </w:rPr>
            </w:pPr>
            <w:r w:rsidRPr="002B1DC6">
              <w:rPr>
                <w:rFonts w:asciiTheme="majorHAnsi" w:eastAsia="Yu Gothic" w:hAnsiTheme="majorHAnsi" w:cstheme="majorHAnsi"/>
                <w:color w:val="222222"/>
                <w:sz w:val="20"/>
              </w:rPr>
              <w:t>Country</w:t>
            </w:r>
          </w:p>
        </w:tc>
        <w:tc>
          <w:tcPr>
            <w:tcW w:w="8330" w:type="dxa"/>
          </w:tcPr>
          <w:p w:rsidR="002B1DC6" w:rsidRDefault="002B1DC6"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p>
        </w:tc>
      </w:tr>
      <w:tr w:rsidR="002B1DC6" w:rsidTr="002B1DC6">
        <w:tc>
          <w:tcPr>
            <w:tcW w:w="562" w:type="dxa"/>
          </w:tcPr>
          <w:p w:rsidR="002B1DC6" w:rsidRDefault="002B1DC6"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r>
              <w:rPr>
                <w:rFonts w:ascii="Meiryo UI" w:eastAsia="Meiryo UI" w:hAnsi="Meiryo UI" w:cs="Meiryo UI"/>
                <w:sz w:val="24"/>
                <w:szCs w:val="24"/>
              </w:rPr>
              <w:t>11</w:t>
            </w:r>
          </w:p>
        </w:tc>
        <w:tc>
          <w:tcPr>
            <w:tcW w:w="1701" w:type="dxa"/>
          </w:tcPr>
          <w:p w:rsidR="002B1DC6" w:rsidRPr="002B1DC6" w:rsidRDefault="002B1DC6" w:rsidP="00CE58BC">
            <w:pPr>
              <w:autoSpaceDE w:val="0"/>
              <w:autoSpaceDN w:val="0"/>
              <w:spacing w:beforeLines="50" w:before="120" w:afterLines="50" w:after="120" w:line="320" w:lineRule="exact"/>
              <w:contextualSpacing/>
              <w:jc w:val="left"/>
              <w:textAlignment w:val="auto"/>
              <w:rPr>
                <w:rFonts w:asciiTheme="majorHAnsi" w:eastAsia="Meiryo UI" w:hAnsiTheme="majorHAnsi" w:cstheme="majorHAnsi"/>
                <w:sz w:val="24"/>
                <w:szCs w:val="24"/>
              </w:rPr>
            </w:pPr>
            <w:r w:rsidRPr="002B1DC6">
              <w:rPr>
                <w:rFonts w:asciiTheme="majorHAnsi" w:eastAsia="Yu Gothic" w:hAnsiTheme="majorHAnsi" w:cstheme="majorHAnsi"/>
                <w:color w:val="222222"/>
                <w:sz w:val="20"/>
              </w:rPr>
              <w:t>Zip Code</w:t>
            </w:r>
          </w:p>
        </w:tc>
        <w:tc>
          <w:tcPr>
            <w:tcW w:w="8330" w:type="dxa"/>
          </w:tcPr>
          <w:p w:rsidR="002B1DC6" w:rsidRDefault="002B1DC6"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p>
        </w:tc>
      </w:tr>
      <w:tr w:rsidR="002B1DC6" w:rsidTr="002B1DC6">
        <w:tc>
          <w:tcPr>
            <w:tcW w:w="562" w:type="dxa"/>
          </w:tcPr>
          <w:p w:rsidR="002B1DC6" w:rsidRDefault="002B1DC6"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r>
              <w:rPr>
                <w:rFonts w:ascii="Meiryo UI" w:eastAsia="Meiryo UI" w:hAnsi="Meiryo UI" w:cs="Meiryo UI"/>
                <w:sz w:val="24"/>
                <w:szCs w:val="24"/>
              </w:rPr>
              <w:t>12</w:t>
            </w:r>
          </w:p>
        </w:tc>
        <w:tc>
          <w:tcPr>
            <w:tcW w:w="1701" w:type="dxa"/>
          </w:tcPr>
          <w:p w:rsidR="002B1DC6" w:rsidRPr="002B1DC6" w:rsidRDefault="002B1DC6" w:rsidP="00CE58BC">
            <w:pPr>
              <w:autoSpaceDE w:val="0"/>
              <w:autoSpaceDN w:val="0"/>
              <w:spacing w:beforeLines="50" w:before="120" w:afterLines="50" w:after="120" w:line="320" w:lineRule="exact"/>
              <w:contextualSpacing/>
              <w:jc w:val="left"/>
              <w:textAlignment w:val="auto"/>
              <w:rPr>
                <w:rFonts w:asciiTheme="majorHAnsi" w:eastAsia="Meiryo UI" w:hAnsiTheme="majorHAnsi" w:cstheme="majorHAnsi"/>
                <w:sz w:val="24"/>
                <w:szCs w:val="24"/>
              </w:rPr>
            </w:pPr>
            <w:r w:rsidRPr="002B1DC6">
              <w:rPr>
                <w:rFonts w:asciiTheme="majorHAnsi" w:eastAsia="Yu Gothic" w:hAnsiTheme="majorHAnsi" w:cstheme="majorHAnsi"/>
                <w:color w:val="222222"/>
                <w:sz w:val="20"/>
              </w:rPr>
              <w:t>City</w:t>
            </w:r>
          </w:p>
        </w:tc>
        <w:tc>
          <w:tcPr>
            <w:tcW w:w="8330" w:type="dxa"/>
          </w:tcPr>
          <w:p w:rsidR="002B1DC6" w:rsidRDefault="002B1DC6"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p>
        </w:tc>
      </w:tr>
      <w:tr w:rsidR="002B1DC6" w:rsidTr="002B1DC6">
        <w:tc>
          <w:tcPr>
            <w:tcW w:w="562" w:type="dxa"/>
          </w:tcPr>
          <w:p w:rsidR="002B1DC6" w:rsidRDefault="002B1DC6"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r>
              <w:rPr>
                <w:rFonts w:ascii="Meiryo UI" w:eastAsia="Meiryo UI" w:hAnsi="Meiryo UI" w:cs="Meiryo UI"/>
                <w:sz w:val="24"/>
                <w:szCs w:val="24"/>
              </w:rPr>
              <w:t>13</w:t>
            </w:r>
          </w:p>
        </w:tc>
        <w:tc>
          <w:tcPr>
            <w:tcW w:w="1701" w:type="dxa"/>
          </w:tcPr>
          <w:p w:rsidR="002B1DC6" w:rsidRPr="002B1DC6" w:rsidRDefault="002B1DC6" w:rsidP="00CE58BC">
            <w:pPr>
              <w:autoSpaceDE w:val="0"/>
              <w:autoSpaceDN w:val="0"/>
              <w:spacing w:beforeLines="50" w:before="120" w:afterLines="50" w:after="120" w:line="320" w:lineRule="exact"/>
              <w:contextualSpacing/>
              <w:jc w:val="left"/>
              <w:textAlignment w:val="auto"/>
              <w:rPr>
                <w:rFonts w:asciiTheme="majorHAnsi" w:eastAsia="Meiryo UI" w:hAnsiTheme="majorHAnsi" w:cstheme="majorHAnsi"/>
                <w:sz w:val="24"/>
                <w:szCs w:val="24"/>
              </w:rPr>
            </w:pPr>
            <w:r w:rsidRPr="002B1DC6">
              <w:rPr>
                <w:rFonts w:asciiTheme="majorHAnsi" w:eastAsia="Yu Gothic" w:hAnsiTheme="majorHAnsi" w:cstheme="majorHAnsi"/>
                <w:color w:val="222222"/>
                <w:sz w:val="20"/>
              </w:rPr>
              <w:t>Address</w:t>
            </w:r>
          </w:p>
        </w:tc>
        <w:tc>
          <w:tcPr>
            <w:tcW w:w="8330" w:type="dxa"/>
          </w:tcPr>
          <w:p w:rsidR="002B1DC6" w:rsidRDefault="002B1DC6"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p>
        </w:tc>
      </w:tr>
    </w:tbl>
    <w:p w:rsidR="00517A5E" w:rsidRDefault="00517A5E"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p>
    <w:p w:rsidR="00517A5E" w:rsidRDefault="00517A5E" w:rsidP="00CE58BC">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p>
    <w:p w:rsidR="00587AA4" w:rsidRDefault="00FE5E20" w:rsidP="00FE5E20">
      <w:pPr>
        <w:autoSpaceDE w:val="0"/>
        <w:autoSpaceDN w:val="0"/>
        <w:spacing w:beforeLines="50" w:before="120" w:afterLines="50" w:after="120" w:line="320" w:lineRule="exact"/>
        <w:contextualSpacing/>
        <w:jc w:val="center"/>
        <w:textAlignment w:val="auto"/>
        <w:rPr>
          <w:rFonts w:ascii="Meiryo UI" w:eastAsia="Meiryo UI" w:hAnsi="Meiryo UI" w:cs="Meiryo UI"/>
          <w:sz w:val="24"/>
          <w:szCs w:val="24"/>
        </w:rPr>
      </w:pPr>
      <w:r>
        <w:rPr>
          <w:rFonts w:ascii="Meiryo UI" w:eastAsia="Meiryo UI" w:hAnsi="Meiryo UI" w:cs="Meiryo UI"/>
          <w:sz w:val="24"/>
          <w:szCs w:val="24"/>
        </w:rPr>
        <w:t>Terms of service</w:t>
      </w:r>
    </w:p>
    <w:p w:rsidR="00FE5E20" w:rsidRDefault="00FE5E20" w:rsidP="00FE5E20">
      <w:pPr>
        <w:pStyle w:val="Heading4"/>
        <w:adjustRightInd w:val="0"/>
        <w:snapToGrid w:val="0"/>
        <w:spacing w:before="0" w:beforeAutospacing="0" w:after="0" w:afterAutospacing="0"/>
        <w:rPr>
          <w:rFonts w:ascii="Yu Gothic" w:eastAsia="Yu Gothic" w:hAnsi="Yu Gothic"/>
          <w:sz w:val="29"/>
          <w:szCs w:val="29"/>
        </w:rPr>
      </w:pPr>
      <w:r>
        <w:rPr>
          <w:rFonts w:ascii="Yu Gothic" w:eastAsia="Yu Gothic" w:hAnsi="Yu Gothic" w:hint="eastAsia"/>
          <w:sz w:val="29"/>
          <w:szCs w:val="29"/>
        </w:rPr>
        <w:t>Terms of service for FANUC Open House Show Online</w:t>
      </w:r>
    </w:p>
    <w:p w:rsidR="00FE5E20" w:rsidRDefault="00FE5E20" w:rsidP="00FE5E20">
      <w:pPr>
        <w:snapToGrid w:val="0"/>
        <w:spacing w:line="240" w:lineRule="auto"/>
        <w:rPr>
          <w:rFonts w:ascii="Times New Roman" w:eastAsia="Times New Roman" w:hAnsi="Times New Roman"/>
          <w:sz w:val="22"/>
          <w:szCs w:val="22"/>
        </w:rPr>
      </w:pPr>
      <w:r>
        <w:rPr>
          <w:sz w:val="22"/>
          <w:szCs w:val="22"/>
        </w:rPr>
        <w:t>This Terms of User for Digital Transformation Customer Engagement (“Terms”) create a contract between you and FANUC CORPORATION (“FANUC”). If you (“Customer”) desire to use FANUC Open House Show Online (“Website”), it is necessary to agree to these Terms.</w:t>
      </w:r>
    </w:p>
    <w:p w:rsidR="00FE5E20" w:rsidRDefault="00FE5E20" w:rsidP="00FE5E20">
      <w:pPr>
        <w:pStyle w:val="Heading4"/>
        <w:adjustRightInd w:val="0"/>
        <w:snapToGrid w:val="0"/>
        <w:spacing w:before="0" w:beforeAutospacing="0" w:after="0" w:afterAutospacing="0"/>
        <w:rPr>
          <w:rFonts w:ascii="Yu Gothic" w:eastAsia="Yu Gothic" w:hAnsi="Yu Gothic"/>
          <w:sz w:val="29"/>
          <w:szCs w:val="29"/>
        </w:rPr>
      </w:pPr>
      <w:r>
        <w:rPr>
          <w:rFonts w:ascii="Yu Gothic" w:eastAsia="Yu Gothic" w:hAnsi="Yu Gothic" w:hint="eastAsia"/>
          <w:sz w:val="29"/>
          <w:szCs w:val="29"/>
        </w:rPr>
        <w:t>Article 1 Use of Personal Information, etc.</w:t>
      </w:r>
    </w:p>
    <w:p w:rsidR="00FE5E20" w:rsidRDefault="00FE5E20" w:rsidP="00FE5E20">
      <w:pPr>
        <w:pStyle w:val="NormalWeb"/>
        <w:adjustRightInd w:val="0"/>
        <w:snapToGrid w:val="0"/>
        <w:spacing w:before="0" w:beforeAutospacing="0" w:after="0" w:afterAutospacing="0"/>
        <w:rPr>
          <w:sz w:val="22"/>
          <w:szCs w:val="22"/>
        </w:rPr>
      </w:pPr>
      <w:r>
        <w:rPr>
          <w:sz w:val="22"/>
          <w:szCs w:val="22"/>
        </w:rPr>
        <w:t>FANUC shall treat Customer’s Personal Information, etc. in accordance with the following conditions.</w:t>
      </w:r>
    </w:p>
    <w:p w:rsidR="00FE5E20" w:rsidRDefault="00FE5E20" w:rsidP="00FE5E20">
      <w:pPr>
        <w:snapToGrid w:val="0"/>
        <w:spacing w:line="240" w:lineRule="auto"/>
        <w:rPr>
          <w:sz w:val="22"/>
          <w:szCs w:val="22"/>
        </w:rPr>
      </w:pPr>
      <w:r>
        <w:rPr>
          <w:sz w:val="22"/>
          <w:szCs w:val="22"/>
        </w:rPr>
        <w:t>(1) Definitions</w:t>
      </w:r>
      <w:r>
        <w:rPr>
          <w:sz w:val="22"/>
          <w:szCs w:val="22"/>
        </w:rPr>
        <w:br/>
        <w:t>Personal Information:Personal information defined in the Act of the Protection of Personal Information (hereinafter referred to as the “Act”)</w:t>
      </w:r>
      <w:r>
        <w:rPr>
          <w:sz w:val="22"/>
          <w:szCs w:val="22"/>
        </w:rPr>
        <w:br/>
        <w:t>Person-related information:Information relating to a living individual which shall be neither Pseudonymously Processed Information nor Anonymously Processed Information defined in the Act.</w:t>
      </w:r>
      <w:r>
        <w:rPr>
          <w:sz w:val="22"/>
          <w:szCs w:val="22"/>
        </w:rPr>
        <w:br/>
        <w:t>Other Information:Any information provided by Customer through this Website other than Personal Information and Person-related information.</w:t>
      </w:r>
      <w:r>
        <w:rPr>
          <w:sz w:val="22"/>
          <w:szCs w:val="22"/>
        </w:rPr>
        <w:br/>
        <w:t>Personal Information, etc.:Personal Information, Person-related information and Other Information.</w:t>
      </w:r>
      <w:r>
        <w:rPr>
          <w:sz w:val="22"/>
          <w:szCs w:val="22"/>
        </w:rPr>
        <w:br/>
      </w:r>
      <w:r>
        <w:rPr>
          <w:sz w:val="22"/>
          <w:szCs w:val="22"/>
        </w:rPr>
        <w:br/>
        <w:t>(2) Treatment of Personal Information, etc.</w:t>
      </w:r>
      <w:r>
        <w:rPr>
          <w:sz w:val="22"/>
          <w:szCs w:val="22"/>
        </w:rPr>
        <w:br/>
      </w:r>
      <w:r>
        <w:rPr>
          <w:sz w:val="22"/>
          <w:szCs w:val="22"/>
        </w:rPr>
        <w:lastRenderedPageBreak/>
        <w:t>(i) FANUC shall teat Customer’s Personal Information in accordance with “Privacy Policy” posted on this Website.</w:t>
      </w:r>
      <w:r>
        <w:rPr>
          <w:sz w:val="22"/>
          <w:szCs w:val="22"/>
        </w:rPr>
        <w:br/>
        <w:t>(ii) The purposes of use of Customer’s Personal Information is as follows;</w:t>
      </w:r>
      <w:r>
        <w:rPr>
          <w:sz w:val="22"/>
          <w:szCs w:val="22"/>
        </w:rPr>
        <w:br/>
        <w:t>- to implement questionnaire survey by e-mail, post, phone or other ways aiming to improve the services, etc. on this Website.</w:t>
      </w:r>
      <w:r>
        <w:rPr>
          <w:sz w:val="22"/>
          <w:szCs w:val="22"/>
        </w:rPr>
        <w:br/>
        <w:t>- to provide Customers with the useful information regarding the products, services, etc. of FANUC, its subsidiaries, its affiliates or its partner companies by e-mail or other ways.</w:t>
      </w:r>
      <w:r>
        <w:rPr>
          <w:sz w:val="22"/>
          <w:szCs w:val="22"/>
        </w:rPr>
        <w:br/>
      </w:r>
      <w:r>
        <w:rPr>
          <w:sz w:val="22"/>
          <w:szCs w:val="22"/>
        </w:rPr>
        <w:br/>
        <w:t>(3) Provision of Personal Information, etc. to third party</w:t>
      </w:r>
      <w:r>
        <w:rPr>
          <w:sz w:val="22"/>
          <w:szCs w:val="22"/>
        </w:rPr>
        <w:br/>
        <w:t>The Customer agrees that FANUC may provide Customer’s Personal Information, etc. to subsidiaries and affiliates of FANUC within the scope of the purposes of use set forth above.</w:t>
      </w:r>
    </w:p>
    <w:p w:rsidR="00FE5E20" w:rsidRDefault="00FE5E20" w:rsidP="00FE5E20">
      <w:pPr>
        <w:pStyle w:val="Heading4"/>
        <w:adjustRightInd w:val="0"/>
        <w:snapToGrid w:val="0"/>
        <w:spacing w:before="0" w:beforeAutospacing="0" w:after="0" w:afterAutospacing="0"/>
        <w:rPr>
          <w:rFonts w:ascii="Yu Gothic" w:eastAsia="Yu Gothic" w:hAnsi="Yu Gothic"/>
          <w:sz w:val="29"/>
          <w:szCs w:val="29"/>
        </w:rPr>
      </w:pPr>
      <w:r>
        <w:rPr>
          <w:rFonts w:ascii="Yu Gothic" w:eastAsia="Yu Gothic" w:hAnsi="Yu Gothic" w:hint="eastAsia"/>
          <w:sz w:val="29"/>
          <w:szCs w:val="29"/>
        </w:rPr>
        <w:t>Article 2 Management of Customer ID</w:t>
      </w:r>
    </w:p>
    <w:p w:rsidR="00FE5E20" w:rsidRDefault="00FE5E20" w:rsidP="00FE5E20">
      <w:pPr>
        <w:snapToGrid w:val="0"/>
        <w:spacing w:line="240" w:lineRule="auto"/>
        <w:rPr>
          <w:rFonts w:ascii="Times New Roman" w:eastAsia="Times New Roman" w:hAnsi="Times New Roman"/>
          <w:sz w:val="22"/>
          <w:szCs w:val="22"/>
        </w:rPr>
      </w:pPr>
      <w:r>
        <w:rPr>
          <w:sz w:val="22"/>
          <w:szCs w:val="22"/>
        </w:rPr>
        <w:t>Customer shall not disclose, lend, or share a Customer ID or password ("Customer ID, etc.") with any third party, and shall properly manage such Customer ID, etc. FANUC shall assume no responsibility in the event the Customer or a third party incurs damages, losses, or harm due to the insufficient management, misuse, or unauthorized use by third parties of the User ID, etc.</w:t>
      </w:r>
    </w:p>
    <w:p w:rsidR="00FE5E20" w:rsidRDefault="00FE5E20" w:rsidP="00FE5E20">
      <w:pPr>
        <w:pStyle w:val="Heading4"/>
        <w:adjustRightInd w:val="0"/>
        <w:snapToGrid w:val="0"/>
        <w:spacing w:before="0" w:beforeAutospacing="0" w:after="0" w:afterAutospacing="0"/>
        <w:rPr>
          <w:rFonts w:ascii="Yu Gothic" w:eastAsia="Yu Gothic" w:hAnsi="Yu Gothic"/>
          <w:sz w:val="29"/>
          <w:szCs w:val="29"/>
        </w:rPr>
      </w:pPr>
      <w:r>
        <w:rPr>
          <w:rFonts w:ascii="Yu Gothic" w:eastAsia="Yu Gothic" w:hAnsi="Yu Gothic" w:hint="eastAsia"/>
          <w:sz w:val="29"/>
          <w:szCs w:val="29"/>
        </w:rPr>
        <w:t>Article 3 Prohibited Matters</w:t>
      </w:r>
    </w:p>
    <w:p w:rsidR="00FE5E20" w:rsidRDefault="00FE5E20" w:rsidP="00FE5E20">
      <w:pPr>
        <w:pStyle w:val="NormalWeb"/>
        <w:adjustRightInd w:val="0"/>
        <w:snapToGrid w:val="0"/>
        <w:spacing w:before="0" w:beforeAutospacing="0" w:after="0" w:afterAutospacing="0"/>
        <w:rPr>
          <w:sz w:val="22"/>
          <w:szCs w:val="22"/>
        </w:rPr>
      </w:pPr>
      <w:r>
        <w:rPr>
          <w:sz w:val="22"/>
          <w:szCs w:val="22"/>
        </w:rPr>
        <w:t>The Customer shall not commit the following acts in using this Websites;</w:t>
      </w:r>
    </w:p>
    <w:p w:rsidR="00FE5E20" w:rsidRDefault="00FE5E20" w:rsidP="00FE5E20">
      <w:pPr>
        <w:snapToGrid w:val="0"/>
        <w:spacing w:line="240" w:lineRule="auto"/>
        <w:rPr>
          <w:sz w:val="22"/>
          <w:szCs w:val="22"/>
        </w:rPr>
      </w:pPr>
      <w:r>
        <w:rPr>
          <w:sz w:val="22"/>
          <w:szCs w:val="22"/>
        </w:rPr>
        <w:t>(1) Any acts violating laws or public order and morals;</w:t>
      </w:r>
      <w:r>
        <w:rPr>
          <w:sz w:val="22"/>
          <w:szCs w:val="22"/>
        </w:rPr>
        <w:br/>
        <w:t>(2) Any acts sending or using a harmful computer program such as computer viruses;</w:t>
      </w:r>
      <w:r>
        <w:rPr>
          <w:sz w:val="22"/>
          <w:szCs w:val="22"/>
        </w:rPr>
        <w:br/>
        <w:t>(3) Any acts infringing on the intellectual property rights, portrait rights, privacy, reputation or other rights and interests of FANUC or a third party;</w:t>
      </w:r>
      <w:r>
        <w:rPr>
          <w:sz w:val="22"/>
          <w:szCs w:val="22"/>
        </w:rPr>
        <w:br/>
        <w:t>(4) Any acts duplicating, distributing, publishing, etc. data, information, text, software, etc. obtained through this Website (Contents) beyond the scope of legally accepted exceptions;</w:t>
      </w:r>
      <w:r>
        <w:rPr>
          <w:sz w:val="22"/>
          <w:szCs w:val="22"/>
        </w:rPr>
        <w:br/>
        <w:t>(5) Any acts imposing an unreasonable or disproportionately large load on FANUC’s systems or networks, etc. and acts interfering with the operation or use of this Website.</w:t>
      </w:r>
      <w:r>
        <w:rPr>
          <w:sz w:val="22"/>
          <w:szCs w:val="22"/>
        </w:rPr>
        <w:br/>
        <w:t>(6) Any acts conducting reverse engineering and other analytical activities regarding the software and other systems provided by FANUC.</w:t>
      </w:r>
      <w:r>
        <w:rPr>
          <w:sz w:val="22"/>
          <w:szCs w:val="22"/>
        </w:rPr>
        <w:br/>
        <w:t>(7) Any acts collecting the information regarding the users of this Website.</w:t>
      </w:r>
      <w:r>
        <w:rPr>
          <w:sz w:val="22"/>
          <w:szCs w:val="22"/>
        </w:rPr>
        <w:br/>
        <w:t>(8) Any acts accessing this Website for the purpose of measuring the quality, performance or functions of this Website or developing benchmarks or competing products or services, or for the purpose of imitating or duplicating all or any part of this Website.</w:t>
      </w:r>
      <w:r>
        <w:rPr>
          <w:sz w:val="22"/>
          <w:szCs w:val="22"/>
        </w:rPr>
        <w:br/>
        <w:t>(9) Any acts violating laws, regulations or these Terms or acts interfering with the operation of the Service or being harmful to the FANUC.</w:t>
      </w:r>
      <w:r>
        <w:rPr>
          <w:sz w:val="22"/>
          <w:szCs w:val="22"/>
        </w:rPr>
        <w:br/>
        <w:t>(10) Any acts inducing or facilitating, directly or indirectly, of any acts specified in each of the preceding items.</w:t>
      </w:r>
      <w:r>
        <w:rPr>
          <w:sz w:val="22"/>
          <w:szCs w:val="22"/>
        </w:rPr>
        <w:br/>
        <w:t>(11) Any other acts that FANUC considers to be inappropriate.</w:t>
      </w:r>
    </w:p>
    <w:p w:rsidR="00FE5E20" w:rsidRDefault="00FE5E20" w:rsidP="00FE5E20">
      <w:pPr>
        <w:pStyle w:val="Heading4"/>
        <w:adjustRightInd w:val="0"/>
        <w:snapToGrid w:val="0"/>
        <w:spacing w:before="0" w:beforeAutospacing="0" w:after="0" w:afterAutospacing="0"/>
        <w:rPr>
          <w:rFonts w:ascii="Yu Gothic" w:eastAsia="Yu Gothic" w:hAnsi="Yu Gothic"/>
          <w:sz w:val="29"/>
          <w:szCs w:val="29"/>
        </w:rPr>
      </w:pPr>
      <w:r>
        <w:rPr>
          <w:rFonts w:ascii="Yu Gothic" w:eastAsia="Yu Gothic" w:hAnsi="Yu Gothic" w:hint="eastAsia"/>
          <w:sz w:val="29"/>
          <w:szCs w:val="29"/>
        </w:rPr>
        <w:t>Article 4 Ownership of Rights</w:t>
      </w:r>
    </w:p>
    <w:p w:rsidR="00FE5E20" w:rsidRDefault="00FE5E20" w:rsidP="00FE5E20">
      <w:pPr>
        <w:snapToGrid w:val="0"/>
        <w:spacing w:line="240" w:lineRule="auto"/>
        <w:rPr>
          <w:rFonts w:ascii="Times New Roman" w:eastAsia="Times New Roman" w:hAnsi="Times New Roman"/>
          <w:sz w:val="22"/>
          <w:szCs w:val="22"/>
        </w:rPr>
      </w:pPr>
      <w:r>
        <w:rPr>
          <w:sz w:val="22"/>
          <w:szCs w:val="22"/>
        </w:rPr>
        <w:t>All rights in and to the Contents are expressly reserved by FANUC or its licensors. In no event shall any rights in or to the Contents belonging to FANUC and its licensors, including but not limited to proprietary or intellectual property rights, be transferred or licensed to any Customer.</w:t>
      </w:r>
    </w:p>
    <w:p w:rsidR="00FE5E20" w:rsidRDefault="00FE5E20" w:rsidP="00FE5E20">
      <w:pPr>
        <w:pStyle w:val="Heading4"/>
        <w:adjustRightInd w:val="0"/>
        <w:snapToGrid w:val="0"/>
        <w:spacing w:before="0" w:beforeAutospacing="0" w:after="0" w:afterAutospacing="0"/>
        <w:rPr>
          <w:rFonts w:ascii="Yu Gothic" w:eastAsia="Yu Gothic" w:hAnsi="Yu Gothic"/>
          <w:sz w:val="29"/>
          <w:szCs w:val="29"/>
        </w:rPr>
      </w:pPr>
      <w:r>
        <w:rPr>
          <w:rFonts w:ascii="Yu Gothic" w:eastAsia="Yu Gothic" w:hAnsi="Yu Gothic" w:hint="eastAsia"/>
          <w:sz w:val="29"/>
          <w:szCs w:val="29"/>
        </w:rPr>
        <w:t>Article 5 No warranties/Disclaimer</w:t>
      </w:r>
    </w:p>
    <w:p w:rsidR="00FE5E20" w:rsidRDefault="00FE5E20" w:rsidP="00FE5E20">
      <w:pPr>
        <w:snapToGrid w:val="0"/>
        <w:spacing w:line="240" w:lineRule="auto"/>
        <w:rPr>
          <w:rFonts w:ascii="Times New Roman" w:eastAsia="Times New Roman" w:hAnsi="Times New Roman"/>
          <w:sz w:val="22"/>
          <w:szCs w:val="22"/>
        </w:rPr>
      </w:pPr>
      <w:r>
        <w:rPr>
          <w:sz w:val="22"/>
          <w:szCs w:val="22"/>
        </w:rPr>
        <w:t>TO THE MAXIMUM EXTENT PERMITTED BY LAW, THE CONTENTS SHALL BE PROVIDED ON AN “AS IS” AND “AS AVAILABLE” BASIS, AND FANUC DOES NOT MAKE ANY EXPRESS OR IMPLIED WARRANTY IN ANY WAY WHATSOEVER, INCLUDING ANY WARRANTY THAT THE CONTENTS WILL BE CONTINUOUSLY PROVIDED WITHOUT DEFECT, ANY WARRANTY OF MERCHANTABILITY, FITNESS FOR A PARTICULAR PURPOSE AND NON-EXISTENCE OF INFRINGEMENT IN RESPECT OF THE CONTENTS, OR ANY WARRANTY THAT THE USE OF THE CONTENTS WILL CONFORM TO LAWS APPLICABLE TO THE CUSTOMER OR INTERNAL REGULATIONS OF INDUSTRIAL GROUPS.</w:t>
      </w:r>
      <w:r>
        <w:rPr>
          <w:sz w:val="22"/>
          <w:szCs w:val="22"/>
        </w:rPr>
        <w:br/>
        <w:t>CUSTOMER SHALL BE LIABLE FOR ANY DIRECT OR INDIRECT DAMAGES ARISING OUT OF THE USE OF OR INABILITY TO USE THIS WEBSITE, AND FANUC SHALL NOT BE RESPONSIBLE OR LIABLE FOR ANY SUCH DAMAGES.</w:t>
      </w:r>
    </w:p>
    <w:p w:rsidR="00FE5E20" w:rsidRDefault="00FE5E20" w:rsidP="00FE5E20">
      <w:pPr>
        <w:pStyle w:val="Heading4"/>
        <w:adjustRightInd w:val="0"/>
        <w:snapToGrid w:val="0"/>
        <w:spacing w:before="0" w:beforeAutospacing="0" w:after="0" w:afterAutospacing="0"/>
        <w:rPr>
          <w:rFonts w:ascii="Yu Gothic" w:eastAsia="Yu Gothic" w:hAnsi="Yu Gothic"/>
          <w:sz w:val="29"/>
          <w:szCs w:val="29"/>
        </w:rPr>
      </w:pPr>
      <w:r>
        <w:rPr>
          <w:rFonts w:ascii="Yu Gothic" w:eastAsia="Yu Gothic" w:hAnsi="Yu Gothic" w:hint="eastAsia"/>
          <w:sz w:val="29"/>
          <w:szCs w:val="29"/>
        </w:rPr>
        <w:t>Article 6 Modification to These Terms</w:t>
      </w:r>
    </w:p>
    <w:p w:rsidR="00FE5E20" w:rsidRDefault="00FE5E20" w:rsidP="00FE5E20">
      <w:pPr>
        <w:snapToGrid w:val="0"/>
        <w:spacing w:line="240" w:lineRule="auto"/>
        <w:rPr>
          <w:rFonts w:ascii="Times New Roman" w:eastAsia="Times New Roman" w:hAnsi="Times New Roman"/>
          <w:sz w:val="22"/>
          <w:szCs w:val="22"/>
        </w:rPr>
      </w:pPr>
      <w:r>
        <w:rPr>
          <w:sz w:val="22"/>
          <w:szCs w:val="22"/>
        </w:rPr>
        <w:t xml:space="preserve">FANUC may modify the contents of these Terms at its own discretion. If FANUC revises these Terms, it shall notify the Customer of the details of such modification by reasonable means. Changes to these Terms </w:t>
      </w:r>
      <w:r>
        <w:rPr>
          <w:sz w:val="22"/>
          <w:szCs w:val="22"/>
        </w:rPr>
        <w:lastRenderedPageBreak/>
        <w:t>shall be deemed to have been agreed upon using the Website after the modification.</w:t>
      </w:r>
    </w:p>
    <w:p w:rsidR="00FE5E20" w:rsidRDefault="00FE5E20" w:rsidP="00FE5E20">
      <w:pPr>
        <w:pStyle w:val="Heading4"/>
        <w:adjustRightInd w:val="0"/>
        <w:snapToGrid w:val="0"/>
        <w:spacing w:before="0" w:beforeAutospacing="0" w:after="0" w:afterAutospacing="0"/>
        <w:rPr>
          <w:rFonts w:ascii="Yu Gothic" w:eastAsia="Yu Gothic" w:hAnsi="Yu Gothic"/>
          <w:sz w:val="29"/>
          <w:szCs w:val="29"/>
        </w:rPr>
      </w:pPr>
      <w:r>
        <w:rPr>
          <w:rFonts w:ascii="Yu Gothic" w:eastAsia="Yu Gothic" w:hAnsi="Yu Gothic" w:hint="eastAsia"/>
          <w:sz w:val="29"/>
          <w:szCs w:val="29"/>
        </w:rPr>
        <w:t>Article 7 Breach of Terms</w:t>
      </w:r>
    </w:p>
    <w:p w:rsidR="00FE5E20" w:rsidRDefault="00FE5E20" w:rsidP="00FE5E20">
      <w:pPr>
        <w:snapToGrid w:val="0"/>
        <w:spacing w:line="240" w:lineRule="auto"/>
        <w:rPr>
          <w:rFonts w:ascii="Times New Roman" w:eastAsia="Times New Roman" w:hAnsi="Times New Roman"/>
          <w:sz w:val="22"/>
          <w:szCs w:val="22"/>
        </w:rPr>
      </w:pPr>
      <w:r>
        <w:rPr>
          <w:sz w:val="22"/>
          <w:szCs w:val="22"/>
        </w:rPr>
        <w:t>In the case where FANUC acknowledges that Customer is using or is likely to use this Website in breach of these Terms, FANUC may shall take such measures as FANUC deems necessary and appropriate, including suspending the provision of all or any part of the Contents through this Website.</w:t>
      </w:r>
    </w:p>
    <w:p w:rsidR="00FE5E20" w:rsidRDefault="00FE5E20" w:rsidP="00FE5E20">
      <w:pPr>
        <w:pStyle w:val="Heading4"/>
        <w:adjustRightInd w:val="0"/>
        <w:snapToGrid w:val="0"/>
        <w:spacing w:before="0" w:beforeAutospacing="0" w:after="0" w:afterAutospacing="0"/>
        <w:rPr>
          <w:rFonts w:ascii="Yu Gothic" w:eastAsia="Yu Gothic" w:hAnsi="Yu Gothic"/>
          <w:sz w:val="29"/>
          <w:szCs w:val="29"/>
        </w:rPr>
      </w:pPr>
      <w:r>
        <w:rPr>
          <w:rFonts w:ascii="Yu Gothic" w:eastAsia="Yu Gothic" w:hAnsi="Yu Gothic" w:hint="eastAsia"/>
          <w:sz w:val="29"/>
          <w:szCs w:val="29"/>
        </w:rPr>
        <w:t>Article 8 Governing Law</w:t>
      </w:r>
    </w:p>
    <w:p w:rsidR="00FE5E20" w:rsidRDefault="00FE5E20" w:rsidP="00FE5E20">
      <w:pPr>
        <w:snapToGrid w:val="0"/>
        <w:spacing w:line="240" w:lineRule="auto"/>
        <w:rPr>
          <w:rFonts w:ascii="Times New Roman" w:eastAsia="Times New Roman" w:hAnsi="Times New Roman"/>
          <w:sz w:val="22"/>
          <w:szCs w:val="22"/>
        </w:rPr>
      </w:pPr>
      <w:r>
        <w:rPr>
          <w:sz w:val="22"/>
          <w:szCs w:val="22"/>
        </w:rPr>
        <w:t>The Terms and Conditions shall be governed by, and construed in accordance with, Japanese law.</w:t>
      </w:r>
    </w:p>
    <w:p w:rsidR="00FE5E20" w:rsidRDefault="00FE5E20" w:rsidP="00FE5E20">
      <w:pPr>
        <w:pStyle w:val="Heading4"/>
        <w:adjustRightInd w:val="0"/>
        <w:snapToGrid w:val="0"/>
        <w:spacing w:before="0" w:beforeAutospacing="0" w:after="0" w:afterAutospacing="0"/>
        <w:rPr>
          <w:rFonts w:ascii="Yu Gothic" w:eastAsia="Yu Gothic" w:hAnsi="Yu Gothic"/>
          <w:sz w:val="29"/>
          <w:szCs w:val="29"/>
        </w:rPr>
      </w:pPr>
      <w:r>
        <w:rPr>
          <w:rFonts w:ascii="Yu Gothic" w:eastAsia="Yu Gothic" w:hAnsi="Yu Gothic" w:hint="eastAsia"/>
          <w:sz w:val="29"/>
          <w:szCs w:val="29"/>
        </w:rPr>
        <w:t>Plivacy Policy</w:t>
      </w:r>
    </w:p>
    <w:p w:rsidR="00FE5E20" w:rsidRDefault="00FE5E20" w:rsidP="00FE5E20">
      <w:pPr>
        <w:pStyle w:val="NormalWeb"/>
        <w:adjustRightInd w:val="0"/>
        <w:snapToGrid w:val="0"/>
        <w:spacing w:before="0" w:beforeAutospacing="0" w:after="0" w:afterAutospacing="0"/>
        <w:rPr>
          <w:sz w:val="22"/>
          <w:szCs w:val="22"/>
        </w:rPr>
      </w:pPr>
      <w:r>
        <w:rPr>
          <w:sz w:val="22"/>
          <w:szCs w:val="22"/>
        </w:rPr>
        <w:t>FANUC CORPORATION recognize that it is our social responsibility to treat any personal information, which can be used to identify a specific individual, such as name, address and e-mail address ("Personal Data"), properly with utmost care. FANUC CORPORATION is committed to protecting and respecting Personal Data in line with the following:</w:t>
      </w:r>
    </w:p>
    <w:p w:rsidR="00FE5E20" w:rsidRDefault="00FE5E20" w:rsidP="00FE5E20">
      <w:pPr>
        <w:snapToGrid w:val="0"/>
        <w:spacing w:line="240" w:lineRule="auto"/>
        <w:rPr>
          <w:sz w:val="22"/>
          <w:szCs w:val="22"/>
        </w:rPr>
      </w:pPr>
      <w:r>
        <w:rPr>
          <w:sz w:val="22"/>
          <w:szCs w:val="22"/>
        </w:rPr>
        <w:t>1.Strictly follow the Act on the Protection of Personal ("the Act") and all related laws, regulations and guidelines of any governmental authority.</w:t>
      </w:r>
      <w:r>
        <w:rPr>
          <w:sz w:val="22"/>
          <w:szCs w:val="22"/>
        </w:rPr>
        <w:br/>
        <w:t>2.Implement a strict security control over Personal Data by group and division to properly manage Personal Data.</w:t>
      </w:r>
      <w:r>
        <w:rPr>
          <w:sz w:val="22"/>
          <w:szCs w:val="22"/>
        </w:rPr>
        <w:br/>
        <w:t>3.Use Personal Data only for the purposes of executing a contract, offering better products and services, and providing useful information in our FA, robot and robomachine businesses. When we ask for your Personal Data for other purposes, we will let you know in each case of our purpose.</w:t>
      </w:r>
      <w:r>
        <w:rPr>
          <w:sz w:val="22"/>
          <w:szCs w:val="22"/>
        </w:rPr>
        <w:br/>
        <w:t>4.Not provide any Personal Data to a third party without a prior consent, unless otherwise provided in the Act.</w:t>
      </w:r>
      <w:r>
        <w:rPr>
          <w:sz w:val="22"/>
          <w:szCs w:val="22"/>
        </w:rPr>
        <w:br/>
        <w:t>5.Make reasonable efforts to promptly respond to a request for reference or correction of Personal. (For requests and inquiries, please contact us using the inquiry form.)</w:t>
      </w:r>
    </w:p>
    <w:p w:rsidR="00FE5E20" w:rsidRDefault="002B1DC6" w:rsidP="00FE5E20">
      <w:pPr>
        <w:pStyle w:val="NormalWeb"/>
        <w:adjustRightInd w:val="0"/>
        <w:snapToGrid w:val="0"/>
        <w:spacing w:before="0" w:beforeAutospacing="0" w:after="0" w:afterAutospacing="0"/>
        <w:jc w:val="right"/>
        <w:rPr>
          <w:sz w:val="22"/>
          <w:szCs w:val="22"/>
        </w:rPr>
      </w:pPr>
      <w:r>
        <w:rPr>
          <w:sz w:val="22"/>
          <w:szCs w:val="22"/>
        </w:rPr>
        <w:t>FANUC</w:t>
      </w:r>
    </w:p>
    <w:p w:rsidR="00FE5E20" w:rsidRDefault="00FE5E20" w:rsidP="00FE5E20">
      <w:pPr>
        <w:pStyle w:val="z-TopofForm"/>
        <w:adjustRightInd w:val="0"/>
        <w:snapToGrid w:val="0"/>
      </w:pPr>
      <w:r>
        <w:t>Top of Form</w:t>
      </w:r>
    </w:p>
    <w:p w:rsidR="00587AA4" w:rsidRDefault="00587AA4" w:rsidP="002C2CAB">
      <w:pPr>
        <w:autoSpaceDE w:val="0"/>
        <w:autoSpaceDN w:val="0"/>
        <w:spacing w:beforeLines="50" w:before="120" w:afterLines="50" w:after="120" w:line="320" w:lineRule="exact"/>
        <w:contextualSpacing/>
        <w:jc w:val="left"/>
        <w:textAlignment w:val="auto"/>
        <w:rPr>
          <w:rFonts w:ascii="Meiryo UI" w:eastAsia="Meiryo UI" w:hAnsi="Meiryo UI" w:cs="Meiryo UI"/>
          <w:sz w:val="24"/>
          <w:szCs w:val="24"/>
        </w:rPr>
      </w:pPr>
    </w:p>
    <w:sectPr w:rsidR="00587AA4" w:rsidSect="00FC0BE3">
      <w:pgSz w:w="11907" w:h="16839" w:code="9"/>
      <w:pgMar w:top="454" w:right="737" w:bottom="454" w:left="567"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3491" w:rsidRDefault="00023491" w:rsidP="0033695D">
      <w:pPr>
        <w:spacing w:line="240" w:lineRule="auto"/>
      </w:pPr>
      <w:r>
        <w:separator/>
      </w:r>
    </w:p>
  </w:endnote>
  <w:endnote w:type="continuationSeparator" w:id="0">
    <w:p w:rsidR="00023491" w:rsidRDefault="00023491" w:rsidP="003369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eiryo UI">
    <w:panose1 w:val="020B0604030504040204"/>
    <w:charset w:val="80"/>
    <w:family w:val="swiss"/>
    <w:pitch w:val="variable"/>
    <w:sig w:usb0="E10102FF" w:usb1="EAC7FFFF" w:usb2="0001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3491" w:rsidRDefault="00023491" w:rsidP="0033695D">
      <w:pPr>
        <w:spacing w:line="240" w:lineRule="auto"/>
      </w:pPr>
      <w:r>
        <w:separator/>
      </w:r>
    </w:p>
  </w:footnote>
  <w:footnote w:type="continuationSeparator" w:id="0">
    <w:p w:rsidR="00023491" w:rsidRDefault="00023491" w:rsidP="0033695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12166"/>
    <w:multiLevelType w:val="hybridMultilevel"/>
    <w:tmpl w:val="03122686"/>
    <w:lvl w:ilvl="0" w:tplc="08090001">
      <w:start w:val="1"/>
      <w:numFmt w:val="bullet"/>
      <w:lvlText w:val=""/>
      <w:lvlJc w:val="left"/>
      <w:pPr>
        <w:ind w:left="562" w:hanging="420"/>
      </w:pPr>
      <w:rPr>
        <w:rFonts w:ascii="Symbol" w:hAnsi="Symbol" w:hint="default"/>
      </w:rPr>
    </w:lvl>
    <w:lvl w:ilvl="1" w:tplc="0409000B" w:tentative="1">
      <w:start w:val="1"/>
      <w:numFmt w:val="bullet"/>
      <w:lvlText w:val=""/>
      <w:lvlJc w:val="left"/>
      <w:pPr>
        <w:ind w:left="982" w:hanging="420"/>
      </w:pPr>
      <w:rPr>
        <w:rFonts w:ascii="Wingdings" w:hAnsi="Wingdings" w:hint="default"/>
      </w:rPr>
    </w:lvl>
    <w:lvl w:ilvl="2" w:tplc="0409000D" w:tentative="1">
      <w:start w:val="1"/>
      <w:numFmt w:val="bullet"/>
      <w:lvlText w:val=""/>
      <w:lvlJc w:val="left"/>
      <w:pPr>
        <w:ind w:left="1402" w:hanging="420"/>
      </w:pPr>
      <w:rPr>
        <w:rFonts w:ascii="Wingdings" w:hAnsi="Wingdings" w:hint="default"/>
      </w:rPr>
    </w:lvl>
    <w:lvl w:ilvl="3" w:tplc="04090001" w:tentative="1">
      <w:start w:val="1"/>
      <w:numFmt w:val="bullet"/>
      <w:lvlText w:val=""/>
      <w:lvlJc w:val="left"/>
      <w:pPr>
        <w:ind w:left="1822" w:hanging="420"/>
      </w:pPr>
      <w:rPr>
        <w:rFonts w:ascii="Wingdings" w:hAnsi="Wingdings" w:hint="default"/>
      </w:rPr>
    </w:lvl>
    <w:lvl w:ilvl="4" w:tplc="0409000B" w:tentative="1">
      <w:start w:val="1"/>
      <w:numFmt w:val="bullet"/>
      <w:lvlText w:val=""/>
      <w:lvlJc w:val="left"/>
      <w:pPr>
        <w:ind w:left="2242" w:hanging="420"/>
      </w:pPr>
      <w:rPr>
        <w:rFonts w:ascii="Wingdings" w:hAnsi="Wingdings" w:hint="default"/>
      </w:rPr>
    </w:lvl>
    <w:lvl w:ilvl="5" w:tplc="0409000D" w:tentative="1">
      <w:start w:val="1"/>
      <w:numFmt w:val="bullet"/>
      <w:lvlText w:val=""/>
      <w:lvlJc w:val="left"/>
      <w:pPr>
        <w:ind w:left="2662" w:hanging="420"/>
      </w:pPr>
      <w:rPr>
        <w:rFonts w:ascii="Wingdings" w:hAnsi="Wingdings" w:hint="default"/>
      </w:rPr>
    </w:lvl>
    <w:lvl w:ilvl="6" w:tplc="04090001" w:tentative="1">
      <w:start w:val="1"/>
      <w:numFmt w:val="bullet"/>
      <w:lvlText w:val=""/>
      <w:lvlJc w:val="left"/>
      <w:pPr>
        <w:ind w:left="3082" w:hanging="420"/>
      </w:pPr>
      <w:rPr>
        <w:rFonts w:ascii="Wingdings" w:hAnsi="Wingdings" w:hint="default"/>
      </w:rPr>
    </w:lvl>
    <w:lvl w:ilvl="7" w:tplc="0409000B" w:tentative="1">
      <w:start w:val="1"/>
      <w:numFmt w:val="bullet"/>
      <w:lvlText w:val=""/>
      <w:lvlJc w:val="left"/>
      <w:pPr>
        <w:ind w:left="3502" w:hanging="420"/>
      </w:pPr>
      <w:rPr>
        <w:rFonts w:ascii="Wingdings" w:hAnsi="Wingdings" w:hint="default"/>
      </w:rPr>
    </w:lvl>
    <w:lvl w:ilvl="8" w:tplc="0409000D" w:tentative="1">
      <w:start w:val="1"/>
      <w:numFmt w:val="bullet"/>
      <w:lvlText w:val=""/>
      <w:lvlJc w:val="left"/>
      <w:pPr>
        <w:ind w:left="3922" w:hanging="420"/>
      </w:pPr>
      <w:rPr>
        <w:rFonts w:ascii="Wingdings" w:hAnsi="Wingdings" w:hint="default"/>
      </w:rPr>
    </w:lvl>
  </w:abstractNum>
  <w:abstractNum w:abstractNumId="1" w15:restartNumberingAfterBreak="0">
    <w:nsid w:val="16DF0F17"/>
    <w:multiLevelType w:val="hybridMultilevel"/>
    <w:tmpl w:val="2848D436"/>
    <w:lvl w:ilvl="0" w:tplc="08090001">
      <w:start w:val="1"/>
      <w:numFmt w:val="bullet"/>
      <w:lvlText w:val=""/>
      <w:lvlJc w:val="left"/>
      <w:pPr>
        <w:ind w:left="562" w:hanging="420"/>
      </w:pPr>
      <w:rPr>
        <w:rFonts w:ascii="Symbol" w:hAnsi="Symbol" w:hint="default"/>
      </w:rPr>
    </w:lvl>
    <w:lvl w:ilvl="1" w:tplc="0409000B" w:tentative="1">
      <w:start w:val="1"/>
      <w:numFmt w:val="bullet"/>
      <w:lvlText w:val=""/>
      <w:lvlJc w:val="left"/>
      <w:pPr>
        <w:ind w:left="982" w:hanging="420"/>
      </w:pPr>
      <w:rPr>
        <w:rFonts w:ascii="Wingdings" w:hAnsi="Wingdings" w:hint="default"/>
      </w:rPr>
    </w:lvl>
    <w:lvl w:ilvl="2" w:tplc="0409000D" w:tentative="1">
      <w:start w:val="1"/>
      <w:numFmt w:val="bullet"/>
      <w:lvlText w:val=""/>
      <w:lvlJc w:val="left"/>
      <w:pPr>
        <w:ind w:left="1402" w:hanging="420"/>
      </w:pPr>
      <w:rPr>
        <w:rFonts w:ascii="Wingdings" w:hAnsi="Wingdings" w:hint="default"/>
      </w:rPr>
    </w:lvl>
    <w:lvl w:ilvl="3" w:tplc="04090001" w:tentative="1">
      <w:start w:val="1"/>
      <w:numFmt w:val="bullet"/>
      <w:lvlText w:val=""/>
      <w:lvlJc w:val="left"/>
      <w:pPr>
        <w:ind w:left="1822" w:hanging="420"/>
      </w:pPr>
      <w:rPr>
        <w:rFonts w:ascii="Wingdings" w:hAnsi="Wingdings" w:hint="default"/>
      </w:rPr>
    </w:lvl>
    <w:lvl w:ilvl="4" w:tplc="0409000B" w:tentative="1">
      <w:start w:val="1"/>
      <w:numFmt w:val="bullet"/>
      <w:lvlText w:val=""/>
      <w:lvlJc w:val="left"/>
      <w:pPr>
        <w:ind w:left="2242" w:hanging="420"/>
      </w:pPr>
      <w:rPr>
        <w:rFonts w:ascii="Wingdings" w:hAnsi="Wingdings" w:hint="default"/>
      </w:rPr>
    </w:lvl>
    <w:lvl w:ilvl="5" w:tplc="0409000D" w:tentative="1">
      <w:start w:val="1"/>
      <w:numFmt w:val="bullet"/>
      <w:lvlText w:val=""/>
      <w:lvlJc w:val="left"/>
      <w:pPr>
        <w:ind w:left="2662" w:hanging="420"/>
      </w:pPr>
      <w:rPr>
        <w:rFonts w:ascii="Wingdings" w:hAnsi="Wingdings" w:hint="default"/>
      </w:rPr>
    </w:lvl>
    <w:lvl w:ilvl="6" w:tplc="04090001" w:tentative="1">
      <w:start w:val="1"/>
      <w:numFmt w:val="bullet"/>
      <w:lvlText w:val=""/>
      <w:lvlJc w:val="left"/>
      <w:pPr>
        <w:ind w:left="3082" w:hanging="420"/>
      </w:pPr>
      <w:rPr>
        <w:rFonts w:ascii="Wingdings" w:hAnsi="Wingdings" w:hint="default"/>
      </w:rPr>
    </w:lvl>
    <w:lvl w:ilvl="7" w:tplc="0409000B" w:tentative="1">
      <w:start w:val="1"/>
      <w:numFmt w:val="bullet"/>
      <w:lvlText w:val=""/>
      <w:lvlJc w:val="left"/>
      <w:pPr>
        <w:ind w:left="3502" w:hanging="420"/>
      </w:pPr>
      <w:rPr>
        <w:rFonts w:ascii="Wingdings" w:hAnsi="Wingdings" w:hint="default"/>
      </w:rPr>
    </w:lvl>
    <w:lvl w:ilvl="8" w:tplc="0409000D" w:tentative="1">
      <w:start w:val="1"/>
      <w:numFmt w:val="bullet"/>
      <w:lvlText w:val=""/>
      <w:lvlJc w:val="left"/>
      <w:pPr>
        <w:ind w:left="3922" w:hanging="420"/>
      </w:pPr>
      <w:rPr>
        <w:rFonts w:ascii="Wingdings" w:hAnsi="Wingdings" w:hint="default"/>
      </w:rPr>
    </w:lvl>
  </w:abstractNum>
  <w:abstractNum w:abstractNumId="2" w15:restartNumberingAfterBreak="0">
    <w:nsid w:val="21C10F68"/>
    <w:multiLevelType w:val="hybridMultilevel"/>
    <w:tmpl w:val="5BEA7252"/>
    <w:lvl w:ilvl="0" w:tplc="08090001">
      <w:start w:val="1"/>
      <w:numFmt w:val="bullet"/>
      <w:lvlText w:val=""/>
      <w:lvlJc w:val="left"/>
      <w:pPr>
        <w:ind w:left="562" w:hanging="420"/>
      </w:pPr>
      <w:rPr>
        <w:rFonts w:ascii="Symbol" w:hAnsi="Symbol" w:hint="default"/>
      </w:rPr>
    </w:lvl>
    <w:lvl w:ilvl="1" w:tplc="0409000B" w:tentative="1">
      <w:start w:val="1"/>
      <w:numFmt w:val="bullet"/>
      <w:lvlText w:val=""/>
      <w:lvlJc w:val="left"/>
      <w:pPr>
        <w:ind w:left="982" w:hanging="420"/>
      </w:pPr>
      <w:rPr>
        <w:rFonts w:ascii="Wingdings" w:hAnsi="Wingdings" w:hint="default"/>
      </w:rPr>
    </w:lvl>
    <w:lvl w:ilvl="2" w:tplc="0409000D" w:tentative="1">
      <w:start w:val="1"/>
      <w:numFmt w:val="bullet"/>
      <w:lvlText w:val=""/>
      <w:lvlJc w:val="left"/>
      <w:pPr>
        <w:ind w:left="1402" w:hanging="420"/>
      </w:pPr>
      <w:rPr>
        <w:rFonts w:ascii="Wingdings" w:hAnsi="Wingdings" w:hint="default"/>
      </w:rPr>
    </w:lvl>
    <w:lvl w:ilvl="3" w:tplc="04090001" w:tentative="1">
      <w:start w:val="1"/>
      <w:numFmt w:val="bullet"/>
      <w:lvlText w:val=""/>
      <w:lvlJc w:val="left"/>
      <w:pPr>
        <w:ind w:left="1822" w:hanging="420"/>
      </w:pPr>
      <w:rPr>
        <w:rFonts w:ascii="Wingdings" w:hAnsi="Wingdings" w:hint="default"/>
      </w:rPr>
    </w:lvl>
    <w:lvl w:ilvl="4" w:tplc="0409000B" w:tentative="1">
      <w:start w:val="1"/>
      <w:numFmt w:val="bullet"/>
      <w:lvlText w:val=""/>
      <w:lvlJc w:val="left"/>
      <w:pPr>
        <w:ind w:left="2242" w:hanging="420"/>
      </w:pPr>
      <w:rPr>
        <w:rFonts w:ascii="Wingdings" w:hAnsi="Wingdings" w:hint="default"/>
      </w:rPr>
    </w:lvl>
    <w:lvl w:ilvl="5" w:tplc="0409000D" w:tentative="1">
      <w:start w:val="1"/>
      <w:numFmt w:val="bullet"/>
      <w:lvlText w:val=""/>
      <w:lvlJc w:val="left"/>
      <w:pPr>
        <w:ind w:left="2662" w:hanging="420"/>
      </w:pPr>
      <w:rPr>
        <w:rFonts w:ascii="Wingdings" w:hAnsi="Wingdings" w:hint="default"/>
      </w:rPr>
    </w:lvl>
    <w:lvl w:ilvl="6" w:tplc="04090001" w:tentative="1">
      <w:start w:val="1"/>
      <w:numFmt w:val="bullet"/>
      <w:lvlText w:val=""/>
      <w:lvlJc w:val="left"/>
      <w:pPr>
        <w:ind w:left="3082" w:hanging="420"/>
      </w:pPr>
      <w:rPr>
        <w:rFonts w:ascii="Wingdings" w:hAnsi="Wingdings" w:hint="default"/>
      </w:rPr>
    </w:lvl>
    <w:lvl w:ilvl="7" w:tplc="0409000B" w:tentative="1">
      <w:start w:val="1"/>
      <w:numFmt w:val="bullet"/>
      <w:lvlText w:val=""/>
      <w:lvlJc w:val="left"/>
      <w:pPr>
        <w:ind w:left="3502" w:hanging="420"/>
      </w:pPr>
      <w:rPr>
        <w:rFonts w:ascii="Wingdings" w:hAnsi="Wingdings" w:hint="default"/>
      </w:rPr>
    </w:lvl>
    <w:lvl w:ilvl="8" w:tplc="0409000D" w:tentative="1">
      <w:start w:val="1"/>
      <w:numFmt w:val="bullet"/>
      <w:lvlText w:val=""/>
      <w:lvlJc w:val="left"/>
      <w:pPr>
        <w:ind w:left="3922" w:hanging="420"/>
      </w:pPr>
      <w:rPr>
        <w:rFonts w:ascii="Wingdings" w:hAnsi="Wingdings" w:hint="default"/>
      </w:rPr>
    </w:lvl>
  </w:abstractNum>
  <w:abstractNum w:abstractNumId="3" w15:restartNumberingAfterBreak="0">
    <w:nsid w:val="296A758D"/>
    <w:multiLevelType w:val="hybridMultilevel"/>
    <w:tmpl w:val="06BCCD62"/>
    <w:lvl w:ilvl="0" w:tplc="08090001">
      <w:start w:val="1"/>
      <w:numFmt w:val="bullet"/>
      <w:lvlText w:val=""/>
      <w:lvlJc w:val="left"/>
      <w:pPr>
        <w:ind w:left="562" w:hanging="420"/>
      </w:pPr>
      <w:rPr>
        <w:rFonts w:ascii="Symbol" w:hAnsi="Symbol" w:hint="default"/>
      </w:rPr>
    </w:lvl>
    <w:lvl w:ilvl="1" w:tplc="0409000B" w:tentative="1">
      <w:start w:val="1"/>
      <w:numFmt w:val="bullet"/>
      <w:lvlText w:val=""/>
      <w:lvlJc w:val="left"/>
      <w:pPr>
        <w:ind w:left="982" w:hanging="420"/>
      </w:pPr>
      <w:rPr>
        <w:rFonts w:ascii="Wingdings" w:hAnsi="Wingdings" w:hint="default"/>
      </w:rPr>
    </w:lvl>
    <w:lvl w:ilvl="2" w:tplc="0409000D" w:tentative="1">
      <w:start w:val="1"/>
      <w:numFmt w:val="bullet"/>
      <w:lvlText w:val=""/>
      <w:lvlJc w:val="left"/>
      <w:pPr>
        <w:ind w:left="1402" w:hanging="420"/>
      </w:pPr>
      <w:rPr>
        <w:rFonts w:ascii="Wingdings" w:hAnsi="Wingdings" w:hint="default"/>
      </w:rPr>
    </w:lvl>
    <w:lvl w:ilvl="3" w:tplc="04090001" w:tentative="1">
      <w:start w:val="1"/>
      <w:numFmt w:val="bullet"/>
      <w:lvlText w:val=""/>
      <w:lvlJc w:val="left"/>
      <w:pPr>
        <w:ind w:left="1822" w:hanging="420"/>
      </w:pPr>
      <w:rPr>
        <w:rFonts w:ascii="Wingdings" w:hAnsi="Wingdings" w:hint="default"/>
      </w:rPr>
    </w:lvl>
    <w:lvl w:ilvl="4" w:tplc="0409000B" w:tentative="1">
      <w:start w:val="1"/>
      <w:numFmt w:val="bullet"/>
      <w:lvlText w:val=""/>
      <w:lvlJc w:val="left"/>
      <w:pPr>
        <w:ind w:left="2242" w:hanging="420"/>
      </w:pPr>
      <w:rPr>
        <w:rFonts w:ascii="Wingdings" w:hAnsi="Wingdings" w:hint="default"/>
      </w:rPr>
    </w:lvl>
    <w:lvl w:ilvl="5" w:tplc="0409000D" w:tentative="1">
      <w:start w:val="1"/>
      <w:numFmt w:val="bullet"/>
      <w:lvlText w:val=""/>
      <w:lvlJc w:val="left"/>
      <w:pPr>
        <w:ind w:left="2662" w:hanging="420"/>
      </w:pPr>
      <w:rPr>
        <w:rFonts w:ascii="Wingdings" w:hAnsi="Wingdings" w:hint="default"/>
      </w:rPr>
    </w:lvl>
    <w:lvl w:ilvl="6" w:tplc="04090001" w:tentative="1">
      <w:start w:val="1"/>
      <w:numFmt w:val="bullet"/>
      <w:lvlText w:val=""/>
      <w:lvlJc w:val="left"/>
      <w:pPr>
        <w:ind w:left="3082" w:hanging="420"/>
      </w:pPr>
      <w:rPr>
        <w:rFonts w:ascii="Wingdings" w:hAnsi="Wingdings" w:hint="default"/>
      </w:rPr>
    </w:lvl>
    <w:lvl w:ilvl="7" w:tplc="0409000B" w:tentative="1">
      <w:start w:val="1"/>
      <w:numFmt w:val="bullet"/>
      <w:lvlText w:val=""/>
      <w:lvlJc w:val="left"/>
      <w:pPr>
        <w:ind w:left="3502" w:hanging="420"/>
      </w:pPr>
      <w:rPr>
        <w:rFonts w:ascii="Wingdings" w:hAnsi="Wingdings" w:hint="default"/>
      </w:rPr>
    </w:lvl>
    <w:lvl w:ilvl="8" w:tplc="0409000D" w:tentative="1">
      <w:start w:val="1"/>
      <w:numFmt w:val="bullet"/>
      <w:lvlText w:val=""/>
      <w:lvlJc w:val="left"/>
      <w:pPr>
        <w:ind w:left="3922" w:hanging="420"/>
      </w:pPr>
      <w:rPr>
        <w:rFonts w:ascii="Wingdings" w:hAnsi="Wingdings" w:hint="default"/>
      </w:rPr>
    </w:lvl>
  </w:abstractNum>
  <w:abstractNum w:abstractNumId="4" w15:restartNumberingAfterBreak="0">
    <w:nsid w:val="2BB214E4"/>
    <w:multiLevelType w:val="hybridMultilevel"/>
    <w:tmpl w:val="2F38CA8C"/>
    <w:lvl w:ilvl="0" w:tplc="08090001">
      <w:start w:val="1"/>
      <w:numFmt w:val="bullet"/>
      <w:lvlText w:val=""/>
      <w:lvlJc w:val="left"/>
      <w:pPr>
        <w:ind w:left="562" w:hanging="420"/>
      </w:pPr>
      <w:rPr>
        <w:rFonts w:ascii="Symbol" w:hAnsi="Symbol" w:hint="default"/>
      </w:rPr>
    </w:lvl>
    <w:lvl w:ilvl="1" w:tplc="0409000B" w:tentative="1">
      <w:start w:val="1"/>
      <w:numFmt w:val="bullet"/>
      <w:lvlText w:val=""/>
      <w:lvlJc w:val="left"/>
      <w:pPr>
        <w:ind w:left="982" w:hanging="420"/>
      </w:pPr>
      <w:rPr>
        <w:rFonts w:ascii="Wingdings" w:hAnsi="Wingdings" w:hint="default"/>
      </w:rPr>
    </w:lvl>
    <w:lvl w:ilvl="2" w:tplc="0409000D" w:tentative="1">
      <w:start w:val="1"/>
      <w:numFmt w:val="bullet"/>
      <w:lvlText w:val=""/>
      <w:lvlJc w:val="left"/>
      <w:pPr>
        <w:ind w:left="1402" w:hanging="420"/>
      </w:pPr>
      <w:rPr>
        <w:rFonts w:ascii="Wingdings" w:hAnsi="Wingdings" w:hint="default"/>
      </w:rPr>
    </w:lvl>
    <w:lvl w:ilvl="3" w:tplc="04090001" w:tentative="1">
      <w:start w:val="1"/>
      <w:numFmt w:val="bullet"/>
      <w:lvlText w:val=""/>
      <w:lvlJc w:val="left"/>
      <w:pPr>
        <w:ind w:left="1822" w:hanging="420"/>
      </w:pPr>
      <w:rPr>
        <w:rFonts w:ascii="Wingdings" w:hAnsi="Wingdings" w:hint="default"/>
      </w:rPr>
    </w:lvl>
    <w:lvl w:ilvl="4" w:tplc="0409000B" w:tentative="1">
      <w:start w:val="1"/>
      <w:numFmt w:val="bullet"/>
      <w:lvlText w:val=""/>
      <w:lvlJc w:val="left"/>
      <w:pPr>
        <w:ind w:left="2242" w:hanging="420"/>
      </w:pPr>
      <w:rPr>
        <w:rFonts w:ascii="Wingdings" w:hAnsi="Wingdings" w:hint="default"/>
      </w:rPr>
    </w:lvl>
    <w:lvl w:ilvl="5" w:tplc="0409000D" w:tentative="1">
      <w:start w:val="1"/>
      <w:numFmt w:val="bullet"/>
      <w:lvlText w:val=""/>
      <w:lvlJc w:val="left"/>
      <w:pPr>
        <w:ind w:left="2662" w:hanging="420"/>
      </w:pPr>
      <w:rPr>
        <w:rFonts w:ascii="Wingdings" w:hAnsi="Wingdings" w:hint="default"/>
      </w:rPr>
    </w:lvl>
    <w:lvl w:ilvl="6" w:tplc="04090001" w:tentative="1">
      <w:start w:val="1"/>
      <w:numFmt w:val="bullet"/>
      <w:lvlText w:val=""/>
      <w:lvlJc w:val="left"/>
      <w:pPr>
        <w:ind w:left="3082" w:hanging="420"/>
      </w:pPr>
      <w:rPr>
        <w:rFonts w:ascii="Wingdings" w:hAnsi="Wingdings" w:hint="default"/>
      </w:rPr>
    </w:lvl>
    <w:lvl w:ilvl="7" w:tplc="0409000B" w:tentative="1">
      <w:start w:val="1"/>
      <w:numFmt w:val="bullet"/>
      <w:lvlText w:val=""/>
      <w:lvlJc w:val="left"/>
      <w:pPr>
        <w:ind w:left="3502" w:hanging="420"/>
      </w:pPr>
      <w:rPr>
        <w:rFonts w:ascii="Wingdings" w:hAnsi="Wingdings" w:hint="default"/>
      </w:rPr>
    </w:lvl>
    <w:lvl w:ilvl="8" w:tplc="0409000D" w:tentative="1">
      <w:start w:val="1"/>
      <w:numFmt w:val="bullet"/>
      <w:lvlText w:val=""/>
      <w:lvlJc w:val="left"/>
      <w:pPr>
        <w:ind w:left="3922" w:hanging="420"/>
      </w:pPr>
      <w:rPr>
        <w:rFonts w:ascii="Wingdings" w:hAnsi="Wingdings" w:hint="default"/>
      </w:rPr>
    </w:lvl>
  </w:abstractNum>
  <w:abstractNum w:abstractNumId="5" w15:restartNumberingAfterBreak="0">
    <w:nsid w:val="379D3A08"/>
    <w:multiLevelType w:val="hybridMultilevel"/>
    <w:tmpl w:val="E83C0852"/>
    <w:lvl w:ilvl="0" w:tplc="08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3A2028C1"/>
    <w:multiLevelType w:val="hybridMultilevel"/>
    <w:tmpl w:val="B08A1984"/>
    <w:lvl w:ilvl="0" w:tplc="08090001">
      <w:start w:val="1"/>
      <w:numFmt w:val="bullet"/>
      <w:lvlText w:val=""/>
      <w:lvlJc w:val="left"/>
      <w:pPr>
        <w:ind w:left="562" w:hanging="420"/>
      </w:pPr>
      <w:rPr>
        <w:rFonts w:ascii="Symbol" w:hAnsi="Symbol" w:hint="default"/>
      </w:rPr>
    </w:lvl>
    <w:lvl w:ilvl="1" w:tplc="0409000B" w:tentative="1">
      <w:start w:val="1"/>
      <w:numFmt w:val="bullet"/>
      <w:lvlText w:val=""/>
      <w:lvlJc w:val="left"/>
      <w:pPr>
        <w:ind w:left="982" w:hanging="420"/>
      </w:pPr>
      <w:rPr>
        <w:rFonts w:ascii="Wingdings" w:hAnsi="Wingdings" w:hint="default"/>
      </w:rPr>
    </w:lvl>
    <w:lvl w:ilvl="2" w:tplc="0409000D" w:tentative="1">
      <w:start w:val="1"/>
      <w:numFmt w:val="bullet"/>
      <w:lvlText w:val=""/>
      <w:lvlJc w:val="left"/>
      <w:pPr>
        <w:ind w:left="1402" w:hanging="420"/>
      </w:pPr>
      <w:rPr>
        <w:rFonts w:ascii="Wingdings" w:hAnsi="Wingdings" w:hint="default"/>
      </w:rPr>
    </w:lvl>
    <w:lvl w:ilvl="3" w:tplc="04090001" w:tentative="1">
      <w:start w:val="1"/>
      <w:numFmt w:val="bullet"/>
      <w:lvlText w:val=""/>
      <w:lvlJc w:val="left"/>
      <w:pPr>
        <w:ind w:left="1822" w:hanging="420"/>
      </w:pPr>
      <w:rPr>
        <w:rFonts w:ascii="Wingdings" w:hAnsi="Wingdings" w:hint="default"/>
      </w:rPr>
    </w:lvl>
    <w:lvl w:ilvl="4" w:tplc="0409000B" w:tentative="1">
      <w:start w:val="1"/>
      <w:numFmt w:val="bullet"/>
      <w:lvlText w:val=""/>
      <w:lvlJc w:val="left"/>
      <w:pPr>
        <w:ind w:left="2242" w:hanging="420"/>
      </w:pPr>
      <w:rPr>
        <w:rFonts w:ascii="Wingdings" w:hAnsi="Wingdings" w:hint="default"/>
      </w:rPr>
    </w:lvl>
    <w:lvl w:ilvl="5" w:tplc="0409000D" w:tentative="1">
      <w:start w:val="1"/>
      <w:numFmt w:val="bullet"/>
      <w:lvlText w:val=""/>
      <w:lvlJc w:val="left"/>
      <w:pPr>
        <w:ind w:left="2662" w:hanging="420"/>
      </w:pPr>
      <w:rPr>
        <w:rFonts w:ascii="Wingdings" w:hAnsi="Wingdings" w:hint="default"/>
      </w:rPr>
    </w:lvl>
    <w:lvl w:ilvl="6" w:tplc="04090001" w:tentative="1">
      <w:start w:val="1"/>
      <w:numFmt w:val="bullet"/>
      <w:lvlText w:val=""/>
      <w:lvlJc w:val="left"/>
      <w:pPr>
        <w:ind w:left="3082" w:hanging="420"/>
      </w:pPr>
      <w:rPr>
        <w:rFonts w:ascii="Wingdings" w:hAnsi="Wingdings" w:hint="default"/>
      </w:rPr>
    </w:lvl>
    <w:lvl w:ilvl="7" w:tplc="0409000B" w:tentative="1">
      <w:start w:val="1"/>
      <w:numFmt w:val="bullet"/>
      <w:lvlText w:val=""/>
      <w:lvlJc w:val="left"/>
      <w:pPr>
        <w:ind w:left="3502" w:hanging="420"/>
      </w:pPr>
      <w:rPr>
        <w:rFonts w:ascii="Wingdings" w:hAnsi="Wingdings" w:hint="default"/>
      </w:rPr>
    </w:lvl>
    <w:lvl w:ilvl="8" w:tplc="0409000D" w:tentative="1">
      <w:start w:val="1"/>
      <w:numFmt w:val="bullet"/>
      <w:lvlText w:val=""/>
      <w:lvlJc w:val="left"/>
      <w:pPr>
        <w:ind w:left="3922" w:hanging="420"/>
      </w:pPr>
      <w:rPr>
        <w:rFonts w:ascii="Wingdings" w:hAnsi="Wingdings" w:hint="default"/>
      </w:rPr>
    </w:lvl>
  </w:abstractNum>
  <w:abstractNum w:abstractNumId="7" w15:restartNumberingAfterBreak="0">
    <w:nsid w:val="3EA177C1"/>
    <w:multiLevelType w:val="hybridMultilevel"/>
    <w:tmpl w:val="10A012D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47294656"/>
    <w:multiLevelType w:val="hybridMultilevel"/>
    <w:tmpl w:val="A5A8BC6E"/>
    <w:lvl w:ilvl="0" w:tplc="08090001">
      <w:start w:val="1"/>
      <w:numFmt w:val="bullet"/>
      <w:lvlText w:val=""/>
      <w:lvlJc w:val="left"/>
      <w:pPr>
        <w:ind w:left="561" w:hanging="420"/>
      </w:pPr>
      <w:rPr>
        <w:rFonts w:ascii="Symbol" w:hAnsi="Symbol" w:hint="default"/>
      </w:rPr>
    </w:lvl>
    <w:lvl w:ilvl="1" w:tplc="0409000B" w:tentative="1">
      <w:start w:val="1"/>
      <w:numFmt w:val="bullet"/>
      <w:lvlText w:val=""/>
      <w:lvlJc w:val="left"/>
      <w:pPr>
        <w:ind w:left="981" w:hanging="420"/>
      </w:pPr>
      <w:rPr>
        <w:rFonts w:ascii="Wingdings" w:hAnsi="Wingdings" w:hint="default"/>
      </w:rPr>
    </w:lvl>
    <w:lvl w:ilvl="2" w:tplc="0409000D" w:tentative="1">
      <w:start w:val="1"/>
      <w:numFmt w:val="bullet"/>
      <w:lvlText w:val=""/>
      <w:lvlJc w:val="left"/>
      <w:pPr>
        <w:ind w:left="1401" w:hanging="420"/>
      </w:pPr>
      <w:rPr>
        <w:rFonts w:ascii="Wingdings" w:hAnsi="Wingdings" w:hint="default"/>
      </w:rPr>
    </w:lvl>
    <w:lvl w:ilvl="3" w:tplc="04090001" w:tentative="1">
      <w:start w:val="1"/>
      <w:numFmt w:val="bullet"/>
      <w:lvlText w:val=""/>
      <w:lvlJc w:val="left"/>
      <w:pPr>
        <w:ind w:left="1821" w:hanging="420"/>
      </w:pPr>
      <w:rPr>
        <w:rFonts w:ascii="Wingdings" w:hAnsi="Wingdings" w:hint="default"/>
      </w:rPr>
    </w:lvl>
    <w:lvl w:ilvl="4" w:tplc="0409000B" w:tentative="1">
      <w:start w:val="1"/>
      <w:numFmt w:val="bullet"/>
      <w:lvlText w:val=""/>
      <w:lvlJc w:val="left"/>
      <w:pPr>
        <w:ind w:left="2241" w:hanging="420"/>
      </w:pPr>
      <w:rPr>
        <w:rFonts w:ascii="Wingdings" w:hAnsi="Wingdings" w:hint="default"/>
      </w:rPr>
    </w:lvl>
    <w:lvl w:ilvl="5" w:tplc="0409000D" w:tentative="1">
      <w:start w:val="1"/>
      <w:numFmt w:val="bullet"/>
      <w:lvlText w:val=""/>
      <w:lvlJc w:val="left"/>
      <w:pPr>
        <w:ind w:left="2661" w:hanging="420"/>
      </w:pPr>
      <w:rPr>
        <w:rFonts w:ascii="Wingdings" w:hAnsi="Wingdings" w:hint="default"/>
      </w:rPr>
    </w:lvl>
    <w:lvl w:ilvl="6" w:tplc="04090001" w:tentative="1">
      <w:start w:val="1"/>
      <w:numFmt w:val="bullet"/>
      <w:lvlText w:val=""/>
      <w:lvlJc w:val="left"/>
      <w:pPr>
        <w:ind w:left="3081" w:hanging="420"/>
      </w:pPr>
      <w:rPr>
        <w:rFonts w:ascii="Wingdings" w:hAnsi="Wingdings" w:hint="default"/>
      </w:rPr>
    </w:lvl>
    <w:lvl w:ilvl="7" w:tplc="0409000B" w:tentative="1">
      <w:start w:val="1"/>
      <w:numFmt w:val="bullet"/>
      <w:lvlText w:val=""/>
      <w:lvlJc w:val="left"/>
      <w:pPr>
        <w:ind w:left="3501" w:hanging="420"/>
      </w:pPr>
      <w:rPr>
        <w:rFonts w:ascii="Wingdings" w:hAnsi="Wingdings" w:hint="default"/>
      </w:rPr>
    </w:lvl>
    <w:lvl w:ilvl="8" w:tplc="0409000D" w:tentative="1">
      <w:start w:val="1"/>
      <w:numFmt w:val="bullet"/>
      <w:lvlText w:val=""/>
      <w:lvlJc w:val="left"/>
      <w:pPr>
        <w:ind w:left="3921" w:hanging="420"/>
      </w:pPr>
      <w:rPr>
        <w:rFonts w:ascii="Wingdings" w:hAnsi="Wingdings" w:hint="default"/>
      </w:rPr>
    </w:lvl>
  </w:abstractNum>
  <w:abstractNum w:abstractNumId="9" w15:restartNumberingAfterBreak="0">
    <w:nsid w:val="54423C6D"/>
    <w:multiLevelType w:val="multilevel"/>
    <w:tmpl w:val="D6B0C61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60A73F51"/>
    <w:multiLevelType w:val="hybridMultilevel"/>
    <w:tmpl w:val="9236C006"/>
    <w:lvl w:ilvl="0" w:tplc="08090001">
      <w:start w:val="1"/>
      <w:numFmt w:val="bullet"/>
      <w:lvlText w:val=""/>
      <w:lvlJc w:val="left"/>
      <w:pPr>
        <w:ind w:left="561" w:hanging="420"/>
      </w:pPr>
      <w:rPr>
        <w:rFonts w:ascii="Symbol" w:hAnsi="Symbol" w:hint="default"/>
      </w:rPr>
    </w:lvl>
    <w:lvl w:ilvl="1" w:tplc="0409000B" w:tentative="1">
      <w:start w:val="1"/>
      <w:numFmt w:val="bullet"/>
      <w:lvlText w:val=""/>
      <w:lvlJc w:val="left"/>
      <w:pPr>
        <w:ind w:left="981" w:hanging="420"/>
      </w:pPr>
      <w:rPr>
        <w:rFonts w:ascii="Wingdings" w:hAnsi="Wingdings" w:hint="default"/>
      </w:rPr>
    </w:lvl>
    <w:lvl w:ilvl="2" w:tplc="0409000D" w:tentative="1">
      <w:start w:val="1"/>
      <w:numFmt w:val="bullet"/>
      <w:lvlText w:val=""/>
      <w:lvlJc w:val="left"/>
      <w:pPr>
        <w:ind w:left="1401" w:hanging="420"/>
      </w:pPr>
      <w:rPr>
        <w:rFonts w:ascii="Wingdings" w:hAnsi="Wingdings" w:hint="default"/>
      </w:rPr>
    </w:lvl>
    <w:lvl w:ilvl="3" w:tplc="04090001" w:tentative="1">
      <w:start w:val="1"/>
      <w:numFmt w:val="bullet"/>
      <w:lvlText w:val=""/>
      <w:lvlJc w:val="left"/>
      <w:pPr>
        <w:ind w:left="1821" w:hanging="420"/>
      </w:pPr>
      <w:rPr>
        <w:rFonts w:ascii="Wingdings" w:hAnsi="Wingdings" w:hint="default"/>
      </w:rPr>
    </w:lvl>
    <w:lvl w:ilvl="4" w:tplc="0409000B" w:tentative="1">
      <w:start w:val="1"/>
      <w:numFmt w:val="bullet"/>
      <w:lvlText w:val=""/>
      <w:lvlJc w:val="left"/>
      <w:pPr>
        <w:ind w:left="2241" w:hanging="420"/>
      </w:pPr>
      <w:rPr>
        <w:rFonts w:ascii="Wingdings" w:hAnsi="Wingdings" w:hint="default"/>
      </w:rPr>
    </w:lvl>
    <w:lvl w:ilvl="5" w:tplc="0409000D" w:tentative="1">
      <w:start w:val="1"/>
      <w:numFmt w:val="bullet"/>
      <w:lvlText w:val=""/>
      <w:lvlJc w:val="left"/>
      <w:pPr>
        <w:ind w:left="2661" w:hanging="420"/>
      </w:pPr>
      <w:rPr>
        <w:rFonts w:ascii="Wingdings" w:hAnsi="Wingdings" w:hint="default"/>
      </w:rPr>
    </w:lvl>
    <w:lvl w:ilvl="6" w:tplc="04090001" w:tentative="1">
      <w:start w:val="1"/>
      <w:numFmt w:val="bullet"/>
      <w:lvlText w:val=""/>
      <w:lvlJc w:val="left"/>
      <w:pPr>
        <w:ind w:left="3081" w:hanging="420"/>
      </w:pPr>
      <w:rPr>
        <w:rFonts w:ascii="Wingdings" w:hAnsi="Wingdings" w:hint="default"/>
      </w:rPr>
    </w:lvl>
    <w:lvl w:ilvl="7" w:tplc="0409000B" w:tentative="1">
      <w:start w:val="1"/>
      <w:numFmt w:val="bullet"/>
      <w:lvlText w:val=""/>
      <w:lvlJc w:val="left"/>
      <w:pPr>
        <w:ind w:left="3501" w:hanging="420"/>
      </w:pPr>
      <w:rPr>
        <w:rFonts w:ascii="Wingdings" w:hAnsi="Wingdings" w:hint="default"/>
      </w:rPr>
    </w:lvl>
    <w:lvl w:ilvl="8" w:tplc="0409000D" w:tentative="1">
      <w:start w:val="1"/>
      <w:numFmt w:val="bullet"/>
      <w:lvlText w:val=""/>
      <w:lvlJc w:val="left"/>
      <w:pPr>
        <w:ind w:left="3921" w:hanging="420"/>
      </w:pPr>
      <w:rPr>
        <w:rFonts w:ascii="Wingdings" w:hAnsi="Wingdings" w:hint="default"/>
      </w:rPr>
    </w:lvl>
  </w:abstractNum>
  <w:abstractNum w:abstractNumId="11" w15:restartNumberingAfterBreak="0">
    <w:nsid w:val="6ABE5608"/>
    <w:multiLevelType w:val="hybridMultilevel"/>
    <w:tmpl w:val="8ABCC26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6B7543AD"/>
    <w:multiLevelType w:val="hybridMultilevel"/>
    <w:tmpl w:val="269A698A"/>
    <w:lvl w:ilvl="0" w:tplc="04090001">
      <w:start w:val="1"/>
      <w:numFmt w:val="bullet"/>
      <w:lvlText w:val=""/>
      <w:lvlJc w:val="left"/>
      <w:pPr>
        <w:ind w:left="562" w:hanging="420"/>
      </w:pPr>
      <w:rPr>
        <w:rFonts w:ascii="Wingdings" w:hAnsi="Wingdings" w:hint="default"/>
      </w:rPr>
    </w:lvl>
    <w:lvl w:ilvl="1" w:tplc="0409000B" w:tentative="1">
      <w:start w:val="1"/>
      <w:numFmt w:val="bullet"/>
      <w:lvlText w:val=""/>
      <w:lvlJc w:val="left"/>
      <w:pPr>
        <w:ind w:left="982" w:hanging="420"/>
      </w:pPr>
      <w:rPr>
        <w:rFonts w:ascii="Wingdings" w:hAnsi="Wingdings" w:hint="default"/>
      </w:rPr>
    </w:lvl>
    <w:lvl w:ilvl="2" w:tplc="0409000D" w:tentative="1">
      <w:start w:val="1"/>
      <w:numFmt w:val="bullet"/>
      <w:lvlText w:val=""/>
      <w:lvlJc w:val="left"/>
      <w:pPr>
        <w:ind w:left="1402" w:hanging="420"/>
      </w:pPr>
      <w:rPr>
        <w:rFonts w:ascii="Wingdings" w:hAnsi="Wingdings" w:hint="default"/>
      </w:rPr>
    </w:lvl>
    <w:lvl w:ilvl="3" w:tplc="04090001" w:tentative="1">
      <w:start w:val="1"/>
      <w:numFmt w:val="bullet"/>
      <w:lvlText w:val=""/>
      <w:lvlJc w:val="left"/>
      <w:pPr>
        <w:ind w:left="1822" w:hanging="420"/>
      </w:pPr>
      <w:rPr>
        <w:rFonts w:ascii="Wingdings" w:hAnsi="Wingdings" w:hint="default"/>
      </w:rPr>
    </w:lvl>
    <w:lvl w:ilvl="4" w:tplc="0409000B" w:tentative="1">
      <w:start w:val="1"/>
      <w:numFmt w:val="bullet"/>
      <w:lvlText w:val=""/>
      <w:lvlJc w:val="left"/>
      <w:pPr>
        <w:ind w:left="2242" w:hanging="420"/>
      </w:pPr>
      <w:rPr>
        <w:rFonts w:ascii="Wingdings" w:hAnsi="Wingdings" w:hint="default"/>
      </w:rPr>
    </w:lvl>
    <w:lvl w:ilvl="5" w:tplc="0409000D" w:tentative="1">
      <w:start w:val="1"/>
      <w:numFmt w:val="bullet"/>
      <w:lvlText w:val=""/>
      <w:lvlJc w:val="left"/>
      <w:pPr>
        <w:ind w:left="2662" w:hanging="420"/>
      </w:pPr>
      <w:rPr>
        <w:rFonts w:ascii="Wingdings" w:hAnsi="Wingdings" w:hint="default"/>
      </w:rPr>
    </w:lvl>
    <w:lvl w:ilvl="6" w:tplc="04090001" w:tentative="1">
      <w:start w:val="1"/>
      <w:numFmt w:val="bullet"/>
      <w:lvlText w:val=""/>
      <w:lvlJc w:val="left"/>
      <w:pPr>
        <w:ind w:left="3082" w:hanging="420"/>
      </w:pPr>
      <w:rPr>
        <w:rFonts w:ascii="Wingdings" w:hAnsi="Wingdings" w:hint="default"/>
      </w:rPr>
    </w:lvl>
    <w:lvl w:ilvl="7" w:tplc="0409000B" w:tentative="1">
      <w:start w:val="1"/>
      <w:numFmt w:val="bullet"/>
      <w:lvlText w:val=""/>
      <w:lvlJc w:val="left"/>
      <w:pPr>
        <w:ind w:left="3502" w:hanging="420"/>
      </w:pPr>
      <w:rPr>
        <w:rFonts w:ascii="Wingdings" w:hAnsi="Wingdings" w:hint="default"/>
      </w:rPr>
    </w:lvl>
    <w:lvl w:ilvl="8" w:tplc="0409000D" w:tentative="1">
      <w:start w:val="1"/>
      <w:numFmt w:val="bullet"/>
      <w:lvlText w:val=""/>
      <w:lvlJc w:val="left"/>
      <w:pPr>
        <w:ind w:left="3922" w:hanging="420"/>
      </w:pPr>
      <w:rPr>
        <w:rFonts w:ascii="Wingdings" w:hAnsi="Wingdings" w:hint="default"/>
      </w:rPr>
    </w:lvl>
  </w:abstractNum>
  <w:abstractNum w:abstractNumId="13" w15:restartNumberingAfterBreak="0">
    <w:nsid w:val="6EBC6BF6"/>
    <w:multiLevelType w:val="hybridMultilevel"/>
    <w:tmpl w:val="06A2CE56"/>
    <w:lvl w:ilvl="0" w:tplc="08090001">
      <w:start w:val="1"/>
      <w:numFmt w:val="bullet"/>
      <w:lvlText w:val=""/>
      <w:lvlJc w:val="left"/>
      <w:pPr>
        <w:ind w:left="562" w:hanging="420"/>
      </w:pPr>
      <w:rPr>
        <w:rFonts w:ascii="Symbol" w:hAnsi="Symbol" w:hint="default"/>
      </w:rPr>
    </w:lvl>
    <w:lvl w:ilvl="1" w:tplc="0409000B" w:tentative="1">
      <w:start w:val="1"/>
      <w:numFmt w:val="bullet"/>
      <w:lvlText w:val=""/>
      <w:lvlJc w:val="left"/>
      <w:pPr>
        <w:ind w:left="982" w:hanging="420"/>
      </w:pPr>
      <w:rPr>
        <w:rFonts w:ascii="Wingdings" w:hAnsi="Wingdings" w:hint="default"/>
      </w:rPr>
    </w:lvl>
    <w:lvl w:ilvl="2" w:tplc="0409000D" w:tentative="1">
      <w:start w:val="1"/>
      <w:numFmt w:val="bullet"/>
      <w:lvlText w:val=""/>
      <w:lvlJc w:val="left"/>
      <w:pPr>
        <w:ind w:left="1402" w:hanging="420"/>
      </w:pPr>
      <w:rPr>
        <w:rFonts w:ascii="Wingdings" w:hAnsi="Wingdings" w:hint="default"/>
      </w:rPr>
    </w:lvl>
    <w:lvl w:ilvl="3" w:tplc="04090001" w:tentative="1">
      <w:start w:val="1"/>
      <w:numFmt w:val="bullet"/>
      <w:lvlText w:val=""/>
      <w:lvlJc w:val="left"/>
      <w:pPr>
        <w:ind w:left="1822" w:hanging="420"/>
      </w:pPr>
      <w:rPr>
        <w:rFonts w:ascii="Wingdings" w:hAnsi="Wingdings" w:hint="default"/>
      </w:rPr>
    </w:lvl>
    <w:lvl w:ilvl="4" w:tplc="0409000B" w:tentative="1">
      <w:start w:val="1"/>
      <w:numFmt w:val="bullet"/>
      <w:lvlText w:val=""/>
      <w:lvlJc w:val="left"/>
      <w:pPr>
        <w:ind w:left="2242" w:hanging="420"/>
      </w:pPr>
      <w:rPr>
        <w:rFonts w:ascii="Wingdings" w:hAnsi="Wingdings" w:hint="default"/>
      </w:rPr>
    </w:lvl>
    <w:lvl w:ilvl="5" w:tplc="0409000D" w:tentative="1">
      <w:start w:val="1"/>
      <w:numFmt w:val="bullet"/>
      <w:lvlText w:val=""/>
      <w:lvlJc w:val="left"/>
      <w:pPr>
        <w:ind w:left="2662" w:hanging="420"/>
      </w:pPr>
      <w:rPr>
        <w:rFonts w:ascii="Wingdings" w:hAnsi="Wingdings" w:hint="default"/>
      </w:rPr>
    </w:lvl>
    <w:lvl w:ilvl="6" w:tplc="04090001" w:tentative="1">
      <w:start w:val="1"/>
      <w:numFmt w:val="bullet"/>
      <w:lvlText w:val=""/>
      <w:lvlJc w:val="left"/>
      <w:pPr>
        <w:ind w:left="3082" w:hanging="420"/>
      </w:pPr>
      <w:rPr>
        <w:rFonts w:ascii="Wingdings" w:hAnsi="Wingdings" w:hint="default"/>
      </w:rPr>
    </w:lvl>
    <w:lvl w:ilvl="7" w:tplc="0409000B" w:tentative="1">
      <w:start w:val="1"/>
      <w:numFmt w:val="bullet"/>
      <w:lvlText w:val=""/>
      <w:lvlJc w:val="left"/>
      <w:pPr>
        <w:ind w:left="3502" w:hanging="420"/>
      </w:pPr>
      <w:rPr>
        <w:rFonts w:ascii="Wingdings" w:hAnsi="Wingdings" w:hint="default"/>
      </w:rPr>
    </w:lvl>
    <w:lvl w:ilvl="8" w:tplc="0409000D" w:tentative="1">
      <w:start w:val="1"/>
      <w:numFmt w:val="bullet"/>
      <w:lvlText w:val=""/>
      <w:lvlJc w:val="left"/>
      <w:pPr>
        <w:ind w:left="3922" w:hanging="420"/>
      </w:pPr>
      <w:rPr>
        <w:rFonts w:ascii="Wingdings" w:hAnsi="Wingdings" w:hint="default"/>
      </w:rPr>
    </w:lvl>
  </w:abstractNum>
  <w:abstractNum w:abstractNumId="14" w15:restartNumberingAfterBreak="0">
    <w:nsid w:val="7F89004D"/>
    <w:multiLevelType w:val="hybridMultilevel"/>
    <w:tmpl w:val="8850C828"/>
    <w:lvl w:ilvl="0" w:tplc="08090001">
      <w:start w:val="1"/>
      <w:numFmt w:val="bullet"/>
      <w:lvlText w:val=""/>
      <w:lvlJc w:val="left"/>
      <w:pPr>
        <w:ind w:left="562" w:hanging="420"/>
      </w:pPr>
      <w:rPr>
        <w:rFonts w:ascii="Symbol" w:hAnsi="Symbol" w:hint="default"/>
      </w:rPr>
    </w:lvl>
    <w:lvl w:ilvl="1" w:tplc="0409000B" w:tentative="1">
      <w:start w:val="1"/>
      <w:numFmt w:val="bullet"/>
      <w:lvlText w:val=""/>
      <w:lvlJc w:val="left"/>
      <w:pPr>
        <w:ind w:left="982" w:hanging="420"/>
      </w:pPr>
      <w:rPr>
        <w:rFonts w:ascii="Wingdings" w:hAnsi="Wingdings" w:hint="default"/>
      </w:rPr>
    </w:lvl>
    <w:lvl w:ilvl="2" w:tplc="0409000D" w:tentative="1">
      <w:start w:val="1"/>
      <w:numFmt w:val="bullet"/>
      <w:lvlText w:val=""/>
      <w:lvlJc w:val="left"/>
      <w:pPr>
        <w:ind w:left="1402" w:hanging="420"/>
      </w:pPr>
      <w:rPr>
        <w:rFonts w:ascii="Wingdings" w:hAnsi="Wingdings" w:hint="default"/>
      </w:rPr>
    </w:lvl>
    <w:lvl w:ilvl="3" w:tplc="04090001" w:tentative="1">
      <w:start w:val="1"/>
      <w:numFmt w:val="bullet"/>
      <w:lvlText w:val=""/>
      <w:lvlJc w:val="left"/>
      <w:pPr>
        <w:ind w:left="1822" w:hanging="420"/>
      </w:pPr>
      <w:rPr>
        <w:rFonts w:ascii="Wingdings" w:hAnsi="Wingdings" w:hint="default"/>
      </w:rPr>
    </w:lvl>
    <w:lvl w:ilvl="4" w:tplc="0409000B" w:tentative="1">
      <w:start w:val="1"/>
      <w:numFmt w:val="bullet"/>
      <w:lvlText w:val=""/>
      <w:lvlJc w:val="left"/>
      <w:pPr>
        <w:ind w:left="2242" w:hanging="420"/>
      </w:pPr>
      <w:rPr>
        <w:rFonts w:ascii="Wingdings" w:hAnsi="Wingdings" w:hint="default"/>
      </w:rPr>
    </w:lvl>
    <w:lvl w:ilvl="5" w:tplc="0409000D" w:tentative="1">
      <w:start w:val="1"/>
      <w:numFmt w:val="bullet"/>
      <w:lvlText w:val=""/>
      <w:lvlJc w:val="left"/>
      <w:pPr>
        <w:ind w:left="2662" w:hanging="420"/>
      </w:pPr>
      <w:rPr>
        <w:rFonts w:ascii="Wingdings" w:hAnsi="Wingdings" w:hint="default"/>
      </w:rPr>
    </w:lvl>
    <w:lvl w:ilvl="6" w:tplc="04090001" w:tentative="1">
      <w:start w:val="1"/>
      <w:numFmt w:val="bullet"/>
      <w:lvlText w:val=""/>
      <w:lvlJc w:val="left"/>
      <w:pPr>
        <w:ind w:left="3082" w:hanging="420"/>
      </w:pPr>
      <w:rPr>
        <w:rFonts w:ascii="Wingdings" w:hAnsi="Wingdings" w:hint="default"/>
      </w:rPr>
    </w:lvl>
    <w:lvl w:ilvl="7" w:tplc="0409000B" w:tentative="1">
      <w:start w:val="1"/>
      <w:numFmt w:val="bullet"/>
      <w:lvlText w:val=""/>
      <w:lvlJc w:val="left"/>
      <w:pPr>
        <w:ind w:left="3502" w:hanging="420"/>
      </w:pPr>
      <w:rPr>
        <w:rFonts w:ascii="Wingdings" w:hAnsi="Wingdings" w:hint="default"/>
      </w:rPr>
    </w:lvl>
    <w:lvl w:ilvl="8" w:tplc="0409000D" w:tentative="1">
      <w:start w:val="1"/>
      <w:numFmt w:val="bullet"/>
      <w:lvlText w:val=""/>
      <w:lvlJc w:val="left"/>
      <w:pPr>
        <w:ind w:left="3922" w:hanging="420"/>
      </w:pPr>
      <w:rPr>
        <w:rFonts w:ascii="Wingdings" w:hAnsi="Wingdings" w:hint="default"/>
      </w:rPr>
    </w:lvl>
  </w:abstractNum>
  <w:num w:numId="1">
    <w:abstractNumId w:val="0"/>
  </w:num>
  <w:num w:numId="2">
    <w:abstractNumId w:val="4"/>
  </w:num>
  <w:num w:numId="3">
    <w:abstractNumId w:val="1"/>
  </w:num>
  <w:num w:numId="4">
    <w:abstractNumId w:val="3"/>
  </w:num>
  <w:num w:numId="5">
    <w:abstractNumId w:val="9"/>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5"/>
  </w:num>
  <w:num w:numId="11">
    <w:abstractNumId w:val="2"/>
  </w:num>
  <w:num w:numId="12">
    <w:abstractNumId w:val="13"/>
  </w:num>
  <w:num w:numId="13">
    <w:abstractNumId w:val="6"/>
  </w:num>
  <w:num w:numId="14">
    <w:abstractNumId w:val="11"/>
  </w:num>
  <w:num w:numId="15">
    <w:abstractNumId w:val="7"/>
  </w:num>
  <w:num w:numId="16">
    <w:abstractNumId w:val="14"/>
  </w:num>
  <w:num w:numId="17">
    <w:abstractNumId w:val="8"/>
  </w:num>
  <w:num w:numId="18">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1NDM1MDI3NzWzNDNQ0lEKTi0uzszPAykwqwUAUCu5BCwAAAA="/>
  </w:docVars>
  <w:rsids>
    <w:rsidRoot w:val="00C40D8B"/>
    <w:rsid w:val="000001A7"/>
    <w:rsid w:val="000004F9"/>
    <w:rsid w:val="00000522"/>
    <w:rsid w:val="00000529"/>
    <w:rsid w:val="00000589"/>
    <w:rsid w:val="000005C2"/>
    <w:rsid w:val="00000929"/>
    <w:rsid w:val="00000BE7"/>
    <w:rsid w:val="00000C5D"/>
    <w:rsid w:val="00000C7C"/>
    <w:rsid w:val="00000CD1"/>
    <w:rsid w:val="000011D9"/>
    <w:rsid w:val="0000129F"/>
    <w:rsid w:val="00001839"/>
    <w:rsid w:val="00001C00"/>
    <w:rsid w:val="000020CC"/>
    <w:rsid w:val="0000250D"/>
    <w:rsid w:val="0000303B"/>
    <w:rsid w:val="00003105"/>
    <w:rsid w:val="0000313B"/>
    <w:rsid w:val="0000350A"/>
    <w:rsid w:val="00003685"/>
    <w:rsid w:val="00003AC4"/>
    <w:rsid w:val="00003F5E"/>
    <w:rsid w:val="00004016"/>
    <w:rsid w:val="000040B7"/>
    <w:rsid w:val="000046BF"/>
    <w:rsid w:val="00004A3D"/>
    <w:rsid w:val="00004B95"/>
    <w:rsid w:val="00004D5F"/>
    <w:rsid w:val="00004D86"/>
    <w:rsid w:val="00004EBE"/>
    <w:rsid w:val="000050DE"/>
    <w:rsid w:val="00005379"/>
    <w:rsid w:val="00005B4E"/>
    <w:rsid w:val="0000634A"/>
    <w:rsid w:val="000063EF"/>
    <w:rsid w:val="0000642C"/>
    <w:rsid w:val="00006786"/>
    <w:rsid w:val="00006D03"/>
    <w:rsid w:val="000070E6"/>
    <w:rsid w:val="0000712C"/>
    <w:rsid w:val="000079F0"/>
    <w:rsid w:val="00007F6E"/>
    <w:rsid w:val="00007F8A"/>
    <w:rsid w:val="00010018"/>
    <w:rsid w:val="00010817"/>
    <w:rsid w:val="00011286"/>
    <w:rsid w:val="000117D2"/>
    <w:rsid w:val="000117D3"/>
    <w:rsid w:val="0001205B"/>
    <w:rsid w:val="0001222D"/>
    <w:rsid w:val="000123AE"/>
    <w:rsid w:val="00012A4B"/>
    <w:rsid w:val="00012B02"/>
    <w:rsid w:val="00012C98"/>
    <w:rsid w:val="00012E42"/>
    <w:rsid w:val="00013023"/>
    <w:rsid w:val="00013158"/>
    <w:rsid w:val="00013757"/>
    <w:rsid w:val="000139B0"/>
    <w:rsid w:val="000146A5"/>
    <w:rsid w:val="000148EE"/>
    <w:rsid w:val="00014E53"/>
    <w:rsid w:val="00014FCD"/>
    <w:rsid w:val="00015000"/>
    <w:rsid w:val="0001532E"/>
    <w:rsid w:val="00015537"/>
    <w:rsid w:val="0001554C"/>
    <w:rsid w:val="00015575"/>
    <w:rsid w:val="000155D0"/>
    <w:rsid w:val="0001592E"/>
    <w:rsid w:val="00015964"/>
    <w:rsid w:val="00015AD9"/>
    <w:rsid w:val="000160B6"/>
    <w:rsid w:val="000160B7"/>
    <w:rsid w:val="0001635A"/>
    <w:rsid w:val="000164DE"/>
    <w:rsid w:val="0001674C"/>
    <w:rsid w:val="00016A8A"/>
    <w:rsid w:val="00016B48"/>
    <w:rsid w:val="00016F93"/>
    <w:rsid w:val="00017342"/>
    <w:rsid w:val="00017717"/>
    <w:rsid w:val="000177C5"/>
    <w:rsid w:val="00017910"/>
    <w:rsid w:val="000179C6"/>
    <w:rsid w:val="000179F3"/>
    <w:rsid w:val="00017DB1"/>
    <w:rsid w:val="00020346"/>
    <w:rsid w:val="000207B1"/>
    <w:rsid w:val="000207F6"/>
    <w:rsid w:val="00020C38"/>
    <w:rsid w:val="00020C62"/>
    <w:rsid w:val="00020E6F"/>
    <w:rsid w:val="00020F24"/>
    <w:rsid w:val="000215AF"/>
    <w:rsid w:val="00021932"/>
    <w:rsid w:val="00021AF0"/>
    <w:rsid w:val="0002217B"/>
    <w:rsid w:val="00022459"/>
    <w:rsid w:val="00022A7E"/>
    <w:rsid w:val="00022C8F"/>
    <w:rsid w:val="000231FF"/>
    <w:rsid w:val="00023491"/>
    <w:rsid w:val="0002349D"/>
    <w:rsid w:val="00023770"/>
    <w:rsid w:val="00023792"/>
    <w:rsid w:val="0002385C"/>
    <w:rsid w:val="00023D19"/>
    <w:rsid w:val="000240DB"/>
    <w:rsid w:val="00024258"/>
    <w:rsid w:val="00024567"/>
    <w:rsid w:val="0002469D"/>
    <w:rsid w:val="00025165"/>
    <w:rsid w:val="00025287"/>
    <w:rsid w:val="00025691"/>
    <w:rsid w:val="000256D6"/>
    <w:rsid w:val="00025A50"/>
    <w:rsid w:val="00025B80"/>
    <w:rsid w:val="00025C8C"/>
    <w:rsid w:val="00026251"/>
    <w:rsid w:val="00026BB0"/>
    <w:rsid w:val="00026C14"/>
    <w:rsid w:val="00026D6F"/>
    <w:rsid w:val="00027048"/>
    <w:rsid w:val="00027420"/>
    <w:rsid w:val="00027434"/>
    <w:rsid w:val="000275DF"/>
    <w:rsid w:val="00027D48"/>
    <w:rsid w:val="00030365"/>
    <w:rsid w:val="00030A43"/>
    <w:rsid w:val="00030B77"/>
    <w:rsid w:val="00031362"/>
    <w:rsid w:val="000313C0"/>
    <w:rsid w:val="000315FF"/>
    <w:rsid w:val="000317C4"/>
    <w:rsid w:val="00031857"/>
    <w:rsid w:val="00031A3E"/>
    <w:rsid w:val="000324A9"/>
    <w:rsid w:val="00032845"/>
    <w:rsid w:val="0003285F"/>
    <w:rsid w:val="00032B78"/>
    <w:rsid w:val="00032F13"/>
    <w:rsid w:val="00032F25"/>
    <w:rsid w:val="0003313E"/>
    <w:rsid w:val="000332ED"/>
    <w:rsid w:val="0003392C"/>
    <w:rsid w:val="00033B14"/>
    <w:rsid w:val="00033E6A"/>
    <w:rsid w:val="00033FD0"/>
    <w:rsid w:val="000340A2"/>
    <w:rsid w:val="000340E1"/>
    <w:rsid w:val="00034289"/>
    <w:rsid w:val="000343B7"/>
    <w:rsid w:val="00034409"/>
    <w:rsid w:val="0003496D"/>
    <w:rsid w:val="0003505B"/>
    <w:rsid w:val="000351CF"/>
    <w:rsid w:val="0003538F"/>
    <w:rsid w:val="000356DB"/>
    <w:rsid w:val="000359E1"/>
    <w:rsid w:val="00035AB8"/>
    <w:rsid w:val="00035D81"/>
    <w:rsid w:val="00035E6F"/>
    <w:rsid w:val="0003603D"/>
    <w:rsid w:val="00036217"/>
    <w:rsid w:val="0003655C"/>
    <w:rsid w:val="0003674F"/>
    <w:rsid w:val="000368CA"/>
    <w:rsid w:val="00036E80"/>
    <w:rsid w:val="00036FBF"/>
    <w:rsid w:val="00037279"/>
    <w:rsid w:val="000373A9"/>
    <w:rsid w:val="000376A4"/>
    <w:rsid w:val="00037944"/>
    <w:rsid w:val="000403DD"/>
    <w:rsid w:val="0004076E"/>
    <w:rsid w:val="0004094E"/>
    <w:rsid w:val="00041178"/>
    <w:rsid w:val="000412C8"/>
    <w:rsid w:val="0004140E"/>
    <w:rsid w:val="0004156F"/>
    <w:rsid w:val="000418CF"/>
    <w:rsid w:val="0004197A"/>
    <w:rsid w:val="00041E75"/>
    <w:rsid w:val="00041F81"/>
    <w:rsid w:val="00042A1E"/>
    <w:rsid w:val="00042B87"/>
    <w:rsid w:val="00042E2E"/>
    <w:rsid w:val="00042F30"/>
    <w:rsid w:val="00043566"/>
    <w:rsid w:val="00043CAA"/>
    <w:rsid w:val="00043D69"/>
    <w:rsid w:val="0004469A"/>
    <w:rsid w:val="000448C0"/>
    <w:rsid w:val="000449C3"/>
    <w:rsid w:val="00044A63"/>
    <w:rsid w:val="00044D37"/>
    <w:rsid w:val="00044D60"/>
    <w:rsid w:val="00044D9A"/>
    <w:rsid w:val="000454D7"/>
    <w:rsid w:val="000459E9"/>
    <w:rsid w:val="00045D5D"/>
    <w:rsid w:val="00046586"/>
    <w:rsid w:val="0004669E"/>
    <w:rsid w:val="000469E3"/>
    <w:rsid w:val="000469FD"/>
    <w:rsid w:val="00046A1D"/>
    <w:rsid w:val="00046A1F"/>
    <w:rsid w:val="00046A71"/>
    <w:rsid w:val="00046A74"/>
    <w:rsid w:val="00046AC7"/>
    <w:rsid w:val="00046CA7"/>
    <w:rsid w:val="000470CF"/>
    <w:rsid w:val="000470DD"/>
    <w:rsid w:val="000471BA"/>
    <w:rsid w:val="00047242"/>
    <w:rsid w:val="00047597"/>
    <w:rsid w:val="000478B8"/>
    <w:rsid w:val="00047CE2"/>
    <w:rsid w:val="00047D40"/>
    <w:rsid w:val="00047FBB"/>
    <w:rsid w:val="000501D6"/>
    <w:rsid w:val="0005048D"/>
    <w:rsid w:val="00050C21"/>
    <w:rsid w:val="00050D3E"/>
    <w:rsid w:val="00050DBB"/>
    <w:rsid w:val="00050FC5"/>
    <w:rsid w:val="00051BAE"/>
    <w:rsid w:val="00051D07"/>
    <w:rsid w:val="00051D3E"/>
    <w:rsid w:val="000524B5"/>
    <w:rsid w:val="000524D4"/>
    <w:rsid w:val="000528FD"/>
    <w:rsid w:val="00052AB8"/>
    <w:rsid w:val="00052BD5"/>
    <w:rsid w:val="000534FA"/>
    <w:rsid w:val="00053D01"/>
    <w:rsid w:val="00053DF3"/>
    <w:rsid w:val="00054001"/>
    <w:rsid w:val="000542B5"/>
    <w:rsid w:val="000543D2"/>
    <w:rsid w:val="000544CC"/>
    <w:rsid w:val="000548E1"/>
    <w:rsid w:val="00054937"/>
    <w:rsid w:val="00054962"/>
    <w:rsid w:val="00054D56"/>
    <w:rsid w:val="00054E2F"/>
    <w:rsid w:val="0005511D"/>
    <w:rsid w:val="000551BA"/>
    <w:rsid w:val="000559EE"/>
    <w:rsid w:val="00055ABA"/>
    <w:rsid w:val="00055E3D"/>
    <w:rsid w:val="0005631B"/>
    <w:rsid w:val="00056334"/>
    <w:rsid w:val="000566CC"/>
    <w:rsid w:val="00056988"/>
    <w:rsid w:val="00057053"/>
    <w:rsid w:val="00057166"/>
    <w:rsid w:val="00057234"/>
    <w:rsid w:val="00057235"/>
    <w:rsid w:val="00057421"/>
    <w:rsid w:val="000575B4"/>
    <w:rsid w:val="000577C8"/>
    <w:rsid w:val="00057FAD"/>
    <w:rsid w:val="000602DE"/>
    <w:rsid w:val="000603DD"/>
    <w:rsid w:val="000603F9"/>
    <w:rsid w:val="000604D7"/>
    <w:rsid w:val="0006095C"/>
    <w:rsid w:val="00060AC9"/>
    <w:rsid w:val="00061FB9"/>
    <w:rsid w:val="0006216A"/>
    <w:rsid w:val="00062842"/>
    <w:rsid w:val="00062AA4"/>
    <w:rsid w:val="00062AE7"/>
    <w:rsid w:val="00062E51"/>
    <w:rsid w:val="00063011"/>
    <w:rsid w:val="000632F7"/>
    <w:rsid w:val="00063AED"/>
    <w:rsid w:val="00063D94"/>
    <w:rsid w:val="00063E0A"/>
    <w:rsid w:val="00064827"/>
    <w:rsid w:val="00064D11"/>
    <w:rsid w:val="00064D4E"/>
    <w:rsid w:val="00064DE8"/>
    <w:rsid w:val="00064FF7"/>
    <w:rsid w:val="00064FFD"/>
    <w:rsid w:val="0006506B"/>
    <w:rsid w:val="000652B8"/>
    <w:rsid w:val="000654BE"/>
    <w:rsid w:val="000655E9"/>
    <w:rsid w:val="00065BAD"/>
    <w:rsid w:val="00065CDB"/>
    <w:rsid w:val="00065DEA"/>
    <w:rsid w:val="00066479"/>
    <w:rsid w:val="00066518"/>
    <w:rsid w:val="0006658E"/>
    <w:rsid w:val="00066882"/>
    <w:rsid w:val="00066A79"/>
    <w:rsid w:val="00066AB9"/>
    <w:rsid w:val="00066F5E"/>
    <w:rsid w:val="0006723F"/>
    <w:rsid w:val="000674BB"/>
    <w:rsid w:val="0006769D"/>
    <w:rsid w:val="00067C75"/>
    <w:rsid w:val="00070256"/>
    <w:rsid w:val="00070DAD"/>
    <w:rsid w:val="0007102E"/>
    <w:rsid w:val="0007169A"/>
    <w:rsid w:val="00071710"/>
    <w:rsid w:val="00071BC6"/>
    <w:rsid w:val="00071E10"/>
    <w:rsid w:val="00072114"/>
    <w:rsid w:val="0007226B"/>
    <w:rsid w:val="0007242C"/>
    <w:rsid w:val="00072C22"/>
    <w:rsid w:val="00072C99"/>
    <w:rsid w:val="00072CA0"/>
    <w:rsid w:val="00072EFB"/>
    <w:rsid w:val="00073183"/>
    <w:rsid w:val="0007350F"/>
    <w:rsid w:val="000735C7"/>
    <w:rsid w:val="000735DD"/>
    <w:rsid w:val="00073835"/>
    <w:rsid w:val="00073B28"/>
    <w:rsid w:val="00073F29"/>
    <w:rsid w:val="00073F7D"/>
    <w:rsid w:val="00074261"/>
    <w:rsid w:val="000746D2"/>
    <w:rsid w:val="00074AB0"/>
    <w:rsid w:val="00074D99"/>
    <w:rsid w:val="00074E7F"/>
    <w:rsid w:val="00075820"/>
    <w:rsid w:val="00075E14"/>
    <w:rsid w:val="0007600A"/>
    <w:rsid w:val="000760F6"/>
    <w:rsid w:val="000763CA"/>
    <w:rsid w:val="000767D9"/>
    <w:rsid w:val="00076BBD"/>
    <w:rsid w:val="00076FDE"/>
    <w:rsid w:val="000773FD"/>
    <w:rsid w:val="0007798F"/>
    <w:rsid w:val="00077D65"/>
    <w:rsid w:val="00077E82"/>
    <w:rsid w:val="00080045"/>
    <w:rsid w:val="000801BE"/>
    <w:rsid w:val="000801E7"/>
    <w:rsid w:val="000805BC"/>
    <w:rsid w:val="000809FA"/>
    <w:rsid w:val="00080D9D"/>
    <w:rsid w:val="00081907"/>
    <w:rsid w:val="0008196E"/>
    <w:rsid w:val="00081C46"/>
    <w:rsid w:val="00081DD0"/>
    <w:rsid w:val="0008219D"/>
    <w:rsid w:val="00082537"/>
    <w:rsid w:val="00082651"/>
    <w:rsid w:val="00082749"/>
    <w:rsid w:val="00082872"/>
    <w:rsid w:val="00082900"/>
    <w:rsid w:val="00082AB1"/>
    <w:rsid w:val="00082BDD"/>
    <w:rsid w:val="00082C64"/>
    <w:rsid w:val="00083211"/>
    <w:rsid w:val="00083970"/>
    <w:rsid w:val="00083DC4"/>
    <w:rsid w:val="00083DF0"/>
    <w:rsid w:val="00083F2D"/>
    <w:rsid w:val="00084C30"/>
    <w:rsid w:val="00084C3B"/>
    <w:rsid w:val="00084C57"/>
    <w:rsid w:val="00085050"/>
    <w:rsid w:val="00085449"/>
    <w:rsid w:val="00085B18"/>
    <w:rsid w:val="00085D27"/>
    <w:rsid w:val="00086290"/>
    <w:rsid w:val="0008682F"/>
    <w:rsid w:val="00086B05"/>
    <w:rsid w:val="00086BF1"/>
    <w:rsid w:val="00086C1C"/>
    <w:rsid w:val="000878C4"/>
    <w:rsid w:val="00087ABA"/>
    <w:rsid w:val="00087DFD"/>
    <w:rsid w:val="0009029A"/>
    <w:rsid w:val="0009029B"/>
    <w:rsid w:val="00090996"/>
    <w:rsid w:val="00090AB2"/>
    <w:rsid w:val="00090F24"/>
    <w:rsid w:val="0009113E"/>
    <w:rsid w:val="00091411"/>
    <w:rsid w:val="00091572"/>
    <w:rsid w:val="00091B45"/>
    <w:rsid w:val="00091FC6"/>
    <w:rsid w:val="0009255B"/>
    <w:rsid w:val="00092912"/>
    <w:rsid w:val="00092C5C"/>
    <w:rsid w:val="00092E3A"/>
    <w:rsid w:val="0009302B"/>
    <w:rsid w:val="00093BCB"/>
    <w:rsid w:val="00093FF4"/>
    <w:rsid w:val="00094017"/>
    <w:rsid w:val="00094090"/>
    <w:rsid w:val="00094897"/>
    <w:rsid w:val="000949E2"/>
    <w:rsid w:val="00094C70"/>
    <w:rsid w:val="00094E4E"/>
    <w:rsid w:val="000951F1"/>
    <w:rsid w:val="00096BE0"/>
    <w:rsid w:val="00097184"/>
    <w:rsid w:val="00097BDB"/>
    <w:rsid w:val="000A00C4"/>
    <w:rsid w:val="000A0336"/>
    <w:rsid w:val="000A0873"/>
    <w:rsid w:val="000A0AE4"/>
    <w:rsid w:val="000A0D70"/>
    <w:rsid w:val="000A1B4C"/>
    <w:rsid w:val="000A1D0D"/>
    <w:rsid w:val="000A2359"/>
    <w:rsid w:val="000A24AD"/>
    <w:rsid w:val="000A262B"/>
    <w:rsid w:val="000A30FC"/>
    <w:rsid w:val="000A31DA"/>
    <w:rsid w:val="000A32ED"/>
    <w:rsid w:val="000A3328"/>
    <w:rsid w:val="000A3427"/>
    <w:rsid w:val="000A3B6B"/>
    <w:rsid w:val="000A43B7"/>
    <w:rsid w:val="000A459C"/>
    <w:rsid w:val="000A4795"/>
    <w:rsid w:val="000A49D7"/>
    <w:rsid w:val="000A4E4A"/>
    <w:rsid w:val="000A55A4"/>
    <w:rsid w:val="000A5758"/>
    <w:rsid w:val="000A5B30"/>
    <w:rsid w:val="000A5D25"/>
    <w:rsid w:val="000A5E06"/>
    <w:rsid w:val="000A5EEC"/>
    <w:rsid w:val="000A6201"/>
    <w:rsid w:val="000A697A"/>
    <w:rsid w:val="000A69F5"/>
    <w:rsid w:val="000A728E"/>
    <w:rsid w:val="000A7402"/>
    <w:rsid w:val="000A7734"/>
    <w:rsid w:val="000A7913"/>
    <w:rsid w:val="000A7C48"/>
    <w:rsid w:val="000A7E54"/>
    <w:rsid w:val="000A7E88"/>
    <w:rsid w:val="000B0148"/>
    <w:rsid w:val="000B06B0"/>
    <w:rsid w:val="000B08A5"/>
    <w:rsid w:val="000B0C4C"/>
    <w:rsid w:val="000B0D54"/>
    <w:rsid w:val="000B0DD6"/>
    <w:rsid w:val="000B0E3D"/>
    <w:rsid w:val="000B0F3A"/>
    <w:rsid w:val="000B103A"/>
    <w:rsid w:val="000B1234"/>
    <w:rsid w:val="000B1593"/>
    <w:rsid w:val="000B1756"/>
    <w:rsid w:val="000B1BBA"/>
    <w:rsid w:val="000B1C4A"/>
    <w:rsid w:val="000B1D3C"/>
    <w:rsid w:val="000B1E44"/>
    <w:rsid w:val="000B2558"/>
    <w:rsid w:val="000B2A84"/>
    <w:rsid w:val="000B2A89"/>
    <w:rsid w:val="000B2E90"/>
    <w:rsid w:val="000B2EC4"/>
    <w:rsid w:val="000B2FDD"/>
    <w:rsid w:val="000B31D6"/>
    <w:rsid w:val="000B39DE"/>
    <w:rsid w:val="000B3BBB"/>
    <w:rsid w:val="000B41A8"/>
    <w:rsid w:val="000B478A"/>
    <w:rsid w:val="000B4A53"/>
    <w:rsid w:val="000B4DA6"/>
    <w:rsid w:val="000B555C"/>
    <w:rsid w:val="000B55BA"/>
    <w:rsid w:val="000B5D68"/>
    <w:rsid w:val="000B5E8F"/>
    <w:rsid w:val="000B60A8"/>
    <w:rsid w:val="000B631C"/>
    <w:rsid w:val="000B637F"/>
    <w:rsid w:val="000B64A7"/>
    <w:rsid w:val="000B655A"/>
    <w:rsid w:val="000B6EAF"/>
    <w:rsid w:val="000B7136"/>
    <w:rsid w:val="000B736B"/>
    <w:rsid w:val="000B7D36"/>
    <w:rsid w:val="000B7EF8"/>
    <w:rsid w:val="000B7FFA"/>
    <w:rsid w:val="000C0106"/>
    <w:rsid w:val="000C0B5C"/>
    <w:rsid w:val="000C115D"/>
    <w:rsid w:val="000C153B"/>
    <w:rsid w:val="000C209A"/>
    <w:rsid w:val="000C20FF"/>
    <w:rsid w:val="000C221F"/>
    <w:rsid w:val="000C2719"/>
    <w:rsid w:val="000C27D6"/>
    <w:rsid w:val="000C28DF"/>
    <w:rsid w:val="000C291E"/>
    <w:rsid w:val="000C29E6"/>
    <w:rsid w:val="000C3B27"/>
    <w:rsid w:val="000C4061"/>
    <w:rsid w:val="000C420D"/>
    <w:rsid w:val="000C437E"/>
    <w:rsid w:val="000C487D"/>
    <w:rsid w:val="000C4CDF"/>
    <w:rsid w:val="000C4D0B"/>
    <w:rsid w:val="000C5050"/>
    <w:rsid w:val="000C5175"/>
    <w:rsid w:val="000C5335"/>
    <w:rsid w:val="000C53AE"/>
    <w:rsid w:val="000C5564"/>
    <w:rsid w:val="000C5A8D"/>
    <w:rsid w:val="000C5B63"/>
    <w:rsid w:val="000C5F63"/>
    <w:rsid w:val="000C679D"/>
    <w:rsid w:val="000C6855"/>
    <w:rsid w:val="000C6B03"/>
    <w:rsid w:val="000C6B50"/>
    <w:rsid w:val="000C6C49"/>
    <w:rsid w:val="000C7233"/>
    <w:rsid w:val="000C7335"/>
    <w:rsid w:val="000C7B45"/>
    <w:rsid w:val="000C7D4C"/>
    <w:rsid w:val="000C7D65"/>
    <w:rsid w:val="000D0002"/>
    <w:rsid w:val="000D0276"/>
    <w:rsid w:val="000D08F7"/>
    <w:rsid w:val="000D0A22"/>
    <w:rsid w:val="000D0B63"/>
    <w:rsid w:val="000D10E5"/>
    <w:rsid w:val="000D1622"/>
    <w:rsid w:val="000D1B94"/>
    <w:rsid w:val="000D1C7B"/>
    <w:rsid w:val="000D1F85"/>
    <w:rsid w:val="000D20DA"/>
    <w:rsid w:val="000D2271"/>
    <w:rsid w:val="000D29D0"/>
    <w:rsid w:val="000D2B98"/>
    <w:rsid w:val="000D37B0"/>
    <w:rsid w:val="000D37BA"/>
    <w:rsid w:val="000D395C"/>
    <w:rsid w:val="000D3B95"/>
    <w:rsid w:val="000D432F"/>
    <w:rsid w:val="000D471B"/>
    <w:rsid w:val="000D47C5"/>
    <w:rsid w:val="000D49B8"/>
    <w:rsid w:val="000D4A66"/>
    <w:rsid w:val="000D4AFA"/>
    <w:rsid w:val="000D4F5F"/>
    <w:rsid w:val="000D4FD7"/>
    <w:rsid w:val="000D5022"/>
    <w:rsid w:val="000D5227"/>
    <w:rsid w:val="000D5A3A"/>
    <w:rsid w:val="000D5A93"/>
    <w:rsid w:val="000D5ADA"/>
    <w:rsid w:val="000D5F6E"/>
    <w:rsid w:val="000D6223"/>
    <w:rsid w:val="000D623F"/>
    <w:rsid w:val="000D6477"/>
    <w:rsid w:val="000D6805"/>
    <w:rsid w:val="000D7024"/>
    <w:rsid w:val="000D7035"/>
    <w:rsid w:val="000D7149"/>
    <w:rsid w:val="000D7488"/>
    <w:rsid w:val="000D782D"/>
    <w:rsid w:val="000D795F"/>
    <w:rsid w:val="000D796F"/>
    <w:rsid w:val="000D7D9C"/>
    <w:rsid w:val="000E041B"/>
    <w:rsid w:val="000E06B4"/>
    <w:rsid w:val="000E0725"/>
    <w:rsid w:val="000E07F2"/>
    <w:rsid w:val="000E084D"/>
    <w:rsid w:val="000E0891"/>
    <w:rsid w:val="000E0B74"/>
    <w:rsid w:val="000E11E2"/>
    <w:rsid w:val="000E127C"/>
    <w:rsid w:val="000E137D"/>
    <w:rsid w:val="000E1A9D"/>
    <w:rsid w:val="000E208E"/>
    <w:rsid w:val="000E24A9"/>
    <w:rsid w:val="000E25B6"/>
    <w:rsid w:val="000E32B1"/>
    <w:rsid w:val="000E3366"/>
    <w:rsid w:val="000E3BFD"/>
    <w:rsid w:val="000E3C45"/>
    <w:rsid w:val="000E3FC4"/>
    <w:rsid w:val="000E41DA"/>
    <w:rsid w:val="000E41F3"/>
    <w:rsid w:val="000E45E5"/>
    <w:rsid w:val="000E4D13"/>
    <w:rsid w:val="000E5084"/>
    <w:rsid w:val="000E50B8"/>
    <w:rsid w:val="000E5623"/>
    <w:rsid w:val="000E5D88"/>
    <w:rsid w:val="000E5F5B"/>
    <w:rsid w:val="000E6184"/>
    <w:rsid w:val="000E6AD6"/>
    <w:rsid w:val="000E6D2A"/>
    <w:rsid w:val="000E6E45"/>
    <w:rsid w:val="000E6E49"/>
    <w:rsid w:val="000E71BE"/>
    <w:rsid w:val="000E73C8"/>
    <w:rsid w:val="000E76C9"/>
    <w:rsid w:val="000E7C1E"/>
    <w:rsid w:val="000F0163"/>
    <w:rsid w:val="000F01D6"/>
    <w:rsid w:val="000F07D1"/>
    <w:rsid w:val="000F0C7D"/>
    <w:rsid w:val="000F133E"/>
    <w:rsid w:val="000F159C"/>
    <w:rsid w:val="000F1D3E"/>
    <w:rsid w:val="000F1E5E"/>
    <w:rsid w:val="000F2190"/>
    <w:rsid w:val="000F22C7"/>
    <w:rsid w:val="000F2641"/>
    <w:rsid w:val="000F268D"/>
    <w:rsid w:val="000F2A54"/>
    <w:rsid w:val="000F2E1B"/>
    <w:rsid w:val="000F3541"/>
    <w:rsid w:val="000F362E"/>
    <w:rsid w:val="000F3DA2"/>
    <w:rsid w:val="000F41CC"/>
    <w:rsid w:val="000F467C"/>
    <w:rsid w:val="000F4744"/>
    <w:rsid w:val="000F4B35"/>
    <w:rsid w:val="000F4EB0"/>
    <w:rsid w:val="000F4ECE"/>
    <w:rsid w:val="000F5590"/>
    <w:rsid w:val="000F5889"/>
    <w:rsid w:val="000F5B75"/>
    <w:rsid w:val="000F5E05"/>
    <w:rsid w:val="000F6208"/>
    <w:rsid w:val="000F64DC"/>
    <w:rsid w:val="000F66B5"/>
    <w:rsid w:val="000F68A6"/>
    <w:rsid w:val="000F699E"/>
    <w:rsid w:val="000F6CA9"/>
    <w:rsid w:val="000F6DAA"/>
    <w:rsid w:val="000F7036"/>
    <w:rsid w:val="000F71EA"/>
    <w:rsid w:val="000F75D7"/>
    <w:rsid w:val="000F7911"/>
    <w:rsid w:val="000F7FE2"/>
    <w:rsid w:val="0010004C"/>
    <w:rsid w:val="00100178"/>
    <w:rsid w:val="0010065F"/>
    <w:rsid w:val="001011AE"/>
    <w:rsid w:val="00101232"/>
    <w:rsid w:val="001012B0"/>
    <w:rsid w:val="001014F5"/>
    <w:rsid w:val="00101561"/>
    <w:rsid w:val="001017B9"/>
    <w:rsid w:val="0010185E"/>
    <w:rsid w:val="00101883"/>
    <w:rsid w:val="00101DCD"/>
    <w:rsid w:val="00102681"/>
    <w:rsid w:val="00102864"/>
    <w:rsid w:val="0010289D"/>
    <w:rsid w:val="00102A7F"/>
    <w:rsid w:val="00102C82"/>
    <w:rsid w:val="001030F2"/>
    <w:rsid w:val="0010321B"/>
    <w:rsid w:val="00103397"/>
    <w:rsid w:val="001035D8"/>
    <w:rsid w:val="001036EE"/>
    <w:rsid w:val="00103AF4"/>
    <w:rsid w:val="00103CD8"/>
    <w:rsid w:val="00103DC1"/>
    <w:rsid w:val="00104851"/>
    <w:rsid w:val="00104970"/>
    <w:rsid w:val="00104E1A"/>
    <w:rsid w:val="0010555D"/>
    <w:rsid w:val="0010574A"/>
    <w:rsid w:val="0010578E"/>
    <w:rsid w:val="00105B51"/>
    <w:rsid w:val="001061E1"/>
    <w:rsid w:val="0010622F"/>
    <w:rsid w:val="00106800"/>
    <w:rsid w:val="00106B32"/>
    <w:rsid w:val="00106CC4"/>
    <w:rsid w:val="00106D64"/>
    <w:rsid w:val="00107117"/>
    <w:rsid w:val="00107642"/>
    <w:rsid w:val="001076F6"/>
    <w:rsid w:val="00107D88"/>
    <w:rsid w:val="00110150"/>
    <w:rsid w:val="001108C0"/>
    <w:rsid w:val="00110BC6"/>
    <w:rsid w:val="00110CA2"/>
    <w:rsid w:val="00110E86"/>
    <w:rsid w:val="00110EFD"/>
    <w:rsid w:val="00111016"/>
    <w:rsid w:val="00111145"/>
    <w:rsid w:val="00111177"/>
    <w:rsid w:val="0011177B"/>
    <w:rsid w:val="00111984"/>
    <w:rsid w:val="0011198B"/>
    <w:rsid w:val="00111A66"/>
    <w:rsid w:val="001125EB"/>
    <w:rsid w:val="001125FF"/>
    <w:rsid w:val="001127FD"/>
    <w:rsid w:val="00112DD3"/>
    <w:rsid w:val="00112F97"/>
    <w:rsid w:val="001131D8"/>
    <w:rsid w:val="0011339C"/>
    <w:rsid w:val="00113435"/>
    <w:rsid w:val="0011357E"/>
    <w:rsid w:val="0011435C"/>
    <w:rsid w:val="00114468"/>
    <w:rsid w:val="00114618"/>
    <w:rsid w:val="00114899"/>
    <w:rsid w:val="00114CA3"/>
    <w:rsid w:val="00114EA5"/>
    <w:rsid w:val="00115115"/>
    <w:rsid w:val="0011578C"/>
    <w:rsid w:val="00115BC7"/>
    <w:rsid w:val="00115C39"/>
    <w:rsid w:val="001169B0"/>
    <w:rsid w:val="00116BE5"/>
    <w:rsid w:val="00116EA0"/>
    <w:rsid w:val="00117BEB"/>
    <w:rsid w:val="00117CCF"/>
    <w:rsid w:val="0012001C"/>
    <w:rsid w:val="0012018E"/>
    <w:rsid w:val="00120B1B"/>
    <w:rsid w:val="00120D23"/>
    <w:rsid w:val="0012133A"/>
    <w:rsid w:val="0012155B"/>
    <w:rsid w:val="00121634"/>
    <w:rsid w:val="001216E2"/>
    <w:rsid w:val="0012211C"/>
    <w:rsid w:val="001222F2"/>
    <w:rsid w:val="001224AF"/>
    <w:rsid w:val="00122897"/>
    <w:rsid w:val="00122B2B"/>
    <w:rsid w:val="00122EDB"/>
    <w:rsid w:val="00123192"/>
    <w:rsid w:val="00123194"/>
    <w:rsid w:val="001234FF"/>
    <w:rsid w:val="00123B14"/>
    <w:rsid w:val="00123B44"/>
    <w:rsid w:val="00123E7F"/>
    <w:rsid w:val="00123F41"/>
    <w:rsid w:val="00123FC0"/>
    <w:rsid w:val="0012447C"/>
    <w:rsid w:val="0012496A"/>
    <w:rsid w:val="00124973"/>
    <w:rsid w:val="00124C01"/>
    <w:rsid w:val="00124D04"/>
    <w:rsid w:val="00125410"/>
    <w:rsid w:val="00125B31"/>
    <w:rsid w:val="00125C55"/>
    <w:rsid w:val="0012612C"/>
    <w:rsid w:val="00126164"/>
    <w:rsid w:val="001269D7"/>
    <w:rsid w:val="00126C16"/>
    <w:rsid w:val="00126CED"/>
    <w:rsid w:val="00127620"/>
    <w:rsid w:val="00127728"/>
    <w:rsid w:val="0012780B"/>
    <w:rsid w:val="00127883"/>
    <w:rsid w:val="00127AE9"/>
    <w:rsid w:val="00127BDA"/>
    <w:rsid w:val="0013044B"/>
    <w:rsid w:val="00130C2B"/>
    <w:rsid w:val="00130CD7"/>
    <w:rsid w:val="00131E47"/>
    <w:rsid w:val="001321F4"/>
    <w:rsid w:val="00132866"/>
    <w:rsid w:val="0013292A"/>
    <w:rsid w:val="00132950"/>
    <w:rsid w:val="00132A09"/>
    <w:rsid w:val="00132B27"/>
    <w:rsid w:val="00132C93"/>
    <w:rsid w:val="00132DDB"/>
    <w:rsid w:val="0013306B"/>
    <w:rsid w:val="00133650"/>
    <w:rsid w:val="00133E5C"/>
    <w:rsid w:val="00133E70"/>
    <w:rsid w:val="00134294"/>
    <w:rsid w:val="001342D9"/>
    <w:rsid w:val="00134417"/>
    <w:rsid w:val="0013443D"/>
    <w:rsid w:val="00134554"/>
    <w:rsid w:val="0013546A"/>
    <w:rsid w:val="0013565B"/>
    <w:rsid w:val="00135684"/>
    <w:rsid w:val="00135AB8"/>
    <w:rsid w:val="0013602B"/>
    <w:rsid w:val="0013615E"/>
    <w:rsid w:val="00136256"/>
    <w:rsid w:val="00136345"/>
    <w:rsid w:val="00136444"/>
    <w:rsid w:val="00136A3D"/>
    <w:rsid w:val="00136ECF"/>
    <w:rsid w:val="0013701C"/>
    <w:rsid w:val="00137336"/>
    <w:rsid w:val="00137693"/>
    <w:rsid w:val="00137817"/>
    <w:rsid w:val="00137F03"/>
    <w:rsid w:val="00137F12"/>
    <w:rsid w:val="00140251"/>
    <w:rsid w:val="001402D4"/>
    <w:rsid w:val="00140863"/>
    <w:rsid w:val="00140AD7"/>
    <w:rsid w:val="00140DE2"/>
    <w:rsid w:val="0014186D"/>
    <w:rsid w:val="0014189F"/>
    <w:rsid w:val="00141F96"/>
    <w:rsid w:val="001420C4"/>
    <w:rsid w:val="00142153"/>
    <w:rsid w:val="001422A2"/>
    <w:rsid w:val="001423AA"/>
    <w:rsid w:val="00142766"/>
    <w:rsid w:val="00142E33"/>
    <w:rsid w:val="00142F15"/>
    <w:rsid w:val="00143111"/>
    <w:rsid w:val="0014321D"/>
    <w:rsid w:val="001433B0"/>
    <w:rsid w:val="00143479"/>
    <w:rsid w:val="00143507"/>
    <w:rsid w:val="00143929"/>
    <w:rsid w:val="00143AF6"/>
    <w:rsid w:val="00143D5D"/>
    <w:rsid w:val="00144685"/>
    <w:rsid w:val="00144815"/>
    <w:rsid w:val="00144B50"/>
    <w:rsid w:val="00144F23"/>
    <w:rsid w:val="0014500D"/>
    <w:rsid w:val="00145718"/>
    <w:rsid w:val="00145A12"/>
    <w:rsid w:val="00145C50"/>
    <w:rsid w:val="00145D91"/>
    <w:rsid w:val="00146363"/>
    <w:rsid w:val="001464D1"/>
    <w:rsid w:val="00146528"/>
    <w:rsid w:val="0014685A"/>
    <w:rsid w:val="00146C32"/>
    <w:rsid w:val="001470E6"/>
    <w:rsid w:val="001473DF"/>
    <w:rsid w:val="00147441"/>
    <w:rsid w:val="0014744C"/>
    <w:rsid w:val="00147815"/>
    <w:rsid w:val="00150041"/>
    <w:rsid w:val="00150120"/>
    <w:rsid w:val="0015040D"/>
    <w:rsid w:val="001509BC"/>
    <w:rsid w:val="00150CC4"/>
    <w:rsid w:val="001513AD"/>
    <w:rsid w:val="001514DD"/>
    <w:rsid w:val="0015162B"/>
    <w:rsid w:val="00151721"/>
    <w:rsid w:val="00151E1F"/>
    <w:rsid w:val="0015206E"/>
    <w:rsid w:val="0015251F"/>
    <w:rsid w:val="0015275A"/>
    <w:rsid w:val="0015283F"/>
    <w:rsid w:val="00152FF6"/>
    <w:rsid w:val="00153714"/>
    <w:rsid w:val="00153AEE"/>
    <w:rsid w:val="00153BD5"/>
    <w:rsid w:val="001541E0"/>
    <w:rsid w:val="0015485A"/>
    <w:rsid w:val="00155042"/>
    <w:rsid w:val="0015522D"/>
    <w:rsid w:val="00155435"/>
    <w:rsid w:val="00155D16"/>
    <w:rsid w:val="00155DC7"/>
    <w:rsid w:val="00155E8D"/>
    <w:rsid w:val="00155F1C"/>
    <w:rsid w:val="001561CD"/>
    <w:rsid w:val="001569C3"/>
    <w:rsid w:val="001569F7"/>
    <w:rsid w:val="00156F87"/>
    <w:rsid w:val="0015734F"/>
    <w:rsid w:val="00157494"/>
    <w:rsid w:val="00157783"/>
    <w:rsid w:val="00157986"/>
    <w:rsid w:val="00157A4D"/>
    <w:rsid w:val="00157E2B"/>
    <w:rsid w:val="00157E7D"/>
    <w:rsid w:val="001602C7"/>
    <w:rsid w:val="001605A7"/>
    <w:rsid w:val="001608C7"/>
    <w:rsid w:val="00160C1F"/>
    <w:rsid w:val="00160E41"/>
    <w:rsid w:val="00160F02"/>
    <w:rsid w:val="00161042"/>
    <w:rsid w:val="00161229"/>
    <w:rsid w:val="001616BE"/>
    <w:rsid w:val="001617B3"/>
    <w:rsid w:val="001617C2"/>
    <w:rsid w:val="0016184A"/>
    <w:rsid w:val="00161BC5"/>
    <w:rsid w:val="001623ED"/>
    <w:rsid w:val="001629A4"/>
    <w:rsid w:val="001629E5"/>
    <w:rsid w:val="00162D5F"/>
    <w:rsid w:val="0016314B"/>
    <w:rsid w:val="00163179"/>
    <w:rsid w:val="00163485"/>
    <w:rsid w:val="001640ED"/>
    <w:rsid w:val="001643A4"/>
    <w:rsid w:val="001648C7"/>
    <w:rsid w:val="00164912"/>
    <w:rsid w:val="00164942"/>
    <w:rsid w:val="00164BD9"/>
    <w:rsid w:val="00164F5D"/>
    <w:rsid w:val="0016559F"/>
    <w:rsid w:val="0016586F"/>
    <w:rsid w:val="0016600B"/>
    <w:rsid w:val="00166013"/>
    <w:rsid w:val="00166028"/>
    <w:rsid w:val="00166364"/>
    <w:rsid w:val="00166440"/>
    <w:rsid w:val="001666E0"/>
    <w:rsid w:val="00166D76"/>
    <w:rsid w:val="0016711B"/>
    <w:rsid w:val="0016730B"/>
    <w:rsid w:val="0016757F"/>
    <w:rsid w:val="00167681"/>
    <w:rsid w:val="00167823"/>
    <w:rsid w:val="00167B16"/>
    <w:rsid w:val="00167ED4"/>
    <w:rsid w:val="00167FBB"/>
    <w:rsid w:val="001702B8"/>
    <w:rsid w:val="0017049D"/>
    <w:rsid w:val="00170791"/>
    <w:rsid w:val="001707A7"/>
    <w:rsid w:val="0017090E"/>
    <w:rsid w:val="00170A79"/>
    <w:rsid w:val="00170A9A"/>
    <w:rsid w:val="00170C5B"/>
    <w:rsid w:val="00170D4D"/>
    <w:rsid w:val="00171728"/>
    <w:rsid w:val="0017173F"/>
    <w:rsid w:val="001718AB"/>
    <w:rsid w:val="00171A1E"/>
    <w:rsid w:val="00171AE8"/>
    <w:rsid w:val="00171DAD"/>
    <w:rsid w:val="00172143"/>
    <w:rsid w:val="00172440"/>
    <w:rsid w:val="001724BC"/>
    <w:rsid w:val="00172B59"/>
    <w:rsid w:val="00172F8C"/>
    <w:rsid w:val="001736CB"/>
    <w:rsid w:val="00173B99"/>
    <w:rsid w:val="00173C91"/>
    <w:rsid w:val="00173D0C"/>
    <w:rsid w:val="00173FEE"/>
    <w:rsid w:val="001741AC"/>
    <w:rsid w:val="0017448F"/>
    <w:rsid w:val="001749BD"/>
    <w:rsid w:val="00174F68"/>
    <w:rsid w:val="0017522A"/>
    <w:rsid w:val="0017527F"/>
    <w:rsid w:val="00175430"/>
    <w:rsid w:val="00175728"/>
    <w:rsid w:val="00175A0A"/>
    <w:rsid w:val="00175A8A"/>
    <w:rsid w:val="00175B0D"/>
    <w:rsid w:val="001760F8"/>
    <w:rsid w:val="00176817"/>
    <w:rsid w:val="00176935"/>
    <w:rsid w:val="00177401"/>
    <w:rsid w:val="001774F6"/>
    <w:rsid w:val="00181534"/>
    <w:rsid w:val="0018156F"/>
    <w:rsid w:val="0018168A"/>
    <w:rsid w:val="001816A8"/>
    <w:rsid w:val="001816D7"/>
    <w:rsid w:val="00181B18"/>
    <w:rsid w:val="00181BA1"/>
    <w:rsid w:val="00182113"/>
    <w:rsid w:val="00182136"/>
    <w:rsid w:val="001829C5"/>
    <w:rsid w:val="00182ABD"/>
    <w:rsid w:val="00182B4D"/>
    <w:rsid w:val="00182B6A"/>
    <w:rsid w:val="00182C69"/>
    <w:rsid w:val="00182E61"/>
    <w:rsid w:val="00182F4E"/>
    <w:rsid w:val="00183230"/>
    <w:rsid w:val="00183380"/>
    <w:rsid w:val="0018365B"/>
    <w:rsid w:val="00183988"/>
    <w:rsid w:val="00183A03"/>
    <w:rsid w:val="00184825"/>
    <w:rsid w:val="00184BBE"/>
    <w:rsid w:val="00184BE7"/>
    <w:rsid w:val="001852AB"/>
    <w:rsid w:val="00185508"/>
    <w:rsid w:val="00185579"/>
    <w:rsid w:val="0018588B"/>
    <w:rsid w:val="001858DB"/>
    <w:rsid w:val="00185C39"/>
    <w:rsid w:val="001862FD"/>
    <w:rsid w:val="00186356"/>
    <w:rsid w:val="001867C7"/>
    <w:rsid w:val="00186901"/>
    <w:rsid w:val="00186A1E"/>
    <w:rsid w:val="00186F3E"/>
    <w:rsid w:val="001875A9"/>
    <w:rsid w:val="00187757"/>
    <w:rsid w:val="001907B3"/>
    <w:rsid w:val="001908E8"/>
    <w:rsid w:val="00190DC0"/>
    <w:rsid w:val="00190E4F"/>
    <w:rsid w:val="001910AA"/>
    <w:rsid w:val="00191838"/>
    <w:rsid w:val="00191B3A"/>
    <w:rsid w:val="00191C68"/>
    <w:rsid w:val="00191D2A"/>
    <w:rsid w:val="00191F80"/>
    <w:rsid w:val="0019208D"/>
    <w:rsid w:val="0019249B"/>
    <w:rsid w:val="001925FE"/>
    <w:rsid w:val="00192A46"/>
    <w:rsid w:val="00192ADF"/>
    <w:rsid w:val="00192AE9"/>
    <w:rsid w:val="00192BB3"/>
    <w:rsid w:val="00192CDF"/>
    <w:rsid w:val="00192D65"/>
    <w:rsid w:val="00193368"/>
    <w:rsid w:val="00193844"/>
    <w:rsid w:val="001939B2"/>
    <w:rsid w:val="00193B3E"/>
    <w:rsid w:val="00193C33"/>
    <w:rsid w:val="00193D57"/>
    <w:rsid w:val="001943AF"/>
    <w:rsid w:val="00194634"/>
    <w:rsid w:val="00194AB1"/>
    <w:rsid w:val="00194D93"/>
    <w:rsid w:val="001955E4"/>
    <w:rsid w:val="00195BDF"/>
    <w:rsid w:val="00195E36"/>
    <w:rsid w:val="00196051"/>
    <w:rsid w:val="00196222"/>
    <w:rsid w:val="001962F8"/>
    <w:rsid w:val="00196D4A"/>
    <w:rsid w:val="00196F27"/>
    <w:rsid w:val="00197115"/>
    <w:rsid w:val="0019719E"/>
    <w:rsid w:val="00197242"/>
    <w:rsid w:val="00197461"/>
    <w:rsid w:val="00197719"/>
    <w:rsid w:val="00197DD5"/>
    <w:rsid w:val="001A01BC"/>
    <w:rsid w:val="001A062A"/>
    <w:rsid w:val="001A0675"/>
    <w:rsid w:val="001A0717"/>
    <w:rsid w:val="001A0970"/>
    <w:rsid w:val="001A09D0"/>
    <w:rsid w:val="001A0C9F"/>
    <w:rsid w:val="001A0DBD"/>
    <w:rsid w:val="001A1244"/>
    <w:rsid w:val="001A14EA"/>
    <w:rsid w:val="001A1A3B"/>
    <w:rsid w:val="001A1AEF"/>
    <w:rsid w:val="001A1F24"/>
    <w:rsid w:val="001A21C6"/>
    <w:rsid w:val="001A275A"/>
    <w:rsid w:val="001A2773"/>
    <w:rsid w:val="001A27A3"/>
    <w:rsid w:val="001A27F9"/>
    <w:rsid w:val="001A331C"/>
    <w:rsid w:val="001A34FA"/>
    <w:rsid w:val="001A3AD7"/>
    <w:rsid w:val="001A3B90"/>
    <w:rsid w:val="001A41A2"/>
    <w:rsid w:val="001A48A5"/>
    <w:rsid w:val="001A4CFF"/>
    <w:rsid w:val="001A4E2D"/>
    <w:rsid w:val="001A515C"/>
    <w:rsid w:val="001A53BE"/>
    <w:rsid w:val="001A5494"/>
    <w:rsid w:val="001A5B73"/>
    <w:rsid w:val="001A5C3D"/>
    <w:rsid w:val="001A61FE"/>
    <w:rsid w:val="001A68E0"/>
    <w:rsid w:val="001A68E8"/>
    <w:rsid w:val="001A6C32"/>
    <w:rsid w:val="001A6FF3"/>
    <w:rsid w:val="001A7246"/>
    <w:rsid w:val="001A77EE"/>
    <w:rsid w:val="001A7A30"/>
    <w:rsid w:val="001B00EF"/>
    <w:rsid w:val="001B06EF"/>
    <w:rsid w:val="001B0E4B"/>
    <w:rsid w:val="001B0E5D"/>
    <w:rsid w:val="001B1314"/>
    <w:rsid w:val="001B1D6F"/>
    <w:rsid w:val="001B1DC6"/>
    <w:rsid w:val="001B268B"/>
    <w:rsid w:val="001B2ABF"/>
    <w:rsid w:val="001B2BA8"/>
    <w:rsid w:val="001B2D07"/>
    <w:rsid w:val="001B2D90"/>
    <w:rsid w:val="001B3128"/>
    <w:rsid w:val="001B334F"/>
    <w:rsid w:val="001B3416"/>
    <w:rsid w:val="001B34E6"/>
    <w:rsid w:val="001B3CBD"/>
    <w:rsid w:val="001B3D68"/>
    <w:rsid w:val="001B3DBF"/>
    <w:rsid w:val="001B46FE"/>
    <w:rsid w:val="001B47A5"/>
    <w:rsid w:val="001B4AD8"/>
    <w:rsid w:val="001B5379"/>
    <w:rsid w:val="001B5435"/>
    <w:rsid w:val="001B5663"/>
    <w:rsid w:val="001B576B"/>
    <w:rsid w:val="001B57F4"/>
    <w:rsid w:val="001B59C2"/>
    <w:rsid w:val="001B5BE4"/>
    <w:rsid w:val="001B5CEE"/>
    <w:rsid w:val="001B607A"/>
    <w:rsid w:val="001B619A"/>
    <w:rsid w:val="001B681D"/>
    <w:rsid w:val="001B6822"/>
    <w:rsid w:val="001B6C48"/>
    <w:rsid w:val="001B7592"/>
    <w:rsid w:val="001B76FD"/>
    <w:rsid w:val="001B776A"/>
    <w:rsid w:val="001B79AD"/>
    <w:rsid w:val="001C0364"/>
    <w:rsid w:val="001C043F"/>
    <w:rsid w:val="001C06D3"/>
    <w:rsid w:val="001C0811"/>
    <w:rsid w:val="001C0886"/>
    <w:rsid w:val="001C09D9"/>
    <w:rsid w:val="001C0B2D"/>
    <w:rsid w:val="001C0DF4"/>
    <w:rsid w:val="001C1835"/>
    <w:rsid w:val="001C18B2"/>
    <w:rsid w:val="001C1BFE"/>
    <w:rsid w:val="001C1CCD"/>
    <w:rsid w:val="001C26FF"/>
    <w:rsid w:val="001C2D10"/>
    <w:rsid w:val="001C2DF8"/>
    <w:rsid w:val="001C2E43"/>
    <w:rsid w:val="001C2EA6"/>
    <w:rsid w:val="001C2FC4"/>
    <w:rsid w:val="001C321E"/>
    <w:rsid w:val="001C3574"/>
    <w:rsid w:val="001C39ED"/>
    <w:rsid w:val="001C44E8"/>
    <w:rsid w:val="001C4A75"/>
    <w:rsid w:val="001C4FCF"/>
    <w:rsid w:val="001C521E"/>
    <w:rsid w:val="001C55F5"/>
    <w:rsid w:val="001C5818"/>
    <w:rsid w:val="001C5A5E"/>
    <w:rsid w:val="001C5CD7"/>
    <w:rsid w:val="001C608B"/>
    <w:rsid w:val="001C67A2"/>
    <w:rsid w:val="001C6895"/>
    <w:rsid w:val="001C7111"/>
    <w:rsid w:val="001C7189"/>
    <w:rsid w:val="001C7282"/>
    <w:rsid w:val="001C757F"/>
    <w:rsid w:val="001C7836"/>
    <w:rsid w:val="001C7AA5"/>
    <w:rsid w:val="001D038F"/>
    <w:rsid w:val="001D04D3"/>
    <w:rsid w:val="001D06EB"/>
    <w:rsid w:val="001D07A6"/>
    <w:rsid w:val="001D097C"/>
    <w:rsid w:val="001D0B8F"/>
    <w:rsid w:val="001D0C27"/>
    <w:rsid w:val="001D119D"/>
    <w:rsid w:val="001D11AD"/>
    <w:rsid w:val="001D12E0"/>
    <w:rsid w:val="001D13C2"/>
    <w:rsid w:val="001D1779"/>
    <w:rsid w:val="001D18CF"/>
    <w:rsid w:val="001D1A01"/>
    <w:rsid w:val="001D1ABF"/>
    <w:rsid w:val="001D1FA0"/>
    <w:rsid w:val="001D20DE"/>
    <w:rsid w:val="001D21FE"/>
    <w:rsid w:val="001D25A4"/>
    <w:rsid w:val="001D2B62"/>
    <w:rsid w:val="001D2CBD"/>
    <w:rsid w:val="001D3466"/>
    <w:rsid w:val="001D3569"/>
    <w:rsid w:val="001D37BC"/>
    <w:rsid w:val="001D3B16"/>
    <w:rsid w:val="001D3E2A"/>
    <w:rsid w:val="001D3FF0"/>
    <w:rsid w:val="001D40C1"/>
    <w:rsid w:val="001D410B"/>
    <w:rsid w:val="001D41FF"/>
    <w:rsid w:val="001D46EB"/>
    <w:rsid w:val="001D488A"/>
    <w:rsid w:val="001D4902"/>
    <w:rsid w:val="001D4CB7"/>
    <w:rsid w:val="001D5007"/>
    <w:rsid w:val="001D5161"/>
    <w:rsid w:val="001D52A0"/>
    <w:rsid w:val="001D52B5"/>
    <w:rsid w:val="001D52C5"/>
    <w:rsid w:val="001D5827"/>
    <w:rsid w:val="001D5EC1"/>
    <w:rsid w:val="001D5F02"/>
    <w:rsid w:val="001D6101"/>
    <w:rsid w:val="001D62C9"/>
    <w:rsid w:val="001D654D"/>
    <w:rsid w:val="001D68AE"/>
    <w:rsid w:val="001D69EF"/>
    <w:rsid w:val="001D6CA7"/>
    <w:rsid w:val="001D6D1B"/>
    <w:rsid w:val="001D6DF5"/>
    <w:rsid w:val="001D6E2C"/>
    <w:rsid w:val="001D7012"/>
    <w:rsid w:val="001D7038"/>
    <w:rsid w:val="001D7064"/>
    <w:rsid w:val="001D751E"/>
    <w:rsid w:val="001D75BE"/>
    <w:rsid w:val="001D761E"/>
    <w:rsid w:val="001D7A3E"/>
    <w:rsid w:val="001E0349"/>
    <w:rsid w:val="001E03D9"/>
    <w:rsid w:val="001E047C"/>
    <w:rsid w:val="001E0541"/>
    <w:rsid w:val="001E0D42"/>
    <w:rsid w:val="001E0DE0"/>
    <w:rsid w:val="001E0E7B"/>
    <w:rsid w:val="001E1338"/>
    <w:rsid w:val="001E157A"/>
    <w:rsid w:val="001E17DA"/>
    <w:rsid w:val="001E1A4C"/>
    <w:rsid w:val="001E1A5C"/>
    <w:rsid w:val="001E20B7"/>
    <w:rsid w:val="001E2139"/>
    <w:rsid w:val="001E277A"/>
    <w:rsid w:val="001E2AA9"/>
    <w:rsid w:val="001E2ABB"/>
    <w:rsid w:val="001E2B10"/>
    <w:rsid w:val="001E2CC1"/>
    <w:rsid w:val="001E3496"/>
    <w:rsid w:val="001E45F6"/>
    <w:rsid w:val="001E4890"/>
    <w:rsid w:val="001E555E"/>
    <w:rsid w:val="001E60BB"/>
    <w:rsid w:val="001E626A"/>
    <w:rsid w:val="001E64DD"/>
    <w:rsid w:val="001E6593"/>
    <w:rsid w:val="001E6888"/>
    <w:rsid w:val="001E6A68"/>
    <w:rsid w:val="001E6C83"/>
    <w:rsid w:val="001E6F39"/>
    <w:rsid w:val="001E7278"/>
    <w:rsid w:val="001E7309"/>
    <w:rsid w:val="001E7350"/>
    <w:rsid w:val="001E782A"/>
    <w:rsid w:val="001E78D2"/>
    <w:rsid w:val="001F0DB5"/>
    <w:rsid w:val="001F0E64"/>
    <w:rsid w:val="001F1101"/>
    <w:rsid w:val="001F12A0"/>
    <w:rsid w:val="001F1404"/>
    <w:rsid w:val="001F1806"/>
    <w:rsid w:val="001F1C77"/>
    <w:rsid w:val="001F1F35"/>
    <w:rsid w:val="001F2228"/>
    <w:rsid w:val="001F29B2"/>
    <w:rsid w:val="001F2A69"/>
    <w:rsid w:val="001F2D88"/>
    <w:rsid w:val="001F2F7B"/>
    <w:rsid w:val="001F3633"/>
    <w:rsid w:val="001F399B"/>
    <w:rsid w:val="001F3CCC"/>
    <w:rsid w:val="001F3DA9"/>
    <w:rsid w:val="001F3E6A"/>
    <w:rsid w:val="001F40CE"/>
    <w:rsid w:val="001F4470"/>
    <w:rsid w:val="001F44D5"/>
    <w:rsid w:val="001F49BF"/>
    <w:rsid w:val="001F4BE1"/>
    <w:rsid w:val="001F4BEB"/>
    <w:rsid w:val="001F5090"/>
    <w:rsid w:val="001F54E1"/>
    <w:rsid w:val="001F5A31"/>
    <w:rsid w:val="001F60F1"/>
    <w:rsid w:val="001F6177"/>
    <w:rsid w:val="001F62E2"/>
    <w:rsid w:val="001F6BAD"/>
    <w:rsid w:val="001F6D52"/>
    <w:rsid w:val="001F70E9"/>
    <w:rsid w:val="001F7440"/>
    <w:rsid w:val="001F7903"/>
    <w:rsid w:val="00200179"/>
    <w:rsid w:val="00200669"/>
    <w:rsid w:val="0020081C"/>
    <w:rsid w:val="00200A10"/>
    <w:rsid w:val="00200D4D"/>
    <w:rsid w:val="00200DA7"/>
    <w:rsid w:val="00200EB7"/>
    <w:rsid w:val="00201551"/>
    <w:rsid w:val="00201571"/>
    <w:rsid w:val="00201705"/>
    <w:rsid w:val="00201793"/>
    <w:rsid w:val="0020291B"/>
    <w:rsid w:val="002032C0"/>
    <w:rsid w:val="002034C1"/>
    <w:rsid w:val="00203BF5"/>
    <w:rsid w:val="00203C6E"/>
    <w:rsid w:val="002041A4"/>
    <w:rsid w:val="0020438D"/>
    <w:rsid w:val="00204464"/>
    <w:rsid w:val="0020491D"/>
    <w:rsid w:val="00205342"/>
    <w:rsid w:val="00205528"/>
    <w:rsid w:val="002056B3"/>
    <w:rsid w:val="00205C7D"/>
    <w:rsid w:val="00205CE8"/>
    <w:rsid w:val="00205DFE"/>
    <w:rsid w:val="00205F05"/>
    <w:rsid w:val="00205F55"/>
    <w:rsid w:val="00205FE4"/>
    <w:rsid w:val="00205FF2"/>
    <w:rsid w:val="002062D1"/>
    <w:rsid w:val="00206677"/>
    <w:rsid w:val="002069C4"/>
    <w:rsid w:val="002070EB"/>
    <w:rsid w:val="00207146"/>
    <w:rsid w:val="002073B3"/>
    <w:rsid w:val="002079B1"/>
    <w:rsid w:val="00210158"/>
    <w:rsid w:val="002103E4"/>
    <w:rsid w:val="00210503"/>
    <w:rsid w:val="00210F86"/>
    <w:rsid w:val="0021180C"/>
    <w:rsid w:val="00211D3A"/>
    <w:rsid w:val="00211E64"/>
    <w:rsid w:val="00212292"/>
    <w:rsid w:val="00213137"/>
    <w:rsid w:val="002134E6"/>
    <w:rsid w:val="00213512"/>
    <w:rsid w:val="00213520"/>
    <w:rsid w:val="002139EE"/>
    <w:rsid w:val="00213BF4"/>
    <w:rsid w:val="00213EAF"/>
    <w:rsid w:val="00213F35"/>
    <w:rsid w:val="00214215"/>
    <w:rsid w:val="002144B4"/>
    <w:rsid w:val="002144FF"/>
    <w:rsid w:val="00214EB9"/>
    <w:rsid w:val="00215075"/>
    <w:rsid w:val="00215216"/>
    <w:rsid w:val="0021569F"/>
    <w:rsid w:val="002158B3"/>
    <w:rsid w:val="00215CDD"/>
    <w:rsid w:val="00215DBD"/>
    <w:rsid w:val="002163FF"/>
    <w:rsid w:val="002165B8"/>
    <w:rsid w:val="002168AC"/>
    <w:rsid w:val="00216D09"/>
    <w:rsid w:val="00217074"/>
    <w:rsid w:val="002172B0"/>
    <w:rsid w:val="00217459"/>
    <w:rsid w:val="0021764E"/>
    <w:rsid w:val="00217CE3"/>
    <w:rsid w:val="00220006"/>
    <w:rsid w:val="0022027F"/>
    <w:rsid w:val="00220571"/>
    <w:rsid w:val="002207F8"/>
    <w:rsid w:val="002208A1"/>
    <w:rsid w:val="00220B46"/>
    <w:rsid w:val="00220E21"/>
    <w:rsid w:val="00221161"/>
    <w:rsid w:val="002214E7"/>
    <w:rsid w:val="00221884"/>
    <w:rsid w:val="00221DA9"/>
    <w:rsid w:val="002225F0"/>
    <w:rsid w:val="00222993"/>
    <w:rsid w:val="00223073"/>
    <w:rsid w:val="0022319B"/>
    <w:rsid w:val="002231C6"/>
    <w:rsid w:val="00223530"/>
    <w:rsid w:val="002235CC"/>
    <w:rsid w:val="00223642"/>
    <w:rsid w:val="00223F45"/>
    <w:rsid w:val="00224056"/>
    <w:rsid w:val="0022464E"/>
    <w:rsid w:val="002246DA"/>
    <w:rsid w:val="0022472F"/>
    <w:rsid w:val="002247B9"/>
    <w:rsid w:val="00224A9D"/>
    <w:rsid w:val="00225A2E"/>
    <w:rsid w:val="002260FC"/>
    <w:rsid w:val="00226413"/>
    <w:rsid w:val="00226726"/>
    <w:rsid w:val="002267AE"/>
    <w:rsid w:val="0022688B"/>
    <w:rsid w:val="00226C0B"/>
    <w:rsid w:val="00226C36"/>
    <w:rsid w:val="00226F63"/>
    <w:rsid w:val="00227663"/>
    <w:rsid w:val="00227D6F"/>
    <w:rsid w:val="002306C0"/>
    <w:rsid w:val="00230EEE"/>
    <w:rsid w:val="00230FEE"/>
    <w:rsid w:val="00231240"/>
    <w:rsid w:val="00231384"/>
    <w:rsid w:val="002313C0"/>
    <w:rsid w:val="0023153B"/>
    <w:rsid w:val="002315E1"/>
    <w:rsid w:val="00231757"/>
    <w:rsid w:val="0023191E"/>
    <w:rsid w:val="00231968"/>
    <w:rsid w:val="002319D5"/>
    <w:rsid w:val="00231A4E"/>
    <w:rsid w:val="0023201A"/>
    <w:rsid w:val="0023236C"/>
    <w:rsid w:val="00232A2B"/>
    <w:rsid w:val="00232D15"/>
    <w:rsid w:val="00232E6C"/>
    <w:rsid w:val="00233033"/>
    <w:rsid w:val="00233B27"/>
    <w:rsid w:val="00233C5A"/>
    <w:rsid w:val="002343B1"/>
    <w:rsid w:val="0023441C"/>
    <w:rsid w:val="0023462A"/>
    <w:rsid w:val="0023468E"/>
    <w:rsid w:val="00234DAD"/>
    <w:rsid w:val="00234F8E"/>
    <w:rsid w:val="00235173"/>
    <w:rsid w:val="00235177"/>
    <w:rsid w:val="00235551"/>
    <w:rsid w:val="0023557F"/>
    <w:rsid w:val="00235834"/>
    <w:rsid w:val="00235849"/>
    <w:rsid w:val="002359EE"/>
    <w:rsid w:val="00236327"/>
    <w:rsid w:val="0023654F"/>
    <w:rsid w:val="00236716"/>
    <w:rsid w:val="00236981"/>
    <w:rsid w:val="00236EE2"/>
    <w:rsid w:val="00237226"/>
    <w:rsid w:val="002373E0"/>
    <w:rsid w:val="00237B10"/>
    <w:rsid w:val="0024027F"/>
    <w:rsid w:val="00240373"/>
    <w:rsid w:val="00240909"/>
    <w:rsid w:val="00240C07"/>
    <w:rsid w:val="00240C79"/>
    <w:rsid w:val="00240D88"/>
    <w:rsid w:val="00240F54"/>
    <w:rsid w:val="0024125A"/>
    <w:rsid w:val="00241290"/>
    <w:rsid w:val="002412AA"/>
    <w:rsid w:val="002413F2"/>
    <w:rsid w:val="0024167F"/>
    <w:rsid w:val="002416E8"/>
    <w:rsid w:val="0024180F"/>
    <w:rsid w:val="00241AB5"/>
    <w:rsid w:val="00241C03"/>
    <w:rsid w:val="0024206A"/>
    <w:rsid w:val="00242086"/>
    <w:rsid w:val="002420F2"/>
    <w:rsid w:val="002427D0"/>
    <w:rsid w:val="00242D94"/>
    <w:rsid w:val="00242ECB"/>
    <w:rsid w:val="00242FE5"/>
    <w:rsid w:val="002437BA"/>
    <w:rsid w:val="002439C6"/>
    <w:rsid w:val="00243BE0"/>
    <w:rsid w:val="00243C0C"/>
    <w:rsid w:val="00243E07"/>
    <w:rsid w:val="00244255"/>
    <w:rsid w:val="00244360"/>
    <w:rsid w:val="0024490A"/>
    <w:rsid w:val="00244C05"/>
    <w:rsid w:val="00244E60"/>
    <w:rsid w:val="00245174"/>
    <w:rsid w:val="0024522A"/>
    <w:rsid w:val="002457F2"/>
    <w:rsid w:val="00245B96"/>
    <w:rsid w:val="00245BF8"/>
    <w:rsid w:val="00245D3E"/>
    <w:rsid w:val="0024664D"/>
    <w:rsid w:val="00246A33"/>
    <w:rsid w:val="00246E36"/>
    <w:rsid w:val="00247349"/>
    <w:rsid w:val="00247437"/>
    <w:rsid w:val="00247ECF"/>
    <w:rsid w:val="00250CF2"/>
    <w:rsid w:val="00250F06"/>
    <w:rsid w:val="00250FCA"/>
    <w:rsid w:val="002515AB"/>
    <w:rsid w:val="00251CD0"/>
    <w:rsid w:val="002522C4"/>
    <w:rsid w:val="0025265B"/>
    <w:rsid w:val="00252752"/>
    <w:rsid w:val="00252910"/>
    <w:rsid w:val="002529C4"/>
    <w:rsid w:val="00253183"/>
    <w:rsid w:val="00253290"/>
    <w:rsid w:val="002534E9"/>
    <w:rsid w:val="002539F1"/>
    <w:rsid w:val="00253D01"/>
    <w:rsid w:val="00253DBE"/>
    <w:rsid w:val="00254144"/>
    <w:rsid w:val="00254161"/>
    <w:rsid w:val="00254B6A"/>
    <w:rsid w:val="00254D49"/>
    <w:rsid w:val="0025535B"/>
    <w:rsid w:val="00255434"/>
    <w:rsid w:val="00255987"/>
    <w:rsid w:val="00255C37"/>
    <w:rsid w:val="00255F09"/>
    <w:rsid w:val="00256174"/>
    <w:rsid w:val="00256C05"/>
    <w:rsid w:val="00256D1B"/>
    <w:rsid w:val="00256D5F"/>
    <w:rsid w:val="00256D87"/>
    <w:rsid w:val="00257410"/>
    <w:rsid w:val="00257495"/>
    <w:rsid w:val="0025756B"/>
    <w:rsid w:val="00257671"/>
    <w:rsid w:val="002576A7"/>
    <w:rsid w:val="00257884"/>
    <w:rsid w:val="00257AD6"/>
    <w:rsid w:val="00257C9F"/>
    <w:rsid w:val="00260112"/>
    <w:rsid w:val="00260203"/>
    <w:rsid w:val="00260921"/>
    <w:rsid w:val="00260F29"/>
    <w:rsid w:val="0026108B"/>
    <w:rsid w:val="002616E2"/>
    <w:rsid w:val="0026174E"/>
    <w:rsid w:val="00261854"/>
    <w:rsid w:val="0026203C"/>
    <w:rsid w:val="00262181"/>
    <w:rsid w:val="00262403"/>
    <w:rsid w:val="00262AD2"/>
    <w:rsid w:val="00262F8E"/>
    <w:rsid w:val="0026305B"/>
    <w:rsid w:val="002631C0"/>
    <w:rsid w:val="00263464"/>
    <w:rsid w:val="00263522"/>
    <w:rsid w:val="002635CD"/>
    <w:rsid w:val="00263787"/>
    <w:rsid w:val="002638C1"/>
    <w:rsid w:val="002638F3"/>
    <w:rsid w:val="00263AA3"/>
    <w:rsid w:val="00263F8F"/>
    <w:rsid w:val="00264F26"/>
    <w:rsid w:val="00264F9E"/>
    <w:rsid w:val="00265B2B"/>
    <w:rsid w:val="00265BB5"/>
    <w:rsid w:val="00265CF1"/>
    <w:rsid w:val="00265E3D"/>
    <w:rsid w:val="0026633E"/>
    <w:rsid w:val="00266A9A"/>
    <w:rsid w:val="00266AA3"/>
    <w:rsid w:val="00266CD4"/>
    <w:rsid w:val="00267465"/>
    <w:rsid w:val="002674C7"/>
    <w:rsid w:val="002675C6"/>
    <w:rsid w:val="00267699"/>
    <w:rsid w:val="00267906"/>
    <w:rsid w:val="00267A9E"/>
    <w:rsid w:val="00267B25"/>
    <w:rsid w:val="00270413"/>
    <w:rsid w:val="00270560"/>
    <w:rsid w:val="00270641"/>
    <w:rsid w:val="002708AC"/>
    <w:rsid w:val="0027091B"/>
    <w:rsid w:val="0027102E"/>
    <w:rsid w:val="00271097"/>
    <w:rsid w:val="00271106"/>
    <w:rsid w:val="00271343"/>
    <w:rsid w:val="00271784"/>
    <w:rsid w:val="00271A0B"/>
    <w:rsid w:val="00271FD5"/>
    <w:rsid w:val="00271FE2"/>
    <w:rsid w:val="002727D1"/>
    <w:rsid w:val="002727E2"/>
    <w:rsid w:val="00272955"/>
    <w:rsid w:val="00272C89"/>
    <w:rsid w:val="00272FE8"/>
    <w:rsid w:val="00273022"/>
    <w:rsid w:val="00273342"/>
    <w:rsid w:val="0027353F"/>
    <w:rsid w:val="0027361D"/>
    <w:rsid w:val="00273723"/>
    <w:rsid w:val="002738EE"/>
    <w:rsid w:val="00273E48"/>
    <w:rsid w:val="002751A3"/>
    <w:rsid w:val="002757B5"/>
    <w:rsid w:val="0027585D"/>
    <w:rsid w:val="002758A0"/>
    <w:rsid w:val="002758CF"/>
    <w:rsid w:val="00275DAE"/>
    <w:rsid w:val="00276286"/>
    <w:rsid w:val="0027663A"/>
    <w:rsid w:val="0027663C"/>
    <w:rsid w:val="0027682C"/>
    <w:rsid w:val="00276861"/>
    <w:rsid w:val="00276DD5"/>
    <w:rsid w:val="00276E6B"/>
    <w:rsid w:val="00276E82"/>
    <w:rsid w:val="00277073"/>
    <w:rsid w:val="002771BD"/>
    <w:rsid w:val="00277B11"/>
    <w:rsid w:val="00280164"/>
    <w:rsid w:val="0028092E"/>
    <w:rsid w:val="00280E3B"/>
    <w:rsid w:val="00281576"/>
    <w:rsid w:val="002817A0"/>
    <w:rsid w:val="00281B1F"/>
    <w:rsid w:val="00281DD6"/>
    <w:rsid w:val="00281E47"/>
    <w:rsid w:val="00281F74"/>
    <w:rsid w:val="00282181"/>
    <w:rsid w:val="002825CA"/>
    <w:rsid w:val="0028284B"/>
    <w:rsid w:val="00282C62"/>
    <w:rsid w:val="00282CDB"/>
    <w:rsid w:val="0028330F"/>
    <w:rsid w:val="0028338C"/>
    <w:rsid w:val="002833B3"/>
    <w:rsid w:val="002835D9"/>
    <w:rsid w:val="00283BBB"/>
    <w:rsid w:val="00283E4D"/>
    <w:rsid w:val="00283EA2"/>
    <w:rsid w:val="00284643"/>
    <w:rsid w:val="002854E8"/>
    <w:rsid w:val="002855B2"/>
    <w:rsid w:val="00285949"/>
    <w:rsid w:val="00285A20"/>
    <w:rsid w:val="002866EA"/>
    <w:rsid w:val="002869BE"/>
    <w:rsid w:val="002869C4"/>
    <w:rsid w:val="0028798D"/>
    <w:rsid w:val="00287C7D"/>
    <w:rsid w:val="00287CF4"/>
    <w:rsid w:val="00287DFB"/>
    <w:rsid w:val="002900B4"/>
    <w:rsid w:val="002900BA"/>
    <w:rsid w:val="0029038C"/>
    <w:rsid w:val="00290474"/>
    <w:rsid w:val="002906F0"/>
    <w:rsid w:val="00290930"/>
    <w:rsid w:val="00290D26"/>
    <w:rsid w:val="00290F46"/>
    <w:rsid w:val="00291077"/>
    <w:rsid w:val="00291211"/>
    <w:rsid w:val="00291349"/>
    <w:rsid w:val="0029173A"/>
    <w:rsid w:val="00291CF2"/>
    <w:rsid w:val="00291D47"/>
    <w:rsid w:val="00292343"/>
    <w:rsid w:val="002925B4"/>
    <w:rsid w:val="00292782"/>
    <w:rsid w:val="0029283F"/>
    <w:rsid w:val="00292BB4"/>
    <w:rsid w:val="00292D1D"/>
    <w:rsid w:val="00292E51"/>
    <w:rsid w:val="0029316B"/>
    <w:rsid w:val="00293209"/>
    <w:rsid w:val="0029331B"/>
    <w:rsid w:val="002935EC"/>
    <w:rsid w:val="002938B6"/>
    <w:rsid w:val="00293E47"/>
    <w:rsid w:val="00293FC0"/>
    <w:rsid w:val="00293FCF"/>
    <w:rsid w:val="0029414D"/>
    <w:rsid w:val="00294523"/>
    <w:rsid w:val="00294840"/>
    <w:rsid w:val="00294A2C"/>
    <w:rsid w:val="00294ACA"/>
    <w:rsid w:val="00294D76"/>
    <w:rsid w:val="00294DE7"/>
    <w:rsid w:val="00295281"/>
    <w:rsid w:val="0029565A"/>
    <w:rsid w:val="002956E1"/>
    <w:rsid w:val="00295929"/>
    <w:rsid w:val="00295E79"/>
    <w:rsid w:val="0029663B"/>
    <w:rsid w:val="00296884"/>
    <w:rsid w:val="00296954"/>
    <w:rsid w:val="00296985"/>
    <w:rsid w:val="00296A26"/>
    <w:rsid w:val="00296FC2"/>
    <w:rsid w:val="002971EF"/>
    <w:rsid w:val="00297532"/>
    <w:rsid w:val="00297565"/>
    <w:rsid w:val="00297613"/>
    <w:rsid w:val="002977D3"/>
    <w:rsid w:val="00297C1D"/>
    <w:rsid w:val="00297F58"/>
    <w:rsid w:val="002A0425"/>
    <w:rsid w:val="002A0529"/>
    <w:rsid w:val="002A0614"/>
    <w:rsid w:val="002A087D"/>
    <w:rsid w:val="002A0A37"/>
    <w:rsid w:val="002A0BFB"/>
    <w:rsid w:val="002A0D6A"/>
    <w:rsid w:val="002A1044"/>
    <w:rsid w:val="002A159D"/>
    <w:rsid w:val="002A180F"/>
    <w:rsid w:val="002A1890"/>
    <w:rsid w:val="002A2B7B"/>
    <w:rsid w:val="002A2CBD"/>
    <w:rsid w:val="002A2EDC"/>
    <w:rsid w:val="002A330D"/>
    <w:rsid w:val="002A342B"/>
    <w:rsid w:val="002A362A"/>
    <w:rsid w:val="002A3814"/>
    <w:rsid w:val="002A3C8C"/>
    <w:rsid w:val="002A400C"/>
    <w:rsid w:val="002A4449"/>
    <w:rsid w:val="002A44B4"/>
    <w:rsid w:val="002A44EE"/>
    <w:rsid w:val="002A491F"/>
    <w:rsid w:val="002A53B8"/>
    <w:rsid w:val="002A5621"/>
    <w:rsid w:val="002A565E"/>
    <w:rsid w:val="002A5A64"/>
    <w:rsid w:val="002A5A76"/>
    <w:rsid w:val="002A5A90"/>
    <w:rsid w:val="002A5F2F"/>
    <w:rsid w:val="002A6622"/>
    <w:rsid w:val="002A6D41"/>
    <w:rsid w:val="002A6F92"/>
    <w:rsid w:val="002A7681"/>
    <w:rsid w:val="002A77E8"/>
    <w:rsid w:val="002A78F6"/>
    <w:rsid w:val="002A7AED"/>
    <w:rsid w:val="002A7E44"/>
    <w:rsid w:val="002B0286"/>
    <w:rsid w:val="002B0512"/>
    <w:rsid w:val="002B05AC"/>
    <w:rsid w:val="002B0900"/>
    <w:rsid w:val="002B0CE5"/>
    <w:rsid w:val="002B1836"/>
    <w:rsid w:val="002B1BB7"/>
    <w:rsid w:val="002B1DC6"/>
    <w:rsid w:val="002B1E25"/>
    <w:rsid w:val="002B2338"/>
    <w:rsid w:val="002B2911"/>
    <w:rsid w:val="002B34FB"/>
    <w:rsid w:val="002B3861"/>
    <w:rsid w:val="002B3BB2"/>
    <w:rsid w:val="002B3BC4"/>
    <w:rsid w:val="002B4144"/>
    <w:rsid w:val="002B425B"/>
    <w:rsid w:val="002B43A3"/>
    <w:rsid w:val="002B43E5"/>
    <w:rsid w:val="002B4A99"/>
    <w:rsid w:val="002B4D40"/>
    <w:rsid w:val="002B50DF"/>
    <w:rsid w:val="002B512D"/>
    <w:rsid w:val="002B5490"/>
    <w:rsid w:val="002B55C1"/>
    <w:rsid w:val="002B5A2E"/>
    <w:rsid w:val="002B5F2B"/>
    <w:rsid w:val="002B6701"/>
    <w:rsid w:val="002B6756"/>
    <w:rsid w:val="002B69CE"/>
    <w:rsid w:val="002B6A87"/>
    <w:rsid w:val="002B6B52"/>
    <w:rsid w:val="002B6C42"/>
    <w:rsid w:val="002B6D4A"/>
    <w:rsid w:val="002B70DA"/>
    <w:rsid w:val="002B74E3"/>
    <w:rsid w:val="002B77D3"/>
    <w:rsid w:val="002B7B45"/>
    <w:rsid w:val="002C0293"/>
    <w:rsid w:val="002C07D8"/>
    <w:rsid w:val="002C0A09"/>
    <w:rsid w:val="002C0E57"/>
    <w:rsid w:val="002C0E68"/>
    <w:rsid w:val="002C0F71"/>
    <w:rsid w:val="002C0FCD"/>
    <w:rsid w:val="002C1085"/>
    <w:rsid w:val="002C1556"/>
    <w:rsid w:val="002C1B2F"/>
    <w:rsid w:val="002C25F3"/>
    <w:rsid w:val="002C27A6"/>
    <w:rsid w:val="002C27C2"/>
    <w:rsid w:val="002C2A0A"/>
    <w:rsid w:val="002C2AB9"/>
    <w:rsid w:val="002C2C05"/>
    <w:rsid w:val="002C2C7B"/>
    <w:rsid w:val="002C2CAB"/>
    <w:rsid w:val="002C2E16"/>
    <w:rsid w:val="002C2E24"/>
    <w:rsid w:val="002C2FE4"/>
    <w:rsid w:val="002C3385"/>
    <w:rsid w:val="002C351C"/>
    <w:rsid w:val="002C39A3"/>
    <w:rsid w:val="002C3E7E"/>
    <w:rsid w:val="002C419A"/>
    <w:rsid w:val="002C4B7B"/>
    <w:rsid w:val="002C4CB6"/>
    <w:rsid w:val="002C54C6"/>
    <w:rsid w:val="002C54D4"/>
    <w:rsid w:val="002C5646"/>
    <w:rsid w:val="002C5B1C"/>
    <w:rsid w:val="002C5CA4"/>
    <w:rsid w:val="002C62A9"/>
    <w:rsid w:val="002C666C"/>
    <w:rsid w:val="002C66B3"/>
    <w:rsid w:val="002C67EE"/>
    <w:rsid w:val="002C683A"/>
    <w:rsid w:val="002C6999"/>
    <w:rsid w:val="002C6CFA"/>
    <w:rsid w:val="002C6E49"/>
    <w:rsid w:val="002C72F4"/>
    <w:rsid w:val="002C7389"/>
    <w:rsid w:val="002C7823"/>
    <w:rsid w:val="002C7931"/>
    <w:rsid w:val="002D0093"/>
    <w:rsid w:val="002D0100"/>
    <w:rsid w:val="002D03D3"/>
    <w:rsid w:val="002D0BE8"/>
    <w:rsid w:val="002D12AE"/>
    <w:rsid w:val="002D170A"/>
    <w:rsid w:val="002D1838"/>
    <w:rsid w:val="002D190F"/>
    <w:rsid w:val="002D1A9C"/>
    <w:rsid w:val="002D1B16"/>
    <w:rsid w:val="002D1F62"/>
    <w:rsid w:val="002D1F9F"/>
    <w:rsid w:val="002D2712"/>
    <w:rsid w:val="002D2DB5"/>
    <w:rsid w:val="002D2EA7"/>
    <w:rsid w:val="002D310D"/>
    <w:rsid w:val="002D326A"/>
    <w:rsid w:val="002D35CA"/>
    <w:rsid w:val="002D3736"/>
    <w:rsid w:val="002D4102"/>
    <w:rsid w:val="002D4299"/>
    <w:rsid w:val="002D46A1"/>
    <w:rsid w:val="002D48E6"/>
    <w:rsid w:val="002D4A06"/>
    <w:rsid w:val="002D53DC"/>
    <w:rsid w:val="002D5433"/>
    <w:rsid w:val="002D55C7"/>
    <w:rsid w:val="002D575C"/>
    <w:rsid w:val="002D5E61"/>
    <w:rsid w:val="002D5EAA"/>
    <w:rsid w:val="002D5FF6"/>
    <w:rsid w:val="002D61AA"/>
    <w:rsid w:val="002D6911"/>
    <w:rsid w:val="002D69E6"/>
    <w:rsid w:val="002D6F85"/>
    <w:rsid w:val="002D74E2"/>
    <w:rsid w:val="002D7E57"/>
    <w:rsid w:val="002E0190"/>
    <w:rsid w:val="002E098F"/>
    <w:rsid w:val="002E0AAD"/>
    <w:rsid w:val="002E10CC"/>
    <w:rsid w:val="002E1158"/>
    <w:rsid w:val="002E13BE"/>
    <w:rsid w:val="002E1833"/>
    <w:rsid w:val="002E189B"/>
    <w:rsid w:val="002E1900"/>
    <w:rsid w:val="002E1C9F"/>
    <w:rsid w:val="002E1E9E"/>
    <w:rsid w:val="002E23E0"/>
    <w:rsid w:val="002E2E89"/>
    <w:rsid w:val="002E30DC"/>
    <w:rsid w:val="002E32E4"/>
    <w:rsid w:val="002E3725"/>
    <w:rsid w:val="002E3861"/>
    <w:rsid w:val="002E3932"/>
    <w:rsid w:val="002E3A40"/>
    <w:rsid w:val="002E3ABE"/>
    <w:rsid w:val="002E3B79"/>
    <w:rsid w:val="002E3D9D"/>
    <w:rsid w:val="002E3FC5"/>
    <w:rsid w:val="002E480C"/>
    <w:rsid w:val="002E48AB"/>
    <w:rsid w:val="002E4B11"/>
    <w:rsid w:val="002E4E51"/>
    <w:rsid w:val="002E525D"/>
    <w:rsid w:val="002E54F4"/>
    <w:rsid w:val="002E55E4"/>
    <w:rsid w:val="002E6083"/>
    <w:rsid w:val="002E6739"/>
    <w:rsid w:val="002E68B6"/>
    <w:rsid w:val="002E6A6D"/>
    <w:rsid w:val="002E6D25"/>
    <w:rsid w:val="002E6DED"/>
    <w:rsid w:val="002E7113"/>
    <w:rsid w:val="002E717B"/>
    <w:rsid w:val="002E7430"/>
    <w:rsid w:val="002E7A10"/>
    <w:rsid w:val="002E7B46"/>
    <w:rsid w:val="002E7B84"/>
    <w:rsid w:val="002E7CEC"/>
    <w:rsid w:val="002F0066"/>
    <w:rsid w:val="002F0197"/>
    <w:rsid w:val="002F0250"/>
    <w:rsid w:val="002F0857"/>
    <w:rsid w:val="002F0977"/>
    <w:rsid w:val="002F0AA9"/>
    <w:rsid w:val="002F0AFC"/>
    <w:rsid w:val="002F0D72"/>
    <w:rsid w:val="002F1007"/>
    <w:rsid w:val="002F104F"/>
    <w:rsid w:val="002F1085"/>
    <w:rsid w:val="002F123B"/>
    <w:rsid w:val="002F1415"/>
    <w:rsid w:val="002F1826"/>
    <w:rsid w:val="002F18F0"/>
    <w:rsid w:val="002F2524"/>
    <w:rsid w:val="002F25E7"/>
    <w:rsid w:val="002F2C11"/>
    <w:rsid w:val="002F2DCB"/>
    <w:rsid w:val="002F2E7D"/>
    <w:rsid w:val="002F374E"/>
    <w:rsid w:val="002F3B32"/>
    <w:rsid w:val="002F45FF"/>
    <w:rsid w:val="002F4F78"/>
    <w:rsid w:val="002F52C2"/>
    <w:rsid w:val="002F570F"/>
    <w:rsid w:val="002F5A57"/>
    <w:rsid w:val="002F5EC5"/>
    <w:rsid w:val="002F5F03"/>
    <w:rsid w:val="002F64C8"/>
    <w:rsid w:val="002F66FD"/>
    <w:rsid w:val="002F6729"/>
    <w:rsid w:val="002F687E"/>
    <w:rsid w:val="002F6A44"/>
    <w:rsid w:val="002F6C1A"/>
    <w:rsid w:val="002F6E0F"/>
    <w:rsid w:val="002F7301"/>
    <w:rsid w:val="002F7462"/>
    <w:rsid w:val="002F7493"/>
    <w:rsid w:val="002F798D"/>
    <w:rsid w:val="002F79AC"/>
    <w:rsid w:val="002F7B8B"/>
    <w:rsid w:val="002F7CAB"/>
    <w:rsid w:val="002F7E3B"/>
    <w:rsid w:val="003002A1"/>
    <w:rsid w:val="0030055D"/>
    <w:rsid w:val="00300840"/>
    <w:rsid w:val="00300894"/>
    <w:rsid w:val="003008E3"/>
    <w:rsid w:val="00300989"/>
    <w:rsid w:val="00300B12"/>
    <w:rsid w:val="00301433"/>
    <w:rsid w:val="00301599"/>
    <w:rsid w:val="0030178F"/>
    <w:rsid w:val="00301A99"/>
    <w:rsid w:val="00301AEC"/>
    <w:rsid w:val="00301D06"/>
    <w:rsid w:val="00301D08"/>
    <w:rsid w:val="00301DCD"/>
    <w:rsid w:val="003021E9"/>
    <w:rsid w:val="00302255"/>
    <w:rsid w:val="00302CA2"/>
    <w:rsid w:val="0030309F"/>
    <w:rsid w:val="003030E9"/>
    <w:rsid w:val="00303B29"/>
    <w:rsid w:val="00303D31"/>
    <w:rsid w:val="00303F0C"/>
    <w:rsid w:val="003041CD"/>
    <w:rsid w:val="003045A6"/>
    <w:rsid w:val="00304716"/>
    <w:rsid w:val="00304734"/>
    <w:rsid w:val="00304C62"/>
    <w:rsid w:val="00304E90"/>
    <w:rsid w:val="0030520C"/>
    <w:rsid w:val="00305247"/>
    <w:rsid w:val="0030595A"/>
    <w:rsid w:val="003059D9"/>
    <w:rsid w:val="00305E0D"/>
    <w:rsid w:val="00305E3C"/>
    <w:rsid w:val="00305F3F"/>
    <w:rsid w:val="00306AC9"/>
    <w:rsid w:val="00306B6C"/>
    <w:rsid w:val="00307172"/>
    <w:rsid w:val="0030727F"/>
    <w:rsid w:val="00307288"/>
    <w:rsid w:val="00307938"/>
    <w:rsid w:val="00307ACE"/>
    <w:rsid w:val="00307D6C"/>
    <w:rsid w:val="00310018"/>
    <w:rsid w:val="003100D2"/>
    <w:rsid w:val="00310352"/>
    <w:rsid w:val="00310759"/>
    <w:rsid w:val="00310890"/>
    <w:rsid w:val="00310C42"/>
    <w:rsid w:val="00311027"/>
    <w:rsid w:val="00311449"/>
    <w:rsid w:val="00311492"/>
    <w:rsid w:val="0031180D"/>
    <w:rsid w:val="00311819"/>
    <w:rsid w:val="0031199C"/>
    <w:rsid w:val="00311D1D"/>
    <w:rsid w:val="003125A7"/>
    <w:rsid w:val="003127BD"/>
    <w:rsid w:val="00313183"/>
    <w:rsid w:val="00313400"/>
    <w:rsid w:val="00313858"/>
    <w:rsid w:val="00313B9F"/>
    <w:rsid w:val="00313C5A"/>
    <w:rsid w:val="00313D7B"/>
    <w:rsid w:val="0031407D"/>
    <w:rsid w:val="003140A6"/>
    <w:rsid w:val="003147A0"/>
    <w:rsid w:val="00314BB5"/>
    <w:rsid w:val="00314F61"/>
    <w:rsid w:val="00315053"/>
    <w:rsid w:val="00315392"/>
    <w:rsid w:val="003153F8"/>
    <w:rsid w:val="00315D33"/>
    <w:rsid w:val="003161A9"/>
    <w:rsid w:val="003165BA"/>
    <w:rsid w:val="0031663C"/>
    <w:rsid w:val="003166CE"/>
    <w:rsid w:val="003169F5"/>
    <w:rsid w:val="00316C6D"/>
    <w:rsid w:val="00316C8B"/>
    <w:rsid w:val="00316D61"/>
    <w:rsid w:val="0031709E"/>
    <w:rsid w:val="0031717B"/>
    <w:rsid w:val="003172B9"/>
    <w:rsid w:val="00317644"/>
    <w:rsid w:val="00317FBF"/>
    <w:rsid w:val="00320088"/>
    <w:rsid w:val="00320178"/>
    <w:rsid w:val="00320422"/>
    <w:rsid w:val="00320A12"/>
    <w:rsid w:val="00320C52"/>
    <w:rsid w:val="0032103B"/>
    <w:rsid w:val="0032117D"/>
    <w:rsid w:val="003212D4"/>
    <w:rsid w:val="003214B9"/>
    <w:rsid w:val="0032185F"/>
    <w:rsid w:val="00321A37"/>
    <w:rsid w:val="00321D42"/>
    <w:rsid w:val="00322214"/>
    <w:rsid w:val="00322291"/>
    <w:rsid w:val="0032244D"/>
    <w:rsid w:val="00322925"/>
    <w:rsid w:val="003229EB"/>
    <w:rsid w:val="00322BA3"/>
    <w:rsid w:val="00322CC9"/>
    <w:rsid w:val="00323145"/>
    <w:rsid w:val="003233CB"/>
    <w:rsid w:val="0032378A"/>
    <w:rsid w:val="003237FF"/>
    <w:rsid w:val="00323AD9"/>
    <w:rsid w:val="00323B75"/>
    <w:rsid w:val="00323C48"/>
    <w:rsid w:val="00323CD3"/>
    <w:rsid w:val="00323D03"/>
    <w:rsid w:val="00324031"/>
    <w:rsid w:val="0032423B"/>
    <w:rsid w:val="00324599"/>
    <w:rsid w:val="00324B0B"/>
    <w:rsid w:val="00324C9E"/>
    <w:rsid w:val="00324F79"/>
    <w:rsid w:val="0032554D"/>
    <w:rsid w:val="00325A3D"/>
    <w:rsid w:val="00325B8D"/>
    <w:rsid w:val="003260DE"/>
    <w:rsid w:val="00326350"/>
    <w:rsid w:val="00326576"/>
    <w:rsid w:val="003267FB"/>
    <w:rsid w:val="00326EFB"/>
    <w:rsid w:val="00326F55"/>
    <w:rsid w:val="003272B3"/>
    <w:rsid w:val="003272D3"/>
    <w:rsid w:val="00327758"/>
    <w:rsid w:val="00327844"/>
    <w:rsid w:val="00327BA2"/>
    <w:rsid w:val="00327F80"/>
    <w:rsid w:val="00330196"/>
    <w:rsid w:val="0033096A"/>
    <w:rsid w:val="00331350"/>
    <w:rsid w:val="003315C5"/>
    <w:rsid w:val="003319C8"/>
    <w:rsid w:val="0033209E"/>
    <w:rsid w:val="00332B46"/>
    <w:rsid w:val="00332BF6"/>
    <w:rsid w:val="00332C7B"/>
    <w:rsid w:val="00333739"/>
    <w:rsid w:val="00333C83"/>
    <w:rsid w:val="00334DD1"/>
    <w:rsid w:val="00334EB8"/>
    <w:rsid w:val="0033546E"/>
    <w:rsid w:val="003355C3"/>
    <w:rsid w:val="00335656"/>
    <w:rsid w:val="00335703"/>
    <w:rsid w:val="00335806"/>
    <w:rsid w:val="00335A38"/>
    <w:rsid w:val="003363FF"/>
    <w:rsid w:val="0033695D"/>
    <w:rsid w:val="00336B9E"/>
    <w:rsid w:val="00336D4C"/>
    <w:rsid w:val="00336E32"/>
    <w:rsid w:val="003372FF"/>
    <w:rsid w:val="003373E2"/>
    <w:rsid w:val="00337490"/>
    <w:rsid w:val="00337551"/>
    <w:rsid w:val="00337992"/>
    <w:rsid w:val="00337A16"/>
    <w:rsid w:val="00337CD1"/>
    <w:rsid w:val="003400E3"/>
    <w:rsid w:val="00340256"/>
    <w:rsid w:val="0034068F"/>
    <w:rsid w:val="0034071E"/>
    <w:rsid w:val="003407D8"/>
    <w:rsid w:val="00340F89"/>
    <w:rsid w:val="00341363"/>
    <w:rsid w:val="003424A7"/>
    <w:rsid w:val="00342EAA"/>
    <w:rsid w:val="003430D9"/>
    <w:rsid w:val="003431D4"/>
    <w:rsid w:val="00343934"/>
    <w:rsid w:val="00343ABC"/>
    <w:rsid w:val="00344221"/>
    <w:rsid w:val="003442D5"/>
    <w:rsid w:val="00344B84"/>
    <w:rsid w:val="00344EE8"/>
    <w:rsid w:val="00344F8B"/>
    <w:rsid w:val="00344F93"/>
    <w:rsid w:val="00345504"/>
    <w:rsid w:val="003458FD"/>
    <w:rsid w:val="00345C85"/>
    <w:rsid w:val="00346065"/>
    <w:rsid w:val="00346407"/>
    <w:rsid w:val="003471B8"/>
    <w:rsid w:val="003472A4"/>
    <w:rsid w:val="00347381"/>
    <w:rsid w:val="003476CD"/>
    <w:rsid w:val="00347726"/>
    <w:rsid w:val="00347B9E"/>
    <w:rsid w:val="00347DD5"/>
    <w:rsid w:val="003502E9"/>
    <w:rsid w:val="00350810"/>
    <w:rsid w:val="00350D31"/>
    <w:rsid w:val="00351068"/>
    <w:rsid w:val="003510D4"/>
    <w:rsid w:val="003515B1"/>
    <w:rsid w:val="00351C7A"/>
    <w:rsid w:val="00351ED4"/>
    <w:rsid w:val="003520E8"/>
    <w:rsid w:val="0035266D"/>
    <w:rsid w:val="003527D0"/>
    <w:rsid w:val="003529D8"/>
    <w:rsid w:val="00352A72"/>
    <w:rsid w:val="00352B36"/>
    <w:rsid w:val="00352C15"/>
    <w:rsid w:val="00352E05"/>
    <w:rsid w:val="0035306E"/>
    <w:rsid w:val="00353794"/>
    <w:rsid w:val="00353B67"/>
    <w:rsid w:val="00353C13"/>
    <w:rsid w:val="00353DCC"/>
    <w:rsid w:val="003544C5"/>
    <w:rsid w:val="003547A3"/>
    <w:rsid w:val="00354EC8"/>
    <w:rsid w:val="00355006"/>
    <w:rsid w:val="0035509F"/>
    <w:rsid w:val="0035516C"/>
    <w:rsid w:val="0035522C"/>
    <w:rsid w:val="0035587C"/>
    <w:rsid w:val="003559D8"/>
    <w:rsid w:val="00355A74"/>
    <w:rsid w:val="003565E8"/>
    <w:rsid w:val="00356760"/>
    <w:rsid w:val="00356FBE"/>
    <w:rsid w:val="00357329"/>
    <w:rsid w:val="00357428"/>
    <w:rsid w:val="003578A4"/>
    <w:rsid w:val="00357985"/>
    <w:rsid w:val="00357AD6"/>
    <w:rsid w:val="0036015E"/>
    <w:rsid w:val="003601FF"/>
    <w:rsid w:val="0036034E"/>
    <w:rsid w:val="00360668"/>
    <w:rsid w:val="00360AFC"/>
    <w:rsid w:val="00360F53"/>
    <w:rsid w:val="003610A6"/>
    <w:rsid w:val="00361321"/>
    <w:rsid w:val="0036190D"/>
    <w:rsid w:val="00361B22"/>
    <w:rsid w:val="00361BD4"/>
    <w:rsid w:val="00361D51"/>
    <w:rsid w:val="00361D5F"/>
    <w:rsid w:val="00362641"/>
    <w:rsid w:val="00362749"/>
    <w:rsid w:val="00362972"/>
    <w:rsid w:val="003631A7"/>
    <w:rsid w:val="00363325"/>
    <w:rsid w:val="003634C3"/>
    <w:rsid w:val="00363A36"/>
    <w:rsid w:val="00363A7D"/>
    <w:rsid w:val="00363C32"/>
    <w:rsid w:val="003644A5"/>
    <w:rsid w:val="00364D44"/>
    <w:rsid w:val="0036539C"/>
    <w:rsid w:val="0036560B"/>
    <w:rsid w:val="0036569F"/>
    <w:rsid w:val="003656AE"/>
    <w:rsid w:val="00365D2C"/>
    <w:rsid w:val="00365D45"/>
    <w:rsid w:val="00365D6B"/>
    <w:rsid w:val="00365DE7"/>
    <w:rsid w:val="00365E77"/>
    <w:rsid w:val="00365E9C"/>
    <w:rsid w:val="0036622E"/>
    <w:rsid w:val="003668A1"/>
    <w:rsid w:val="0036692E"/>
    <w:rsid w:val="00366C08"/>
    <w:rsid w:val="00367417"/>
    <w:rsid w:val="0036753B"/>
    <w:rsid w:val="003677F0"/>
    <w:rsid w:val="003679D3"/>
    <w:rsid w:val="00367BCD"/>
    <w:rsid w:val="00367CF2"/>
    <w:rsid w:val="00370218"/>
    <w:rsid w:val="003707FC"/>
    <w:rsid w:val="003709F4"/>
    <w:rsid w:val="00370DA8"/>
    <w:rsid w:val="00370E3F"/>
    <w:rsid w:val="0037130C"/>
    <w:rsid w:val="003718F2"/>
    <w:rsid w:val="00371CBF"/>
    <w:rsid w:val="003724A8"/>
    <w:rsid w:val="0037263B"/>
    <w:rsid w:val="003728D5"/>
    <w:rsid w:val="00372B0B"/>
    <w:rsid w:val="00372DDA"/>
    <w:rsid w:val="00373524"/>
    <w:rsid w:val="00373639"/>
    <w:rsid w:val="00373C7F"/>
    <w:rsid w:val="00373EDD"/>
    <w:rsid w:val="003741BA"/>
    <w:rsid w:val="0037517B"/>
    <w:rsid w:val="003752AD"/>
    <w:rsid w:val="0037568C"/>
    <w:rsid w:val="003758DC"/>
    <w:rsid w:val="00375BB5"/>
    <w:rsid w:val="00375FAA"/>
    <w:rsid w:val="0037610F"/>
    <w:rsid w:val="00376560"/>
    <w:rsid w:val="003765E3"/>
    <w:rsid w:val="00376652"/>
    <w:rsid w:val="00376C83"/>
    <w:rsid w:val="00376CA6"/>
    <w:rsid w:val="00376D4B"/>
    <w:rsid w:val="00377333"/>
    <w:rsid w:val="00377AF1"/>
    <w:rsid w:val="00377E6A"/>
    <w:rsid w:val="00380041"/>
    <w:rsid w:val="00380221"/>
    <w:rsid w:val="0038063B"/>
    <w:rsid w:val="00380B8B"/>
    <w:rsid w:val="00380EB2"/>
    <w:rsid w:val="00381116"/>
    <w:rsid w:val="0038113D"/>
    <w:rsid w:val="00381898"/>
    <w:rsid w:val="00381ED8"/>
    <w:rsid w:val="0038206D"/>
    <w:rsid w:val="003824BA"/>
    <w:rsid w:val="00382584"/>
    <w:rsid w:val="003826F8"/>
    <w:rsid w:val="00382E52"/>
    <w:rsid w:val="00382EF2"/>
    <w:rsid w:val="00383431"/>
    <w:rsid w:val="00383472"/>
    <w:rsid w:val="00383B5A"/>
    <w:rsid w:val="00383CCF"/>
    <w:rsid w:val="00383CE8"/>
    <w:rsid w:val="00384028"/>
    <w:rsid w:val="00384380"/>
    <w:rsid w:val="00384470"/>
    <w:rsid w:val="003848CB"/>
    <w:rsid w:val="0038496C"/>
    <w:rsid w:val="00384EAD"/>
    <w:rsid w:val="003853D0"/>
    <w:rsid w:val="003855D3"/>
    <w:rsid w:val="0038592B"/>
    <w:rsid w:val="00385A06"/>
    <w:rsid w:val="00385CC4"/>
    <w:rsid w:val="003861E5"/>
    <w:rsid w:val="00386264"/>
    <w:rsid w:val="003864F9"/>
    <w:rsid w:val="003865E2"/>
    <w:rsid w:val="00386623"/>
    <w:rsid w:val="003867BD"/>
    <w:rsid w:val="00386E1B"/>
    <w:rsid w:val="003871BD"/>
    <w:rsid w:val="00387A04"/>
    <w:rsid w:val="00387A6A"/>
    <w:rsid w:val="00387D3D"/>
    <w:rsid w:val="00387E90"/>
    <w:rsid w:val="00390058"/>
    <w:rsid w:val="00390898"/>
    <w:rsid w:val="00390C33"/>
    <w:rsid w:val="0039128C"/>
    <w:rsid w:val="0039154A"/>
    <w:rsid w:val="00391C90"/>
    <w:rsid w:val="00391E54"/>
    <w:rsid w:val="00391F3C"/>
    <w:rsid w:val="003923A7"/>
    <w:rsid w:val="003924A6"/>
    <w:rsid w:val="00392B6D"/>
    <w:rsid w:val="003930C4"/>
    <w:rsid w:val="00393477"/>
    <w:rsid w:val="00393523"/>
    <w:rsid w:val="00393689"/>
    <w:rsid w:val="0039391F"/>
    <w:rsid w:val="00393BD5"/>
    <w:rsid w:val="00393CE5"/>
    <w:rsid w:val="0039406A"/>
    <w:rsid w:val="0039407B"/>
    <w:rsid w:val="00394157"/>
    <w:rsid w:val="00394470"/>
    <w:rsid w:val="00394702"/>
    <w:rsid w:val="00394BC0"/>
    <w:rsid w:val="00394E61"/>
    <w:rsid w:val="00394ECD"/>
    <w:rsid w:val="00394F3D"/>
    <w:rsid w:val="00394FB8"/>
    <w:rsid w:val="00395B95"/>
    <w:rsid w:val="00395C07"/>
    <w:rsid w:val="0039653E"/>
    <w:rsid w:val="00396F10"/>
    <w:rsid w:val="00396F49"/>
    <w:rsid w:val="00397182"/>
    <w:rsid w:val="00397E7B"/>
    <w:rsid w:val="003A00F4"/>
    <w:rsid w:val="003A06FD"/>
    <w:rsid w:val="003A0746"/>
    <w:rsid w:val="003A080B"/>
    <w:rsid w:val="003A08F5"/>
    <w:rsid w:val="003A09F4"/>
    <w:rsid w:val="003A0F92"/>
    <w:rsid w:val="003A114E"/>
    <w:rsid w:val="003A1254"/>
    <w:rsid w:val="003A1950"/>
    <w:rsid w:val="003A2546"/>
    <w:rsid w:val="003A295D"/>
    <w:rsid w:val="003A2AD6"/>
    <w:rsid w:val="003A3077"/>
    <w:rsid w:val="003A34A7"/>
    <w:rsid w:val="003A3532"/>
    <w:rsid w:val="003A374F"/>
    <w:rsid w:val="003A38D8"/>
    <w:rsid w:val="003A445E"/>
    <w:rsid w:val="003A460E"/>
    <w:rsid w:val="003A495C"/>
    <w:rsid w:val="003A4AB9"/>
    <w:rsid w:val="003A4B69"/>
    <w:rsid w:val="003A4C5E"/>
    <w:rsid w:val="003A4E6E"/>
    <w:rsid w:val="003A5423"/>
    <w:rsid w:val="003A5625"/>
    <w:rsid w:val="003A5996"/>
    <w:rsid w:val="003A5FB7"/>
    <w:rsid w:val="003A6032"/>
    <w:rsid w:val="003A60D4"/>
    <w:rsid w:val="003A61C8"/>
    <w:rsid w:val="003A6648"/>
    <w:rsid w:val="003A6706"/>
    <w:rsid w:val="003A6B96"/>
    <w:rsid w:val="003A705C"/>
    <w:rsid w:val="003A70FC"/>
    <w:rsid w:val="003A740B"/>
    <w:rsid w:val="003A7C4B"/>
    <w:rsid w:val="003A7DF1"/>
    <w:rsid w:val="003A7E93"/>
    <w:rsid w:val="003A7EDB"/>
    <w:rsid w:val="003B0B0A"/>
    <w:rsid w:val="003B0D2E"/>
    <w:rsid w:val="003B0E39"/>
    <w:rsid w:val="003B1ACA"/>
    <w:rsid w:val="003B1CB4"/>
    <w:rsid w:val="003B20F7"/>
    <w:rsid w:val="003B240B"/>
    <w:rsid w:val="003B2565"/>
    <w:rsid w:val="003B2661"/>
    <w:rsid w:val="003B283D"/>
    <w:rsid w:val="003B2FB9"/>
    <w:rsid w:val="003B35B2"/>
    <w:rsid w:val="003B3850"/>
    <w:rsid w:val="003B39B3"/>
    <w:rsid w:val="003B3D0F"/>
    <w:rsid w:val="003B3FCA"/>
    <w:rsid w:val="003B4293"/>
    <w:rsid w:val="003B4B21"/>
    <w:rsid w:val="003B4C66"/>
    <w:rsid w:val="003B4F5D"/>
    <w:rsid w:val="003B5412"/>
    <w:rsid w:val="003B56CC"/>
    <w:rsid w:val="003B5923"/>
    <w:rsid w:val="003B5E45"/>
    <w:rsid w:val="003B5E61"/>
    <w:rsid w:val="003B61D8"/>
    <w:rsid w:val="003B6607"/>
    <w:rsid w:val="003B6BE8"/>
    <w:rsid w:val="003B6C54"/>
    <w:rsid w:val="003B7256"/>
    <w:rsid w:val="003B768B"/>
    <w:rsid w:val="003B79B0"/>
    <w:rsid w:val="003C0161"/>
    <w:rsid w:val="003C0313"/>
    <w:rsid w:val="003C0402"/>
    <w:rsid w:val="003C059A"/>
    <w:rsid w:val="003C068F"/>
    <w:rsid w:val="003C0867"/>
    <w:rsid w:val="003C0B09"/>
    <w:rsid w:val="003C0B3E"/>
    <w:rsid w:val="003C0E41"/>
    <w:rsid w:val="003C0F6B"/>
    <w:rsid w:val="003C10D3"/>
    <w:rsid w:val="003C13DC"/>
    <w:rsid w:val="003C14A5"/>
    <w:rsid w:val="003C166D"/>
    <w:rsid w:val="003C17D3"/>
    <w:rsid w:val="003C1882"/>
    <w:rsid w:val="003C1DED"/>
    <w:rsid w:val="003C201F"/>
    <w:rsid w:val="003C2095"/>
    <w:rsid w:val="003C239D"/>
    <w:rsid w:val="003C243D"/>
    <w:rsid w:val="003C25C6"/>
    <w:rsid w:val="003C2650"/>
    <w:rsid w:val="003C2F51"/>
    <w:rsid w:val="003C2F97"/>
    <w:rsid w:val="003C3629"/>
    <w:rsid w:val="003C39DB"/>
    <w:rsid w:val="003C3AE4"/>
    <w:rsid w:val="003C4176"/>
    <w:rsid w:val="003C41A5"/>
    <w:rsid w:val="003C4205"/>
    <w:rsid w:val="003C4ABA"/>
    <w:rsid w:val="003C4E7A"/>
    <w:rsid w:val="003C504F"/>
    <w:rsid w:val="003C5419"/>
    <w:rsid w:val="003C559F"/>
    <w:rsid w:val="003C5746"/>
    <w:rsid w:val="003C57A4"/>
    <w:rsid w:val="003C5B32"/>
    <w:rsid w:val="003C5F0C"/>
    <w:rsid w:val="003C60E7"/>
    <w:rsid w:val="003C64EB"/>
    <w:rsid w:val="003C6583"/>
    <w:rsid w:val="003C66BC"/>
    <w:rsid w:val="003C6B02"/>
    <w:rsid w:val="003C6CC5"/>
    <w:rsid w:val="003C6EA2"/>
    <w:rsid w:val="003C7957"/>
    <w:rsid w:val="003C7B55"/>
    <w:rsid w:val="003D00CE"/>
    <w:rsid w:val="003D00DF"/>
    <w:rsid w:val="003D012B"/>
    <w:rsid w:val="003D0F7F"/>
    <w:rsid w:val="003D1184"/>
    <w:rsid w:val="003D1261"/>
    <w:rsid w:val="003D156C"/>
    <w:rsid w:val="003D17AD"/>
    <w:rsid w:val="003D192B"/>
    <w:rsid w:val="003D192F"/>
    <w:rsid w:val="003D1958"/>
    <w:rsid w:val="003D1A1B"/>
    <w:rsid w:val="003D1E22"/>
    <w:rsid w:val="003D24D4"/>
    <w:rsid w:val="003D317D"/>
    <w:rsid w:val="003D31D7"/>
    <w:rsid w:val="003D32ED"/>
    <w:rsid w:val="003D3463"/>
    <w:rsid w:val="003D4FDC"/>
    <w:rsid w:val="003D53BC"/>
    <w:rsid w:val="003D54D8"/>
    <w:rsid w:val="003D5A20"/>
    <w:rsid w:val="003D5A99"/>
    <w:rsid w:val="003D6495"/>
    <w:rsid w:val="003D6741"/>
    <w:rsid w:val="003D6B05"/>
    <w:rsid w:val="003D73E1"/>
    <w:rsid w:val="003D7CB9"/>
    <w:rsid w:val="003D7FBB"/>
    <w:rsid w:val="003E02F1"/>
    <w:rsid w:val="003E09FE"/>
    <w:rsid w:val="003E15F4"/>
    <w:rsid w:val="003E2225"/>
    <w:rsid w:val="003E2368"/>
    <w:rsid w:val="003E29FE"/>
    <w:rsid w:val="003E2AAA"/>
    <w:rsid w:val="003E2FDD"/>
    <w:rsid w:val="003E3012"/>
    <w:rsid w:val="003E3489"/>
    <w:rsid w:val="003E3901"/>
    <w:rsid w:val="003E3A70"/>
    <w:rsid w:val="003E3AB7"/>
    <w:rsid w:val="003E3BE4"/>
    <w:rsid w:val="003E3F0E"/>
    <w:rsid w:val="003E407C"/>
    <w:rsid w:val="003E4117"/>
    <w:rsid w:val="003E413B"/>
    <w:rsid w:val="003E43BE"/>
    <w:rsid w:val="003E451B"/>
    <w:rsid w:val="003E494C"/>
    <w:rsid w:val="003E4999"/>
    <w:rsid w:val="003E4A3E"/>
    <w:rsid w:val="003E4AB0"/>
    <w:rsid w:val="003E4FB5"/>
    <w:rsid w:val="003E52D1"/>
    <w:rsid w:val="003E5472"/>
    <w:rsid w:val="003E552F"/>
    <w:rsid w:val="003E557E"/>
    <w:rsid w:val="003E5BF7"/>
    <w:rsid w:val="003E5CB0"/>
    <w:rsid w:val="003E60F4"/>
    <w:rsid w:val="003E6B20"/>
    <w:rsid w:val="003E6B77"/>
    <w:rsid w:val="003E6DEA"/>
    <w:rsid w:val="003E708A"/>
    <w:rsid w:val="003E73C5"/>
    <w:rsid w:val="003E7695"/>
    <w:rsid w:val="003E7A88"/>
    <w:rsid w:val="003F02B0"/>
    <w:rsid w:val="003F034B"/>
    <w:rsid w:val="003F06CE"/>
    <w:rsid w:val="003F0920"/>
    <w:rsid w:val="003F0F0A"/>
    <w:rsid w:val="003F1036"/>
    <w:rsid w:val="003F10B7"/>
    <w:rsid w:val="003F154E"/>
    <w:rsid w:val="003F1BFA"/>
    <w:rsid w:val="003F237E"/>
    <w:rsid w:val="003F26BB"/>
    <w:rsid w:val="003F2827"/>
    <w:rsid w:val="003F2846"/>
    <w:rsid w:val="003F2998"/>
    <w:rsid w:val="003F2AED"/>
    <w:rsid w:val="003F3846"/>
    <w:rsid w:val="003F400F"/>
    <w:rsid w:val="003F43EA"/>
    <w:rsid w:val="003F4692"/>
    <w:rsid w:val="003F4972"/>
    <w:rsid w:val="003F49D0"/>
    <w:rsid w:val="003F4EDC"/>
    <w:rsid w:val="003F51E3"/>
    <w:rsid w:val="003F5D0D"/>
    <w:rsid w:val="003F5DBA"/>
    <w:rsid w:val="003F5F55"/>
    <w:rsid w:val="003F6337"/>
    <w:rsid w:val="003F64A4"/>
    <w:rsid w:val="003F7072"/>
    <w:rsid w:val="003F7E4F"/>
    <w:rsid w:val="00400128"/>
    <w:rsid w:val="004002AF"/>
    <w:rsid w:val="00400643"/>
    <w:rsid w:val="00400911"/>
    <w:rsid w:val="0040094F"/>
    <w:rsid w:val="00400D38"/>
    <w:rsid w:val="004014F3"/>
    <w:rsid w:val="00401705"/>
    <w:rsid w:val="0040199A"/>
    <w:rsid w:val="00401BAE"/>
    <w:rsid w:val="00401D47"/>
    <w:rsid w:val="004023C0"/>
    <w:rsid w:val="00402412"/>
    <w:rsid w:val="00402659"/>
    <w:rsid w:val="00402B9F"/>
    <w:rsid w:val="00402BDF"/>
    <w:rsid w:val="00402F29"/>
    <w:rsid w:val="00403B3D"/>
    <w:rsid w:val="00403CC3"/>
    <w:rsid w:val="004040FD"/>
    <w:rsid w:val="00404434"/>
    <w:rsid w:val="004047D3"/>
    <w:rsid w:val="0040503F"/>
    <w:rsid w:val="00405233"/>
    <w:rsid w:val="00405608"/>
    <w:rsid w:val="00405850"/>
    <w:rsid w:val="00405A6D"/>
    <w:rsid w:val="00405B93"/>
    <w:rsid w:val="004068FE"/>
    <w:rsid w:val="00406A3E"/>
    <w:rsid w:val="00406D72"/>
    <w:rsid w:val="00406F9F"/>
    <w:rsid w:val="004070C4"/>
    <w:rsid w:val="00407441"/>
    <w:rsid w:val="004074B6"/>
    <w:rsid w:val="004076F4"/>
    <w:rsid w:val="00407919"/>
    <w:rsid w:val="00410043"/>
    <w:rsid w:val="00410425"/>
    <w:rsid w:val="00410717"/>
    <w:rsid w:val="004108A8"/>
    <w:rsid w:val="00410AFA"/>
    <w:rsid w:val="00411061"/>
    <w:rsid w:val="00411133"/>
    <w:rsid w:val="00411312"/>
    <w:rsid w:val="0041197B"/>
    <w:rsid w:val="00411AE1"/>
    <w:rsid w:val="00411F0D"/>
    <w:rsid w:val="004127DF"/>
    <w:rsid w:val="00412830"/>
    <w:rsid w:val="00412ABC"/>
    <w:rsid w:val="00412AC3"/>
    <w:rsid w:val="00412D5E"/>
    <w:rsid w:val="00412E39"/>
    <w:rsid w:val="004130D2"/>
    <w:rsid w:val="00413112"/>
    <w:rsid w:val="0041381E"/>
    <w:rsid w:val="004138B1"/>
    <w:rsid w:val="00413AB2"/>
    <w:rsid w:val="00413FAE"/>
    <w:rsid w:val="00414033"/>
    <w:rsid w:val="00414111"/>
    <w:rsid w:val="0041416B"/>
    <w:rsid w:val="00414263"/>
    <w:rsid w:val="004144FF"/>
    <w:rsid w:val="004145D8"/>
    <w:rsid w:val="004146A4"/>
    <w:rsid w:val="00414976"/>
    <w:rsid w:val="00414A3C"/>
    <w:rsid w:val="00414B4F"/>
    <w:rsid w:val="00414E3B"/>
    <w:rsid w:val="00414FAA"/>
    <w:rsid w:val="00415284"/>
    <w:rsid w:val="00415E96"/>
    <w:rsid w:val="004164BC"/>
    <w:rsid w:val="0041666D"/>
    <w:rsid w:val="0041679A"/>
    <w:rsid w:val="0041688A"/>
    <w:rsid w:val="00416E70"/>
    <w:rsid w:val="00416ED4"/>
    <w:rsid w:val="00417061"/>
    <w:rsid w:val="004171CD"/>
    <w:rsid w:val="00417277"/>
    <w:rsid w:val="00417361"/>
    <w:rsid w:val="004174E0"/>
    <w:rsid w:val="0042049C"/>
    <w:rsid w:val="004204BE"/>
    <w:rsid w:val="0042056F"/>
    <w:rsid w:val="00420772"/>
    <w:rsid w:val="0042093F"/>
    <w:rsid w:val="00420C21"/>
    <w:rsid w:val="004213F9"/>
    <w:rsid w:val="0042187C"/>
    <w:rsid w:val="00421D75"/>
    <w:rsid w:val="00421FD7"/>
    <w:rsid w:val="00422015"/>
    <w:rsid w:val="00422019"/>
    <w:rsid w:val="0042215E"/>
    <w:rsid w:val="0042234D"/>
    <w:rsid w:val="0042243E"/>
    <w:rsid w:val="004224E7"/>
    <w:rsid w:val="0042258A"/>
    <w:rsid w:val="00422797"/>
    <w:rsid w:val="0042333B"/>
    <w:rsid w:val="00423492"/>
    <w:rsid w:val="00423563"/>
    <w:rsid w:val="00423BA2"/>
    <w:rsid w:val="00423E83"/>
    <w:rsid w:val="00423EEA"/>
    <w:rsid w:val="00424165"/>
    <w:rsid w:val="00424233"/>
    <w:rsid w:val="004242D7"/>
    <w:rsid w:val="0042486F"/>
    <w:rsid w:val="00424E36"/>
    <w:rsid w:val="00425354"/>
    <w:rsid w:val="00425993"/>
    <w:rsid w:val="00425D98"/>
    <w:rsid w:val="00426372"/>
    <w:rsid w:val="0042639A"/>
    <w:rsid w:val="00426A50"/>
    <w:rsid w:val="00426A87"/>
    <w:rsid w:val="00426A9E"/>
    <w:rsid w:val="00426DDE"/>
    <w:rsid w:val="004271B6"/>
    <w:rsid w:val="004272BB"/>
    <w:rsid w:val="004274F3"/>
    <w:rsid w:val="00427586"/>
    <w:rsid w:val="004275BE"/>
    <w:rsid w:val="0042763C"/>
    <w:rsid w:val="0042763E"/>
    <w:rsid w:val="00427CA3"/>
    <w:rsid w:val="0043044B"/>
    <w:rsid w:val="004305E3"/>
    <w:rsid w:val="0043096C"/>
    <w:rsid w:val="00430D98"/>
    <w:rsid w:val="00430DB0"/>
    <w:rsid w:val="00431151"/>
    <w:rsid w:val="004314D0"/>
    <w:rsid w:val="00431675"/>
    <w:rsid w:val="00431C15"/>
    <w:rsid w:val="00431F8A"/>
    <w:rsid w:val="004320FB"/>
    <w:rsid w:val="004328D6"/>
    <w:rsid w:val="00432D20"/>
    <w:rsid w:val="00432F1F"/>
    <w:rsid w:val="00432FE0"/>
    <w:rsid w:val="00433598"/>
    <w:rsid w:val="0043373C"/>
    <w:rsid w:val="004339D9"/>
    <w:rsid w:val="00433B32"/>
    <w:rsid w:val="00433E58"/>
    <w:rsid w:val="00434115"/>
    <w:rsid w:val="0043434B"/>
    <w:rsid w:val="004344AC"/>
    <w:rsid w:val="00434678"/>
    <w:rsid w:val="00434821"/>
    <w:rsid w:val="004348A0"/>
    <w:rsid w:val="004348F5"/>
    <w:rsid w:val="00435EB0"/>
    <w:rsid w:val="00436289"/>
    <w:rsid w:val="004363F6"/>
    <w:rsid w:val="004367C6"/>
    <w:rsid w:val="00436A8F"/>
    <w:rsid w:val="00436AB1"/>
    <w:rsid w:val="00437088"/>
    <w:rsid w:val="004374FB"/>
    <w:rsid w:val="00437723"/>
    <w:rsid w:val="00437DE5"/>
    <w:rsid w:val="00437E0F"/>
    <w:rsid w:val="00437FAA"/>
    <w:rsid w:val="004404CF"/>
    <w:rsid w:val="00440DAC"/>
    <w:rsid w:val="004411BD"/>
    <w:rsid w:val="004417C7"/>
    <w:rsid w:val="004417D6"/>
    <w:rsid w:val="004418C4"/>
    <w:rsid w:val="00441973"/>
    <w:rsid w:val="00441B08"/>
    <w:rsid w:val="00441D14"/>
    <w:rsid w:val="00441F91"/>
    <w:rsid w:val="004420FA"/>
    <w:rsid w:val="004421A5"/>
    <w:rsid w:val="00442848"/>
    <w:rsid w:val="0044298D"/>
    <w:rsid w:val="00442ABE"/>
    <w:rsid w:val="00443057"/>
    <w:rsid w:val="00443282"/>
    <w:rsid w:val="0044346E"/>
    <w:rsid w:val="004434CD"/>
    <w:rsid w:val="004434D7"/>
    <w:rsid w:val="0044379D"/>
    <w:rsid w:val="00443957"/>
    <w:rsid w:val="004439C3"/>
    <w:rsid w:val="00443A96"/>
    <w:rsid w:val="0044417C"/>
    <w:rsid w:val="004441F7"/>
    <w:rsid w:val="0044422A"/>
    <w:rsid w:val="004442A7"/>
    <w:rsid w:val="00444369"/>
    <w:rsid w:val="00444376"/>
    <w:rsid w:val="00444B51"/>
    <w:rsid w:val="00444D0A"/>
    <w:rsid w:val="00444DE5"/>
    <w:rsid w:val="00444DE7"/>
    <w:rsid w:val="004459CF"/>
    <w:rsid w:val="00445B05"/>
    <w:rsid w:val="00445B5C"/>
    <w:rsid w:val="00445BC6"/>
    <w:rsid w:val="00445E38"/>
    <w:rsid w:val="004462E8"/>
    <w:rsid w:val="00446352"/>
    <w:rsid w:val="0044669E"/>
    <w:rsid w:val="00447231"/>
    <w:rsid w:val="0044728E"/>
    <w:rsid w:val="0044743C"/>
    <w:rsid w:val="0044754E"/>
    <w:rsid w:val="004476DD"/>
    <w:rsid w:val="004502B3"/>
    <w:rsid w:val="00450745"/>
    <w:rsid w:val="00450B46"/>
    <w:rsid w:val="00450D9B"/>
    <w:rsid w:val="00451421"/>
    <w:rsid w:val="004514BD"/>
    <w:rsid w:val="00451D63"/>
    <w:rsid w:val="004522CC"/>
    <w:rsid w:val="0045255C"/>
    <w:rsid w:val="00452574"/>
    <w:rsid w:val="00452895"/>
    <w:rsid w:val="00453218"/>
    <w:rsid w:val="00453274"/>
    <w:rsid w:val="00453694"/>
    <w:rsid w:val="00453744"/>
    <w:rsid w:val="00453AB0"/>
    <w:rsid w:val="00453CDD"/>
    <w:rsid w:val="00453E92"/>
    <w:rsid w:val="00453FB6"/>
    <w:rsid w:val="00454407"/>
    <w:rsid w:val="0045478F"/>
    <w:rsid w:val="00455409"/>
    <w:rsid w:val="0045571D"/>
    <w:rsid w:val="0045590F"/>
    <w:rsid w:val="00455BE9"/>
    <w:rsid w:val="00455E7C"/>
    <w:rsid w:val="00455F4E"/>
    <w:rsid w:val="00456E17"/>
    <w:rsid w:val="00457070"/>
    <w:rsid w:val="00457106"/>
    <w:rsid w:val="004574E6"/>
    <w:rsid w:val="004575F1"/>
    <w:rsid w:val="00457998"/>
    <w:rsid w:val="004608EB"/>
    <w:rsid w:val="00460D27"/>
    <w:rsid w:val="00461398"/>
    <w:rsid w:val="00461906"/>
    <w:rsid w:val="00461B14"/>
    <w:rsid w:val="00461C3D"/>
    <w:rsid w:val="00461FD4"/>
    <w:rsid w:val="004624B0"/>
    <w:rsid w:val="00462954"/>
    <w:rsid w:val="0046297A"/>
    <w:rsid w:val="00462A9D"/>
    <w:rsid w:val="00462DAF"/>
    <w:rsid w:val="00463D3C"/>
    <w:rsid w:val="00463E6A"/>
    <w:rsid w:val="0046463F"/>
    <w:rsid w:val="004647CD"/>
    <w:rsid w:val="00464886"/>
    <w:rsid w:val="00464DF1"/>
    <w:rsid w:val="0046558E"/>
    <w:rsid w:val="00465614"/>
    <w:rsid w:val="00465619"/>
    <w:rsid w:val="00465666"/>
    <w:rsid w:val="004658A1"/>
    <w:rsid w:val="00465C9D"/>
    <w:rsid w:val="00466232"/>
    <w:rsid w:val="0046629A"/>
    <w:rsid w:val="0046661D"/>
    <w:rsid w:val="00466974"/>
    <w:rsid w:val="00466FAC"/>
    <w:rsid w:val="00467322"/>
    <w:rsid w:val="00467959"/>
    <w:rsid w:val="00467D05"/>
    <w:rsid w:val="00467FB9"/>
    <w:rsid w:val="0047001C"/>
    <w:rsid w:val="0047010E"/>
    <w:rsid w:val="0047045B"/>
    <w:rsid w:val="004705C7"/>
    <w:rsid w:val="00470924"/>
    <w:rsid w:val="00470C11"/>
    <w:rsid w:val="00470D4D"/>
    <w:rsid w:val="00470EE9"/>
    <w:rsid w:val="004714F5"/>
    <w:rsid w:val="004715AC"/>
    <w:rsid w:val="004717F5"/>
    <w:rsid w:val="00471A34"/>
    <w:rsid w:val="00471EA8"/>
    <w:rsid w:val="00472365"/>
    <w:rsid w:val="00472442"/>
    <w:rsid w:val="00472841"/>
    <w:rsid w:val="004728E3"/>
    <w:rsid w:val="00472C22"/>
    <w:rsid w:val="00472E64"/>
    <w:rsid w:val="00473030"/>
    <w:rsid w:val="00473055"/>
    <w:rsid w:val="0047344E"/>
    <w:rsid w:val="004736A9"/>
    <w:rsid w:val="004736DE"/>
    <w:rsid w:val="00473793"/>
    <w:rsid w:val="0047381B"/>
    <w:rsid w:val="00473984"/>
    <w:rsid w:val="00473E0E"/>
    <w:rsid w:val="00473F2B"/>
    <w:rsid w:val="004740A4"/>
    <w:rsid w:val="004749E7"/>
    <w:rsid w:val="00474D58"/>
    <w:rsid w:val="00474FE7"/>
    <w:rsid w:val="00475287"/>
    <w:rsid w:val="004754C2"/>
    <w:rsid w:val="0047577B"/>
    <w:rsid w:val="0047582C"/>
    <w:rsid w:val="004758CB"/>
    <w:rsid w:val="004759C7"/>
    <w:rsid w:val="00475A4F"/>
    <w:rsid w:val="00475AFE"/>
    <w:rsid w:val="00475CE4"/>
    <w:rsid w:val="00475F6B"/>
    <w:rsid w:val="004765A0"/>
    <w:rsid w:val="004767CC"/>
    <w:rsid w:val="004769CE"/>
    <w:rsid w:val="0047700D"/>
    <w:rsid w:val="00477AD6"/>
    <w:rsid w:val="004800B2"/>
    <w:rsid w:val="004802A5"/>
    <w:rsid w:val="004805AA"/>
    <w:rsid w:val="004805B6"/>
    <w:rsid w:val="004808CC"/>
    <w:rsid w:val="00480A5F"/>
    <w:rsid w:val="00480B0C"/>
    <w:rsid w:val="004810A1"/>
    <w:rsid w:val="00481107"/>
    <w:rsid w:val="0048153B"/>
    <w:rsid w:val="00481658"/>
    <w:rsid w:val="00481939"/>
    <w:rsid w:val="00481CF6"/>
    <w:rsid w:val="00481D92"/>
    <w:rsid w:val="00482191"/>
    <w:rsid w:val="004822B8"/>
    <w:rsid w:val="004823C4"/>
    <w:rsid w:val="004824F8"/>
    <w:rsid w:val="0048271A"/>
    <w:rsid w:val="00482C94"/>
    <w:rsid w:val="00482EAE"/>
    <w:rsid w:val="00482F79"/>
    <w:rsid w:val="00482FF8"/>
    <w:rsid w:val="00483206"/>
    <w:rsid w:val="00483221"/>
    <w:rsid w:val="00483A2C"/>
    <w:rsid w:val="00483A7B"/>
    <w:rsid w:val="00484082"/>
    <w:rsid w:val="0048419B"/>
    <w:rsid w:val="00484464"/>
    <w:rsid w:val="00484EE3"/>
    <w:rsid w:val="00485750"/>
    <w:rsid w:val="00485E88"/>
    <w:rsid w:val="004867D1"/>
    <w:rsid w:val="004867EF"/>
    <w:rsid w:val="00486811"/>
    <w:rsid w:val="00486D55"/>
    <w:rsid w:val="00486E05"/>
    <w:rsid w:val="00487633"/>
    <w:rsid w:val="004878FB"/>
    <w:rsid w:val="00487988"/>
    <w:rsid w:val="004879C9"/>
    <w:rsid w:val="00487CD6"/>
    <w:rsid w:val="00487D1C"/>
    <w:rsid w:val="00487DD6"/>
    <w:rsid w:val="00487E1A"/>
    <w:rsid w:val="00487EF2"/>
    <w:rsid w:val="0049012A"/>
    <w:rsid w:val="00490168"/>
    <w:rsid w:val="00490173"/>
    <w:rsid w:val="004902E7"/>
    <w:rsid w:val="004903D0"/>
    <w:rsid w:val="004905DC"/>
    <w:rsid w:val="00490839"/>
    <w:rsid w:val="004908C9"/>
    <w:rsid w:val="00490A09"/>
    <w:rsid w:val="00490DC4"/>
    <w:rsid w:val="00491055"/>
    <w:rsid w:val="004910D5"/>
    <w:rsid w:val="00491467"/>
    <w:rsid w:val="004918EB"/>
    <w:rsid w:val="00491BC1"/>
    <w:rsid w:val="0049201B"/>
    <w:rsid w:val="0049233B"/>
    <w:rsid w:val="0049247A"/>
    <w:rsid w:val="004926AE"/>
    <w:rsid w:val="00492858"/>
    <w:rsid w:val="00492C18"/>
    <w:rsid w:val="00492E42"/>
    <w:rsid w:val="004932B4"/>
    <w:rsid w:val="0049344B"/>
    <w:rsid w:val="0049353D"/>
    <w:rsid w:val="0049364F"/>
    <w:rsid w:val="0049385C"/>
    <w:rsid w:val="00493907"/>
    <w:rsid w:val="00493CCD"/>
    <w:rsid w:val="00493E51"/>
    <w:rsid w:val="004944E3"/>
    <w:rsid w:val="00494735"/>
    <w:rsid w:val="00494873"/>
    <w:rsid w:val="00494DB1"/>
    <w:rsid w:val="00495129"/>
    <w:rsid w:val="00495B0B"/>
    <w:rsid w:val="00495D08"/>
    <w:rsid w:val="00495DF6"/>
    <w:rsid w:val="00496094"/>
    <w:rsid w:val="0049694D"/>
    <w:rsid w:val="00496CC5"/>
    <w:rsid w:val="00496E1E"/>
    <w:rsid w:val="00497081"/>
    <w:rsid w:val="004971FC"/>
    <w:rsid w:val="00497677"/>
    <w:rsid w:val="004A01A7"/>
    <w:rsid w:val="004A04E6"/>
    <w:rsid w:val="004A0696"/>
    <w:rsid w:val="004A0BCA"/>
    <w:rsid w:val="004A0C4E"/>
    <w:rsid w:val="004A1079"/>
    <w:rsid w:val="004A1263"/>
    <w:rsid w:val="004A140A"/>
    <w:rsid w:val="004A169C"/>
    <w:rsid w:val="004A19C0"/>
    <w:rsid w:val="004A229C"/>
    <w:rsid w:val="004A23E7"/>
    <w:rsid w:val="004A241F"/>
    <w:rsid w:val="004A242D"/>
    <w:rsid w:val="004A26E4"/>
    <w:rsid w:val="004A2938"/>
    <w:rsid w:val="004A2A48"/>
    <w:rsid w:val="004A2A4F"/>
    <w:rsid w:val="004A309C"/>
    <w:rsid w:val="004A3418"/>
    <w:rsid w:val="004A377C"/>
    <w:rsid w:val="004A4117"/>
    <w:rsid w:val="004A4120"/>
    <w:rsid w:val="004A4FB6"/>
    <w:rsid w:val="004A5367"/>
    <w:rsid w:val="004A5406"/>
    <w:rsid w:val="004A54F6"/>
    <w:rsid w:val="004A55DB"/>
    <w:rsid w:val="004A5635"/>
    <w:rsid w:val="004A58A5"/>
    <w:rsid w:val="004A5FB4"/>
    <w:rsid w:val="004A5FB5"/>
    <w:rsid w:val="004A61A8"/>
    <w:rsid w:val="004A690A"/>
    <w:rsid w:val="004A71A9"/>
    <w:rsid w:val="004A71E8"/>
    <w:rsid w:val="004A747C"/>
    <w:rsid w:val="004A7678"/>
    <w:rsid w:val="004A774B"/>
    <w:rsid w:val="004A7B28"/>
    <w:rsid w:val="004A7B4E"/>
    <w:rsid w:val="004A7BA4"/>
    <w:rsid w:val="004A7C84"/>
    <w:rsid w:val="004B0136"/>
    <w:rsid w:val="004B0310"/>
    <w:rsid w:val="004B0475"/>
    <w:rsid w:val="004B0A40"/>
    <w:rsid w:val="004B0AEC"/>
    <w:rsid w:val="004B0B3A"/>
    <w:rsid w:val="004B0CA0"/>
    <w:rsid w:val="004B0E79"/>
    <w:rsid w:val="004B0F8B"/>
    <w:rsid w:val="004B123D"/>
    <w:rsid w:val="004B15E7"/>
    <w:rsid w:val="004B1892"/>
    <w:rsid w:val="004B1D2C"/>
    <w:rsid w:val="004B1DBD"/>
    <w:rsid w:val="004B1EF8"/>
    <w:rsid w:val="004B254F"/>
    <w:rsid w:val="004B280C"/>
    <w:rsid w:val="004B285B"/>
    <w:rsid w:val="004B2994"/>
    <w:rsid w:val="004B3F2D"/>
    <w:rsid w:val="004B4403"/>
    <w:rsid w:val="004B45F5"/>
    <w:rsid w:val="004B46E5"/>
    <w:rsid w:val="004B4DF7"/>
    <w:rsid w:val="004B5257"/>
    <w:rsid w:val="004B55C7"/>
    <w:rsid w:val="004B56D5"/>
    <w:rsid w:val="004B577E"/>
    <w:rsid w:val="004B5906"/>
    <w:rsid w:val="004B5DD9"/>
    <w:rsid w:val="004B5F35"/>
    <w:rsid w:val="004B6205"/>
    <w:rsid w:val="004B6280"/>
    <w:rsid w:val="004B62A9"/>
    <w:rsid w:val="004B661C"/>
    <w:rsid w:val="004B6819"/>
    <w:rsid w:val="004B6A1F"/>
    <w:rsid w:val="004B6E9A"/>
    <w:rsid w:val="004B70B7"/>
    <w:rsid w:val="004B715B"/>
    <w:rsid w:val="004B7209"/>
    <w:rsid w:val="004B7270"/>
    <w:rsid w:val="004B73C1"/>
    <w:rsid w:val="004B7692"/>
    <w:rsid w:val="004B76B6"/>
    <w:rsid w:val="004B7AD1"/>
    <w:rsid w:val="004B7D1A"/>
    <w:rsid w:val="004B7E97"/>
    <w:rsid w:val="004C0088"/>
    <w:rsid w:val="004C030A"/>
    <w:rsid w:val="004C05F4"/>
    <w:rsid w:val="004C06CC"/>
    <w:rsid w:val="004C0A3E"/>
    <w:rsid w:val="004C0AAF"/>
    <w:rsid w:val="004C18D7"/>
    <w:rsid w:val="004C1A54"/>
    <w:rsid w:val="004C2680"/>
    <w:rsid w:val="004C2973"/>
    <w:rsid w:val="004C3490"/>
    <w:rsid w:val="004C3A5B"/>
    <w:rsid w:val="004C3A72"/>
    <w:rsid w:val="004C3AB9"/>
    <w:rsid w:val="004C4179"/>
    <w:rsid w:val="004C443B"/>
    <w:rsid w:val="004C4ECA"/>
    <w:rsid w:val="004C51A6"/>
    <w:rsid w:val="004C523C"/>
    <w:rsid w:val="004C551B"/>
    <w:rsid w:val="004C5600"/>
    <w:rsid w:val="004C566D"/>
    <w:rsid w:val="004C59D0"/>
    <w:rsid w:val="004C5A59"/>
    <w:rsid w:val="004C5B97"/>
    <w:rsid w:val="004C60A7"/>
    <w:rsid w:val="004C64F0"/>
    <w:rsid w:val="004C66F0"/>
    <w:rsid w:val="004C672D"/>
    <w:rsid w:val="004C6766"/>
    <w:rsid w:val="004C6881"/>
    <w:rsid w:val="004C6B8C"/>
    <w:rsid w:val="004C710D"/>
    <w:rsid w:val="004C7344"/>
    <w:rsid w:val="004C7A99"/>
    <w:rsid w:val="004D03AA"/>
    <w:rsid w:val="004D05D2"/>
    <w:rsid w:val="004D0CAF"/>
    <w:rsid w:val="004D0FD5"/>
    <w:rsid w:val="004D12CB"/>
    <w:rsid w:val="004D14B8"/>
    <w:rsid w:val="004D14FD"/>
    <w:rsid w:val="004D15B6"/>
    <w:rsid w:val="004D1E18"/>
    <w:rsid w:val="004D248E"/>
    <w:rsid w:val="004D2490"/>
    <w:rsid w:val="004D27DA"/>
    <w:rsid w:val="004D2CC6"/>
    <w:rsid w:val="004D349F"/>
    <w:rsid w:val="004D3910"/>
    <w:rsid w:val="004D39B9"/>
    <w:rsid w:val="004D42C1"/>
    <w:rsid w:val="004D4C26"/>
    <w:rsid w:val="004D4E31"/>
    <w:rsid w:val="004D4F31"/>
    <w:rsid w:val="004D501A"/>
    <w:rsid w:val="004D50FD"/>
    <w:rsid w:val="004D5E14"/>
    <w:rsid w:val="004D5F5D"/>
    <w:rsid w:val="004D629A"/>
    <w:rsid w:val="004D6417"/>
    <w:rsid w:val="004D6761"/>
    <w:rsid w:val="004D6B22"/>
    <w:rsid w:val="004D6BC1"/>
    <w:rsid w:val="004D6FD4"/>
    <w:rsid w:val="004D78DA"/>
    <w:rsid w:val="004D7BE5"/>
    <w:rsid w:val="004D7C49"/>
    <w:rsid w:val="004E00B4"/>
    <w:rsid w:val="004E0571"/>
    <w:rsid w:val="004E077A"/>
    <w:rsid w:val="004E0799"/>
    <w:rsid w:val="004E085E"/>
    <w:rsid w:val="004E0E1A"/>
    <w:rsid w:val="004E0EC4"/>
    <w:rsid w:val="004E15B2"/>
    <w:rsid w:val="004E173A"/>
    <w:rsid w:val="004E186D"/>
    <w:rsid w:val="004E18CB"/>
    <w:rsid w:val="004E1B8C"/>
    <w:rsid w:val="004E2581"/>
    <w:rsid w:val="004E266C"/>
    <w:rsid w:val="004E2B06"/>
    <w:rsid w:val="004E2E4A"/>
    <w:rsid w:val="004E36BE"/>
    <w:rsid w:val="004E3887"/>
    <w:rsid w:val="004E4279"/>
    <w:rsid w:val="004E44A5"/>
    <w:rsid w:val="004E47A1"/>
    <w:rsid w:val="004E47D3"/>
    <w:rsid w:val="004E4E1C"/>
    <w:rsid w:val="004E5B19"/>
    <w:rsid w:val="004E62DA"/>
    <w:rsid w:val="004E64BF"/>
    <w:rsid w:val="004E68A9"/>
    <w:rsid w:val="004E68D3"/>
    <w:rsid w:val="004E6C7D"/>
    <w:rsid w:val="004E6FC3"/>
    <w:rsid w:val="004E71A9"/>
    <w:rsid w:val="004E7450"/>
    <w:rsid w:val="004E7694"/>
    <w:rsid w:val="004E7D70"/>
    <w:rsid w:val="004F0147"/>
    <w:rsid w:val="004F0845"/>
    <w:rsid w:val="004F088B"/>
    <w:rsid w:val="004F08C4"/>
    <w:rsid w:val="004F0DAC"/>
    <w:rsid w:val="004F0F6C"/>
    <w:rsid w:val="004F16E9"/>
    <w:rsid w:val="004F24FB"/>
    <w:rsid w:val="004F260D"/>
    <w:rsid w:val="004F261E"/>
    <w:rsid w:val="004F2A7C"/>
    <w:rsid w:val="004F2BFD"/>
    <w:rsid w:val="004F36B5"/>
    <w:rsid w:val="004F3AE7"/>
    <w:rsid w:val="004F3B0D"/>
    <w:rsid w:val="004F3C34"/>
    <w:rsid w:val="004F3FA0"/>
    <w:rsid w:val="004F4073"/>
    <w:rsid w:val="004F4424"/>
    <w:rsid w:val="004F4489"/>
    <w:rsid w:val="004F47E8"/>
    <w:rsid w:val="004F49DE"/>
    <w:rsid w:val="004F4EFE"/>
    <w:rsid w:val="004F503E"/>
    <w:rsid w:val="004F57D5"/>
    <w:rsid w:val="004F5D57"/>
    <w:rsid w:val="004F5E70"/>
    <w:rsid w:val="004F60A2"/>
    <w:rsid w:val="004F6322"/>
    <w:rsid w:val="004F680C"/>
    <w:rsid w:val="004F6ABF"/>
    <w:rsid w:val="004F7237"/>
    <w:rsid w:val="004F74CD"/>
    <w:rsid w:val="004F7515"/>
    <w:rsid w:val="004F78A6"/>
    <w:rsid w:val="004F79A3"/>
    <w:rsid w:val="0050028F"/>
    <w:rsid w:val="00500551"/>
    <w:rsid w:val="00500C04"/>
    <w:rsid w:val="00500F5F"/>
    <w:rsid w:val="005012B7"/>
    <w:rsid w:val="00501924"/>
    <w:rsid w:val="00502350"/>
    <w:rsid w:val="005029E9"/>
    <w:rsid w:val="00502E5A"/>
    <w:rsid w:val="005039D0"/>
    <w:rsid w:val="00503BCC"/>
    <w:rsid w:val="00503CE8"/>
    <w:rsid w:val="00503D9C"/>
    <w:rsid w:val="00503ED4"/>
    <w:rsid w:val="0050400E"/>
    <w:rsid w:val="00504AF2"/>
    <w:rsid w:val="00504BC0"/>
    <w:rsid w:val="00504C5E"/>
    <w:rsid w:val="00504FFC"/>
    <w:rsid w:val="005052B1"/>
    <w:rsid w:val="005053C4"/>
    <w:rsid w:val="0050575C"/>
    <w:rsid w:val="0050585A"/>
    <w:rsid w:val="0050593C"/>
    <w:rsid w:val="005059CB"/>
    <w:rsid w:val="00505F44"/>
    <w:rsid w:val="00506290"/>
    <w:rsid w:val="005066E1"/>
    <w:rsid w:val="00506804"/>
    <w:rsid w:val="00506BDC"/>
    <w:rsid w:val="00506E51"/>
    <w:rsid w:val="00507133"/>
    <w:rsid w:val="00507211"/>
    <w:rsid w:val="00507307"/>
    <w:rsid w:val="00507653"/>
    <w:rsid w:val="005076BF"/>
    <w:rsid w:val="005079CF"/>
    <w:rsid w:val="00507B46"/>
    <w:rsid w:val="00507B5D"/>
    <w:rsid w:val="00507CBA"/>
    <w:rsid w:val="00507E4C"/>
    <w:rsid w:val="00511065"/>
    <w:rsid w:val="0051184E"/>
    <w:rsid w:val="00511850"/>
    <w:rsid w:val="00511AA1"/>
    <w:rsid w:val="00511D53"/>
    <w:rsid w:val="00511E9D"/>
    <w:rsid w:val="00511EC9"/>
    <w:rsid w:val="005120DE"/>
    <w:rsid w:val="00512446"/>
    <w:rsid w:val="00512A33"/>
    <w:rsid w:val="00513C84"/>
    <w:rsid w:val="00513EB2"/>
    <w:rsid w:val="00513EBD"/>
    <w:rsid w:val="00513EF9"/>
    <w:rsid w:val="005141F0"/>
    <w:rsid w:val="005142A5"/>
    <w:rsid w:val="00514384"/>
    <w:rsid w:val="00514480"/>
    <w:rsid w:val="00514BBC"/>
    <w:rsid w:val="00514EF3"/>
    <w:rsid w:val="00514F17"/>
    <w:rsid w:val="00515419"/>
    <w:rsid w:val="0051565D"/>
    <w:rsid w:val="00515863"/>
    <w:rsid w:val="00515E3A"/>
    <w:rsid w:val="00515ED2"/>
    <w:rsid w:val="0051607D"/>
    <w:rsid w:val="00516273"/>
    <w:rsid w:val="00516486"/>
    <w:rsid w:val="0051655B"/>
    <w:rsid w:val="00516730"/>
    <w:rsid w:val="00516A38"/>
    <w:rsid w:val="00516B5E"/>
    <w:rsid w:val="00516C6E"/>
    <w:rsid w:val="00516DEC"/>
    <w:rsid w:val="0051708E"/>
    <w:rsid w:val="005170A6"/>
    <w:rsid w:val="00517A5E"/>
    <w:rsid w:val="00517CF9"/>
    <w:rsid w:val="0052007F"/>
    <w:rsid w:val="00520462"/>
    <w:rsid w:val="0052093B"/>
    <w:rsid w:val="00520F2B"/>
    <w:rsid w:val="00520FF7"/>
    <w:rsid w:val="00521260"/>
    <w:rsid w:val="005217BF"/>
    <w:rsid w:val="0052192C"/>
    <w:rsid w:val="00522204"/>
    <w:rsid w:val="005222DE"/>
    <w:rsid w:val="005225C2"/>
    <w:rsid w:val="00522823"/>
    <w:rsid w:val="005228DA"/>
    <w:rsid w:val="00522EAD"/>
    <w:rsid w:val="005233A2"/>
    <w:rsid w:val="005233D9"/>
    <w:rsid w:val="00523777"/>
    <w:rsid w:val="00523849"/>
    <w:rsid w:val="00523BC8"/>
    <w:rsid w:val="005243FE"/>
    <w:rsid w:val="00524E36"/>
    <w:rsid w:val="00525CF6"/>
    <w:rsid w:val="0052648E"/>
    <w:rsid w:val="0052651E"/>
    <w:rsid w:val="00526638"/>
    <w:rsid w:val="005268A7"/>
    <w:rsid w:val="005268D0"/>
    <w:rsid w:val="005268F8"/>
    <w:rsid w:val="00526A3D"/>
    <w:rsid w:val="00526AF8"/>
    <w:rsid w:val="00526C3B"/>
    <w:rsid w:val="005270A9"/>
    <w:rsid w:val="00527139"/>
    <w:rsid w:val="005274C1"/>
    <w:rsid w:val="00527765"/>
    <w:rsid w:val="0052783A"/>
    <w:rsid w:val="005279E5"/>
    <w:rsid w:val="00527AA2"/>
    <w:rsid w:val="00527B0B"/>
    <w:rsid w:val="00527E47"/>
    <w:rsid w:val="00530441"/>
    <w:rsid w:val="00530576"/>
    <w:rsid w:val="005306C9"/>
    <w:rsid w:val="005309A6"/>
    <w:rsid w:val="00530C9D"/>
    <w:rsid w:val="00530F36"/>
    <w:rsid w:val="005312C0"/>
    <w:rsid w:val="005315FE"/>
    <w:rsid w:val="00531789"/>
    <w:rsid w:val="00531A2E"/>
    <w:rsid w:val="00531C88"/>
    <w:rsid w:val="00531DC9"/>
    <w:rsid w:val="00531E70"/>
    <w:rsid w:val="005320A7"/>
    <w:rsid w:val="005321E3"/>
    <w:rsid w:val="005322A3"/>
    <w:rsid w:val="0053230D"/>
    <w:rsid w:val="005326AB"/>
    <w:rsid w:val="005327EB"/>
    <w:rsid w:val="00532AC3"/>
    <w:rsid w:val="005333FA"/>
    <w:rsid w:val="00533785"/>
    <w:rsid w:val="00533BFF"/>
    <w:rsid w:val="0053463A"/>
    <w:rsid w:val="0053464D"/>
    <w:rsid w:val="00534702"/>
    <w:rsid w:val="00534710"/>
    <w:rsid w:val="00534F15"/>
    <w:rsid w:val="00534F54"/>
    <w:rsid w:val="005353BE"/>
    <w:rsid w:val="0053573E"/>
    <w:rsid w:val="00535E37"/>
    <w:rsid w:val="005362A6"/>
    <w:rsid w:val="005365BA"/>
    <w:rsid w:val="00536A41"/>
    <w:rsid w:val="00537169"/>
    <w:rsid w:val="0053723D"/>
    <w:rsid w:val="0053761A"/>
    <w:rsid w:val="00537C4C"/>
    <w:rsid w:val="005400E9"/>
    <w:rsid w:val="0054108E"/>
    <w:rsid w:val="005415DE"/>
    <w:rsid w:val="005425DC"/>
    <w:rsid w:val="005426CA"/>
    <w:rsid w:val="00542955"/>
    <w:rsid w:val="0054299F"/>
    <w:rsid w:val="005429F9"/>
    <w:rsid w:val="005433BE"/>
    <w:rsid w:val="00544943"/>
    <w:rsid w:val="00544C30"/>
    <w:rsid w:val="00544D8C"/>
    <w:rsid w:val="00544EA9"/>
    <w:rsid w:val="005458CB"/>
    <w:rsid w:val="00545B64"/>
    <w:rsid w:val="0054617F"/>
    <w:rsid w:val="00546398"/>
    <w:rsid w:val="00546A6F"/>
    <w:rsid w:val="00546CFF"/>
    <w:rsid w:val="00546D55"/>
    <w:rsid w:val="00546E35"/>
    <w:rsid w:val="0054716D"/>
    <w:rsid w:val="00547312"/>
    <w:rsid w:val="005474C5"/>
    <w:rsid w:val="00547C53"/>
    <w:rsid w:val="00547DD1"/>
    <w:rsid w:val="00550600"/>
    <w:rsid w:val="00550674"/>
    <w:rsid w:val="00550855"/>
    <w:rsid w:val="00550B60"/>
    <w:rsid w:val="00550E7C"/>
    <w:rsid w:val="00551119"/>
    <w:rsid w:val="00551649"/>
    <w:rsid w:val="00551B4C"/>
    <w:rsid w:val="00551BF1"/>
    <w:rsid w:val="00551D25"/>
    <w:rsid w:val="00552B2B"/>
    <w:rsid w:val="00552F49"/>
    <w:rsid w:val="0055314B"/>
    <w:rsid w:val="0055317D"/>
    <w:rsid w:val="005531AD"/>
    <w:rsid w:val="00553566"/>
    <w:rsid w:val="00553644"/>
    <w:rsid w:val="00553A0B"/>
    <w:rsid w:val="00553AC9"/>
    <w:rsid w:val="0055400B"/>
    <w:rsid w:val="0055442C"/>
    <w:rsid w:val="005544B7"/>
    <w:rsid w:val="005545A8"/>
    <w:rsid w:val="00554B32"/>
    <w:rsid w:val="00554EE7"/>
    <w:rsid w:val="005553B9"/>
    <w:rsid w:val="00555B18"/>
    <w:rsid w:val="00555B87"/>
    <w:rsid w:val="00555CB3"/>
    <w:rsid w:val="00555E31"/>
    <w:rsid w:val="00556302"/>
    <w:rsid w:val="0055636C"/>
    <w:rsid w:val="00556397"/>
    <w:rsid w:val="00556410"/>
    <w:rsid w:val="005565A3"/>
    <w:rsid w:val="0055698B"/>
    <w:rsid w:val="00556B38"/>
    <w:rsid w:val="00556F42"/>
    <w:rsid w:val="00557001"/>
    <w:rsid w:val="00557347"/>
    <w:rsid w:val="00557757"/>
    <w:rsid w:val="00557CF7"/>
    <w:rsid w:val="00560045"/>
    <w:rsid w:val="005602F2"/>
    <w:rsid w:val="00560406"/>
    <w:rsid w:val="005604D0"/>
    <w:rsid w:val="005609BE"/>
    <w:rsid w:val="00560AEA"/>
    <w:rsid w:val="00561068"/>
    <w:rsid w:val="00561170"/>
    <w:rsid w:val="00561361"/>
    <w:rsid w:val="005614B2"/>
    <w:rsid w:val="005618D1"/>
    <w:rsid w:val="00561C57"/>
    <w:rsid w:val="00562189"/>
    <w:rsid w:val="005625BF"/>
    <w:rsid w:val="00562606"/>
    <w:rsid w:val="005626C2"/>
    <w:rsid w:val="00563AF7"/>
    <w:rsid w:val="00563B0D"/>
    <w:rsid w:val="00563FBD"/>
    <w:rsid w:val="005642BA"/>
    <w:rsid w:val="0056447D"/>
    <w:rsid w:val="00564921"/>
    <w:rsid w:val="00565354"/>
    <w:rsid w:val="0056573D"/>
    <w:rsid w:val="005657D0"/>
    <w:rsid w:val="00566244"/>
    <w:rsid w:val="005665C7"/>
    <w:rsid w:val="005668E6"/>
    <w:rsid w:val="00567024"/>
    <w:rsid w:val="0056702B"/>
    <w:rsid w:val="0056723B"/>
    <w:rsid w:val="0057064D"/>
    <w:rsid w:val="00571729"/>
    <w:rsid w:val="00571887"/>
    <w:rsid w:val="00571EDC"/>
    <w:rsid w:val="00571FEB"/>
    <w:rsid w:val="005725D5"/>
    <w:rsid w:val="00572685"/>
    <w:rsid w:val="00572A0D"/>
    <w:rsid w:val="00572D46"/>
    <w:rsid w:val="005731CE"/>
    <w:rsid w:val="005732C1"/>
    <w:rsid w:val="005732F4"/>
    <w:rsid w:val="0057338E"/>
    <w:rsid w:val="005734D9"/>
    <w:rsid w:val="005734FB"/>
    <w:rsid w:val="005740F9"/>
    <w:rsid w:val="0057411D"/>
    <w:rsid w:val="0057438D"/>
    <w:rsid w:val="00574947"/>
    <w:rsid w:val="00574CC0"/>
    <w:rsid w:val="00575ACA"/>
    <w:rsid w:val="00576192"/>
    <w:rsid w:val="00576402"/>
    <w:rsid w:val="0057643C"/>
    <w:rsid w:val="00576459"/>
    <w:rsid w:val="00576AF0"/>
    <w:rsid w:val="0057707E"/>
    <w:rsid w:val="005775EE"/>
    <w:rsid w:val="00577992"/>
    <w:rsid w:val="00577E57"/>
    <w:rsid w:val="00580227"/>
    <w:rsid w:val="00580B14"/>
    <w:rsid w:val="00580E60"/>
    <w:rsid w:val="00580EFB"/>
    <w:rsid w:val="00580F10"/>
    <w:rsid w:val="005814BB"/>
    <w:rsid w:val="00581646"/>
    <w:rsid w:val="00581B5B"/>
    <w:rsid w:val="00581D0F"/>
    <w:rsid w:val="00581EA9"/>
    <w:rsid w:val="00581EE3"/>
    <w:rsid w:val="0058210C"/>
    <w:rsid w:val="00582582"/>
    <w:rsid w:val="00582739"/>
    <w:rsid w:val="005827B7"/>
    <w:rsid w:val="005827C2"/>
    <w:rsid w:val="00582837"/>
    <w:rsid w:val="00582B02"/>
    <w:rsid w:val="00582EBD"/>
    <w:rsid w:val="00583116"/>
    <w:rsid w:val="0058330A"/>
    <w:rsid w:val="005834A5"/>
    <w:rsid w:val="00583593"/>
    <w:rsid w:val="00583729"/>
    <w:rsid w:val="00583CDF"/>
    <w:rsid w:val="005840D1"/>
    <w:rsid w:val="0058436A"/>
    <w:rsid w:val="005849FF"/>
    <w:rsid w:val="00584AAA"/>
    <w:rsid w:val="00585191"/>
    <w:rsid w:val="00585691"/>
    <w:rsid w:val="00585A62"/>
    <w:rsid w:val="00585ADB"/>
    <w:rsid w:val="00585B04"/>
    <w:rsid w:val="00586079"/>
    <w:rsid w:val="00586232"/>
    <w:rsid w:val="0058639F"/>
    <w:rsid w:val="0058646C"/>
    <w:rsid w:val="00586565"/>
    <w:rsid w:val="0058698A"/>
    <w:rsid w:val="005869AF"/>
    <w:rsid w:val="00586A33"/>
    <w:rsid w:val="005870CF"/>
    <w:rsid w:val="00587347"/>
    <w:rsid w:val="005876CD"/>
    <w:rsid w:val="00587706"/>
    <w:rsid w:val="0058785D"/>
    <w:rsid w:val="00587860"/>
    <w:rsid w:val="00587AA4"/>
    <w:rsid w:val="0059028E"/>
    <w:rsid w:val="00590486"/>
    <w:rsid w:val="005904CA"/>
    <w:rsid w:val="005906A3"/>
    <w:rsid w:val="0059075E"/>
    <w:rsid w:val="00590949"/>
    <w:rsid w:val="00590A67"/>
    <w:rsid w:val="00590C8F"/>
    <w:rsid w:val="00590ED1"/>
    <w:rsid w:val="00591291"/>
    <w:rsid w:val="005917FE"/>
    <w:rsid w:val="00591A80"/>
    <w:rsid w:val="00591AED"/>
    <w:rsid w:val="00592078"/>
    <w:rsid w:val="0059212C"/>
    <w:rsid w:val="0059247E"/>
    <w:rsid w:val="0059263A"/>
    <w:rsid w:val="0059282C"/>
    <w:rsid w:val="00592B79"/>
    <w:rsid w:val="00592EC3"/>
    <w:rsid w:val="00593161"/>
    <w:rsid w:val="005931E2"/>
    <w:rsid w:val="005934C2"/>
    <w:rsid w:val="00593999"/>
    <w:rsid w:val="00593AF6"/>
    <w:rsid w:val="005945DE"/>
    <w:rsid w:val="00594808"/>
    <w:rsid w:val="00594948"/>
    <w:rsid w:val="00594970"/>
    <w:rsid w:val="00594D35"/>
    <w:rsid w:val="00594D66"/>
    <w:rsid w:val="0059544B"/>
    <w:rsid w:val="00595580"/>
    <w:rsid w:val="00595E0E"/>
    <w:rsid w:val="00595E3E"/>
    <w:rsid w:val="00595EB6"/>
    <w:rsid w:val="00595FB4"/>
    <w:rsid w:val="0059613E"/>
    <w:rsid w:val="005962B1"/>
    <w:rsid w:val="005965C2"/>
    <w:rsid w:val="0059661E"/>
    <w:rsid w:val="00596B5B"/>
    <w:rsid w:val="005970E2"/>
    <w:rsid w:val="005972C7"/>
    <w:rsid w:val="00597409"/>
    <w:rsid w:val="00597866"/>
    <w:rsid w:val="0059796D"/>
    <w:rsid w:val="005979DF"/>
    <w:rsid w:val="00597CBB"/>
    <w:rsid w:val="00597F0D"/>
    <w:rsid w:val="005A000B"/>
    <w:rsid w:val="005A0C4C"/>
    <w:rsid w:val="005A0C9F"/>
    <w:rsid w:val="005A0CF6"/>
    <w:rsid w:val="005A117D"/>
    <w:rsid w:val="005A12A2"/>
    <w:rsid w:val="005A14E3"/>
    <w:rsid w:val="005A1A9A"/>
    <w:rsid w:val="005A1C31"/>
    <w:rsid w:val="005A2311"/>
    <w:rsid w:val="005A25D4"/>
    <w:rsid w:val="005A2715"/>
    <w:rsid w:val="005A2943"/>
    <w:rsid w:val="005A2B13"/>
    <w:rsid w:val="005A30F1"/>
    <w:rsid w:val="005A3325"/>
    <w:rsid w:val="005A33CA"/>
    <w:rsid w:val="005A3419"/>
    <w:rsid w:val="005A3AC8"/>
    <w:rsid w:val="005A3DAF"/>
    <w:rsid w:val="005A411D"/>
    <w:rsid w:val="005A42E0"/>
    <w:rsid w:val="005A46C5"/>
    <w:rsid w:val="005A499A"/>
    <w:rsid w:val="005A4A07"/>
    <w:rsid w:val="005A4A66"/>
    <w:rsid w:val="005A4BB3"/>
    <w:rsid w:val="005A4DBD"/>
    <w:rsid w:val="005A51BF"/>
    <w:rsid w:val="005A59D4"/>
    <w:rsid w:val="005A5A00"/>
    <w:rsid w:val="005A5B4B"/>
    <w:rsid w:val="005A5E11"/>
    <w:rsid w:val="005A5E46"/>
    <w:rsid w:val="005A5F2B"/>
    <w:rsid w:val="005A67DC"/>
    <w:rsid w:val="005A6AFA"/>
    <w:rsid w:val="005A7874"/>
    <w:rsid w:val="005A788B"/>
    <w:rsid w:val="005A7B15"/>
    <w:rsid w:val="005A7C3C"/>
    <w:rsid w:val="005A7CBC"/>
    <w:rsid w:val="005B029C"/>
    <w:rsid w:val="005B07CA"/>
    <w:rsid w:val="005B07EB"/>
    <w:rsid w:val="005B0D5B"/>
    <w:rsid w:val="005B222B"/>
    <w:rsid w:val="005B25A8"/>
    <w:rsid w:val="005B289A"/>
    <w:rsid w:val="005B3756"/>
    <w:rsid w:val="005B3942"/>
    <w:rsid w:val="005B399A"/>
    <w:rsid w:val="005B3A2C"/>
    <w:rsid w:val="005B3C39"/>
    <w:rsid w:val="005B4D29"/>
    <w:rsid w:val="005B4DF9"/>
    <w:rsid w:val="005B5200"/>
    <w:rsid w:val="005B5250"/>
    <w:rsid w:val="005B548A"/>
    <w:rsid w:val="005B57ED"/>
    <w:rsid w:val="005B5CC7"/>
    <w:rsid w:val="005B61BF"/>
    <w:rsid w:val="005B634E"/>
    <w:rsid w:val="005B651E"/>
    <w:rsid w:val="005B663E"/>
    <w:rsid w:val="005B66EA"/>
    <w:rsid w:val="005B7826"/>
    <w:rsid w:val="005B7DCA"/>
    <w:rsid w:val="005B7E73"/>
    <w:rsid w:val="005C04B4"/>
    <w:rsid w:val="005C0518"/>
    <w:rsid w:val="005C09E0"/>
    <w:rsid w:val="005C0B00"/>
    <w:rsid w:val="005C112F"/>
    <w:rsid w:val="005C16BC"/>
    <w:rsid w:val="005C1842"/>
    <w:rsid w:val="005C1855"/>
    <w:rsid w:val="005C2008"/>
    <w:rsid w:val="005C270B"/>
    <w:rsid w:val="005C2A0E"/>
    <w:rsid w:val="005C2AD2"/>
    <w:rsid w:val="005C2BD1"/>
    <w:rsid w:val="005C2C8B"/>
    <w:rsid w:val="005C2F2B"/>
    <w:rsid w:val="005C3265"/>
    <w:rsid w:val="005C3308"/>
    <w:rsid w:val="005C3517"/>
    <w:rsid w:val="005C3579"/>
    <w:rsid w:val="005C357F"/>
    <w:rsid w:val="005C3B44"/>
    <w:rsid w:val="005C3C74"/>
    <w:rsid w:val="005C3F05"/>
    <w:rsid w:val="005C4242"/>
    <w:rsid w:val="005C485B"/>
    <w:rsid w:val="005C4B0A"/>
    <w:rsid w:val="005C4C4E"/>
    <w:rsid w:val="005C4D3A"/>
    <w:rsid w:val="005C4F18"/>
    <w:rsid w:val="005C5240"/>
    <w:rsid w:val="005C530C"/>
    <w:rsid w:val="005C5930"/>
    <w:rsid w:val="005C599E"/>
    <w:rsid w:val="005C5C80"/>
    <w:rsid w:val="005C5DA9"/>
    <w:rsid w:val="005C5ED0"/>
    <w:rsid w:val="005C6232"/>
    <w:rsid w:val="005C6433"/>
    <w:rsid w:val="005C6A3C"/>
    <w:rsid w:val="005C701D"/>
    <w:rsid w:val="005C71E6"/>
    <w:rsid w:val="005C720E"/>
    <w:rsid w:val="005C74CC"/>
    <w:rsid w:val="005C7776"/>
    <w:rsid w:val="005C7AA1"/>
    <w:rsid w:val="005C7AF3"/>
    <w:rsid w:val="005C7DBF"/>
    <w:rsid w:val="005D06CF"/>
    <w:rsid w:val="005D0807"/>
    <w:rsid w:val="005D0B60"/>
    <w:rsid w:val="005D16D3"/>
    <w:rsid w:val="005D1883"/>
    <w:rsid w:val="005D222F"/>
    <w:rsid w:val="005D2491"/>
    <w:rsid w:val="005D2C84"/>
    <w:rsid w:val="005D32C5"/>
    <w:rsid w:val="005D37CF"/>
    <w:rsid w:val="005D3878"/>
    <w:rsid w:val="005D3E67"/>
    <w:rsid w:val="005D3FBB"/>
    <w:rsid w:val="005D4003"/>
    <w:rsid w:val="005D4110"/>
    <w:rsid w:val="005D4241"/>
    <w:rsid w:val="005D4563"/>
    <w:rsid w:val="005D47B2"/>
    <w:rsid w:val="005D4DBF"/>
    <w:rsid w:val="005D5209"/>
    <w:rsid w:val="005D5ABF"/>
    <w:rsid w:val="005D5B0B"/>
    <w:rsid w:val="005D6123"/>
    <w:rsid w:val="005D620A"/>
    <w:rsid w:val="005D6312"/>
    <w:rsid w:val="005D6359"/>
    <w:rsid w:val="005D6527"/>
    <w:rsid w:val="005D779A"/>
    <w:rsid w:val="005E0075"/>
    <w:rsid w:val="005E0097"/>
    <w:rsid w:val="005E009A"/>
    <w:rsid w:val="005E02FD"/>
    <w:rsid w:val="005E08C3"/>
    <w:rsid w:val="005E0B55"/>
    <w:rsid w:val="005E0E72"/>
    <w:rsid w:val="005E103F"/>
    <w:rsid w:val="005E1359"/>
    <w:rsid w:val="005E15FA"/>
    <w:rsid w:val="005E1745"/>
    <w:rsid w:val="005E1F92"/>
    <w:rsid w:val="005E222F"/>
    <w:rsid w:val="005E2291"/>
    <w:rsid w:val="005E2830"/>
    <w:rsid w:val="005E2D03"/>
    <w:rsid w:val="005E3176"/>
    <w:rsid w:val="005E3536"/>
    <w:rsid w:val="005E373A"/>
    <w:rsid w:val="005E38D4"/>
    <w:rsid w:val="005E39AF"/>
    <w:rsid w:val="005E3C3A"/>
    <w:rsid w:val="005E3CE4"/>
    <w:rsid w:val="005E3F6A"/>
    <w:rsid w:val="005E5066"/>
    <w:rsid w:val="005E5255"/>
    <w:rsid w:val="005E5616"/>
    <w:rsid w:val="005E5E18"/>
    <w:rsid w:val="005E5E6B"/>
    <w:rsid w:val="005E5EB4"/>
    <w:rsid w:val="005E6073"/>
    <w:rsid w:val="005E619F"/>
    <w:rsid w:val="005E6330"/>
    <w:rsid w:val="005E6ADE"/>
    <w:rsid w:val="005E729A"/>
    <w:rsid w:val="005E782E"/>
    <w:rsid w:val="005E78C8"/>
    <w:rsid w:val="005E7930"/>
    <w:rsid w:val="005E7C57"/>
    <w:rsid w:val="005F00C9"/>
    <w:rsid w:val="005F03FF"/>
    <w:rsid w:val="005F0620"/>
    <w:rsid w:val="005F07DB"/>
    <w:rsid w:val="005F0AE8"/>
    <w:rsid w:val="005F18B7"/>
    <w:rsid w:val="005F1F2D"/>
    <w:rsid w:val="005F203A"/>
    <w:rsid w:val="005F208B"/>
    <w:rsid w:val="005F2346"/>
    <w:rsid w:val="005F23F0"/>
    <w:rsid w:val="005F26B9"/>
    <w:rsid w:val="005F28CA"/>
    <w:rsid w:val="005F2AE4"/>
    <w:rsid w:val="005F2C83"/>
    <w:rsid w:val="005F3652"/>
    <w:rsid w:val="005F36D9"/>
    <w:rsid w:val="005F3956"/>
    <w:rsid w:val="005F3A05"/>
    <w:rsid w:val="005F3A0D"/>
    <w:rsid w:val="005F3A7A"/>
    <w:rsid w:val="005F3AA1"/>
    <w:rsid w:val="005F3C41"/>
    <w:rsid w:val="005F3D2E"/>
    <w:rsid w:val="005F4132"/>
    <w:rsid w:val="005F437A"/>
    <w:rsid w:val="005F448A"/>
    <w:rsid w:val="005F472B"/>
    <w:rsid w:val="005F48CB"/>
    <w:rsid w:val="005F4E88"/>
    <w:rsid w:val="005F5140"/>
    <w:rsid w:val="005F5178"/>
    <w:rsid w:val="005F58CC"/>
    <w:rsid w:val="005F5988"/>
    <w:rsid w:val="005F5BD8"/>
    <w:rsid w:val="005F6207"/>
    <w:rsid w:val="005F621C"/>
    <w:rsid w:val="005F6AEB"/>
    <w:rsid w:val="005F6B16"/>
    <w:rsid w:val="005F6B5E"/>
    <w:rsid w:val="005F6C41"/>
    <w:rsid w:val="005F6E90"/>
    <w:rsid w:val="005F701B"/>
    <w:rsid w:val="005F7122"/>
    <w:rsid w:val="005F7285"/>
    <w:rsid w:val="005F758F"/>
    <w:rsid w:val="005F78B9"/>
    <w:rsid w:val="005F7E95"/>
    <w:rsid w:val="005F7EC8"/>
    <w:rsid w:val="006005E7"/>
    <w:rsid w:val="00601120"/>
    <w:rsid w:val="006016B8"/>
    <w:rsid w:val="006017DD"/>
    <w:rsid w:val="00601EC8"/>
    <w:rsid w:val="0060285C"/>
    <w:rsid w:val="00602E80"/>
    <w:rsid w:val="00602EFA"/>
    <w:rsid w:val="00603272"/>
    <w:rsid w:val="0060397E"/>
    <w:rsid w:val="00603A4F"/>
    <w:rsid w:val="00603BE1"/>
    <w:rsid w:val="00603D60"/>
    <w:rsid w:val="00603E1F"/>
    <w:rsid w:val="00603E4D"/>
    <w:rsid w:val="00603FEA"/>
    <w:rsid w:val="006040F4"/>
    <w:rsid w:val="006041A2"/>
    <w:rsid w:val="00604519"/>
    <w:rsid w:val="006047B2"/>
    <w:rsid w:val="00604B67"/>
    <w:rsid w:val="00604C0B"/>
    <w:rsid w:val="00605057"/>
    <w:rsid w:val="00605347"/>
    <w:rsid w:val="00605DE8"/>
    <w:rsid w:val="00605FCA"/>
    <w:rsid w:val="0060618E"/>
    <w:rsid w:val="0060656D"/>
    <w:rsid w:val="00606A1B"/>
    <w:rsid w:val="00606B5E"/>
    <w:rsid w:val="00606C29"/>
    <w:rsid w:val="00606F73"/>
    <w:rsid w:val="00607654"/>
    <w:rsid w:val="0060770F"/>
    <w:rsid w:val="006078FF"/>
    <w:rsid w:val="0060793B"/>
    <w:rsid w:val="0061023D"/>
    <w:rsid w:val="00610355"/>
    <w:rsid w:val="0061075A"/>
    <w:rsid w:val="00610BE3"/>
    <w:rsid w:val="00610D93"/>
    <w:rsid w:val="00610DC0"/>
    <w:rsid w:val="006110A8"/>
    <w:rsid w:val="00611242"/>
    <w:rsid w:val="006117DB"/>
    <w:rsid w:val="00611F5F"/>
    <w:rsid w:val="006120BC"/>
    <w:rsid w:val="006120C0"/>
    <w:rsid w:val="00612251"/>
    <w:rsid w:val="0061231D"/>
    <w:rsid w:val="00612432"/>
    <w:rsid w:val="006127EF"/>
    <w:rsid w:val="0061290B"/>
    <w:rsid w:val="00612A8B"/>
    <w:rsid w:val="00613032"/>
    <w:rsid w:val="006136CF"/>
    <w:rsid w:val="0061385E"/>
    <w:rsid w:val="00613956"/>
    <w:rsid w:val="00613B1E"/>
    <w:rsid w:val="00614506"/>
    <w:rsid w:val="00615121"/>
    <w:rsid w:val="0061515C"/>
    <w:rsid w:val="00615741"/>
    <w:rsid w:val="00615D83"/>
    <w:rsid w:val="00615EA9"/>
    <w:rsid w:val="00616113"/>
    <w:rsid w:val="00616492"/>
    <w:rsid w:val="0061661C"/>
    <w:rsid w:val="006166CB"/>
    <w:rsid w:val="00616CF6"/>
    <w:rsid w:val="00616D1F"/>
    <w:rsid w:val="00616EF6"/>
    <w:rsid w:val="006171D5"/>
    <w:rsid w:val="00617B37"/>
    <w:rsid w:val="00617DFC"/>
    <w:rsid w:val="00617EEB"/>
    <w:rsid w:val="00617FD1"/>
    <w:rsid w:val="0062097D"/>
    <w:rsid w:val="00620A1A"/>
    <w:rsid w:val="00620B8F"/>
    <w:rsid w:val="00620DF1"/>
    <w:rsid w:val="00620EE6"/>
    <w:rsid w:val="00620F4D"/>
    <w:rsid w:val="00621056"/>
    <w:rsid w:val="00621325"/>
    <w:rsid w:val="00621365"/>
    <w:rsid w:val="00621635"/>
    <w:rsid w:val="006216AC"/>
    <w:rsid w:val="00621866"/>
    <w:rsid w:val="006219CF"/>
    <w:rsid w:val="00621AA5"/>
    <w:rsid w:val="00621AC1"/>
    <w:rsid w:val="00621FEB"/>
    <w:rsid w:val="006220BD"/>
    <w:rsid w:val="0062256D"/>
    <w:rsid w:val="00622792"/>
    <w:rsid w:val="00622839"/>
    <w:rsid w:val="0062285D"/>
    <w:rsid w:val="006228E3"/>
    <w:rsid w:val="00622902"/>
    <w:rsid w:val="006229B1"/>
    <w:rsid w:val="00622B88"/>
    <w:rsid w:val="00622B98"/>
    <w:rsid w:val="00622BBF"/>
    <w:rsid w:val="00623255"/>
    <w:rsid w:val="0062331E"/>
    <w:rsid w:val="0062348D"/>
    <w:rsid w:val="00623575"/>
    <w:rsid w:val="0062365A"/>
    <w:rsid w:val="00623662"/>
    <w:rsid w:val="0062386E"/>
    <w:rsid w:val="006238B8"/>
    <w:rsid w:val="00623A0C"/>
    <w:rsid w:val="00624194"/>
    <w:rsid w:val="006246BE"/>
    <w:rsid w:val="00624857"/>
    <w:rsid w:val="00624CA4"/>
    <w:rsid w:val="00625ED6"/>
    <w:rsid w:val="006260A5"/>
    <w:rsid w:val="006267A2"/>
    <w:rsid w:val="006269AC"/>
    <w:rsid w:val="00626A0B"/>
    <w:rsid w:val="006272C0"/>
    <w:rsid w:val="00627689"/>
    <w:rsid w:val="0062777E"/>
    <w:rsid w:val="00627B2E"/>
    <w:rsid w:val="00627C2A"/>
    <w:rsid w:val="00627F0A"/>
    <w:rsid w:val="006302BF"/>
    <w:rsid w:val="00630320"/>
    <w:rsid w:val="006306F8"/>
    <w:rsid w:val="00630EFB"/>
    <w:rsid w:val="00630F18"/>
    <w:rsid w:val="006310EB"/>
    <w:rsid w:val="006311D5"/>
    <w:rsid w:val="006326CF"/>
    <w:rsid w:val="0063272A"/>
    <w:rsid w:val="00632B2E"/>
    <w:rsid w:val="00632CF7"/>
    <w:rsid w:val="00632E75"/>
    <w:rsid w:val="00632EC5"/>
    <w:rsid w:val="006330DF"/>
    <w:rsid w:val="00633165"/>
    <w:rsid w:val="00633881"/>
    <w:rsid w:val="00633DD5"/>
    <w:rsid w:val="00634098"/>
    <w:rsid w:val="00634450"/>
    <w:rsid w:val="0063456D"/>
    <w:rsid w:val="0063463F"/>
    <w:rsid w:val="0063464A"/>
    <w:rsid w:val="006347AE"/>
    <w:rsid w:val="00634DA6"/>
    <w:rsid w:val="006352B1"/>
    <w:rsid w:val="00635463"/>
    <w:rsid w:val="00635470"/>
    <w:rsid w:val="00635D8E"/>
    <w:rsid w:val="00635E34"/>
    <w:rsid w:val="00636084"/>
    <w:rsid w:val="006363FF"/>
    <w:rsid w:val="0063662E"/>
    <w:rsid w:val="006366B7"/>
    <w:rsid w:val="00636B58"/>
    <w:rsid w:val="00636DA6"/>
    <w:rsid w:val="00636F14"/>
    <w:rsid w:val="00637147"/>
    <w:rsid w:val="006373C6"/>
    <w:rsid w:val="00637720"/>
    <w:rsid w:val="006377EE"/>
    <w:rsid w:val="006379CD"/>
    <w:rsid w:val="00637B96"/>
    <w:rsid w:val="00637CED"/>
    <w:rsid w:val="00640134"/>
    <w:rsid w:val="006401FF"/>
    <w:rsid w:val="00640462"/>
    <w:rsid w:val="006407B2"/>
    <w:rsid w:val="006410CA"/>
    <w:rsid w:val="0064141A"/>
    <w:rsid w:val="00641631"/>
    <w:rsid w:val="00641B41"/>
    <w:rsid w:val="00641CFC"/>
    <w:rsid w:val="00641DEF"/>
    <w:rsid w:val="006423C3"/>
    <w:rsid w:val="00642696"/>
    <w:rsid w:val="00642828"/>
    <w:rsid w:val="00642853"/>
    <w:rsid w:val="00642872"/>
    <w:rsid w:val="00642A0A"/>
    <w:rsid w:val="00642C16"/>
    <w:rsid w:val="006430AE"/>
    <w:rsid w:val="00643137"/>
    <w:rsid w:val="006432B4"/>
    <w:rsid w:val="006432B6"/>
    <w:rsid w:val="00643872"/>
    <w:rsid w:val="00643BFD"/>
    <w:rsid w:val="00643E0D"/>
    <w:rsid w:val="00644113"/>
    <w:rsid w:val="0064463A"/>
    <w:rsid w:val="006447BE"/>
    <w:rsid w:val="00644C2B"/>
    <w:rsid w:val="00644D43"/>
    <w:rsid w:val="006452B3"/>
    <w:rsid w:val="00645331"/>
    <w:rsid w:val="0064568F"/>
    <w:rsid w:val="00645B9B"/>
    <w:rsid w:val="00645F9A"/>
    <w:rsid w:val="00646080"/>
    <w:rsid w:val="006464AA"/>
    <w:rsid w:val="006464D8"/>
    <w:rsid w:val="006465DE"/>
    <w:rsid w:val="00646806"/>
    <w:rsid w:val="00646E91"/>
    <w:rsid w:val="00646FCD"/>
    <w:rsid w:val="00646FD1"/>
    <w:rsid w:val="006474BB"/>
    <w:rsid w:val="00647555"/>
    <w:rsid w:val="00647A95"/>
    <w:rsid w:val="006500B8"/>
    <w:rsid w:val="00650146"/>
    <w:rsid w:val="0065028D"/>
    <w:rsid w:val="00650364"/>
    <w:rsid w:val="006506C9"/>
    <w:rsid w:val="00651A71"/>
    <w:rsid w:val="00651AC3"/>
    <w:rsid w:val="00651C8B"/>
    <w:rsid w:val="00652380"/>
    <w:rsid w:val="006533C1"/>
    <w:rsid w:val="00653589"/>
    <w:rsid w:val="006537F1"/>
    <w:rsid w:val="00653994"/>
    <w:rsid w:val="00653B59"/>
    <w:rsid w:val="006540F7"/>
    <w:rsid w:val="00654449"/>
    <w:rsid w:val="006554BF"/>
    <w:rsid w:val="006554F9"/>
    <w:rsid w:val="00655835"/>
    <w:rsid w:val="00655867"/>
    <w:rsid w:val="00655A0D"/>
    <w:rsid w:val="00655A30"/>
    <w:rsid w:val="0065603B"/>
    <w:rsid w:val="0065647D"/>
    <w:rsid w:val="00656B4A"/>
    <w:rsid w:val="00656B55"/>
    <w:rsid w:val="00656F70"/>
    <w:rsid w:val="00657175"/>
    <w:rsid w:val="006571F3"/>
    <w:rsid w:val="0065730F"/>
    <w:rsid w:val="00657496"/>
    <w:rsid w:val="006576D9"/>
    <w:rsid w:val="006577CB"/>
    <w:rsid w:val="006603FB"/>
    <w:rsid w:val="00660841"/>
    <w:rsid w:val="0066094D"/>
    <w:rsid w:val="00660D51"/>
    <w:rsid w:val="00661282"/>
    <w:rsid w:val="006614B1"/>
    <w:rsid w:val="006616D0"/>
    <w:rsid w:val="00661742"/>
    <w:rsid w:val="00661F37"/>
    <w:rsid w:val="006620A2"/>
    <w:rsid w:val="00662298"/>
    <w:rsid w:val="00662875"/>
    <w:rsid w:val="00662935"/>
    <w:rsid w:val="00662A7D"/>
    <w:rsid w:val="00662A8C"/>
    <w:rsid w:val="00663515"/>
    <w:rsid w:val="0066359E"/>
    <w:rsid w:val="00663D3A"/>
    <w:rsid w:val="0066406E"/>
    <w:rsid w:val="00664265"/>
    <w:rsid w:val="00664561"/>
    <w:rsid w:val="006646D6"/>
    <w:rsid w:val="00664DFB"/>
    <w:rsid w:val="00664F2D"/>
    <w:rsid w:val="0066501F"/>
    <w:rsid w:val="00665108"/>
    <w:rsid w:val="0066516B"/>
    <w:rsid w:val="006652C3"/>
    <w:rsid w:val="006655F9"/>
    <w:rsid w:val="00665815"/>
    <w:rsid w:val="00665856"/>
    <w:rsid w:val="00665C82"/>
    <w:rsid w:val="00665DD0"/>
    <w:rsid w:val="00665F59"/>
    <w:rsid w:val="00666517"/>
    <w:rsid w:val="00666E9D"/>
    <w:rsid w:val="006675EB"/>
    <w:rsid w:val="00667681"/>
    <w:rsid w:val="006677E2"/>
    <w:rsid w:val="00667870"/>
    <w:rsid w:val="00667AF6"/>
    <w:rsid w:val="00667E31"/>
    <w:rsid w:val="00667E51"/>
    <w:rsid w:val="00667F34"/>
    <w:rsid w:val="006701E0"/>
    <w:rsid w:val="00670A63"/>
    <w:rsid w:val="00670F11"/>
    <w:rsid w:val="00670FF7"/>
    <w:rsid w:val="00671229"/>
    <w:rsid w:val="006712C8"/>
    <w:rsid w:val="006712CA"/>
    <w:rsid w:val="00671316"/>
    <w:rsid w:val="00671450"/>
    <w:rsid w:val="006717A9"/>
    <w:rsid w:val="00671CA3"/>
    <w:rsid w:val="0067275F"/>
    <w:rsid w:val="00672827"/>
    <w:rsid w:val="00672880"/>
    <w:rsid w:val="00673118"/>
    <w:rsid w:val="006735CF"/>
    <w:rsid w:val="00674765"/>
    <w:rsid w:val="006748D3"/>
    <w:rsid w:val="006749A3"/>
    <w:rsid w:val="00674ABE"/>
    <w:rsid w:val="00674BA5"/>
    <w:rsid w:val="00674BDF"/>
    <w:rsid w:val="00674C37"/>
    <w:rsid w:val="00674E19"/>
    <w:rsid w:val="00674F71"/>
    <w:rsid w:val="0067523D"/>
    <w:rsid w:val="006755B4"/>
    <w:rsid w:val="006755DF"/>
    <w:rsid w:val="00675702"/>
    <w:rsid w:val="00675FDA"/>
    <w:rsid w:val="006762CB"/>
    <w:rsid w:val="00676381"/>
    <w:rsid w:val="006764E2"/>
    <w:rsid w:val="00676BF7"/>
    <w:rsid w:val="00676D45"/>
    <w:rsid w:val="006775F0"/>
    <w:rsid w:val="0067782D"/>
    <w:rsid w:val="00677892"/>
    <w:rsid w:val="00677970"/>
    <w:rsid w:val="00677E78"/>
    <w:rsid w:val="006803B5"/>
    <w:rsid w:val="006804DF"/>
    <w:rsid w:val="0068099E"/>
    <w:rsid w:val="00680C92"/>
    <w:rsid w:val="006816FC"/>
    <w:rsid w:val="006819E5"/>
    <w:rsid w:val="00682158"/>
    <w:rsid w:val="00682254"/>
    <w:rsid w:val="00682C8F"/>
    <w:rsid w:val="00682CF5"/>
    <w:rsid w:val="00682F70"/>
    <w:rsid w:val="00683298"/>
    <w:rsid w:val="0068330C"/>
    <w:rsid w:val="00683517"/>
    <w:rsid w:val="0068358B"/>
    <w:rsid w:val="00683C50"/>
    <w:rsid w:val="006845DC"/>
    <w:rsid w:val="00684A05"/>
    <w:rsid w:val="00685164"/>
    <w:rsid w:val="0068544B"/>
    <w:rsid w:val="00685828"/>
    <w:rsid w:val="00685BFF"/>
    <w:rsid w:val="00685D66"/>
    <w:rsid w:val="006860C6"/>
    <w:rsid w:val="00686187"/>
    <w:rsid w:val="006861D7"/>
    <w:rsid w:val="0068633B"/>
    <w:rsid w:val="006865C9"/>
    <w:rsid w:val="00686A7D"/>
    <w:rsid w:val="00686BE8"/>
    <w:rsid w:val="00686CDD"/>
    <w:rsid w:val="00686F3A"/>
    <w:rsid w:val="00687128"/>
    <w:rsid w:val="0068739E"/>
    <w:rsid w:val="0068749C"/>
    <w:rsid w:val="0068764C"/>
    <w:rsid w:val="006878CC"/>
    <w:rsid w:val="00687928"/>
    <w:rsid w:val="00687A21"/>
    <w:rsid w:val="00690495"/>
    <w:rsid w:val="00690820"/>
    <w:rsid w:val="00690ABC"/>
    <w:rsid w:val="00690B5C"/>
    <w:rsid w:val="00691249"/>
    <w:rsid w:val="00691566"/>
    <w:rsid w:val="00691639"/>
    <w:rsid w:val="00691B39"/>
    <w:rsid w:val="006921D5"/>
    <w:rsid w:val="0069221A"/>
    <w:rsid w:val="00692442"/>
    <w:rsid w:val="00692E6D"/>
    <w:rsid w:val="0069318D"/>
    <w:rsid w:val="0069387B"/>
    <w:rsid w:val="00693991"/>
    <w:rsid w:val="006939E8"/>
    <w:rsid w:val="00693C34"/>
    <w:rsid w:val="00693CFD"/>
    <w:rsid w:val="006942B9"/>
    <w:rsid w:val="0069450B"/>
    <w:rsid w:val="00694819"/>
    <w:rsid w:val="0069494E"/>
    <w:rsid w:val="00694B79"/>
    <w:rsid w:val="006952E0"/>
    <w:rsid w:val="0069533C"/>
    <w:rsid w:val="006954E0"/>
    <w:rsid w:val="006955FA"/>
    <w:rsid w:val="0069562B"/>
    <w:rsid w:val="0069569C"/>
    <w:rsid w:val="00695AAF"/>
    <w:rsid w:val="0069640C"/>
    <w:rsid w:val="0069692B"/>
    <w:rsid w:val="00696A19"/>
    <w:rsid w:val="006974EE"/>
    <w:rsid w:val="00697826"/>
    <w:rsid w:val="00697A8F"/>
    <w:rsid w:val="00697AFB"/>
    <w:rsid w:val="00697D36"/>
    <w:rsid w:val="00697F97"/>
    <w:rsid w:val="006A0442"/>
    <w:rsid w:val="006A047E"/>
    <w:rsid w:val="006A0503"/>
    <w:rsid w:val="006A0751"/>
    <w:rsid w:val="006A075B"/>
    <w:rsid w:val="006A096C"/>
    <w:rsid w:val="006A0A05"/>
    <w:rsid w:val="006A0C5A"/>
    <w:rsid w:val="006A1164"/>
    <w:rsid w:val="006A1AD1"/>
    <w:rsid w:val="006A1B09"/>
    <w:rsid w:val="006A1F6C"/>
    <w:rsid w:val="006A24A1"/>
    <w:rsid w:val="006A2B9F"/>
    <w:rsid w:val="006A3019"/>
    <w:rsid w:val="006A3277"/>
    <w:rsid w:val="006A3548"/>
    <w:rsid w:val="006A3764"/>
    <w:rsid w:val="006A3FD5"/>
    <w:rsid w:val="006A4056"/>
    <w:rsid w:val="006A4143"/>
    <w:rsid w:val="006A42A9"/>
    <w:rsid w:val="006A4494"/>
    <w:rsid w:val="006A5367"/>
    <w:rsid w:val="006A55A6"/>
    <w:rsid w:val="006A5A9B"/>
    <w:rsid w:val="006A5AC7"/>
    <w:rsid w:val="006A6136"/>
    <w:rsid w:val="006A63BB"/>
    <w:rsid w:val="006A6669"/>
    <w:rsid w:val="006A6EB5"/>
    <w:rsid w:val="006A7047"/>
    <w:rsid w:val="006A71D3"/>
    <w:rsid w:val="006A721C"/>
    <w:rsid w:val="006A748B"/>
    <w:rsid w:val="006A74B1"/>
    <w:rsid w:val="006A770B"/>
    <w:rsid w:val="006A7BC2"/>
    <w:rsid w:val="006B0196"/>
    <w:rsid w:val="006B02C9"/>
    <w:rsid w:val="006B08BF"/>
    <w:rsid w:val="006B0936"/>
    <w:rsid w:val="006B0B52"/>
    <w:rsid w:val="006B0DC8"/>
    <w:rsid w:val="006B0FBE"/>
    <w:rsid w:val="006B0FCF"/>
    <w:rsid w:val="006B17E4"/>
    <w:rsid w:val="006B1C26"/>
    <w:rsid w:val="006B1C5F"/>
    <w:rsid w:val="006B1E87"/>
    <w:rsid w:val="006B1FED"/>
    <w:rsid w:val="006B218C"/>
    <w:rsid w:val="006B243C"/>
    <w:rsid w:val="006B24CA"/>
    <w:rsid w:val="006B27D1"/>
    <w:rsid w:val="006B2F22"/>
    <w:rsid w:val="006B3296"/>
    <w:rsid w:val="006B37E8"/>
    <w:rsid w:val="006B3D55"/>
    <w:rsid w:val="006B3ECA"/>
    <w:rsid w:val="006B4294"/>
    <w:rsid w:val="006B4373"/>
    <w:rsid w:val="006B46F5"/>
    <w:rsid w:val="006B4910"/>
    <w:rsid w:val="006B4BD8"/>
    <w:rsid w:val="006B525B"/>
    <w:rsid w:val="006B52F0"/>
    <w:rsid w:val="006B5656"/>
    <w:rsid w:val="006B585B"/>
    <w:rsid w:val="006B59F9"/>
    <w:rsid w:val="006B5E50"/>
    <w:rsid w:val="006B5F7A"/>
    <w:rsid w:val="006B6021"/>
    <w:rsid w:val="006B6218"/>
    <w:rsid w:val="006B66DD"/>
    <w:rsid w:val="006B6C0F"/>
    <w:rsid w:val="006B7105"/>
    <w:rsid w:val="006B71F8"/>
    <w:rsid w:val="006B7351"/>
    <w:rsid w:val="006B74CD"/>
    <w:rsid w:val="006B7632"/>
    <w:rsid w:val="006B7D32"/>
    <w:rsid w:val="006C00EF"/>
    <w:rsid w:val="006C03EE"/>
    <w:rsid w:val="006C05A1"/>
    <w:rsid w:val="006C080D"/>
    <w:rsid w:val="006C11CC"/>
    <w:rsid w:val="006C1524"/>
    <w:rsid w:val="006C18CD"/>
    <w:rsid w:val="006C1910"/>
    <w:rsid w:val="006C1BD1"/>
    <w:rsid w:val="006C1D32"/>
    <w:rsid w:val="006C1FD3"/>
    <w:rsid w:val="006C2032"/>
    <w:rsid w:val="006C21D8"/>
    <w:rsid w:val="006C2271"/>
    <w:rsid w:val="006C2562"/>
    <w:rsid w:val="006C264E"/>
    <w:rsid w:val="006C29C2"/>
    <w:rsid w:val="006C2DCF"/>
    <w:rsid w:val="006C32B9"/>
    <w:rsid w:val="006C35EC"/>
    <w:rsid w:val="006C3EDA"/>
    <w:rsid w:val="006C3EDC"/>
    <w:rsid w:val="006C3F8E"/>
    <w:rsid w:val="006C3FD7"/>
    <w:rsid w:val="006C4300"/>
    <w:rsid w:val="006C4482"/>
    <w:rsid w:val="006C4580"/>
    <w:rsid w:val="006C4910"/>
    <w:rsid w:val="006C4AAD"/>
    <w:rsid w:val="006C5037"/>
    <w:rsid w:val="006C510D"/>
    <w:rsid w:val="006C59D0"/>
    <w:rsid w:val="006C5BDA"/>
    <w:rsid w:val="006C5E04"/>
    <w:rsid w:val="006C60D6"/>
    <w:rsid w:val="006C69AC"/>
    <w:rsid w:val="006C6AFA"/>
    <w:rsid w:val="006C6B6E"/>
    <w:rsid w:val="006C7247"/>
    <w:rsid w:val="006C7301"/>
    <w:rsid w:val="006C733D"/>
    <w:rsid w:val="006C74CD"/>
    <w:rsid w:val="006C7552"/>
    <w:rsid w:val="006C7723"/>
    <w:rsid w:val="006C7740"/>
    <w:rsid w:val="006C7BD4"/>
    <w:rsid w:val="006C7CEC"/>
    <w:rsid w:val="006D0048"/>
    <w:rsid w:val="006D01F1"/>
    <w:rsid w:val="006D0B6D"/>
    <w:rsid w:val="006D0CBD"/>
    <w:rsid w:val="006D0E52"/>
    <w:rsid w:val="006D0EFA"/>
    <w:rsid w:val="006D130D"/>
    <w:rsid w:val="006D170D"/>
    <w:rsid w:val="006D2073"/>
    <w:rsid w:val="006D243E"/>
    <w:rsid w:val="006D326C"/>
    <w:rsid w:val="006D329D"/>
    <w:rsid w:val="006D3AF8"/>
    <w:rsid w:val="006D4008"/>
    <w:rsid w:val="006D4463"/>
    <w:rsid w:val="006D4877"/>
    <w:rsid w:val="006D4923"/>
    <w:rsid w:val="006D4B76"/>
    <w:rsid w:val="006D4FBE"/>
    <w:rsid w:val="006D50C5"/>
    <w:rsid w:val="006D543C"/>
    <w:rsid w:val="006D5568"/>
    <w:rsid w:val="006D63FD"/>
    <w:rsid w:val="006D70E5"/>
    <w:rsid w:val="006D74DE"/>
    <w:rsid w:val="006D7E3A"/>
    <w:rsid w:val="006D7F2A"/>
    <w:rsid w:val="006D7FDE"/>
    <w:rsid w:val="006E018B"/>
    <w:rsid w:val="006E038F"/>
    <w:rsid w:val="006E077B"/>
    <w:rsid w:val="006E07CF"/>
    <w:rsid w:val="006E0D1E"/>
    <w:rsid w:val="006E1501"/>
    <w:rsid w:val="006E159D"/>
    <w:rsid w:val="006E15B2"/>
    <w:rsid w:val="006E1B65"/>
    <w:rsid w:val="006E1C06"/>
    <w:rsid w:val="006E1C35"/>
    <w:rsid w:val="006E1E16"/>
    <w:rsid w:val="006E2222"/>
    <w:rsid w:val="006E2234"/>
    <w:rsid w:val="006E2485"/>
    <w:rsid w:val="006E25B4"/>
    <w:rsid w:val="006E2776"/>
    <w:rsid w:val="006E2870"/>
    <w:rsid w:val="006E2897"/>
    <w:rsid w:val="006E2D83"/>
    <w:rsid w:val="006E2DA0"/>
    <w:rsid w:val="006E310E"/>
    <w:rsid w:val="006E3843"/>
    <w:rsid w:val="006E41C3"/>
    <w:rsid w:val="006E42BD"/>
    <w:rsid w:val="006E444D"/>
    <w:rsid w:val="006E4847"/>
    <w:rsid w:val="006E4993"/>
    <w:rsid w:val="006E5370"/>
    <w:rsid w:val="006E54CB"/>
    <w:rsid w:val="006E54DC"/>
    <w:rsid w:val="006E54FF"/>
    <w:rsid w:val="006E55C2"/>
    <w:rsid w:val="006E56D8"/>
    <w:rsid w:val="006E573F"/>
    <w:rsid w:val="006E58FD"/>
    <w:rsid w:val="006E5E83"/>
    <w:rsid w:val="006E608E"/>
    <w:rsid w:val="006E6301"/>
    <w:rsid w:val="006E676B"/>
    <w:rsid w:val="006E697A"/>
    <w:rsid w:val="006E6A11"/>
    <w:rsid w:val="006E6AAC"/>
    <w:rsid w:val="006E6D86"/>
    <w:rsid w:val="006E6F8D"/>
    <w:rsid w:val="006E73B7"/>
    <w:rsid w:val="006E76D0"/>
    <w:rsid w:val="006E775A"/>
    <w:rsid w:val="006E7CA7"/>
    <w:rsid w:val="006E7E36"/>
    <w:rsid w:val="006F0085"/>
    <w:rsid w:val="006F0159"/>
    <w:rsid w:val="006F0181"/>
    <w:rsid w:val="006F0432"/>
    <w:rsid w:val="006F04AE"/>
    <w:rsid w:val="006F055B"/>
    <w:rsid w:val="006F055D"/>
    <w:rsid w:val="006F0735"/>
    <w:rsid w:val="006F0932"/>
    <w:rsid w:val="006F0EB3"/>
    <w:rsid w:val="006F111B"/>
    <w:rsid w:val="006F17CC"/>
    <w:rsid w:val="006F1DCD"/>
    <w:rsid w:val="006F20B7"/>
    <w:rsid w:val="006F2132"/>
    <w:rsid w:val="006F2335"/>
    <w:rsid w:val="006F2613"/>
    <w:rsid w:val="006F2808"/>
    <w:rsid w:val="006F29B5"/>
    <w:rsid w:val="006F2D87"/>
    <w:rsid w:val="006F2FBC"/>
    <w:rsid w:val="006F3CAE"/>
    <w:rsid w:val="006F3DC6"/>
    <w:rsid w:val="006F3E71"/>
    <w:rsid w:val="006F3EC6"/>
    <w:rsid w:val="006F3F4F"/>
    <w:rsid w:val="006F409B"/>
    <w:rsid w:val="006F4D56"/>
    <w:rsid w:val="006F4E8D"/>
    <w:rsid w:val="006F52D3"/>
    <w:rsid w:val="006F5839"/>
    <w:rsid w:val="006F589B"/>
    <w:rsid w:val="006F63A0"/>
    <w:rsid w:val="006F663A"/>
    <w:rsid w:val="006F6745"/>
    <w:rsid w:val="006F68EE"/>
    <w:rsid w:val="006F6D90"/>
    <w:rsid w:val="006F768C"/>
    <w:rsid w:val="006F7D44"/>
    <w:rsid w:val="006F7DAD"/>
    <w:rsid w:val="006F7E53"/>
    <w:rsid w:val="006F7F67"/>
    <w:rsid w:val="00700218"/>
    <w:rsid w:val="00700592"/>
    <w:rsid w:val="00700940"/>
    <w:rsid w:val="00700C8B"/>
    <w:rsid w:val="00701000"/>
    <w:rsid w:val="0070123F"/>
    <w:rsid w:val="00701377"/>
    <w:rsid w:val="0070137E"/>
    <w:rsid w:val="007014A7"/>
    <w:rsid w:val="007015E2"/>
    <w:rsid w:val="007019A2"/>
    <w:rsid w:val="007019F4"/>
    <w:rsid w:val="00701CDD"/>
    <w:rsid w:val="00702066"/>
    <w:rsid w:val="00702236"/>
    <w:rsid w:val="00702518"/>
    <w:rsid w:val="00702631"/>
    <w:rsid w:val="007028ED"/>
    <w:rsid w:val="007029DF"/>
    <w:rsid w:val="00702AB0"/>
    <w:rsid w:val="00702ACB"/>
    <w:rsid w:val="00702B5A"/>
    <w:rsid w:val="00702FCD"/>
    <w:rsid w:val="0070310B"/>
    <w:rsid w:val="007031F3"/>
    <w:rsid w:val="00703C1A"/>
    <w:rsid w:val="00704513"/>
    <w:rsid w:val="00704D7C"/>
    <w:rsid w:val="0070514C"/>
    <w:rsid w:val="0070526D"/>
    <w:rsid w:val="007053C5"/>
    <w:rsid w:val="00705AED"/>
    <w:rsid w:val="00705CB7"/>
    <w:rsid w:val="00705E71"/>
    <w:rsid w:val="00705EF3"/>
    <w:rsid w:val="00706605"/>
    <w:rsid w:val="0070674A"/>
    <w:rsid w:val="00706846"/>
    <w:rsid w:val="007068A8"/>
    <w:rsid w:val="00706927"/>
    <w:rsid w:val="00706A1B"/>
    <w:rsid w:val="00706B75"/>
    <w:rsid w:val="00706BBB"/>
    <w:rsid w:val="0070777C"/>
    <w:rsid w:val="0070779A"/>
    <w:rsid w:val="007078B9"/>
    <w:rsid w:val="007079F7"/>
    <w:rsid w:val="00707BAF"/>
    <w:rsid w:val="00707CC4"/>
    <w:rsid w:val="00707EDF"/>
    <w:rsid w:val="00707F39"/>
    <w:rsid w:val="007100AB"/>
    <w:rsid w:val="007102B5"/>
    <w:rsid w:val="00710630"/>
    <w:rsid w:val="00710717"/>
    <w:rsid w:val="007107C7"/>
    <w:rsid w:val="007108F7"/>
    <w:rsid w:val="007109EB"/>
    <w:rsid w:val="00710FB0"/>
    <w:rsid w:val="0071109A"/>
    <w:rsid w:val="0071135A"/>
    <w:rsid w:val="007114F1"/>
    <w:rsid w:val="007118CC"/>
    <w:rsid w:val="00711AA1"/>
    <w:rsid w:val="007121B7"/>
    <w:rsid w:val="00712B9D"/>
    <w:rsid w:val="00712C04"/>
    <w:rsid w:val="0071333A"/>
    <w:rsid w:val="00713420"/>
    <w:rsid w:val="007136C9"/>
    <w:rsid w:val="00713EC0"/>
    <w:rsid w:val="0071408F"/>
    <w:rsid w:val="00714411"/>
    <w:rsid w:val="00714A33"/>
    <w:rsid w:val="0071518E"/>
    <w:rsid w:val="00715216"/>
    <w:rsid w:val="00715327"/>
    <w:rsid w:val="00715441"/>
    <w:rsid w:val="007154D2"/>
    <w:rsid w:val="00715796"/>
    <w:rsid w:val="0071579F"/>
    <w:rsid w:val="00715968"/>
    <w:rsid w:val="00716E55"/>
    <w:rsid w:val="00716FE9"/>
    <w:rsid w:val="00717738"/>
    <w:rsid w:val="00717817"/>
    <w:rsid w:val="00717C2B"/>
    <w:rsid w:val="00720362"/>
    <w:rsid w:val="0072082F"/>
    <w:rsid w:val="007212E4"/>
    <w:rsid w:val="00721353"/>
    <w:rsid w:val="00721691"/>
    <w:rsid w:val="00721711"/>
    <w:rsid w:val="00721765"/>
    <w:rsid w:val="007217CC"/>
    <w:rsid w:val="00721C82"/>
    <w:rsid w:val="00721CA6"/>
    <w:rsid w:val="00722838"/>
    <w:rsid w:val="00722B6E"/>
    <w:rsid w:val="00722B73"/>
    <w:rsid w:val="00722D22"/>
    <w:rsid w:val="00722EF0"/>
    <w:rsid w:val="00723115"/>
    <w:rsid w:val="0072327F"/>
    <w:rsid w:val="007232F0"/>
    <w:rsid w:val="00723AD9"/>
    <w:rsid w:val="00723B2C"/>
    <w:rsid w:val="00723FE0"/>
    <w:rsid w:val="007240E3"/>
    <w:rsid w:val="00724666"/>
    <w:rsid w:val="0072496A"/>
    <w:rsid w:val="007251AC"/>
    <w:rsid w:val="0072561C"/>
    <w:rsid w:val="007256E1"/>
    <w:rsid w:val="00725AF3"/>
    <w:rsid w:val="00725B5B"/>
    <w:rsid w:val="007265A4"/>
    <w:rsid w:val="0072677F"/>
    <w:rsid w:val="0072681F"/>
    <w:rsid w:val="00726B0A"/>
    <w:rsid w:val="00727223"/>
    <w:rsid w:val="007275CC"/>
    <w:rsid w:val="00727891"/>
    <w:rsid w:val="00727D1D"/>
    <w:rsid w:val="00727D47"/>
    <w:rsid w:val="00727DB0"/>
    <w:rsid w:val="00730071"/>
    <w:rsid w:val="007302A3"/>
    <w:rsid w:val="007305BB"/>
    <w:rsid w:val="007305D0"/>
    <w:rsid w:val="00730D7D"/>
    <w:rsid w:val="00730FE2"/>
    <w:rsid w:val="00731130"/>
    <w:rsid w:val="0073128A"/>
    <w:rsid w:val="00731634"/>
    <w:rsid w:val="00731AB7"/>
    <w:rsid w:val="00731ACC"/>
    <w:rsid w:val="00731D57"/>
    <w:rsid w:val="0073217E"/>
    <w:rsid w:val="00732DE8"/>
    <w:rsid w:val="00732E3F"/>
    <w:rsid w:val="007332C4"/>
    <w:rsid w:val="007337D0"/>
    <w:rsid w:val="00733C93"/>
    <w:rsid w:val="007342F7"/>
    <w:rsid w:val="0073458F"/>
    <w:rsid w:val="00734991"/>
    <w:rsid w:val="00734A7D"/>
    <w:rsid w:val="00734AF5"/>
    <w:rsid w:val="00734BE8"/>
    <w:rsid w:val="00734DAC"/>
    <w:rsid w:val="00735213"/>
    <w:rsid w:val="007356B4"/>
    <w:rsid w:val="007359A5"/>
    <w:rsid w:val="00735A14"/>
    <w:rsid w:val="00735C12"/>
    <w:rsid w:val="00735D48"/>
    <w:rsid w:val="00735E28"/>
    <w:rsid w:val="00735E38"/>
    <w:rsid w:val="00736287"/>
    <w:rsid w:val="007368D3"/>
    <w:rsid w:val="00736920"/>
    <w:rsid w:val="00736B22"/>
    <w:rsid w:val="00736EC7"/>
    <w:rsid w:val="00736FD6"/>
    <w:rsid w:val="00737381"/>
    <w:rsid w:val="00737A1C"/>
    <w:rsid w:val="00737C1B"/>
    <w:rsid w:val="00737DB7"/>
    <w:rsid w:val="00737DD0"/>
    <w:rsid w:val="00740631"/>
    <w:rsid w:val="00740843"/>
    <w:rsid w:val="0074087D"/>
    <w:rsid w:val="007408CF"/>
    <w:rsid w:val="00740B0C"/>
    <w:rsid w:val="00740EA1"/>
    <w:rsid w:val="00741029"/>
    <w:rsid w:val="007415A0"/>
    <w:rsid w:val="007419A0"/>
    <w:rsid w:val="00741C14"/>
    <w:rsid w:val="00741C50"/>
    <w:rsid w:val="00741C6C"/>
    <w:rsid w:val="00741DEE"/>
    <w:rsid w:val="007420C9"/>
    <w:rsid w:val="007424E3"/>
    <w:rsid w:val="007426C2"/>
    <w:rsid w:val="007429AE"/>
    <w:rsid w:val="00742AF5"/>
    <w:rsid w:val="00742F8C"/>
    <w:rsid w:val="007430A0"/>
    <w:rsid w:val="00743111"/>
    <w:rsid w:val="007433A5"/>
    <w:rsid w:val="00743850"/>
    <w:rsid w:val="00743A86"/>
    <w:rsid w:val="00743FF7"/>
    <w:rsid w:val="0074434D"/>
    <w:rsid w:val="0074450E"/>
    <w:rsid w:val="007449C6"/>
    <w:rsid w:val="00744B51"/>
    <w:rsid w:val="007450DB"/>
    <w:rsid w:val="00745103"/>
    <w:rsid w:val="007457AD"/>
    <w:rsid w:val="007457C7"/>
    <w:rsid w:val="00745A79"/>
    <w:rsid w:val="00745D94"/>
    <w:rsid w:val="00746724"/>
    <w:rsid w:val="0074685E"/>
    <w:rsid w:val="00746AC7"/>
    <w:rsid w:val="00746AFA"/>
    <w:rsid w:val="00746CB3"/>
    <w:rsid w:val="00746CBC"/>
    <w:rsid w:val="00746E82"/>
    <w:rsid w:val="007474F7"/>
    <w:rsid w:val="0074762F"/>
    <w:rsid w:val="00747C97"/>
    <w:rsid w:val="00750066"/>
    <w:rsid w:val="0075014B"/>
    <w:rsid w:val="007504AF"/>
    <w:rsid w:val="00750721"/>
    <w:rsid w:val="00750F3E"/>
    <w:rsid w:val="0075107C"/>
    <w:rsid w:val="00751827"/>
    <w:rsid w:val="007519AD"/>
    <w:rsid w:val="00751B10"/>
    <w:rsid w:val="00751FBB"/>
    <w:rsid w:val="00751FFA"/>
    <w:rsid w:val="007520EB"/>
    <w:rsid w:val="0075233E"/>
    <w:rsid w:val="00752379"/>
    <w:rsid w:val="00752748"/>
    <w:rsid w:val="007528A1"/>
    <w:rsid w:val="00752BD1"/>
    <w:rsid w:val="00752EA0"/>
    <w:rsid w:val="0075320A"/>
    <w:rsid w:val="007533B2"/>
    <w:rsid w:val="00753A41"/>
    <w:rsid w:val="00753B2C"/>
    <w:rsid w:val="0075412F"/>
    <w:rsid w:val="007541A6"/>
    <w:rsid w:val="007543A3"/>
    <w:rsid w:val="007545AE"/>
    <w:rsid w:val="0075493B"/>
    <w:rsid w:val="00754A78"/>
    <w:rsid w:val="007553C5"/>
    <w:rsid w:val="00755556"/>
    <w:rsid w:val="00755858"/>
    <w:rsid w:val="00755C7F"/>
    <w:rsid w:val="00755E51"/>
    <w:rsid w:val="00756100"/>
    <w:rsid w:val="0075611E"/>
    <w:rsid w:val="00756213"/>
    <w:rsid w:val="0075625E"/>
    <w:rsid w:val="00757393"/>
    <w:rsid w:val="007575B0"/>
    <w:rsid w:val="007575D5"/>
    <w:rsid w:val="00757881"/>
    <w:rsid w:val="00757F15"/>
    <w:rsid w:val="00760198"/>
    <w:rsid w:val="0076033B"/>
    <w:rsid w:val="00760471"/>
    <w:rsid w:val="0076065D"/>
    <w:rsid w:val="007606B2"/>
    <w:rsid w:val="00760BD5"/>
    <w:rsid w:val="00760E04"/>
    <w:rsid w:val="0076103F"/>
    <w:rsid w:val="007613C3"/>
    <w:rsid w:val="00761857"/>
    <w:rsid w:val="00761AC1"/>
    <w:rsid w:val="007620E0"/>
    <w:rsid w:val="007621AD"/>
    <w:rsid w:val="007622CB"/>
    <w:rsid w:val="0076238D"/>
    <w:rsid w:val="007624C8"/>
    <w:rsid w:val="00762520"/>
    <w:rsid w:val="00762CB4"/>
    <w:rsid w:val="00762F13"/>
    <w:rsid w:val="00763191"/>
    <w:rsid w:val="007632EA"/>
    <w:rsid w:val="00763680"/>
    <w:rsid w:val="007639C0"/>
    <w:rsid w:val="00763CCC"/>
    <w:rsid w:val="00763EE7"/>
    <w:rsid w:val="00763F30"/>
    <w:rsid w:val="00764353"/>
    <w:rsid w:val="0076435B"/>
    <w:rsid w:val="00764685"/>
    <w:rsid w:val="007646E7"/>
    <w:rsid w:val="00764EB4"/>
    <w:rsid w:val="00764EDB"/>
    <w:rsid w:val="0076507A"/>
    <w:rsid w:val="0076540A"/>
    <w:rsid w:val="007663F9"/>
    <w:rsid w:val="007665EE"/>
    <w:rsid w:val="007666FF"/>
    <w:rsid w:val="00766832"/>
    <w:rsid w:val="00766837"/>
    <w:rsid w:val="00766AEF"/>
    <w:rsid w:val="00767182"/>
    <w:rsid w:val="00767461"/>
    <w:rsid w:val="007677CB"/>
    <w:rsid w:val="0076785D"/>
    <w:rsid w:val="00767BCB"/>
    <w:rsid w:val="00767DF5"/>
    <w:rsid w:val="00767E1D"/>
    <w:rsid w:val="00770402"/>
    <w:rsid w:val="007704E0"/>
    <w:rsid w:val="0077052D"/>
    <w:rsid w:val="007705D8"/>
    <w:rsid w:val="00770825"/>
    <w:rsid w:val="00770849"/>
    <w:rsid w:val="00770A10"/>
    <w:rsid w:val="00770AEF"/>
    <w:rsid w:val="00770DCD"/>
    <w:rsid w:val="0077118D"/>
    <w:rsid w:val="00771200"/>
    <w:rsid w:val="00771409"/>
    <w:rsid w:val="00771917"/>
    <w:rsid w:val="00771B82"/>
    <w:rsid w:val="00771C21"/>
    <w:rsid w:val="00772674"/>
    <w:rsid w:val="007727FC"/>
    <w:rsid w:val="0077305E"/>
    <w:rsid w:val="007730E6"/>
    <w:rsid w:val="007732C8"/>
    <w:rsid w:val="00773425"/>
    <w:rsid w:val="00773463"/>
    <w:rsid w:val="00773F46"/>
    <w:rsid w:val="00773FC9"/>
    <w:rsid w:val="0077428B"/>
    <w:rsid w:val="0077438B"/>
    <w:rsid w:val="00774605"/>
    <w:rsid w:val="00774674"/>
    <w:rsid w:val="007748B0"/>
    <w:rsid w:val="007754A6"/>
    <w:rsid w:val="0077554C"/>
    <w:rsid w:val="00775955"/>
    <w:rsid w:val="00775A47"/>
    <w:rsid w:val="00775B76"/>
    <w:rsid w:val="00775FB7"/>
    <w:rsid w:val="0077603A"/>
    <w:rsid w:val="0077618C"/>
    <w:rsid w:val="007761FF"/>
    <w:rsid w:val="0077632B"/>
    <w:rsid w:val="007763FF"/>
    <w:rsid w:val="00776E56"/>
    <w:rsid w:val="00777382"/>
    <w:rsid w:val="007773A4"/>
    <w:rsid w:val="00777930"/>
    <w:rsid w:val="00777B06"/>
    <w:rsid w:val="00777E8F"/>
    <w:rsid w:val="00777FF0"/>
    <w:rsid w:val="00780285"/>
    <w:rsid w:val="0078051E"/>
    <w:rsid w:val="007806BF"/>
    <w:rsid w:val="00780707"/>
    <w:rsid w:val="00780A19"/>
    <w:rsid w:val="00781168"/>
    <w:rsid w:val="007815CC"/>
    <w:rsid w:val="00781B67"/>
    <w:rsid w:val="00781C9B"/>
    <w:rsid w:val="00781D50"/>
    <w:rsid w:val="00781F1E"/>
    <w:rsid w:val="007822FC"/>
    <w:rsid w:val="0078232D"/>
    <w:rsid w:val="00782876"/>
    <w:rsid w:val="00782A19"/>
    <w:rsid w:val="00782B35"/>
    <w:rsid w:val="00782B7F"/>
    <w:rsid w:val="00782CA5"/>
    <w:rsid w:val="007836DD"/>
    <w:rsid w:val="00783ECD"/>
    <w:rsid w:val="00784D6E"/>
    <w:rsid w:val="007850B7"/>
    <w:rsid w:val="00785103"/>
    <w:rsid w:val="00785104"/>
    <w:rsid w:val="0078553B"/>
    <w:rsid w:val="007858F5"/>
    <w:rsid w:val="00785A13"/>
    <w:rsid w:val="00785A46"/>
    <w:rsid w:val="00786016"/>
    <w:rsid w:val="0078672E"/>
    <w:rsid w:val="007867A8"/>
    <w:rsid w:val="00786923"/>
    <w:rsid w:val="00786988"/>
    <w:rsid w:val="00786DFF"/>
    <w:rsid w:val="00786E01"/>
    <w:rsid w:val="00786E88"/>
    <w:rsid w:val="00787528"/>
    <w:rsid w:val="007875E2"/>
    <w:rsid w:val="007876B3"/>
    <w:rsid w:val="0078798B"/>
    <w:rsid w:val="00787E59"/>
    <w:rsid w:val="00787EBF"/>
    <w:rsid w:val="007903B9"/>
    <w:rsid w:val="007906A8"/>
    <w:rsid w:val="00790713"/>
    <w:rsid w:val="007909CB"/>
    <w:rsid w:val="00790A54"/>
    <w:rsid w:val="00790A7A"/>
    <w:rsid w:val="00790F28"/>
    <w:rsid w:val="00791768"/>
    <w:rsid w:val="007918F0"/>
    <w:rsid w:val="00791A49"/>
    <w:rsid w:val="00791CDB"/>
    <w:rsid w:val="00791D2B"/>
    <w:rsid w:val="00791E7D"/>
    <w:rsid w:val="00791EB9"/>
    <w:rsid w:val="00791F2F"/>
    <w:rsid w:val="007927C3"/>
    <w:rsid w:val="00792FC5"/>
    <w:rsid w:val="00793032"/>
    <w:rsid w:val="00793179"/>
    <w:rsid w:val="007931FF"/>
    <w:rsid w:val="007938AE"/>
    <w:rsid w:val="00793B62"/>
    <w:rsid w:val="00793E32"/>
    <w:rsid w:val="0079495B"/>
    <w:rsid w:val="00794A63"/>
    <w:rsid w:val="00794A95"/>
    <w:rsid w:val="00795B6E"/>
    <w:rsid w:val="00795FC4"/>
    <w:rsid w:val="00796072"/>
    <w:rsid w:val="00796323"/>
    <w:rsid w:val="00796377"/>
    <w:rsid w:val="0079676A"/>
    <w:rsid w:val="007967BC"/>
    <w:rsid w:val="007969D8"/>
    <w:rsid w:val="00796A0C"/>
    <w:rsid w:val="00796C17"/>
    <w:rsid w:val="00796EF5"/>
    <w:rsid w:val="00796FB9"/>
    <w:rsid w:val="00796FE3"/>
    <w:rsid w:val="007976FF"/>
    <w:rsid w:val="00797719"/>
    <w:rsid w:val="007978A0"/>
    <w:rsid w:val="00797ADF"/>
    <w:rsid w:val="007A0282"/>
    <w:rsid w:val="007A052A"/>
    <w:rsid w:val="007A0628"/>
    <w:rsid w:val="007A0706"/>
    <w:rsid w:val="007A0C46"/>
    <w:rsid w:val="007A0FB4"/>
    <w:rsid w:val="007A1282"/>
    <w:rsid w:val="007A1C60"/>
    <w:rsid w:val="007A237E"/>
    <w:rsid w:val="007A255A"/>
    <w:rsid w:val="007A2A4C"/>
    <w:rsid w:val="007A2EF8"/>
    <w:rsid w:val="007A30CF"/>
    <w:rsid w:val="007A3958"/>
    <w:rsid w:val="007A3EBB"/>
    <w:rsid w:val="007A462F"/>
    <w:rsid w:val="007A4A19"/>
    <w:rsid w:val="007A4C7E"/>
    <w:rsid w:val="007A4F58"/>
    <w:rsid w:val="007A4FD1"/>
    <w:rsid w:val="007A558E"/>
    <w:rsid w:val="007A577D"/>
    <w:rsid w:val="007A5A7F"/>
    <w:rsid w:val="007A642C"/>
    <w:rsid w:val="007A6729"/>
    <w:rsid w:val="007A72B1"/>
    <w:rsid w:val="007A7A37"/>
    <w:rsid w:val="007A7A98"/>
    <w:rsid w:val="007A7FF0"/>
    <w:rsid w:val="007B02F4"/>
    <w:rsid w:val="007B088A"/>
    <w:rsid w:val="007B0A66"/>
    <w:rsid w:val="007B0D51"/>
    <w:rsid w:val="007B1504"/>
    <w:rsid w:val="007B169F"/>
    <w:rsid w:val="007B1A66"/>
    <w:rsid w:val="007B1C23"/>
    <w:rsid w:val="007B1C3C"/>
    <w:rsid w:val="007B2340"/>
    <w:rsid w:val="007B2814"/>
    <w:rsid w:val="007B2E29"/>
    <w:rsid w:val="007B314E"/>
    <w:rsid w:val="007B3246"/>
    <w:rsid w:val="007B3377"/>
    <w:rsid w:val="007B38BB"/>
    <w:rsid w:val="007B400B"/>
    <w:rsid w:val="007B44B1"/>
    <w:rsid w:val="007B460A"/>
    <w:rsid w:val="007B4667"/>
    <w:rsid w:val="007B46FB"/>
    <w:rsid w:val="007B49AF"/>
    <w:rsid w:val="007B4A3E"/>
    <w:rsid w:val="007B4A3F"/>
    <w:rsid w:val="007B4C9E"/>
    <w:rsid w:val="007B4D69"/>
    <w:rsid w:val="007B4E2D"/>
    <w:rsid w:val="007B4F97"/>
    <w:rsid w:val="007B550A"/>
    <w:rsid w:val="007B57B4"/>
    <w:rsid w:val="007B5A21"/>
    <w:rsid w:val="007B5C83"/>
    <w:rsid w:val="007B604C"/>
    <w:rsid w:val="007B619B"/>
    <w:rsid w:val="007B6514"/>
    <w:rsid w:val="007B6806"/>
    <w:rsid w:val="007B69C3"/>
    <w:rsid w:val="007B6B0E"/>
    <w:rsid w:val="007B6BFF"/>
    <w:rsid w:val="007B72DA"/>
    <w:rsid w:val="007B7315"/>
    <w:rsid w:val="007B7468"/>
    <w:rsid w:val="007B756D"/>
    <w:rsid w:val="007B77B1"/>
    <w:rsid w:val="007B7B06"/>
    <w:rsid w:val="007B7E7F"/>
    <w:rsid w:val="007C0013"/>
    <w:rsid w:val="007C0021"/>
    <w:rsid w:val="007C09EF"/>
    <w:rsid w:val="007C0DAF"/>
    <w:rsid w:val="007C0E11"/>
    <w:rsid w:val="007C0E76"/>
    <w:rsid w:val="007C116E"/>
    <w:rsid w:val="007C11F5"/>
    <w:rsid w:val="007C1718"/>
    <w:rsid w:val="007C2036"/>
    <w:rsid w:val="007C21D1"/>
    <w:rsid w:val="007C254D"/>
    <w:rsid w:val="007C266E"/>
    <w:rsid w:val="007C28B8"/>
    <w:rsid w:val="007C29EA"/>
    <w:rsid w:val="007C2C5F"/>
    <w:rsid w:val="007C2D3A"/>
    <w:rsid w:val="007C2DA8"/>
    <w:rsid w:val="007C3323"/>
    <w:rsid w:val="007C38C2"/>
    <w:rsid w:val="007C3F48"/>
    <w:rsid w:val="007C4C05"/>
    <w:rsid w:val="007C4E76"/>
    <w:rsid w:val="007C4ED3"/>
    <w:rsid w:val="007C5236"/>
    <w:rsid w:val="007C54B3"/>
    <w:rsid w:val="007C5994"/>
    <w:rsid w:val="007C5A8C"/>
    <w:rsid w:val="007C5A90"/>
    <w:rsid w:val="007C5C7C"/>
    <w:rsid w:val="007C6263"/>
    <w:rsid w:val="007C6EC5"/>
    <w:rsid w:val="007C6F12"/>
    <w:rsid w:val="007C7233"/>
    <w:rsid w:val="007C738D"/>
    <w:rsid w:val="007C73EF"/>
    <w:rsid w:val="007C7A62"/>
    <w:rsid w:val="007C7D10"/>
    <w:rsid w:val="007C7DD0"/>
    <w:rsid w:val="007D02D9"/>
    <w:rsid w:val="007D057B"/>
    <w:rsid w:val="007D0866"/>
    <w:rsid w:val="007D0888"/>
    <w:rsid w:val="007D1024"/>
    <w:rsid w:val="007D1129"/>
    <w:rsid w:val="007D1A66"/>
    <w:rsid w:val="007D1D59"/>
    <w:rsid w:val="007D221A"/>
    <w:rsid w:val="007D2278"/>
    <w:rsid w:val="007D2674"/>
    <w:rsid w:val="007D280A"/>
    <w:rsid w:val="007D2A2F"/>
    <w:rsid w:val="007D2D79"/>
    <w:rsid w:val="007D30C7"/>
    <w:rsid w:val="007D31CD"/>
    <w:rsid w:val="007D31E6"/>
    <w:rsid w:val="007D3470"/>
    <w:rsid w:val="007D38AB"/>
    <w:rsid w:val="007D3BB0"/>
    <w:rsid w:val="007D43AC"/>
    <w:rsid w:val="007D44D3"/>
    <w:rsid w:val="007D4924"/>
    <w:rsid w:val="007D4CB2"/>
    <w:rsid w:val="007D5886"/>
    <w:rsid w:val="007D6298"/>
    <w:rsid w:val="007D6389"/>
    <w:rsid w:val="007D65DB"/>
    <w:rsid w:val="007D66FC"/>
    <w:rsid w:val="007D67EA"/>
    <w:rsid w:val="007D68AC"/>
    <w:rsid w:val="007D6913"/>
    <w:rsid w:val="007D69CE"/>
    <w:rsid w:val="007D6A39"/>
    <w:rsid w:val="007D6AEB"/>
    <w:rsid w:val="007D723F"/>
    <w:rsid w:val="007D7497"/>
    <w:rsid w:val="007D7AC9"/>
    <w:rsid w:val="007D7CFC"/>
    <w:rsid w:val="007E0330"/>
    <w:rsid w:val="007E0B99"/>
    <w:rsid w:val="007E0FFF"/>
    <w:rsid w:val="007E1066"/>
    <w:rsid w:val="007E110F"/>
    <w:rsid w:val="007E1545"/>
    <w:rsid w:val="007E1986"/>
    <w:rsid w:val="007E1CA7"/>
    <w:rsid w:val="007E1D6E"/>
    <w:rsid w:val="007E275A"/>
    <w:rsid w:val="007E2819"/>
    <w:rsid w:val="007E299C"/>
    <w:rsid w:val="007E2A9B"/>
    <w:rsid w:val="007E2BDE"/>
    <w:rsid w:val="007E2C06"/>
    <w:rsid w:val="007E2C59"/>
    <w:rsid w:val="007E356F"/>
    <w:rsid w:val="007E3B90"/>
    <w:rsid w:val="007E3C38"/>
    <w:rsid w:val="007E4188"/>
    <w:rsid w:val="007E44CE"/>
    <w:rsid w:val="007E4DB8"/>
    <w:rsid w:val="007E514F"/>
    <w:rsid w:val="007E55A6"/>
    <w:rsid w:val="007E56AF"/>
    <w:rsid w:val="007E56C9"/>
    <w:rsid w:val="007E56D8"/>
    <w:rsid w:val="007E5B5F"/>
    <w:rsid w:val="007E5DEA"/>
    <w:rsid w:val="007E5E33"/>
    <w:rsid w:val="007E5F55"/>
    <w:rsid w:val="007E64AC"/>
    <w:rsid w:val="007E6694"/>
    <w:rsid w:val="007E689D"/>
    <w:rsid w:val="007E6AFA"/>
    <w:rsid w:val="007E6B8D"/>
    <w:rsid w:val="007E6D63"/>
    <w:rsid w:val="007E6EF9"/>
    <w:rsid w:val="007E6F18"/>
    <w:rsid w:val="007E6FFF"/>
    <w:rsid w:val="007E7105"/>
    <w:rsid w:val="007E71C7"/>
    <w:rsid w:val="007E7600"/>
    <w:rsid w:val="007E770E"/>
    <w:rsid w:val="007E787C"/>
    <w:rsid w:val="007F025A"/>
    <w:rsid w:val="007F0353"/>
    <w:rsid w:val="007F059D"/>
    <w:rsid w:val="007F0AA6"/>
    <w:rsid w:val="007F0B81"/>
    <w:rsid w:val="007F0FBB"/>
    <w:rsid w:val="007F11B8"/>
    <w:rsid w:val="007F1587"/>
    <w:rsid w:val="007F1620"/>
    <w:rsid w:val="007F1BCD"/>
    <w:rsid w:val="007F1C58"/>
    <w:rsid w:val="007F228A"/>
    <w:rsid w:val="007F229B"/>
    <w:rsid w:val="007F2492"/>
    <w:rsid w:val="007F2DA1"/>
    <w:rsid w:val="007F2E45"/>
    <w:rsid w:val="007F3618"/>
    <w:rsid w:val="007F3861"/>
    <w:rsid w:val="007F39B4"/>
    <w:rsid w:val="007F3E67"/>
    <w:rsid w:val="007F4320"/>
    <w:rsid w:val="007F4381"/>
    <w:rsid w:val="007F4632"/>
    <w:rsid w:val="007F4877"/>
    <w:rsid w:val="007F5287"/>
    <w:rsid w:val="007F52AF"/>
    <w:rsid w:val="007F52B7"/>
    <w:rsid w:val="007F5765"/>
    <w:rsid w:val="007F59A5"/>
    <w:rsid w:val="007F5A24"/>
    <w:rsid w:val="007F6AB2"/>
    <w:rsid w:val="007F6C03"/>
    <w:rsid w:val="007F72E6"/>
    <w:rsid w:val="007F7828"/>
    <w:rsid w:val="007F78A1"/>
    <w:rsid w:val="007F7BD9"/>
    <w:rsid w:val="007F7C1D"/>
    <w:rsid w:val="007F7C2E"/>
    <w:rsid w:val="00800133"/>
    <w:rsid w:val="00800860"/>
    <w:rsid w:val="0080086F"/>
    <w:rsid w:val="008009EE"/>
    <w:rsid w:val="00800B2B"/>
    <w:rsid w:val="008016EE"/>
    <w:rsid w:val="00801F4E"/>
    <w:rsid w:val="00802012"/>
    <w:rsid w:val="00802343"/>
    <w:rsid w:val="00802376"/>
    <w:rsid w:val="00802423"/>
    <w:rsid w:val="00802977"/>
    <w:rsid w:val="00802D24"/>
    <w:rsid w:val="00802EDC"/>
    <w:rsid w:val="0080349C"/>
    <w:rsid w:val="008034C1"/>
    <w:rsid w:val="0080364D"/>
    <w:rsid w:val="00803CAB"/>
    <w:rsid w:val="00804116"/>
    <w:rsid w:val="00804454"/>
    <w:rsid w:val="00804A34"/>
    <w:rsid w:val="00804B23"/>
    <w:rsid w:val="00804BBB"/>
    <w:rsid w:val="00804D89"/>
    <w:rsid w:val="00804E87"/>
    <w:rsid w:val="00805B0C"/>
    <w:rsid w:val="00806619"/>
    <w:rsid w:val="0080661B"/>
    <w:rsid w:val="00806CDF"/>
    <w:rsid w:val="00806ED3"/>
    <w:rsid w:val="0080752A"/>
    <w:rsid w:val="00807A0C"/>
    <w:rsid w:val="00810464"/>
    <w:rsid w:val="0081086B"/>
    <w:rsid w:val="008109DA"/>
    <w:rsid w:val="00810C73"/>
    <w:rsid w:val="00810C81"/>
    <w:rsid w:val="00810E83"/>
    <w:rsid w:val="008112F2"/>
    <w:rsid w:val="00811844"/>
    <w:rsid w:val="008119EE"/>
    <w:rsid w:val="00811B2F"/>
    <w:rsid w:val="00811D4A"/>
    <w:rsid w:val="00812051"/>
    <w:rsid w:val="00812840"/>
    <w:rsid w:val="00812E02"/>
    <w:rsid w:val="00812EF8"/>
    <w:rsid w:val="0081325F"/>
    <w:rsid w:val="00813321"/>
    <w:rsid w:val="0081355D"/>
    <w:rsid w:val="00813F22"/>
    <w:rsid w:val="00814099"/>
    <w:rsid w:val="008143D2"/>
    <w:rsid w:val="00814B78"/>
    <w:rsid w:val="008150C0"/>
    <w:rsid w:val="00815CDB"/>
    <w:rsid w:val="00815E33"/>
    <w:rsid w:val="00815EAD"/>
    <w:rsid w:val="0081625C"/>
    <w:rsid w:val="008164D1"/>
    <w:rsid w:val="0081680E"/>
    <w:rsid w:val="00816965"/>
    <w:rsid w:val="0081697A"/>
    <w:rsid w:val="008169EC"/>
    <w:rsid w:val="00816BA2"/>
    <w:rsid w:val="00816FF5"/>
    <w:rsid w:val="008170E0"/>
    <w:rsid w:val="00817840"/>
    <w:rsid w:val="0081784C"/>
    <w:rsid w:val="0081788D"/>
    <w:rsid w:val="0081792A"/>
    <w:rsid w:val="00817A10"/>
    <w:rsid w:val="00817FA0"/>
    <w:rsid w:val="0082037C"/>
    <w:rsid w:val="0082068C"/>
    <w:rsid w:val="0082071E"/>
    <w:rsid w:val="00820AFA"/>
    <w:rsid w:val="00821441"/>
    <w:rsid w:val="00821442"/>
    <w:rsid w:val="0082149D"/>
    <w:rsid w:val="008217A7"/>
    <w:rsid w:val="00821817"/>
    <w:rsid w:val="008218EC"/>
    <w:rsid w:val="00821D00"/>
    <w:rsid w:val="00822407"/>
    <w:rsid w:val="00822599"/>
    <w:rsid w:val="008226B7"/>
    <w:rsid w:val="00822D33"/>
    <w:rsid w:val="008239C1"/>
    <w:rsid w:val="00823A65"/>
    <w:rsid w:val="00823C8B"/>
    <w:rsid w:val="00824030"/>
    <w:rsid w:val="008240E9"/>
    <w:rsid w:val="00824265"/>
    <w:rsid w:val="0082427E"/>
    <w:rsid w:val="0082449C"/>
    <w:rsid w:val="00824657"/>
    <w:rsid w:val="00824D49"/>
    <w:rsid w:val="00824D8D"/>
    <w:rsid w:val="00825007"/>
    <w:rsid w:val="00825213"/>
    <w:rsid w:val="008252E7"/>
    <w:rsid w:val="00825357"/>
    <w:rsid w:val="008253C8"/>
    <w:rsid w:val="0082543F"/>
    <w:rsid w:val="008257C5"/>
    <w:rsid w:val="0082674B"/>
    <w:rsid w:val="00826961"/>
    <w:rsid w:val="00826E9E"/>
    <w:rsid w:val="0082746F"/>
    <w:rsid w:val="0082752B"/>
    <w:rsid w:val="008276BE"/>
    <w:rsid w:val="00827AED"/>
    <w:rsid w:val="00827D45"/>
    <w:rsid w:val="008300D5"/>
    <w:rsid w:val="00830105"/>
    <w:rsid w:val="008305A3"/>
    <w:rsid w:val="008305C1"/>
    <w:rsid w:val="008305D0"/>
    <w:rsid w:val="008306E2"/>
    <w:rsid w:val="00830A10"/>
    <w:rsid w:val="00830A57"/>
    <w:rsid w:val="00830F08"/>
    <w:rsid w:val="008310E0"/>
    <w:rsid w:val="00831111"/>
    <w:rsid w:val="00831387"/>
    <w:rsid w:val="00831901"/>
    <w:rsid w:val="00831B24"/>
    <w:rsid w:val="00831C1A"/>
    <w:rsid w:val="00832237"/>
    <w:rsid w:val="008327FF"/>
    <w:rsid w:val="00832BC6"/>
    <w:rsid w:val="00832C70"/>
    <w:rsid w:val="00832EDB"/>
    <w:rsid w:val="00833136"/>
    <w:rsid w:val="008333F8"/>
    <w:rsid w:val="00833683"/>
    <w:rsid w:val="00833746"/>
    <w:rsid w:val="00833954"/>
    <w:rsid w:val="0083405F"/>
    <w:rsid w:val="00834142"/>
    <w:rsid w:val="008348E5"/>
    <w:rsid w:val="00834C0F"/>
    <w:rsid w:val="00835B56"/>
    <w:rsid w:val="00835CCC"/>
    <w:rsid w:val="00835E96"/>
    <w:rsid w:val="00835EB5"/>
    <w:rsid w:val="00835ED0"/>
    <w:rsid w:val="00836136"/>
    <w:rsid w:val="0083647E"/>
    <w:rsid w:val="00836692"/>
    <w:rsid w:val="0083685C"/>
    <w:rsid w:val="00836A40"/>
    <w:rsid w:val="00836C52"/>
    <w:rsid w:val="0083735B"/>
    <w:rsid w:val="0083785A"/>
    <w:rsid w:val="00837F40"/>
    <w:rsid w:val="00840056"/>
    <w:rsid w:val="008400C8"/>
    <w:rsid w:val="0084016E"/>
    <w:rsid w:val="00840372"/>
    <w:rsid w:val="00840EC4"/>
    <w:rsid w:val="008410D6"/>
    <w:rsid w:val="00841C23"/>
    <w:rsid w:val="00841CDE"/>
    <w:rsid w:val="00841E28"/>
    <w:rsid w:val="00841E6C"/>
    <w:rsid w:val="00841F28"/>
    <w:rsid w:val="00842401"/>
    <w:rsid w:val="00842472"/>
    <w:rsid w:val="00842D6B"/>
    <w:rsid w:val="00842E87"/>
    <w:rsid w:val="00843364"/>
    <w:rsid w:val="008436F9"/>
    <w:rsid w:val="008440BF"/>
    <w:rsid w:val="00844FB8"/>
    <w:rsid w:val="00845026"/>
    <w:rsid w:val="0084516E"/>
    <w:rsid w:val="00845FA7"/>
    <w:rsid w:val="00846324"/>
    <w:rsid w:val="00846685"/>
    <w:rsid w:val="0084668B"/>
    <w:rsid w:val="00846B04"/>
    <w:rsid w:val="00846CC3"/>
    <w:rsid w:val="008471EC"/>
    <w:rsid w:val="0084720E"/>
    <w:rsid w:val="0084722C"/>
    <w:rsid w:val="00847351"/>
    <w:rsid w:val="00847E3D"/>
    <w:rsid w:val="008501A3"/>
    <w:rsid w:val="0085064F"/>
    <w:rsid w:val="00850E71"/>
    <w:rsid w:val="00850F74"/>
    <w:rsid w:val="008512F5"/>
    <w:rsid w:val="00851769"/>
    <w:rsid w:val="00851B6B"/>
    <w:rsid w:val="00851C7F"/>
    <w:rsid w:val="008520F1"/>
    <w:rsid w:val="00852353"/>
    <w:rsid w:val="008527AF"/>
    <w:rsid w:val="008528C9"/>
    <w:rsid w:val="00852E61"/>
    <w:rsid w:val="008531A3"/>
    <w:rsid w:val="00853692"/>
    <w:rsid w:val="0085427A"/>
    <w:rsid w:val="0085432E"/>
    <w:rsid w:val="0085443A"/>
    <w:rsid w:val="008544BC"/>
    <w:rsid w:val="0085493E"/>
    <w:rsid w:val="0085511E"/>
    <w:rsid w:val="00855199"/>
    <w:rsid w:val="008551E4"/>
    <w:rsid w:val="0085594C"/>
    <w:rsid w:val="00856338"/>
    <w:rsid w:val="00856796"/>
    <w:rsid w:val="008569B8"/>
    <w:rsid w:val="00856A6B"/>
    <w:rsid w:val="00856ADB"/>
    <w:rsid w:val="00856AEA"/>
    <w:rsid w:val="00856C0B"/>
    <w:rsid w:val="0085710B"/>
    <w:rsid w:val="00857694"/>
    <w:rsid w:val="00857C0D"/>
    <w:rsid w:val="00857D8B"/>
    <w:rsid w:val="00857DBC"/>
    <w:rsid w:val="008603D9"/>
    <w:rsid w:val="00860558"/>
    <w:rsid w:val="00860B28"/>
    <w:rsid w:val="00860B69"/>
    <w:rsid w:val="00861092"/>
    <w:rsid w:val="00861382"/>
    <w:rsid w:val="0086171F"/>
    <w:rsid w:val="0086192A"/>
    <w:rsid w:val="00861EAB"/>
    <w:rsid w:val="00862820"/>
    <w:rsid w:val="0086288E"/>
    <w:rsid w:val="00862AB2"/>
    <w:rsid w:val="00862BE2"/>
    <w:rsid w:val="00862EFB"/>
    <w:rsid w:val="0086316D"/>
    <w:rsid w:val="008631B4"/>
    <w:rsid w:val="008632E3"/>
    <w:rsid w:val="00863417"/>
    <w:rsid w:val="0086345E"/>
    <w:rsid w:val="00863493"/>
    <w:rsid w:val="008634E1"/>
    <w:rsid w:val="00863763"/>
    <w:rsid w:val="00863BB9"/>
    <w:rsid w:val="00863ED8"/>
    <w:rsid w:val="00863FD3"/>
    <w:rsid w:val="00864324"/>
    <w:rsid w:val="00864541"/>
    <w:rsid w:val="00864547"/>
    <w:rsid w:val="00864637"/>
    <w:rsid w:val="008648A3"/>
    <w:rsid w:val="00864D88"/>
    <w:rsid w:val="00864EBD"/>
    <w:rsid w:val="0086551F"/>
    <w:rsid w:val="00866289"/>
    <w:rsid w:val="00866586"/>
    <w:rsid w:val="008667D5"/>
    <w:rsid w:val="00866B29"/>
    <w:rsid w:val="00866E71"/>
    <w:rsid w:val="0086752A"/>
    <w:rsid w:val="008676B6"/>
    <w:rsid w:val="00867842"/>
    <w:rsid w:val="00867A92"/>
    <w:rsid w:val="00867F85"/>
    <w:rsid w:val="00870110"/>
    <w:rsid w:val="008702D3"/>
    <w:rsid w:val="00870477"/>
    <w:rsid w:val="00870D9E"/>
    <w:rsid w:val="00870DA0"/>
    <w:rsid w:val="00870F55"/>
    <w:rsid w:val="008710A6"/>
    <w:rsid w:val="008714A1"/>
    <w:rsid w:val="00871FA2"/>
    <w:rsid w:val="00871FF7"/>
    <w:rsid w:val="008723C3"/>
    <w:rsid w:val="00872554"/>
    <w:rsid w:val="008727BA"/>
    <w:rsid w:val="00872CE7"/>
    <w:rsid w:val="00872DE8"/>
    <w:rsid w:val="00872F48"/>
    <w:rsid w:val="00872F8B"/>
    <w:rsid w:val="00873137"/>
    <w:rsid w:val="00873244"/>
    <w:rsid w:val="008739B0"/>
    <w:rsid w:val="008739C0"/>
    <w:rsid w:val="00873CAF"/>
    <w:rsid w:val="00873FC0"/>
    <w:rsid w:val="00873FCD"/>
    <w:rsid w:val="00873FFA"/>
    <w:rsid w:val="008743BA"/>
    <w:rsid w:val="0087445A"/>
    <w:rsid w:val="008748C4"/>
    <w:rsid w:val="00874A16"/>
    <w:rsid w:val="00874B83"/>
    <w:rsid w:val="00875068"/>
    <w:rsid w:val="008751C5"/>
    <w:rsid w:val="00875286"/>
    <w:rsid w:val="00875423"/>
    <w:rsid w:val="00875430"/>
    <w:rsid w:val="00875667"/>
    <w:rsid w:val="008759FB"/>
    <w:rsid w:val="00875C3D"/>
    <w:rsid w:val="00875CFA"/>
    <w:rsid w:val="0087693C"/>
    <w:rsid w:val="00876A8F"/>
    <w:rsid w:val="00876BCA"/>
    <w:rsid w:val="00877230"/>
    <w:rsid w:val="00877E64"/>
    <w:rsid w:val="00877ED3"/>
    <w:rsid w:val="00880616"/>
    <w:rsid w:val="00880619"/>
    <w:rsid w:val="0088149C"/>
    <w:rsid w:val="00881BE4"/>
    <w:rsid w:val="00881CE1"/>
    <w:rsid w:val="00881E21"/>
    <w:rsid w:val="00881F3C"/>
    <w:rsid w:val="00882050"/>
    <w:rsid w:val="00882FD5"/>
    <w:rsid w:val="00883187"/>
    <w:rsid w:val="00883D39"/>
    <w:rsid w:val="00884842"/>
    <w:rsid w:val="0088496A"/>
    <w:rsid w:val="00884F3A"/>
    <w:rsid w:val="0088520D"/>
    <w:rsid w:val="0088545C"/>
    <w:rsid w:val="00885566"/>
    <w:rsid w:val="008859C9"/>
    <w:rsid w:val="008861D3"/>
    <w:rsid w:val="0088638E"/>
    <w:rsid w:val="00886571"/>
    <w:rsid w:val="0088675D"/>
    <w:rsid w:val="0088679E"/>
    <w:rsid w:val="00886BDC"/>
    <w:rsid w:val="00886EB1"/>
    <w:rsid w:val="008873CE"/>
    <w:rsid w:val="00887A9C"/>
    <w:rsid w:val="00887C9F"/>
    <w:rsid w:val="00887D04"/>
    <w:rsid w:val="008900BB"/>
    <w:rsid w:val="008900EE"/>
    <w:rsid w:val="0089010E"/>
    <w:rsid w:val="00890361"/>
    <w:rsid w:val="008904F8"/>
    <w:rsid w:val="00890557"/>
    <w:rsid w:val="00890923"/>
    <w:rsid w:val="00890948"/>
    <w:rsid w:val="00890D8C"/>
    <w:rsid w:val="008913B9"/>
    <w:rsid w:val="008916D5"/>
    <w:rsid w:val="00891A06"/>
    <w:rsid w:val="00891D66"/>
    <w:rsid w:val="00891ECE"/>
    <w:rsid w:val="00891ED2"/>
    <w:rsid w:val="0089254C"/>
    <w:rsid w:val="008926E4"/>
    <w:rsid w:val="00892766"/>
    <w:rsid w:val="008928CE"/>
    <w:rsid w:val="008930B3"/>
    <w:rsid w:val="00893205"/>
    <w:rsid w:val="00893345"/>
    <w:rsid w:val="0089370C"/>
    <w:rsid w:val="00893991"/>
    <w:rsid w:val="00893DDB"/>
    <w:rsid w:val="00893E8C"/>
    <w:rsid w:val="00894260"/>
    <w:rsid w:val="008942BC"/>
    <w:rsid w:val="00894CB9"/>
    <w:rsid w:val="0089506F"/>
    <w:rsid w:val="008950C9"/>
    <w:rsid w:val="008953AF"/>
    <w:rsid w:val="008953FC"/>
    <w:rsid w:val="0089540C"/>
    <w:rsid w:val="008954D1"/>
    <w:rsid w:val="00895619"/>
    <w:rsid w:val="00895925"/>
    <w:rsid w:val="008960D4"/>
    <w:rsid w:val="0089626B"/>
    <w:rsid w:val="00896545"/>
    <w:rsid w:val="00896A4F"/>
    <w:rsid w:val="00896D5A"/>
    <w:rsid w:val="00897110"/>
    <w:rsid w:val="008978BB"/>
    <w:rsid w:val="00897C54"/>
    <w:rsid w:val="00897F6F"/>
    <w:rsid w:val="008A00AB"/>
    <w:rsid w:val="008A0372"/>
    <w:rsid w:val="008A043F"/>
    <w:rsid w:val="008A0746"/>
    <w:rsid w:val="008A0846"/>
    <w:rsid w:val="008A09AF"/>
    <w:rsid w:val="008A11C8"/>
    <w:rsid w:val="008A120D"/>
    <w:rsid w:val="008A16E3"/>
    <w:rsid w:val="008A199F"/>
    <w:rsid w:val="008A19CC"/>
    <w:rsid w:val="008A1BA5"/>
    <w:rsid w:val="008A1DEC"/>
    <w:rsid w:val="008A234C"/>
    <w:rsid w:val="008A23BD"/>
    <w:rsid w:val="008A256B"/>
    <w:rsid w:val="008A2600"/>
    <w:rsid w:val="008A264F"/>
    <w:rsid w:val="008A28C1"/>
    <w:rsid w:val="008A29EE"/>
    <w:rsid w:val="008A2AC7"/>
    <w:rsid w:val="008A2DEF"/>
    <w:rsid w:val="008A2DF3"/>
    <w:rsid w:val="008A2E04"/>
    <w:rsid w:val="008A2FB4"/>
    <w:rsid w:val="008A3236"/>
    <w:rsid w:val="008A33B6"/>
    <w:rsid w:val="008A368A"/>
    <w:rsid w:val="008A368F"/>
    <w:rsid w:val="008A3736"/>
    <w:rsid w:val="008A3791"/>
    <w:rsid w:val="008A39BE"/>
    <w:rsid w:val="008A4389"/>
    <w:rsid w:val="008A46E9"/>
    <w:rsid w:val="008A478F"/>
    <w:rsid w:val="008A4D0C"/>
    <w:rsid w:val="008A4DDC"/>
    <w:rsid w:val="008A4EA5"/>
    <w:rsid w:val="008A52EE"/>
    <w:rsid w:val="008A5431"/>
    <w:rsid w:val="008A54CA"/>
    <w:rsid w:val="008A56EB"/>
    <w:rsid w:val="008A581D"/>
    <w:rsid w:val="008A5902"/>
    <w:rsid w:val="008A5DF2"/>
    <w:rsid w:val="008A66F4"/>
    <w:rsid w:val="008A6C98"/>
    <w:rsid w:val="008A6DAD"/>
    <w:rsid w:val="008A6DB8"/>
    <w:rsid w:val="008A700F"/>
    <w:rsid w:val="008A7022"/>
    <w:rsid w:val="008A7093"/>
    <w:rsid w:val="008A7409"/>
    <w:rsid w:val="008A7DAE"/>
    <w:rsid w:val="008B03B2"/>
    <w:rsid w:val="008B0898"/>
    <w:rsid w:val="008B0AF2"/>
    <w:rsid w:val="008B0C00"/>
    <w:rsid w:val="008B0EE3"/>
    <w:rsid w:val="008B0F90"/>
    <w:rsid w:val="008B0FEA"/>
    <w:rsid w:val="008B117D"/>
    <w:rsid w:val="008B132B"/>
    <w:rsid w:val="008B13FA"/>
    <w:rsid w:val="008B15C6"/>
    <w:rsid w:val="008B1F9E"/>
    <w:rsid w:val="008B2787"/>
    <w:rsid w:val="008B29E4"/>
    <w:rsid w:val="008B2B4F"/>
    <w:rsid w:val="008B2B9D"/>
    <w:rsid w:val="008B2E7D"/>
    <w:rsid w:val="008B318A"/>
    <w:rsid w:val="008B32D1"/>
    <w:rsid w:val="008B39AD"/>
    <w:rsid w:val="008B3A46"/>
    <w:rsid w:val="008B3A5F"/>
    <w:rsid w:val="008B3B48"/>
    <w:rsid w:val="008B443C"/>
    <w:rsid w:val="008B4461"/>
    <w:rsid w:val="008B4A38"/>
    <w:rsid w:val="008B4CE2"/>
    <w:rsid w:val="008B4E13"/>
    <w:rsid w:val="008B52CC"/>
    <w:rsid w:val="008B5922"/>
    <w:rsid w:val="008B5AB3"/>
    <w:rsid w:val="008B5E6E"/>
    <w:rsid w:val="008B6605"/>
    <w:rsid w:val="008B6CA0"/>
    <w:rsid w:val="008B6F27"/>
    <w:rsid w:val="008B702E"/>
    <w:rsid w:val="008B75DC"/>
    <w:rsid w:val="008B7619"/>
    <w:rsid w:val="008B796A"/>
    <w:rsid w:val="008B7A7D"/>
    <w:rsid w:val="008B7E9A"/>
    <w:rsid w:val="008B7F42"/>
    <w:rsid w:val="008C0326"/>
    <w:rsid w:val="008C08B4"/>
    <w:rsid w:val="008C0C77"/>
    <w:rsid w:val="008C0E17"/>
    <w:rsid w:val="008C0E28"/>
    <w:rsid w:val="008C0FE1"/>
    <w:rsid w:val="008C10DB"/>
    <w:rsid w:val="008C10FB"/>
    <w:rsid w:val="008C1316"/>
    <w:rsid w:val="008C1385"/>
    <w:rsid w:val="008C15CD"/>
    <w:rsid w:val="008C1650"/>
    <w:rsid w:val="008C1DC5"/>
    <w:rsid w:val="008C277C"/>
    <w:rsid w:val="008C284C"/>
    <w:rsid w:val="008C2A94"/>
    <w:rsid w:val="008C3960"/>
    <w:rsid w:val="008C39C9"/>
    <w:rsid w:val="008C3B78"/>
    <w:rsid w:val="008C4469"/>
    <w:rsid w:val="008C44A6"/>
    <w:rsid w:val="008C44E6"/>
    <w:rsid w:val="008C4550"/>
    <w:rsid w:val="008C461A"/>
    <w:rsid w:val="008C4761"/>
    <w:rsid w:val="008C4797"/>
    <w:rsid w:val="008C4ABD"/>
    <w:rsid w:val="008C4BA9"/>
    <w:rsid w:val="008C4CE2"/>
    <w:rsid w:val="008C52B6"/>
    <w:rsid w:val="008C53A7"/>
    <w:rsid w:val="008C5409"/>
    <w:rsid w:val="008C5421"/>
    <w:rsid w:val="008C54AE"/>
    <w:rsid w:val="008C54C3"/>
    <w:rsid w:val="008C57F9"/>
    <w:rsid w:val="008C5A46"/>
    <w:rsid w:val="008C5E0B"/>
    <w:rsid w:val="008C5EDD"/>
    <w:rsid w:val="008C611F"/>
    <w:rsid w:val="008C649B"/>
    <w:rsid w:val="008C65F6"/>
    <w:rsid w:val="008C6604"/>
    <w:rsid w:val="008C699A"/>
    <w:rsid w:val="008C6F59"/>
    <w:rsid w:val="008C7048"/>
    <w:rsid w:val="008C782F"/>
    <w:rsid w:val="008C7971"/>
    <w:rsid w:val="008C7E47"/>
    <w:rsid w:val="008C7FB0"/>
    <w:rsid w:val="008D075A"/>
    <w:rsid w:val="008D09CB"/>
    <w:rsid w:val="008D0C7B"/>
    <w:rsid w:val="008D0E0D"/>
    <w:rsid w:val="008D1089"/>
    <w:rsid w:val="008D1463"/>
    <w:rsid w:val="008D1864"/>
    <w:rsid w:val="008D1AEA"/>
    <w:rsid w:val="008D1D3A"/>
    <w:rsid w:val="008D1D40"/>
    <w:rsid w:val="008D1EBF"/>
    <w:rsid w:val="008D2214"/>
    <w:rsid w:val="008D2426"/>
    <w:rsid w:val="008D2436"/>
    <w:rsid w:val="008D253B"/>
    <w:rsid w:val="008D2CBE"/>
    <w:rsid w:val="008D2E4B"/>
    <w:rsid w:val="008D35AD"/>
    <w:rsid w:val="008D39B9"/>
    <w:rsid w:val="008D3AF4"/>
    <w:rsid w:val="008D3C14"/>
    <w:rsid w:val="008D3D89"/>
    <w:rsid w:val="008D3DDF"/>
    <w:rsid w:val="008D3ED6"/>
    <w:rsid w:val="008D41BF"/>
    <w:rsid w:val="008D45F1"/>
    <w:rsid w:val="008D46D0"/>
    <w:rsid w:val="008D46E2"/>
    <w:rsid w:val="008D4B20"/>
    <w:rsid w:val="008D520F"/>
    <w:rsid w:val="008D53E4"/>
    <w:rsid w:val="008D5780"/>
    <w:rsid w:val="008D5D25"/>
    <w:rsid w:val="008D5ED4"/>
    <w:rsid w:val="008D6016"/>
    <w:rsid w:val="008D618C"/>
    <w:rsid w:val="008D6242"/>
    <w:rsid w:val="008D6266"/>
    <w:rsid w:val="008D629C"/>
    <w:rsid w:val="008D62BC"/>
    <w:rsid w:val="008D6332"/>
    <w:rsid w:val="008D6377"/>
    <w:rsid w:val="008D6A1E"/>
    <w:rsid w:val="008D7170"/>
    <w:rsid w:val="008D7B2D"/>
    <w:rsid w:val="008E00BD"/>
    <w:rsid w:val="008E0354"/>
    <w:rsid w:val="008E052C"/>
    <w:rsid w:val="008E05AE"/>
    <w:rsid w:val="008E0734"/>
    <w:rsid w:val="008E0991"/>
    <w:rsid w:val="008E1108"/>
    <w:rsid w:val="008E12A0"/>
    <w:rsid w:val="008E136C"/>
    <w:rsid w:val="008E2211"/>
    <w:rsid w:val="008E241B"/>
    <w:rsid w:val="008E294F"/>
    <w:rsid w:val="008E2C13"/>
    <w:rsid w:val="008E2C6D"/>
    <w:rsid w:val="008E2D97"/>
    <w:rsid w:val="008E2E36"/>
    <w:rsid w:val="008E2FB8"/>
    <w:rsid w:val="008E326B"/>
    <w:rsid w:val="008E34C2"/>
    <w:rsid w:val="008E38FE"/>
    <w:rsid w:val="008E3ACD"/>
    <w:rsid w:val="008E4938"/>
    <w:rsid w:val="008E4BFD"/>
    <w:rsid w:val="008E4E56"/>
    <w:rsid w:val="008E528A"/>
    <w:rsid w:val="008E54CA"/>
    <w:rsid w:val="008E5B34"/>
    <w:rsid w:val="008E5C45"/>
    <w:rsid w:val="008E5CDB"/>
    <w:rsid w:val="008E6086"/>
    <w:rsid w:val="008E6139"/>
    <w:rsid w:val="008E65F6"/>
    <w:rsid w:val="008E6825"/>
    <w:rsid w:val="008E6B20"/>
    <w:rsid w:val="008E6B2B"/>
    <w:rsid w:val="008E6B95"/>
    <w:rsid w:val="008E6BA2"/>
    <w:rsid w:val="008E6CDE"/>
    <w:rsid w:val="008E6F32"/>
    <w:rsid w:val="008E7203"/>
    <w:rsid w:val="008E748D"/>
    <w:rsid w:val="008E755E"/>
    <w:rsid w:val="008E7568"/>
    <w:rsid w:val="008E767B"/>
    <w:rsid w:val="008E789B"/>
    <w:rsid w:val="008E79A5"/>
    <w:rsid w:val="008E7F06"/>
    <w:rsid w:val="008F00F1"/>
    <w:rsid w:val="008F0319"/>
    <w:rsid w:val="008F033F"/>
    <w:rsid w:val="008F0813"/>
    <w:rsid w:val="008F0825"/>
    <w:rsid w:val="008F089A"/>
    <w:rsid w:val="008F0B44"/>
    <w:rsid w:val="008F0CDA"/>
    <w:rsid w:val="008F1074"/>
    <w:rsid w:val="008F1A2D"/>
    <w:rsid w:val="008F1A41"/>
    <w:rsid w:val="008F1CF9"/>
    <w:rsid w:val="008F2004"/>
    <w:rsid w:val="008F2785"/>
    <w:rsid w:val="008F2966"/>
    <w:rsid w:val="008F2B79"/>
    <w:rsid w:val="008F30A0"/>
    <w:rsid w:val="008F3230"/>
    <w:rsid w:val="008F3AF8"/>
    <w:rsid w:val="008F3C28"/>
    <w:rsid w:val="008F4078"/>
    <w:rsid w:val="008F4B33"/>
    <w:rsid w:val="008F4F8B"/>
    <w:rsid w:val="008F4FDB"/>
    <w:rsid w:val="008F5971"/>
    <w:rsid w:val="008F5CCC"/>
    <w:rsid w:val="008F5EF6"/>
    <w:rsid w:val="008F65F8"/>
    <w:rsid w:val="008F6797"/>
    <w:rsid w:val="008F679E"/>
    <w:rsid w:val="008F71B4"/>
    <w:rsid w:val="008F734C"/>
    <w:rsid w:val="008F74B0"/>
    <w:rsid w:val="008F74E7"/>
    <w:rsid w:val="00900526"/>
    <w:rsid w:val="009006C8"/>
    <w:rsid w:val="009007C8"/>
    <w:rsid w:val="00900919"/>
    <w:rsid w:val="0090097D"/>
    <w:rsid w:val="009010E3"/>
    <w:rsid w:val="00901475"/>
    <w:rsid w:val="009014F8"/>
    <w:rsid w:val="009015F9"/>
    <w:rsid w:val="00901606"/>
    <w:rsid w:val="009016B9"/>
    <w:rsid w:val="00901E2F"/>
    <w:rsid w:val="00901E46"/>
    <w:rsid w:val="00901EC6"/>
    <w:rsid w:val="0090250E"/>
    <w:rsid w:val="00902A55"/>
    <w:rsid w:val="00902D41"/>
    <w:rsid w:val="00903022"/>
    <w:rsid w:val="0090372A"/>
    <w:rsid w:val="00903AB0"/>
    <w:rsid w:val="00903C27"/>
    <w:rsid w:val="00903FDC"/>
    <w:rsid w:val="00904475"/>
    <w:rsid w:val="0090470C"/>
    <w:rsid w:val="009047A6"/>
    <w:rsid w:val="00904E00"/>
    <w:rsid w:val="009050B7"/>
    <w:rsid w:val="00905C1C"/>
    <w:rsid w:val="00905D56"/>
    <w:rsid w:val="0090654B"/>
    <w:rsid w:val="00906F74"/>
    <w:rsid w:val="009071BC"/>
    <w:rsid w:val="00910775"/>
    <w:rsid w:val="009107FE"/>
    <w:rsid w:val="00910953"/>
    <w:rsid w:val="00910BAF"/>
    <w:rsid w:val="00911170"/>
    <w:rsid w:val="00911408"/>
    <w:rsid w:val="00911CCF"/>
    <w:rsid w:val="00911E37"/>
    <w:rsid w:val="00912366"/>
    <w:rsid w:val="00913266"/>
    <w:rsid w:val="0091350C"/>
    <w:rsid w:val="0091388F"/>
    <w:rsid w:val="009138FE"/>
    <w:rsid w:val="00913A41"/>
    <w:rsid w:val="00913CBA"/>
    <w:rsid w:val="009142EA"/>
    <w:rsid w:val="00914D16"/>
    <w:rsid w:val="00915640"/>
    <w:rsid w:val="009157F0"/>
    <w:rsid w:val="00915E39"/>
    <w:rsid w:val="00915ED5"/>
    <w:rsid w:val="0091624F"/>
    <w:rsid w:val="009164CF"/>
    <w:rsid w:val="0091668D"/>
    <w:rsid w:val="0091692A"/>
    <w:rsid w:val="009169D5"/>
    <w:rsid w:val="00916A52"/>
    <w:rsid w:val="00916D3C"/>
    <w:rsid w:val="00916E40"/>
    <w:rsid w:val="00916E9D"/>
    <w:rsid w:val="009173E4"/>
    <w:rsid w:val="0091774F"/>
    <w:rsid w:val="00917FAD"/>
    <w:rsid w:val="009200FB"/>
    <w:rsid w:val="009205A1"/>
    <w:rsid w:val="009209A7"/>
    <w:rsid w:val="00920A45"/>
    <w:rsid w:val="009210C4"/>
    <w:rsid w:val="0092111D"/>
    <w:rsid w:val="00921122"/>
    <w:rsid w:val="00921291"/>
    <w:rsid w:val="00921455"/>
    <w:rsid w:val="00921661"/>
    <w:rsid w:val="00921739"/>
    <w:rsid w:val="009218DA"/>
    <w:rsid w:val="009218DD"/>
    <w:rsid w:val="009218F1"/>
    <w:rsid w:val="00921947"/>
    <w:rsid w:val="00922018"/>
    <w:rsid w:val="00922267"/>
    <w:rsid w:val="00922312"/>
    <w:rsid w:val="009226F6"/>
    <w:rsid w:val="009228D2"/>
    <w:rsid w:val="00922B36"/>
    <w:rsid w:val="00922D37"/>
    <w:rsid w:val="00922FE1"/>
    <w:rsid w:val="009233C1"/>
    <w:rsid w:val="009236B5"/>
    <w:rsid w:val="009239C5"/>
    <w:rsid w:val="00923CE7"/>
    <w:rsid w:val="00923D12"/>
    <w:rsid w:val="00923F71"/>
    <w:rsid w:val="00924009"/>
    <w:rsid w:val="00924270"/>
    <w:rsid w:val="00924318"/>
    <w:rsid w:val="009244CD"/>
    <w:rsid w:val="0092474E"/>
    <w:rsid w:val="009254EA"/>
    <w:rsid w:val="009259A6"/>
    <w:rsid w:val="00925A27"/>
    <w:rsid w:val="00926435"/>
    <w:rsid w:val="009269C9"/>
    <w:rsid w:val="00926CA2"/>
    <w:rsid w:val="009270C0"/>
    <w:rsid w:val="0092716F"/>
    <w:rsid w:val="009276C3"/>
    <w:rsid w:val="00927894"/>
    <w:rsid w:val="009278B5"/>
    <w:rsid w:val="00927DCD"/>
    <w:rsid w:val="00927ECE"/>
    <w:rsid w:val="00930017"/>
    <w:rsid w:val="009305BD"/>
    <w:rsid w:val="00930630"/>
    <w:rsid w:val="00930A14"/>
    <w:rsid w:val="00930B5B"/>
    <w:rsid w:val="00930F3A"/>
    <w:rsid w:val="00930F8C"/>
    <w:rsid w:val="0093110F"/>
    <w:rsid w:val="009315B3"/>
    <w:rsid w:val="009317D9"/>
    <w:rsid w:val="009318F2"/>
    <w:rsid w:val="00931B24"/>
    <w:rsid w:val="00931BB3"/>
    <w:rsid w:val="00931C67"/>
    <w:rsid w:val="00931D2B"/>
    <w:rsid w:val="00931D81"/>
    <w:rsid w:val="00932176"/>
    <w:rsid w:val="009321F3"/>
    <w:rsid w:val="00932555"/>
    <w:rsid w:val="00932997"/>
    <w:rsid w:val="00932D31"/>
    <w:rsid w:val="00932FA9"/>
    <w:rsid w:val="00932FCD"/>
    <w:rsid w:val="009330E3"/>
    <w:rsid w:val="00933606"/>
    <w:rsid w:val="009338E2"/>
    <w:rsid w:val="009338F5"/>
    <w:rsid w:val="00933A8F"/>
    <w:rsid w:val="00934101"/>
    <w:rsid w:val="00934117"/>
    <w:rsid w:val="00934559"/>
    <w:rsid w:val="009345CE"/>
    <w:rsid w:val="00934C48"/>
    <w:rsid w:val="00934E31"/>
    <w:rsid w:val="0093548E"/>
    <w:rsid w:val="009357D6"/>
    <w:rsid w:val="00935A55"/>
    <w:rsid w:val="00935B9D"/>
    <w:rsid w:val="00935C3E"/>
    <w:rsid w:val="009360D4"/>
    <w:rsid w:val="0093680C"/>
    <w:rsid w:val="00936865"/>
    <w:rsid w:val="00936DDD"/>
    <w:rsid w:val="00936FAB"/>
    <w:rsid w:val="009372E9"/>
    <w:rsid w:val="009373E3"/>
    <w:rsid w:val="009375D0"/>
    <w:rsid w:val="009376DD"/>
    <w:rsid w:val="00937F6C"/>
    <w:rsid w:val="00940730"/>
    <w:rsid w:val="00940794"/>
    <w:rsid w:val="00940B86"/>
    <w:rsid w:val="00940C7D"/>
    <w:rsid w:val="00940D12"/>
    <w:rsid w:val="00940E2E"/>
    <w:rsid w:val="00940F60"/>
    <w:rsid w:val="009410E7"/>
    <w:rsid w:val="0094115A"/>
    <w:rsid w:val="0094134E"/>
    <w:rsid w:val="009413FD"/>
    <w:rsid w:val="0094197E"/>
    <w:rsid w:val="00941BA8"/>
    <w:rsid w:val="00941D29"/>
    <w:rsid w:val="00941E38"/>
    <w:rsid w:val="00942471"/>
    <w:rsid w:val="0094288E"/>
    <w:rsid w:val="00942963"/>
    <w:rsid w:val="00943153"/>
    <w:rsid w:val="009433B1"/>
    <w:rsid w:val="00943577"/>
    <w:rsid w:val="00943595"/>
    <w:rsid w:val="009441D9"/>
    <w:rsid w:val="00944576"/>
    <w:rsid w:val="0094465C"/>
    <w:rsid w:val="00944778"/>
    <w:rsid w:val="00945967"/>
    <w:rsid w:val="00945BC2"/>
    <w:rsid w:val="00945F2D"/>
    <w:rsid w:val="00946096"/>
    <w:rsid w:val="009462E8"/>
    <w:rsid w:val="00946317"/>
    <w:rsid w:val="0094655E"/>
    <w:rsid w:val="00946624"/>
    <w:rsid w:val="00946883"/>
    <w:rsid w:val="00946CC6"/>
    <w:rsid w:val="00946E57"/>
    <w:rsid w:val="00946F3D"/>
    <w:rsid w:val="00947491"/>
    <w:rsid w:val="009475E0"/>
    <w:rsid w:val="009478F6"/>
    <w:rsid w:val="0095007B"/>
    <w:rsid w:val="00950428"/>
    <w:rsid w:val="00950B28"/>
    <w:rsid w:val="00950CFD"/>
    <w:rsid w:val="00950D3A"/>
    <w:rsid w:val="00950E1D"/>
    <w:rsid w:val="00951138"/>
    <w:rsid w:val="0095155B"/>
    <w:rsid w:val="00951AC6"/>
    <w:rsid w:val="00951B4A"/>
    <w:rsid w:val="009520DE"/>
    <w:rsid w:val="00952243"/>
    <w:rsid w:val="009523DC"/>
    <w:rsid w:val="009528D7"/>
    <w:rsid w:val="00952C36"/>
    <w:rsid w:val="00952C8B"/>
    <w:rsid w:val="00952D38"/>
    <w:rsid w:val="00952E29"/>
    <w:rsid w:val="00952F83"/>
    <w:rsid w:val="009533D6"/>
    <w:rsid w:val="0095349A"/>
    <w:rsid w:val="00953696"/>
    <w:rsid w:val="00953BC5"/>
    <w:rsid w:val="00953EAC"/>
    <w:rsid w:val="00954074"/>
    <w:rsid w:val="00954BF7"/>
    <w:rsid w:val="00954DE1"/>
    <w:rsid w:val="00954FCF"/>
    <w:rsid w:val="0095529F"/>
    <w:rsid w:val="00955399"/>
    <w:rsid w:val="009554FA"/>
    <w:rsid w:val="00955BE1"/>
    <w:rsid w:val="00956703"/>
    <w:rsid w:val="00956AB7"/>
    <w:rsid w:val="00956D3B"/>
    <w:rsid w:val="00957214"/>
    <w:rsid w:val="00957317"/>
    <w:rsid w:val="00957544"/>
    <w:rsid w:val="00957665"/>
    <w:rsid w:val="009578FB"/>
    <w:rsid w:val="009579C7"/>
    <w:rsid w:val="00957B7D"/>
    <w:rsid w:val="00957DB9"/>
    <w:rsid w:val="00957DCE"/>
    <w:rsid w:val="00957E47"/>
    <w:rsid w:val="009601EA"/>
    <w:rsid w:val="0096072D"/>
    <w:rsid w:val="00960836"/>
    <w:rsid w:val="00960A26"/>
    <w:rsid w:val="00960E97"/>
    <w:rsid w:val="009615D2"/>
    <w:rsid w:val="009617DD"/>
    <w:rsid w:val="00961CC1"/>
    <w:rsid w:val="009620BD"/>
    <w:rsid w:val="00962173"/>
    <w:rsid w:val="0096240A"/>
    <w:rsid w:val="00962624"/>
    <w:rsid w:val="00962DAA"/>
    <w:rsid w:val="00962FA0"/>
    <w:rsid w:val="0096320B"/>
    <w:rsid w:val="00963792"/>
    <w:rsid w:val="00963D4A"/>
    <w:rsid w:val="009644C9"/>
    <w:rsid w:val="00964893"/>
    <w:rsid w:val="00966026"/>
    <w:rsid w:val="0096683C"/>
    <w:rsid w:val="00966B8F"/>
    <w:rsid w:val="00966CDF"/>
    <w:rsid w:val="00966DD6"/>
    <w:rsid w:val="009670D4"/>
    <w:rsid w:val="009700F2"/>
    <w:rsid w:val="009700FB"/>
    <w:rsid w:val="00970D00"/>
    <w:rsid w:val="00970E6A"/>
    <w:rsid w:val="00970FB1"/>
    <w:rsid w:val="0097136B"/>
    <w:rsid w:val="009718AE"/>
    <w:rsid w:val="00971993"/>
    <w:rsid w:val="00971C53"/>
    <w:rsid w:val="00971DEE"/>
    <w:rsid w:val="00972934"/>
    <w:rsid w:val="00972A3B"/>
    <w:rsid w:val="00972A7D"/>
    <w:rsid w:val="00972C31"/>
    <w:rsid w:val="009732E4"/>
    <w:rsid w:val="009735D2"/>
    <w:rsid w:val="00973815"/>
    <w:rsid w:val="00973990"/>
    <w:rsid w:val="00973DE8"/>
    <w:rsid w:val="00974415"/>
    <w:rsid w:val="00974683"/>
    <w:rsid w:val="0097480A"/>
    <w:rsid w:val="009748AA"/>
    <w:rsid w:val="00974DA7"/>
    <w:rsid w:val="00974E28"/>
    <w:rsid w:val="009752C6"/>
    <w:rsid w:val="009752E2"/>
    <w:rsid w:val="009754F1"/>
    <w:rsid w:val="0097586F"/>
    <w:rsid w:val="00975892"/>
    <w:rsid w:val="00975A7E"/>
    <w:rsid w:val="00975F10"/>
    <w:rsid w:val="00975F54"/>
    <w:rsid w:val="00975FFD"/>
    <w:rsid w:val="00976010"/>
    <w:rsid w:val="00976266"/>
    <w:rsid w:val="0097663D"/>
    <w:rsid w:val="00976BAF"/>
    <w:rsid w:val="00976CED"/>
    <w:rsid w:val="00976FE0"/>
    <w:rsid w:val="00977129"/>
    <w:rsid w:val="00977346"/>
    <w:rsid w:val="009775F5"/>
    <w:rsid w:val="00977721"/>
    <w:rsid w:val="0098053B"/>
    <w:rsid w:val="009806B5"/>
    <w:rsid w:val="009807A8"/>
    <w:rsid w:val="00980873"/>
    <w:rsid w:val="00980C9D"/>
    <w:rsid w:val="00980D1F"/>
    <w:rsid w:val="00980D9D"/>
    <w:rsid w:val="009812CF"/>
    <w:rsid w:val="00981448"/>
    <w:rsid w:val="0098162A"/>
    <w:rsid w:val="0098189B"/>
    <w:rsid w:val="0098194B"/>
    <w:rsid w:val="00981C1A"/>
    <w:rsid w:val="009820D8"/>
    <w:rsid w:val="009821C3"/>
    <w:rsid w:val="00982622"/>
    <w:rsid w:val="009827B2"/>
    <w:rsid w:val="00982864"/>
    <w:rsid w:val="00982D8F"/>
    <w:rsid w:val="009833BD"/>
    <w:rsid w:val="00983434"/>
    <w:rsid w:val="00983437"/>
    <w:rsid w:val="00983600"/>
    <w:rsid w:val="009836D9"/>
    <w:rsid w:val="0098371F"/>
    <w:rsid w:val="00983970"/>
    <w:rsid w:val="00983AAC"/>
    <w:rsid w:val="00983DAF"/>
    <w:rsid w:val="00984041"/>
    <w:rsid w:val="0098428E"/>
    <w:rsid w:val="00984B96"/>
    <w:rsid w:val="00984ED2"/>
    <w:rsid w:val="00985008"/>
    <w:rsid w:val="0098512E"/>
    <w:rsid w:val="0098590D"/>
    <w:rsid w:val="00985E60"/>
    <w:rsid w:val="00986049"/>
    <w:rsid w:val="0098695D"/>
    <w:rsid w:val="00986B05"/>
    <w:rsid w:val="00986B14"/>
    <w:rsid w:val="00986C83"/>
    <w:rsid w:val="00986C9E"/>
    <w:rsid w:val="00986E5C"/>
    <w:rsid w:val="00986E73"/>
    <w:rsid w:val="00986ED1"/>
    <w:rsid w:val="00987610"/>
    <w:rsid w:val="009879F3"/>
    <w:rsid w:val="00987A25"/>
    <w:rsid w:val="00987A7B"/>
    <w:rsid w:val="00987FAC"/>
    <w:rsid w:val="0099006B"/>
    <w:rsid w:val="009900A1"/>
    <w:rsid w:val="00990AB7"/>
    <w:rsid w:val="00990B6B"/>
    <w:rsid w:val="009912ED"/>
    <w:rsid w:val="00991DE4"/>
    <w:rsid w:val="009921A9"/>
    <w:rsid w:val="00992224"/>
    <w:rsid w:val="009928C0"/>
    <w:rsid w:val="00992A2D"/>
    <w:rsid w:val="00992B25"/>
    <w:rsid w:val="0099312E"/>
    <w:rsid w:val="00993798"/>
    <w:rsid w:val="00993DB4"/>
    <w:rsid w:val="0099460D"/>
    <w:rsid w:val="0099476A"/>
    <w:rsid w:val="00994771"/>
    <w:rsid w:val="00994DC5"/>
    <w:rsid w:val="00995DDC"/>
    <w:rsid w:val="00995DEB"/>
    <w:rsid w:val="00996492"/>
    <w:rsid w:val="0099649E"/>
    <w:rsid w:val="0099681E"/>
    <w:rsid w:val="0099686D"/>
    <w:rsid w:val="009968E8"/>
    <w:rsid w:val="00996DF0"/>
    <w:rsid w:val="00996E92"/>
    <w:rsid w:val="00997355"/>
    <w:rsid w:val="00997454"/>
    <w:rsid w:val="009976BF"/>
    <w:rsid w:val="00997FCC"/>
    <w:rsid w:val="009A0165"/>
    <w:rsid w:val="009A02C2"/>
    <w:rsid w:val="009A0322"/>
    <w:rsid w:val="009A0402"/>
    <w:rsid w:val="009A0982"/>
    <w:rsid w:val="009A0C38"/>
    <w:rsid w:val="009A0C7F"/>
    <w:rsid w:val="009A179D"/>
    <w:rsid w:val="009A18C1"/>
    <w:rsid w:val="009A1B8E"/>
    <w:rsid w:val="009A1E85"/>
    <w:rsid w:val="009A20D1"/>
    <w:rsid w:val="009A212A"/>
    <w:rsid w:val="009A21FC"/>
    <w:rsid w:val="009A2622"/>
    <w:rsid w:val="009A290F"/>
    <w:rsid w:val="009A2972"/>
    <w:rsid w:val="009A2C42"/>
    <w:rsid w:val="009A318D"/>
    <w:rsid w:val="009A40D5"/>
    <w:rsid w:val="009A4516"/>
    <w:rsid w:val="009A4560"/>
    <w:rsid w:val="009A45CF"/>
    <w:rsid w:val="009A4963"/>
    <w:rsid w:val="009A4CAA"/>
    <w:rsid w:val="009A4DBE"/>
    <w:rsid w:val="009A4EDB"/>
    <w:rsid w:val="009A5372"/>
    <w:rsid w:val="009A53F0"/>
    <w:rsid w:val="009A5463"/>
    <w:rsid w:val="009A6102"/>
    <w:rsid w:val="009A62A7"/>
    <w:rsid w:val="009A6354"/>
    <w:rsid w:val="009A65B7"/>
    <w:rsid w:val="009A66ED"/>
    <w:rsid w:val="009A6B8A"/>
    <w:rsid w:val="009A6DA0"/>
    <w:rsid w:val="009A71C0"/>
    <w:rsid w:val="009A72FD"/>
    <w:rsid w:val="009A7562"/>
    <w:rsid w:val="009A76D9"/>
    <w:rsid w:val="009A776A"/>
    <w:rsid w:val="009A7E91"/>
    <w:rsid w:val="009B04DA"/>
    <w:rsid w:val="009B058A"/>
    <w:rsid w:val="009B0861"/>
    <w:rsid w:val="009B08C1"/>
    <w:rsid w:val="009B1300"/>
    <w:rsid w:val="009B1717"/>
    <w:rsid w:val="009B1E25"/>
    <w:rsid w:val="009B256F"/>
    <w:rsid w:val="009B26F5"/>
    <w:rsid w:val="009B390C"/>
    <w:rsid w:val="009B3A1B"/>
    <w:rsid w:val="009B3CF8"/>
    <w:rsid w:val="009B3D84"/>
    <w:rsid w:val="009B3F1B"/>
    <w:rsid w:val="009B41CF"/>
    <w:rsid w:val="009B42BC"/>
    <w:rsid w:val="009B4534"/>
    <w:rsid w:val="009B4771"/>
    <w:rsid w:val="009B4985"/>
    <w:rsid w:val="009B49AA"/>
    <w:rsid w:val="009B4B8F"/>
    <w:rsid w:val="009B5084"/>
    <w:rsid w:val="009B54E5"/>
    <w:rsid w:val="009B577B"/>
    <w:rsid w:val="009B57D5"/>
    <w:rsid w:val="009B6228"/>
    <w:rsid w:val="009B64ED"/>
    <w:rsid w:val="009B6874"/>
    <w:rsid w:val="009B6BCF"/>
    <w:rsid w:val="009B70AD"/>
    <w:rsid w:val="009B7390"/>
    <w:rsid w:val="009B7ADE"/>
    <w:rsid w:val="009C0428"/>
    <w:rsid w:val="009C0446"/>
    <w:rsid w:val="009C0496"/>
    <w:rsid w:val="009C11F3"/>
    <w:rsid w:val="009C1596"/>
    <w:rsid w:val="009C186B"/>
    <w:rsid w:val="009C197F"/>
    <w:rsid w:val="009C19F8"/>
    <w:rsid w:val="009C1C1F"/>
    <w:rsid w:val="009C1EA2"/>
    <w:rsid w:val="009C24AF"/>
    <w:rsid w:val="009C2851"/>
    <w:rsid w:val="009C2F9D"/>
    <w:rsid w:val="009C2FBF"/>
    <w:rsid w:val="009C3208"/>
    <w:rsid w:val="009C322B"/>
    <w:rsid w:val="009C347D"/>
    <w:rsid w:val="009C368C"/>
    <w:rsid w:val="009C42D0"/>
    <w:rsid w:val="009C43F4"/>
    <w:rsid w:val="009C48CE"/>
    <w:rsid w:val="009C49EE"/>
    <w:rsid w:val="009C4B93"/>
    <w:rsid w:val="009C5245"/>
    <w:rsid w:val="009C5498"/>
    <w:rsid w:val="009C5504"/>
    <w:rsid w:val="009C5E33"/>
    <w:rsid w:val="009C6603"/>
    <w:rsid w:val="009C69F8"/>
    <w:rsid w:val="009C6A53"/>
    <w:rsid w:val="009C6B4C"/>
    <w:rsid w:val="009C6E3F"/>
    <w:rsid w:val="009C716F"/>
    <w:rsid w:val="009C746A"/>
    <w:rsid w:val="009C74D6"/>
    <w:rsid w:val="009C76E0"/>
    <w:rsid w:val="009C76EF"/>
    <w:rsid w:val="009C7A92"/>
    <w:rsid w:val="009C7D07"/>
    <w:rsid w:val="009D02C9"/>
    <w:rsid w:val="009D0378"/>
    <w:rsid w:val="009D05B8"/>
    <w:rsid w:val="009D09FA"/>
    <w:rsid w:val="009D0CAD"/>
    <w:rsid w:val="009D0FF4"/>
    <w:rsid w:val="009D1124"/>
    <w:rsid w:val="009D118F"/>
    <w:rsid w:val="009D120A"/>
    <w:rsid w:val="009D12AE"/>
    <w:rsid w:val="009D148C"/>
    <w:rsid w:val="009D152D"/>
    <w:rsid w:val="009D195A"/>
    <w:rsid w:val="009D2F55"/>
    <w:rsid w:val="009D2F6B"/>
    <w:rsid w:val="009D3301"/>
    <w:rsid w:val="009D3322"/>
    <w:rsid w:val="009D39C2"/>
    <w:rsid w:val="009D3ADB"/>
    <w:rsid w:val="009D3C02"/>
    <w:rsid w:val="009D3D1F"/>
    <w:rsid w:val="009D41CF"/>
    <w:rsid w:val="009D441E"/>
    <w:rsid w:val="009D4810"/>
    <w:rsid w:val="009D4A4B"/>
    <w:rsid w:val="009D4D0F"/>
    <w:rsid w:val="009D4D34"/>
    <w:rsid w:val="009D4E51"/>
    <w:rsid w:val="009D51A8"/>
    <w:rsid w:val="009D526A"/>
    <w:rsid w:val="009D56E8"/>
    <w:rsid w:val="009D59C0"/>
    <w:rsid w:val="009D5EB0"/>
    <w:rsid w:val="009D6558"/>
    <w:rsid w:val="009D6F18"/>
    <w:rsid w:val="009D6F54"/>
    <w:rsid w:val="009D7194"/>
    <w:rsid w:val="009D7366"/>
    <w:rsid w:val="009D74C4"/>
    <w:rsid w:val="009D74D4"/>
    <w:rsid w:val="009D74F7"/>
    <w:rsid w:val="009D75FE"/>
    <w:rsid w:val="009D79F2"/>
    <w:rsid w:val="009D7B8A"/>
    <w:rsid w:val="009D7E11"/>
    <w:rsid w:val="009E0383"/>
    <w:rsid w:val="009E0CB8"/>
    <w:rsid w:val="009E0F08"/>
    <w:rsid w:val="009E1479"/>
    <w:rsid w:val="009E156B"/>
    <w:rsid w:val="009E1A3C"/>
    <w:rsid w:val="009E2053"/>
    <w:rsid w:val="009E22A2"/>
    <w:rsid w:val="009E2BAB"/>
    <w:rsid w:val="009E31D3"/>
    <w:rsid w:val="009E37CD"/>
    <w:rsid w:val="009E3E9B"/>
    <w:rsid w:val="009E3F17"/>
    <w:rsid w:val="009E479C"/>
    <w:rsid w:val="009E4FD6"/>
    <w:rsid w:val="009E52F9"/>
    <w:rsid w:val="009E56AB"/>
    <w:rsid w:val="009E56C9"/>
    <w:rsid w:val="009E5FF0"/>
    <w:rsid w:val="009E6021"/>
    <w:rsid w:val="009E648B"/>
    <w:rsid w:val="009E66EE"/>
    <w:rsid w:val="009E698D"/>
    <w:rsid w:val="009E69B2"/>
    <w:rsid w:val="009E69B8"/>
    <w:rsid w:val="009E7256"/>
    <w:rsid w:val="009E7510"/>
    <w:rsid w:val="009E781E"/>
    <w:rsid w:val="009E78A3"/>
    <w:rsid w:val="009E78E8"/>
    <w:rsid w:val="009E7948"/>
    <w:rsid w:val="009E79BA"/>
    <w:rsid w:val="009E7B49"/>
    <w:rsid w:val="009E7C09"/>
    <w:rsid w:val="009F0201"/>
    <w:rsid w:val="009F03D5"/>
    <w:rsid w:val="009F062B"/>
    <w:rsid w:val="009F07A4"/>
    <w:rsid w:val="009F08C2"/>
    <w:rsid w:val="009F08ED"/>
    <w:rsid w:val="009F11F4"/>
    <w:rsid w:val="009F1C65"/>
    <w:rsid w:val="009F2243"/>
    <w:rsid w:val="009F2385"/>
    <w:rsid w:val="009F258F"/>
    <w:rsid w:val="009F2FCA"/>
    <w:rsid w:val="009F319B"/>
    <w:rsid w:val="009F33D0"/>
    <w:rsid w:val="009F358B"/>
    <w:rsid w:val="009F36D5"/>
    <w:rsid w:val="009F3CF8"/>
    <w:rsid w:val="009F3D69"/>
    <w:rsid w:val="009F3D8F"/>
    <w:rsid w:val="009F3FDF"/>
    <w:rsid w:val="009F40F8"/>
    <w:rsid w:val="009F423C"/>
    <w:rsid w:val="009F4772"/>
    <w:rsid w:val="009F4843"/>
    <w:rsid w:val="009F4958"/>
    <w:rsid w:val="009F4BD7"/>
    <w:rsid w:val="009F4D12"/>
    <w:rsid w:val="009F4D49"/>
    <w:rsid w:val="009F4D5F"/>
    <w:rsid w:val="009F5246"/>
    <w:rsid w:val="009F536D"/>
    <w:rsid w:val="009F56A6"/>
    <w:rsid w:val="009F576D"/>
    <w:rsid w:val="009F5CFA"/>
    <w:rsid w:val="009F666F"/>
    <w:rsid w:val="009F6A67"/>
    <w:rsid w:val="009F6C75"/>
    <w:rsid w:val="009F72D9"/>
    <w:rsid w:val="009F7375"/>
    <w:rsid w:val="009F7693"/>
    <w:rsid w:val="009F77CE"/>
    <w:rsid w:val="009F7A64"/>
    <w:rsid w:val="009F7B4D"/>
    <w:rsid w:val="009F7C98"/>
    <w:rsid w:val="009F7CA2"/>
    <w:rsid w:val="009F7F11"/>
    <w:rsid w:val="00A00060"/>
    <w:rsid w:val="00A004FF"/>
    <w:rsid w:val="00A00766"/>
    <w:rsid w:val="00A00860"/>
    <w:rsid w:val="00A00918"/>
    <w:rsid w:val="00A00E8A"/>
    <w:rsid w:val="00A0132F"/>
    <w:rsid w:val="00A01B78"/>
    <w:rsid w:val="00A01DBE"/>
    <w:rsid w:val="00A01E71"/>
    <w:rsid w:val="00A01F24"/>
    <w:rsid w:val="00A01F8E"/>
    <w:rsid w:val="00A021B8"/>
    <w:rsid w:val="00A0264C"/>
    <w:rsid w:val="00A027DA"/>
    <w:rsid w:val="00A02932"/>
    <w:rsid w:val="00A02CC1"/>
    <w:rsid w:val="00A02CD3"/>
    <w:rsid w:val="00A03048"/>
    <w:rsid w:val="00A03704"/>
    <w:rsid w:val="00A0378A"/>
    <w:rsid w:val="00A03958"/>
    <w:rsid w:val="00A0398D"/>
    <w:rsid w:val="00A0507C"/>
    <w:rsid w:val="00A051E9"/>
    <w:rsid w:val="00A05379"/>
    <w:rsid w:val="00A05466"/>
    <w:rsid w:val="00A05492"/>
    <w:rsid w:val="00A0570F"/>
    <w:rsid w:val="00A05A23"/>
    <w:rsid w:val="00A060E2"/>
    <w:rsid w:val="00A06E8C"/>
    <w:rsid w:val="00A0739A"/>
    <w:rsid w:val="00A07742"/>
    <w:rsid w:val="00A07789"/>
    <w:rsid w:val="00A0789D"/>
    <w:rsid w:val="00A07B75"/>
    <w:rsid w:val="00A07FF4"/>
    <w:rsid w:val="00A100B5"/>
    <w:rsid w:val="00A10101"/>
    <w:rsid w:val="00A10143"/>
    <w:rsid w:val="00A1016B"/>
    <w:rsid w:val="00A1021C"/>
    <w:rsid w:val="00A10590"/>
    <w:rsid w:val="00A1073B"/>
    <w:rsid w:val="00A10BC5"/>
    <w:rsid w:val="00A10F9E"/>
    <w:rsid w:val="00A114CD"/>
    <w:rsid w:val="00A1183F"/>
    <w:rsid w:val="00A119FB"/>
    <w:rsid w:val="00A11CF9"/>
    <w:rsid w:val="00A11F69"/>
    <w:rsid w:val="00A12320"/>
    <w:rsid w:val="00A12730"/>
    <w:rsid w:val="00A127ED"/>
    <w:rsid w:val="00A12832"/>
    <w:rsid w:val="00A12937"/>
    <w:rsid w:val="00A12CA5"/>
    <w:rsid w:val="00A1324A"/>
    <w:rsid w:val="00A135C4"/>
    <w:rsid w:val="00A1361D"/>
    <w:rsid w:val="00A138AD"/>
    <w:rsid w:val="00A139ED"/>
    <w:rsid w:val="00A13C31"/>
    <w:rsid w:val="00A13F24"/>
    <w:rsid w:val="00A1402A"/>
    <w:rsid w:val="00A141DF"/>
    <w:rsid w:val="00A141F7"/>
    <w:rsid w:val="00A142B8"/>
    <w:rsid w:val="00A14447"/>
    <w:rsid w:val="00A146D4"/>
    <w:rsid w:val="00A14927"/>
    <w:rsid w:val="00A14A5B"/>
    <w:rsid w:val="00A14E9D"/>
    <w:rsid w:val="00A14FAF"/>
    <w:rsid w:val="00A157D3"/>
    <w:rsid w:val="00A15998"/>
    <w:rsid w:val="00A15A21"/>
    <w:rsid w:val="00A15C64"/>
    <w:rsid w:val="00A15E7B"/>
    <w:rsid w:val="00A15FFC"/>
    <w:rsid w:val="00A161AC"/>
    <w:rsid w:val="00A162F5"/>
    <w:rsid w:val="00A1630D"/>
    <w:rsid w:val="00A16A31"/>
    <w:rsid w:val="00A16D81"/>
    <w:rsid w:val="00A16DF3"/>
    <w:rsid w:val="00A16E20"/>
    <w:rsid w:val="00A174C8"/>
    <w:rsid w:val="00A17646"/>
    <w:rsid w:val="00A1766C"/>
    <w:rsid w:val="00A17E21"/>
    <w:rsid w:val="00A17F4D"/>
    <w:rsid w:val="00A200A4"/>
    <w:rsid w:val="00A2024D"/>
    <w:rsid w:val="00A20404"/>
    <w:rsid w:val="00A2048B"/>
    <w:rsid w:val="00A2067B"/>
    <w:rsid w:val="00A208D1"/>
    <w:rsid w:val="00A20BB9"/>
    <w:rsid w:val="00A21038"/>
    <w:rsid w:val="00A2143C"/>
    <w:rsid w:val="00A21729"/>
    <w:rsid w:val="00A21A9C"/>
    <w:rsid w:val="00A21AB7"/>
    <w:rsid w:val="00A220A5"/>
    <w:rsid w:val="00A22598"/>
    <w:rsid w:val="00A22AC0"/>
    <w:rsid w:val="00A22AF3"/>
    <w:rsid w:val="00A23302"/>
    <w:rsid w:val="00A2361B"/>
    <w:rsid w:val="00A23AAA"/>
    <w:rsid w:val="00A241FD"/>
    <w:rsid w:val="00A2444E"/>
    <w:rsid w:val="00A246FA"/>
    <w:rsid w:val="00A24B14"/>
    <w:rsid w:val="00A25081"/>
    <w:rsid w:val="00A25284"/>
    <w:rsid w:val="00A258A0"/>
    <w:rsid w:val="00A25A7A"/>
    <w:rsid w:val="00A25B9B"/>
    <w:rsid w:val="00A26AAA"/>
    <w:rsid w:val="00A26E11"/>
    <w:rsid w:val="00A272B3"/>
    <w:rsid w:val="00A2740B"/>
    <w:rsid w:val="00A27AA0"/>
    <w:rsid w:val="00A30900"/>
    <w:rsid w:val="00A30A2A"/>
    <w:rsid w:val="00A3103C"/>
    <w:rsid w:val="00A3152D"/>
    <w:rsid w:val="00A31821"/>
    <w:rsid w:val="00A3196F"/>
    <w:rsid w:val="00A31A2B"/>
    <w:rsid w:val="00A31FFF"/>
    <w:rsid w:val="00A320AE"/>
    <w:rsid w:val="00A3217C"/>
    <w:rsid w:val="00A3226A"/>
    <w:rsid w:val="00A323F0"/>
    <w:rsid w:val="00A32462"/>
    <w:rsid w:val="00A32E8F"/>
    <w:rsid w:val="00A32F0E"/>
    <w:rsid w:val="00A330FF"/>
    <w:rsid w:val="00A3354C"/>
    <w:rsid w:val="00A339A0"/>
    <w:rsid w:val="00A33D8C"/>
    <w:rsid w:val="00A33E2A"/>
    <w:rsid w:val="00A33F16"/>
    <w:rsid w:val="00A344C4"/>
    <w:rsid w:val="00A3466E"/>
    <w:rsid w:val="00A34B4B"/>
    <w:rsid w:val="00A34BBB"/>
    <w:rsid w:val="00A353A3"/>
    <w:rsid w:val="00A35400"/>
    <w:rsid w:val="00A35934"/>
    <w:rsid w:val="00A35A03"/>
    <w:rsid w:val="00A35B1C"/>
    <w:rsid w:val="00A35C06"/>
    <w:rsid w:val="00A35E8D"/>
    <w:rsid w:val="00A35EDE"/>
    <w:rsid w:val="00A3625D"/>
    <w:rsid w:val="00A3628C"/>
    <w:rsid w:val="00A3630D"/>
    <w:rsid w:val="00A363A6"/>
    <w:rsid w:val="00A365B1"/>
    <w:rsid w:val="00A36803"/>
    <w:rsid w:val="00A36EA8"/>
    <w:rsid w:val="00A371B5"/>
    <w:rsid w:val="00A375E2"/>
    <w:rsid w:val="00A378AF"/>
    <w:rsid w:val="00A37CC7"/>
    <w:rsid w:val="00A37D29"/>
    <w:rsid w:val="00A40143"/>
    <w:rsid w:val="00A404CC"/>
    <w:rsid w:val="00A40817"/>
    <w:rsid w:val="00A409A7"/>
    <w:rsid w:val="00A40A10"/>
    <w:rsid w:val="00A416A5"/>
    <w:rsid w:val="00A41BE5"/>
    <w:rsid w:val="00A41D31"/>
    <w:rsid w:val="00A41EBB"/>
    <w:rsid w:val="00A41FF7"/>
    <w:rsid w:val="00A42241"/>
    <w:rsid w:val="00A42878"/>
    <w:rsid w:val="00A42BD1"/>
    <w:rsid w:val="00A42CE9"/>
    <w:rsid w:val="00A436E9"/>
    <w:rsid w:val="00A43756"/>
    <w:rsid w:val="00A43BDB"/>
    <w:rsid w:val="00A43FC3"/>
    <w:rsid w:val="00A4405C"/>
    <w:rsid w:val="00A442AD"/>
    <w:rsid w:val="00A443C1"/>
    <w:rsid w:val="00A444E9"/>
    <w:rsid w:val="00A448A7"/>
    <w:rsid w:val="00A44FF2"/>
    <w:rsid w:val="00A4504B"/>
    <w:rsid w:val="00A4514E"/>
    <w:rsid w:val="00A4526A"/>
    <w:rsid w:val="00A45699"/>
    <w:rsid w:val="00A458D5"/>
    <w:rsid w:val="00A459BB"/>
    <w:rsid w:val="00A459D3"/>
    <w:rsid w:val="00A45D6C"/>
    <w:rsid w:val="00A45E74"/>
    <w:rsid w:val="00A46035"/>
    <w:rsid w:val="00A462E3"/>
    <w:rsid w:val="00A46381"/>
    <w:rsid w:val="00A464C8"/>
    <w:rsid w:val="00A464E9"/>
    <w:rsid w:val="00A465CA"/>
    <w:rsid w:val="00A46B80"/>
    <w:rsid w:val="00A46ED9"/>
    <w:rsid w:val="00A471F7"/>
    <w:rsid w:val="00A500E2"/>
    <w:rsid w:val="00A50628"/>
    <w:rsid w:val="00A5079A"/>
    <w:rsid w:val="00A508DF"/>
    <w:rsid w:val="00A50A59"/>
    <w:rsid w:val="00A5173D"/>
    <w:rsid w:val="00A51988"/>
    <w:rsid w:val="00A51C4B"/>
    <w:rsid w:val="00A51D36"/>
    <w:rsid w:val="00A5201C"/>
    <w:rsid w:val="00A52104"/>
    <w:rsid w:val="00A527AA"/>
    <w:rsid w:val="00A52C36"/>
    <w:rsid w:val="00A52E9E"/>
    <w:rsid w:val="00A52ECF"/>
    <w:rsid w:val="00A53F06"/>
    <w:rsid w:val="00A540D8"/>
    <w:rsid w:val="00A547B4"/>
    <w:rsid w:val="00A54860"/>
    <w:rsid w:val="00A54A63"/>
    <w:rsid w:val="00A54C14"/>
    <w:rsid w:val="00A54C35"/>
    <w:rsid w:val="00A54E25"/>
    <w:rsid w:val="00A55251"/>
    <w:rsid w:val="00A556F1"/>
    <w:rsid w:val="00A55CCE"/>
    <w:rsid w:val="00A567E4"/>
    <w:rsid w:val="00A57824"/>
    <w:rsid w:val="00A579AD"/>
    <w:rsid w:val="00A57C34"/>
    <w:rsid w:val="00A57E55"/>
    <w:rsid w:val="00A605B3"/>
    <w:rsid w:val="00A60829"/>
    <w:rsid w:val="00A609F3"/>
    <w:rsid w:val="00A60BB3"/>
    <w:rsid w:val="00A60D9D"/>
    <w:rsid w:val="00A60E3B"/>
    <w:rsid w:val="00A6153F"/>
    <w:rsid w:val="00A616C9"/>
    <w:rsid w:val="00A61994"/>
    <w:rsid w:val="00A61AD9"/>
    <w:rsid w:val="00A61B17"/>
    <w:rsid w:val="00A61C6E"/>
    <w:rsid w:val="00A61CA0"/>
    <w:rsid w:val="00A62203"/>
    <w:rsid w:val="00A622C6"/>
    <w:rsid w:val="00A62432"/>
    <w:rsid w:val="00A62946"/>
    <w:rsid w:val="00A629C3"/>
    <w:rsid w:val="00A62CD6"/>
    <w:rsid w:val="00A632FD"/>
    <w:rsid w:val="00A63423"/>
    <w:rsid w:val="00A635B0"/>
    <w:rsid w:val="00A636F1"/>
    <w:rsid w:val="00A63969"/>
    <w:rsid w:val="00A63E20"/>
    <w:rsid w:val="00A6420B"/>
    <w:rsid w:val="00A64261"/>
    <w:rsid w:val="00A64409"/>
    <w:rsid w:val="00A64C90"/>
    <w:rsid w:val="00A64DAA"/>
    <w:rsid w:val="00A651B4"/>
    <w:rsid w:val="00A65605"/>
    <w:rsid w:val="00A65775"/>
    <w:rsid w:val="00A6593F"/>
    <w:rsid w:val="00A65E67"/>
    <w:rsid w:val="00A65FB9"/>
    <w:rsid w:val="00A66140"/>
    <w:rsid w:val="00A663B4"/>
    <w:rsid w:val="00A6677B"/>
    <w:rsid w:val="00A667C8"/>
    <w:rsid w:val="00A66BF1"/>
    <w:rsid w:val="00A66C20"/>
    <w:rsid w:val="00A66DE8"/>
    <w:rsid w:val="00A66E32"/>
    <w:rsid w:val="00A66E7D"/>
    <w:rsid w:val="00A66E93"/>
    <w:rsid w:val="00A66FEF"/>
    <w:rsid w:val="00A677A3"/>
    <w:rsid w:val="00A679A3"/>
    <w:rsid w:val="00A67C57"/>
    <w:rsid w:val="00A7004A"/>
    <w:rsid w:val="00A7038C"/>
    <w:rsid w:val="00A70872"/>
    <w:rsid w:val="00A709ED"/>
    <w:rsid w:val="00A70D62"/>
    <w:rsid w:val="00A70E1C"/>
    <w:rsid w:val="00A70E58"/>
    <w:rsid w:val="00A70FD6"/>
    <w:rsid w:val="00A7123C"/>
    <w:rsid w:val="00A713DC"/>
    <w:rsid w:val="00A71A6F"/>
    <w:rsid w:val="00A71C3B"/>
    <w:rsid w:val="00A7208B"/>
    <w:rsid w:val="00A72454"/>
    <w:rsid w:val="00A7290D"/>
    <w:rsid w:val="00A72DB6"/>
    <w:rsid w:val="00A7307D"/>
    <w:rsid w:val="00A7309C"/>
    <w:rsid w:val="00A734A6"/>
    <w:rsid w:val="00A737B4"/>
    <w:rsid w:val="00A739A5"/>
    <w:rsid w:val="00A73AED"/>
    <w:rsid w:val="00A73B98"/>
    <w:rsid w:val="00A73CBC"/>
    <w:rsid w:val="00A73D3F"/>
    <w:rsid w:val="00A7422E"/>
    <w:rsid w:val="00A748BB"/>
    <w:rsid w:val="00A75361"/>
    <w:rsid w:val="00A754DD"/>
    <w:rsid w:val="00A754E0"/>
    <w:rsid w:val="00A75ACD"/>
    <w:rsid w:val="00A769BB"/>
    <w:rsid w:val="00A77167"/>
    <w:rsid w:val="00A77630"/>
    <w:rsid w:val="00A779EC"/>
    <w:rsid w:val="00A77B25"/>
    <w:rsid w:val="00A77C39"/>
    <w:rsid w:val="00A803B7"/>
    <w:rsid w:val="00A804C0"/>
    <w:rsid w:val="00A80A4C"/>
    <w:rsid w:val="00A80C56"/>
    <w:rsid w:val="00A80F51"/>
    <w:rsid w:val="00A8100D"/>
    <w:rsid w:val="00A812AC"/>
    <w:rsid w:val="00A8130D"/>
    <w:rsid w:val="00A813A8"/>
    <w:rsid w:val="00A81B54"/>
    <w:rsid w:val="00A8213E"/>
    <w:rsid w:val="00A825DC"/>
    <w:rsid w:val="00A82AC8"/>
    <w:rsid w:val="00A82AF0"/>
    <w:rsid w:val="00A82C8A"/>
    <w:rsid w:val="00A8342F"/>
    <w:rsid w:val="00A8372C"/>
    <w:rsid w:val="00A838FC"/>
    <w:rsid w:val="00A83AD4"/>
    <w:rsid w:val="00A83B9E"/>
    <w:rsid w:val="00A83BE6"/>
    <w:rsid w:val="00A83F11"/>
    <w:rsid w:val="00A844EF"/>
    <w:rsid w:val="00A84AA4"/>
    <w:rsid w:val="00A850E7"/>
    <w:rsid w:val="00A85457"/>
    <w:rsid w:val="00A855C0"/>
    <w:rsid w:val="00A85815"/>
    <w:rsid w:val="00A859EB"/>
    <w:rsid w:val="00A85B97"/>
    <w:rsid w:val="00A86039"/>
    <w:rsid w:val="00A86143"/>
    <w:rsid w:val="00A863BE"/>
    <w:rsid w:val="00A8652E"/>
    <w:rsid w:val="00A86962"/>
    <w:rsid w:val="00A86966"/>
    <w:rsid w:val="00A86E6E"/>
    <w:rsid w:val="00A86F2F"/>
    <w:rsid w:val="00A87618"/>
    <w:rsid w:val="00A8797A"/>
    <w:rsid w:val="00A87CE9"/>
    <w:rsid w:val="00A9052D"/>
    <w:rsid w:val="00A905FE"/>
    <w:rsid w:val="00A909BE"/>
    <w:rsid w:val="00A90A38"/>
    <w:rsid w:val="00A91591"/>
    <w:rsid w:val="00A9176D"/>
    <w:rsid w:val="00A9196D"/>
    <w:rsid w:val="00A919C9"/>
    <w:rsid w:val="00A91B88"/>
    <w:rsid w:val="00A91D00"/>
    <w:rsid w:val="00A91F76"/>
    <w:rsid w:val="00A91F8F"/>
    <w:rsid w:val="00A920CA"/>
    <w:rsid w:val="00A920D0"/>
    <w:rsid w:val="00A92128"/>
    <w:rsid w:val="00A9231A"/>
    <w:rsid w:val="00A92466"/>
    <w:rsid w:val="00A92631"/>
    <w:rsid w:val="00A9286A"/>
    <w:rsid w:val="00A93E24"/>
    <w:rsid w:val="00A93FE2"/>
    <w:rsid w:val="00A9415E"/>
    <w:rsid w:val="00A94208"/>
    <w:rsid w:val="00A943E5"/>
    <w:rsid w:val="00A9456F"/>
    <w:rsid w:val="00A946BF"/>
    <w:rsid w:val="00A94993"/>
    <w:rsid w:val="00A94F3D"/>
    <w:rsid w:val="00A94F78"/>
    <w:rsid w:val="00A94FE9"/>
    <w:rsid w:val="00A95061"/>
    <w:rsid w:val="00A95400"/>
    <w:rsid w:val="00A95C1C"/>
    <w:rsid w:val="00A95F15"/>
    <w:rsid w:val="00A95F8E"/>
    <w:rsid w:val="00A96105"/>
    <w:rsid w:val="00A96159"/>
    <w:rsid w:val="00A9623A"/>
    <w:rsid w:val="00A96BCD"/>
    <w:rsid w:val="00A96C21"/>
    <w:rsid w:val="00A96E4A"/>
    <w:rsid w:val="00A97222"/>
    <w:rsid w:val="00A975A5"/>
    <w:rsid w:val="00A976E2"/>
    <w:rsid w:val="00A9778C"/>
    <w:rsid w:val="00A97BC0"/>
    <w:rsid w:val="00A97C26"/>
    <w:rsid w:val="00A97D7C"/>
    <w:rsid w:val="00AA0145"/>
    <w:rsid w:val="00AA036F"/>
    <w:rsid w:val="00AA0521"/>
    <w:rsid w:val="00AA06D9"/>
    <w:rsid w:val="00AA081B"/>
    <w:rsid w:val="00AA0B44"/>
    <w:rsid w:val="00AA0B84"/>
    <w:rsid w:val="00AA0DF2"/>
    <w:rsid w:val="00AA102A"/>
    <w:rsid w:val="00AA1108"/>
    <w:rsid w:val="00AA11A6"/>
    <w:rsid w:val="00AA13AB"/>
    <w:rsid w:val="00AA1544"/>
    <w:rsid w:val="00AA18DE"/>
    <w:rsid w:val="00AA1B7C"/>
    <w:rsid w:val="00AA1BAC"/>
    <w:rsid w:val="00AA1C5F"/>
    <w:rsid w:val="00AA1C72"/>
    <w:rsid w:val="00AA1C9D"/>
    <w:rsid w:val="00AA1EC0"/>
    <w:rsid w:val="00AA20BD"/>
    <w:rsid w:val="00AA2838"/>
    <w:rsid w:val="00AA2A78"/>
    <w:rsid w:val="00AA2E2C"/>
    <w:rsid w:val="00AA315D"/>
    <w:rsid w:val="00AA3655"/>
    <w:rsid w:val="00AA3E18"/>
    <w:rsid w:val="00AA408F"/>
    <w:rsid w:val="00AA41F5"/>
    <w:rsid w:val="00AA4231"/>
    <w:rsid w:val="00AA43BE"/>
    <w:rsid w:val="00AA4479"/>
    <w:rsid w:val="00AA49AD"/>
    <w:rsid w:val="00AA4DAB"/>
    <w:rsid w:val="00AA4E14"/>
    <w:rsid w:val="00AA59CF"/>
    <w:rsid w:val="00AA609A"/>
    <w:rsid w:val="00AA6209"/>
    <w:rsid w:val="00AA67A6"/>
    <w:rsid w:val="00AA697C"/>
    <w:rsid w:val="00AA6F11"/>
    <w:rsid w:val="00AA703C"/>
    <w:rsid w:val="00AA7293"/>
    <w:rsid w:val="00AA7ABC"/>
    <w:rsid w:val="00AA7BC9"/>
    <w:rsid w:val="00AA7C08"/>
    <w:rsid w:val="00AB0152"/>
    <w:rsid w:val="00AB03CC"/>
    <w:rsid w:val="00AB0438"/>
    <w:rsid w:val="00AB086B"/>
    <w:rsid w:val="00AB09AE"/>
    <w:rsid w:val="00AB0A09"/>
    <w:rsid w:val="00AB0B5C"/>
    <w:rsid w:val="00AB0D30"/>
    <w:rsid w:val="00AB0E5A"/>
    <w:rsid w:val="00AB1C29"/>
    <w:rsid w:val="00AB1D9B"/>
    <w:rsid w:val="00AB1DA7"/>
    <w:rsid w:val="00AB1E8F"/>
    <w:rsid w:val="00AB2B9A"/>
    <w:rsid w:val="00AB2BA1"/>
    <w:rsid w:val="00AB2D19"/>
    <w:rsid w:val="00AB3004"/>
    <w:rsid w:val="00AB303A"/>
    <w:rsid w:val="00AB3044"/>
    <w:rsid w:val="00AB30B8"/>
    <w:rsid w:val="00AB3299"/>
    <w:rsid w:val="00AB3425"/>
    <w:rsid w:val="00AB3567"/>
    <w:rsid w:val="00AB36BE"/>
    <w:rsid w:val="00AB3D43"/>
    <w:rsid w:val="00AB3E8A"/>
    <w:rsid w:val="00AB4172"/>
    <w:rsid w:val="00AB41A5"/>
    <w:rsid w:val="00AB4A6A"/>
    <w:rsid w:val="00AB4BC6"/>
    <w:rsid w:val="00AB4BEE"/>
    <w:rsid w:val="00AB4DA8"/>
    <w:rsid w:val="00AB511F"/>
    <w:rsid w:val="00AB540A"/>
    <w:rsid w:val="00AB56FC"/>
    <w:rsid w:val="00AB5A3B"/>
    <w:rsid w:val="00AB5BD7"/>
    <w:rsid w:val="00AB5D10"/>
    <w:rsid w:val="00AB5E06"/>
    <w:rsid w:val="00AB6193"/>
    <w:rsid w:val="00AB61F6"/>
    <w:rsid w:val="00AB6300"/>
    <w:rsid w:val="00AB66B9"/>
    <w:rsid w:val="00AB6885"/>
    <w:rsid w:val="00AB6E30"/>
    <w:rsid w:val="00AB6E72"/>
    <w:rsid w:val="00AB6F6F"/>
    <w:rsid w:val="00AB7075"/>
    <w:rsid w:val="00AB790E"/>
    <w:rsid w:val="00AB7F95"/>
    <w:rsid w:val="00AC022C"/>
    <w:rsid w:val="00AC0CD1"/>
    <w:rsid w:val="00AC11AD"/>
    <w:rsid w:val="00AC1614"/>
    <w:rsid w:val="00AC1C4A"/>
    <w:rsid w:val="00AC24C5"/>
    <w:rsid w:val="00AC2851"/>
    <w:rsid w:val="00AC3490"/>
    <w:rsid w:val="00AC3B4C"/>
    <w:rsid w:val="00AC3B9A"/>
    <w:rsid w:val="00AC3BE8"/>
    <w:rsid w:val="00AC3E5B"/>
    <w:rsid w:val="00AC44CE"/>
    <w:rsid w:val="00AC49C9"/>
    <w:rsid w:val="00AC4EB1"/>
    <w:rsid w:val="00AC4FEA"/>
    <w:rsid w:val="00AC50B6"/>
    <w:rsid w:val="00AC50FB"/>
    <w:rsid w:val="00AC5139"/>
    <w:rsid w:val="00AC51B9"/>
    <w:rsid w:val="00AC5225"/>
    <w:rsid w:val="00AC54A2"/>
    <w:rsid w:val="00AC5762"/>
    <w:rsid w:val="00AC5A04"/>
    <w:rsid w:val="00AC5D05"/>
    <w:rsid w:val="00AC5DF3"/>
    <w:rsid w:val="00AC606D"/>
    <w:rsid w:val="00AC60A7"/>
    <w:rsid w:val="00AC678B"/>
    <w:rsid w:val="00AC6B4C"/>
    <w:rsid w:val="00AC6F2E"/>
    <w:rsid w:val="00AC6FD0"/>
    <w:rsid w:val="00AC738F"/>
    <w:rsid w:val="00AC73C1"/>
    <w:rsid w:val="00AC740D"/>
    <w:rsid w:val="00AC7B62"/>
    <w:rsid w:val="00AC7C9B"/>
    <w:rsid w:val="00AD01CC"/>
    <w:rsid w:val="00AD01D2"/>
    <w:rsid w:val="00AD052E"/>
    <w:rsid w:val="00AD0A92"/>
    <w:rsid w:val="00AD0B69"/>
    <w:rsid w:val="00AD0FC9"/>
    <w:rsid w:val="00AD1477"/>
    <w:rsid w:val="00AD1645"/>
    <w:rsid w:val="00AD1954"/>
    <w:rsid w:val="00AD201A"/>
    <w:rsid w:val="00AD2151"/>
    <w:rsid w:val="00AD2482"/>
    <w:rsid w:val="00AD306C"/>
    <w:rsid w:val="00AD31AF"/>
    <w:rsid w:val="00AD3BF1"/>
    <w:rsid w:val="00AD3E58"/>
    <w:rsid w:val="00AD4391"/>
    <w:rsid w:val="00AD46C8"/>
    <w:rsid w:val="00AD4719"/>
    <w:rsid w:val="00AD4A7F"/>
    <w:rsid w:val="00AD4BE5"/>
    <w:rsid w:val="00AD4F76"/>
    <w:rsid w:val="00AD50A8"/>
    <w:rsid w:val="00AD53E1"/>
    <w:rsid w:val="00AD54F6"/>
    <w:rsid w:val="00AD5A9A"/>
    <w:rsid w:val="00AD5E4D"/>
    <w:rsid w:val="00AD6B29"/>
    <w:rsid w:val="00AD7323"/>
    <w:rsid w:val="00AD769F"/>
    <w:rsid w:val="00AD76EB"/>
    <w:rsid w:val="00AD77E6"/>
    <w:rsid w:val="00AD7964"/>
    <w:rsid w:val="00AD7B23"/>
    <w:rsid w:val="00AD7DE1"/>
    <w:rsid w:val="00AD7EB1"/>
    <w:rsid w:val="00AE08A4"/>
    <w:rsid w:val="00AE15FE"/>
    <w:rsid w:val="00AE16D2"/>
    <w:rsid w:val="00AE1B86"/>
    <w:rsid w:val="00AE1BC6"/>
    <w:rsid w:val="00AE1C08"/>
    <w:rsid w:val="00AE1F66"/>
    <w:rsid w:val="00AE2A20"/>
    <w:rsid w:val="00AE2B24"/>
    <w:rsid w:val="00AE2D4F"/>
    <w:rsid w:val="00AE31C1"/>
    <w:rsid w:val="00AE3504"/>
    <w:rsid w:val="00AE39CD"/>
    <w:rsid w:val="00AE3B1B"/>
    <w:rsid w:val="00AE3CAE"/>
    <w:rsid w:val="00AE4040"/>
    <w:rsid w:val="00AE4382"/>
    <w:rsid w:val="00AE44C3"/>
    <w:rsid w:val="00AE4D08"/>
    <w:rsid w:val="00AE4EB2"/>
    <w:rsid w:val="00AE52C5"/>
    <w:rsid w:val="00AE53AB"/>
    <w:rsid w:val="00AE5682"/>
    <w:rsid w:val="00AE5A07"/>
    <w:rsid w:val="00AE5DE0"/>
    <w:rsid w:val="00AE5EEB"/>
    <w:rsid w:val="00AE6547"/>
    <w:rsid w:val="00AE69C1"/>
    <w:rsid w:val="00AE69D6"/>
    <w:rsid w:val="00AE6A29"/>
    <w:rsid w:val="00AE6AF7"/>
    <w:rsid w:val="00AE6B0C"/>
    <w:rsid w:val="00AE6B40"/>
    <w:rsid w:val="00AE6DED"/>
    <w:rsid w:val="00AE6DF4"/>
    <w:rsid w:val="00AE6E60"/>
    <w:rsid w:val="00AE7350"/>
    <w:rsid w:val="00AE7722"/>
    <w:rsid w:val="00AE7BC4"/>
    <w:rsid w:val="00AF00EA"/>
    <w:rsid w:val="00AF0137"/>
    <w:rsid w:val="00AF0722"/>
    <w:rsid w:val="00AF0848"/>
    <w:rsid w:val="00AF084B"/>
    <w:rsid w:val="00AF0897"/>
    <w:rsid w:val="00AF092E"/>
    <w:rsid w:val="00AF0B04"/>
    <w:rsid w:val="00AF0B35"/>
    <w:rsid w:val="00AF0E36"/>
    <w:rsid w:val="00AF1595"/>
    <w:rsid w:val="00AF1802"/>
    <w:rsid w:val="00AF187F"/>
    <w:rsid w:val="00AF192B"/>
    <w:rsid w:val="00AF1968"/>
    <w:rsid w:val="00AF1C48"/>
    <w:rsid w:val="00AF1E5D"/>
    <w:rsid w:val="00AF2201"/>
    <w:rsid w:val="00AF2378"/>
    <w:rsid w:val="00AF2769"/>
    <w:rsid w:val="00AF28C8"/>
    <w:rsid w:val="00AF298B"/>
    <w:rsid w:val="00AF2AB0"/>
    <w:rsid w:val="00AF2B7F"/>
    <w:rsid w:val="00AF2EB9"/>
    <w:rsid w:val="00AF2FB5"/>
    <w:rsid w:val="00AF484A"/>
    <w:rsid w:val="00AF4A97"/>
    <w:rsid w:val="00AF4B3F"/>
    <w:rsid w:val="00AF4D53"/>
    <w:rsid w:val="00AF50CB"/>
    <w:rsid w:val="00AF5AF6"/>
    <w:rsid w:val="00AF5C92"/>
    <w:rsid w:val="00AF610F"/>
    <w:rsid w:val="00AF6139"/>
    <w:rsid w:val="00AF63AF"/>
    <w:rsid w:val="00AF644A"/>
    <w:rsid w:val="00AF6A2F"/>
    <w:rsid w:val="00AF6D09"/>
    <w:rsid w:val="00AF777E"/>
    <w:rsid w:val="00AF796C"/>
    <w:rsid w:val="00AF7980"/>
    <w:rsid w:val="00AF7ADA"/>
    <w:rsid w:val="00AF7E90"/>
    <w:rsid w:val="00B002C7"/>
    <w:rsid w:val="00B00BCD"/>
    <w:rsid w:val="00B00C04"/>
    <w:rsid w:val="00B00F91"/>
    <w:rsid w:val="00B01307"/>
    <w:rsid w:val="00B01499"/>
    <w:rsid w:val="00B016B6"/>
    <w:rsid w:val="00B01CAD"/>
    <w:rsid w:val="00B01DE3"/>
    <w:rsid w:val="00B02897"/>
    <w:rsid w:val="00B028D3"/>
    <w:rsid w:val="00B02A93"/>
    <w:rsid w:val="00B02B71"/>
    <w:rsid w:val="00B02D43"/>
    <w:rsid w:val="00B02DBA"/>
    <w:rsid w:val="00B02EAA"/>
    <w:rsid w:val="00B02F37"/>
    <w:rsid w:val="00B02FC6"/>
    <w:rsid w:val="00B031BB"/>
    <w:rsid w:val="00B03654"/>
    <w:rsid w:val="00B0367A"/>
    <w:rsid w:val="00B037DC"/>
    <w:rsid w:val="00B03A02"/>
    <w:rsid w:val="00B041B4"/>
    <w:rsid w:val="00B04296"/>
    <w:rsid w:val="00B047C9"/>
    <w:rsid w:val="00B04D7E"/>
    <w:rsid w:val="00B04E78"/>
    <w:rsid w:val="00B055F9"/>
    <w:rsid w:val="00B05A38"/>
    <w:rsid w:val="00B061EF"/>
    <w:rsid w:val="00B067BC"/>
    <w:rsid w:val="00B0799D"/>
    <w:rsid w:val="00B07C4E"/>
    <w:rsid w:val="00B07ECC"/>
    <w:rsid w:val="00B10398"/>
    <w:rsid w:val="00B107A7"/>
    <w:rsid w:val="00B10B70"/>
    <w:rsid w:val="00B11091"/>
    <w:rsid w:val="00B11B65"/>
    <w:rsid w:val="00B11EA3"/>
    <w:rsid w:val="00B12059"/>
    <w:rsid w:val="00B12124"/>
    <w:rsid w:val="00B12525"/>
    <w:rsid w:val="00B12796"/>
    <w:rsid w:val="00B12890"/>
    <w:rsid w:val="00B12A39"/>
    <w:rsid w:val="00B12AFE"/>
    <w:rsid w:val="00B12CA6"/>
    <w:rsid w:val="00B12F5C"/>
    <w:rsid w:val="00B13233"/>
    <w:rsid w:val="00B13428"/>
    <w:rsid w:val="00B139F9"/>
    <w:rsid w:val="00B139FA"/>
    <w:rsid w:val="00B142A5"/>
    <w:rsid w:val="00B14564"/>
    <w:rsid w:val="00B145E6"/>
    <w:rsid w:val="00B14D5E"/>
    <w:rsid w:val="00B14D9D"/>
    <w:rsid w:val="00B14F20"/>
    <w:rsid w:val="00B1543A"/>
    <w:rsid w:val="00B15BA3"/>
    <w:rsid w:val="00B15FDF"/>
    <w:rsid w:val="00B16055"/>
    <w:rsid w:val="00B16131"/>
    <w:rsid w:val="00B16302"/>
    <w:rsid w:val="00B16444"/>
    <w:rsid w:val="00B165EA"/>
    <w:rsid w:val="00B16AFC"/>
    <w:rsid w:val="00B1706B"/>
    <w:rsid w:val="00B17209"/>
    <w:rsid w:val="00B1738B"/>
    <w:rsid w:val="00B17433"/>
    <w:rsid w:val="00B17845"/>
    <w:rsid w:val="00B1785F"/>
    <w:rsid w:val="00B17C28"/>
    <w:rsid w:val="00B2013B"/>
    <w:rsid w:val="00B2016C"/>
    <w:rsid w:val="00B20381"/>
    <w:rsid w:val="00B203BB"/>
    <w:rsid w:val="00B20634"/>
    <w:rsid w:val="00B2072F"/>
    <w:rsid w:val="00B20872"/>
    <w:rsid w:val="00B209CF"/>
    <w:rsid w:val="00B20BE3"/>
    <w:rsid w:val="00B21011"/>
    <w:rsid w:val="00B210B7"/>
    <w:rsid w:val="00B210FE"/>
    <w:rsid w:val="00B2120F"/>
    <w:rsid w:val="00B214A0"/>
    <w:rsid w:val="00B214EE"/>
    <w:rsid w:val="00B21579"/>
    <w:rsid w:val="00B21C72"/>
    <w:rsid w:val="00B22101"/>
    <w:rsid w:val="00B22AFE"/>
    <w:rsid w:val="00B22C65"/>
    <w:rsid w:val="00B22D40"/>
    <w:rsid w:val="00B230B7"/>
    <w:rsid w:val="00B23426"/>
    <w:rsid w:val="00B234BA"/>
    <w:rsid w:val="00B23605"/>
    <w:rsid w:val="00B238F5"/>
    <w:rsid w:val="00B23AD9"/>
    <w:rsid w:val="00B23B07"/>
    <w:rsid w:val="00B245D6"/>
    <w:rsid w:val="00B245F8"/>
    <w:rsid w:val="00B247C0"/>
    <w:rsid w:val="00B2507F"/>
    <w:rsid w:val="00B25455"/>
    <w:rsid w:val="00B254E6"/>
    <w:rsid w:val="00B258B7"/>
    <w:rsid w:val="00B258D3"/>
    <w:rsid w:val="00B25C5B"/>
    <w:rsid w:val="00B260E4"/>
    <w:rsid w:val="00B26127"/>
    <w:rsid w:val="00B267B5"/>
    <w:rsid w:val="00B26FE4"/>
    <w:rsid w:val="00B272F9"/>
    <w:rsid w:val="00B2766B"/>
    <w:rsid w:val="00B27CC4"/>
    <w:rsid w:val="00B27DAE"/>
    <w:rsid w:val="00B27FD9"/>
    <w:rsid w:val="00B302A9"/>
    <w:rsid w:val="00B307D9"/>
    <w:rsid w:val="00B307F2"/>
    <w:rsid w:val="00B30DBB"/>
    <w:rsid w:val="00B30F50"/>
    <w:rsid w:val="00B31C9D"/>
    <w:rsid w:val="00B31CB4"/>
    <w:rsid w:val="00B31DB3"/>
    <w:rsid w:val="00B31DDB"/>
    <w:rsid w:val="00B31F22"/>
    <w:rsid w:val="00B32093"/>
    <w:rsid w:val="00B321F9"/>
    <w:rsid w:val="00B328BA"/>
    <w:rsid w:val="00B32A8F"/>
    <w:rsid w:val="00B32AD2"/>
    <w:rsid w:val="00B32C01"/>
    <w:rsid w:val="00B32C65"/>
    <w:rsid w:val="00B32FD1"/>
    <w:rsid w:val="00B33150"/>
    <w:rsid w:val="00B33297"/>
    <w:rsid w:val="00B333E4"/>
    <w:rsid w:val="00B3397F"/>
    <w:rsid w:val="00B34544"/>
    <w:rsid w:val="00B345CF"/>
    <w:rsid w:val="00B34754"/>
    <w:rsid w:val="00B34B75"/>
    <w:rsid w:val="00B34E90"/>
    <w:rsid w:val="00B34F28"/>
    <w:rsid w:val="00B35A18"/>
    <w:rsid w:val="00B35A35"/>
    <w:rsid w:val="00B35DE2"/>
    <w:rsid w:val="00B35F06"/>
    <w:rsid w:val="00B36613"/>
    <w:rsid w:val="00B366B8"/>
    <w:rsid w:val="00B36D03"/>
    <w:rsid w:val="00B371CB"/>
    <w:rsid w:val="00B3754E"/>
    <w:rsid w:val="00B37655"/>
    <w:rsid w:val="00B376D7"/>
    <w:rsid w:val="00B378A6"/>
    <w:rsid w:val="00B40B08"/>
    <w:rsid w:val="00B40B5E"/>
    <w:rsid w:val="00B40C19"/>
    <w:rsid w:val="00B40CDD"/>
    <w:rsid w:val="00B414CF"/>
    <w:rsid w:val="00B41604"/>
    <w:rsid w:val="00B4167C"/>
    <w:rsid w:val="00B41832"/>
    <w:rsid w:val="00B419B7"/>
    <w:rsid w:val="00B42258"/>
    <w:rsid w:val="00B42409"/>
    <w:rsid w:val="00B42DE1"/>
    <w:rsid w:val="00B42E30"/>
    <w:rsid w:val="00B43235"/>
    <w:rsid w:val="00B43335"/>
    <w:rsid w:val="00B43B42"/>
    <w:rsid w:val="00B43BA0"/>
    <w:rsid w:val="00B44139"/>
    <w:rsid w:val="00B44337"/>
    <w:rsid w:val="00B443FD"/>
    <w:rsid w:val="00B44680"/>
    <w:rsid w:val="00B446F2"/>
    <w:rsid w:val="00B447F0"/>
    <w:rsid w:val="00B4495E"/>
    <w:rsid w:val="00B45250"/>
    <w:rsid w:val="00B454F2"/>
    <w:rsid w:val="00B45540"/>
    <w:rsid w:val="00B45D60"/>
    <w:rsid w:val="00B45FA1"/>
    <w:rsid w:val="00B46734"/>
    <w:rsid w:val="00B46977"/>
    <w:rsid w:val="00B469D3"/>
    <w:rsid w:val="00B46C67"/>
    <w:rsid w:val="00B46D15"/>
    <w:rsid w:val="00B47092"/>
    <w:rsid w:val="00B470BE"/>
    <w:rsid w:val="00B4742E"/>
    <w:rsid w:val="00B47A02"/>
    <w:rsid w:val="00B47E2A"/>
    <w:rsid w:val="00B5081F"/>
    <w:rsid w:val="00B509B7"/>
    <w:rsid w:val="00B50CC2"/>
    <w:rsid w:val="00B50E86"/>
    <w:rsid w:val="00B51287"/>
    <w:rsid w:val="00B51339"/>
    <w:rsid w:val="00B51435"/>
    <w:rsid w:val="00B51501"/>
    <w:rsid w:val="00B51D5E"/>
    <w:rsid w:val="00B51EF6"/>
    <w:rsid w:val="00B5205A"/>
    <w:rsid w:val="00B52A18"/>
    <w:rsid w:val="00B5312E"/>
    <w:rsid w:val="00B532F5"/>
    <w:rsid w:val="00B5332B"/>
    <w:rsid w:val="00B53384"/>
    <w:rsid w:val="00B53669"/>
    <w:rsid w:val="00B550D2"/>
    <w:rsid w:val="00B5535A"/>
    <w:rsid w:val="00B55395"/>
    <w:rsid w:val="00B55687"/>
    <w:rsid w:val="00B557F3"/>
    <w:rsid w:val="00B55958"/>
    <w:rsid w:val="00B56455"/>
    <w:rsid w:val="00B56695"/>
    <w:rsid w:val="00B56898"/>
    <w:rsid w:val="00B56C4E"/>
    <w:rsid w:val="00B56D8D"/>
    <w:rsid w:val="00B5703C"/>
    <w:rsid w:val="00B5730D"/>
    <w:rsid w:val="00B6014C"/>
    <w:rsid w:val="00B60781"/>
    <w:rsid w:val="00B609A9"/>
    <w:rsid w:val="00B616D4"/>
    <w:rsid w:val="00B61BD1"/>
    <w:rsid w:val="00B61CAB"/>
    <w:rsid w:val="00B61EDA"/>
    <w:rsid w:val="00B624B5"/>
    <w:rsid w:val="00B62653"/>
    <w:rsid w:val="00B62680"/>
    <w:rsid w:val="00B62887"/>
    <w:rsid w:val="00B62CBB"/>
    <w:rsid w:val="00B62E5D"/>
    <w:rsid w:val="00B63124"/>
    <w:rsid w:val="00B63554"/>
    <w:rsid w:val="00B635C4"/>
    <w:rsid w:val="00B63604"/>
    <w:rsid w:val="00B6362D"/>
    <w:rsid w:val="00B636EB"/>
    <w:rsid w:val="00B6397B"/>
    <w:rsid w:val="00B639C2"/>
    <w:rsid w:val="00B63BBA"/>
    <w:rsid w:val="00B6408D"/>
    <w:rsid w:val="00B64359"/>
    <w:rsid w:val="00B6439D"/>
    <w:rsid w:val="00B64572"/>
    <w:rsid w:val="00B6481E"/>
    <w:rsid w:val="00B64AC8"/>
    <w:rsid w:val="00B64BF6"/>
    <w:rsid w:val="00B64CA4"/>
    <w:rsid w:val="00B64DC6"/>
    <w:rsid w:val="00B65542"/>
    <w:rsid w:val="00B65668"/>
    <w:rsid w:val="00B66031"/>
    <w:rsid w:val="00B6604F"/>
    <w:rsid w:val="00B660F8"/>
    <w:rsid w:val="00B66B1D"/>
    <w:rsid w:val="00B66CF5"/>
    <w:rsid w:val="00B66DE4"/>
    <w:rsid w:val="00B66E25"/>
    <w:rsid w:val="00B67161"/>
    <w:rsid w:val="00B672FF"/>
    <w:rsid w:val="00B6793A"/>
    <w:rsid w:val="00B679ED"/>
    <w:rsid w:val="00B67AFE"/>
    <w:rsid w:val="00B67BDB"/>
    <w:rsid w:val="00B67E22"/>
    <w:rsid w:val="00B67EA4"/>
    <w:rsid w:val="00B703ED"/>
    <w:rsid w:val="00B7043A"/>
    <w:rsid w:val="00B70441"/>
    <w:rsid w:val="00B709C9"/>
    <w:rsid w:val="00B70BB3"/>
    <w:rsid w:val="00B70C91"/>
    <w:rsid w:val="00B70D3A"/>
    <w:rsid w:val="00B70D50"/>
    <w:rsid w:val="00B70E50"/>
    <w:rsid w:val="00B70F48"/>
    <w:rsid w:val="00B70FF0"/>
    <w:rsid w:val="00B71292"/>
    <w:rsid w:val="00B7150A"/>
    <w:rsid w:val="00B717A8"/>
    <w:rsid w:val="00B71B0A"/>
    <w:rsid w:val="00B71D88"/>
    <w:rsid w:val="00B71E04"/>
    <w:rsid w:val="00B71ED3"/>
    <w:rsid w:val="00B7200F"/>
    <w:rsid w:val="00B7217D"/>
    <w:rsid w:val="00B7235C"/>
    <w:rsid w:val="00B72709"/>
    <w:rsid w:val="00B72FA7"/>
    <w:rsid w:val="00B730B3"/>
    <w:rsid w:val="00B735A9"/>
    <w:rsid w:val="00B73947"/>
    <w:rsid w:val="00B73DA2"/>
    <w:rsid w:val="00B7442D"/>
    <w:rsid w:val="00B74598"/>
    <w:rsid w:val="00B748AD"/>
    <w:rsid w:val="00B74AC1"/>
    <w:rsid w:val="00B75115"/>
    <w:rsid w:val="00B754AB"/>
    <w:rsid w:val="00B75BF1"/>
    <w:rsid w:val="00B75E51"/>
    <w:rsid w:val="00B760B7"/>
    <w:rsid w:val="00B76AAE"/>
    <w:rsid w:val="00B76AC7"/>
    <w:rsid w:val="00B76F2B"/>
    <w:rsid w:val="00B77029"/>
    <w:rsid w:val="00B7729F"/>
    <w:rsid w:val="00B77637"/>
    <w:rsid w:val="00B8009F"/>
    <w:rsid w:val="00B8022E"/>
    <w:rsid w:val="00B804F3"/>
    <w:rsid w:val="00B8055A"/>
    <w:rsid w:val="00B80E39"/>
    <w:rsid w:val="00B813E4"/>
    <w:rsid w:val="00B81548"/>
    <w:rsid w:val="00B81850"/>
    <w:rsid w:val="00B818D6"/>
    <w:rsid w:val="00B81ADE"/>
    <w:rsid w:val="00B81E2E"/>
    <w:rsid w:val="00B81E98"/>
    <w:rsid w:val="00B82217"/>
    <w:rsid w:val="00B82237"/>
    <w:rsid w:val="00B823C5"/>
    <w:rsid w:val="00B826EE"/>
    <w:rsid w:val="00B82801"/>
    <w:rsid w:val="00B82E22"/>
    <w:rsid w:val="00B83574"/>
    <w:rsid w:val="00B8358D"/>
    <w:rsid w:val="00B835E6"/>
    <w:rsid w:val="00B837FF"/>
    <w:rsid w:val="00B8391B"/>
    <w:rsid w:val="00B83CB0"/>
    <w:rsid w:val="00B841E9"/>
    <w:rsid w:val="00B8454D"/>
    <w:rsid w:val="00B849F5"/>
    <w:rsid w:val="00B84AF7"/>
    <w:rsid w:val="00B84FCC"/>
    <w:rsid w:val="00B852D3"/>
    <w:rsid w:val="00B85357"/>
    <w:rsid w:val="00B853A8"/>
    <w:rsid w:val="00B855E8"/>
    <w:rsid w:val="00B858D7"/>
    <w:rsid w:val="00B8595D"/>
    <w:rsid w:val="00B860A3"/>
    <w:rsid w:val="00B86150"/>
    <w:rsid w:val="00B8640B"/>
    <w:rsid w:val="00B86A55"/>
    <w:rsid w:val="00B86C2A"/>
    <w:rsid w:val="00B87084"/>
    <w:rsid w:val="00B87236"/>
    <w:rsid w:val="00B87296"/>
    <w:rsid w:val="00B872CE"/>
    <w:rsid w:val="00B8760E"/>
    <w:rsid w:val="00B87A9B"/>
    <w:rsid w:val="00B87D94"/>
    <w:rsid w:val="00B90049"/>
    <w:rsid w:val="00B900EC"/>
    <w:rsid w:val="00B90A71"/>
    <w:rsid w:val="00B90BC4"/>
    <w:rsid w:val="00B90D4A"/>
    <w:rsid w:val="00B90F68"/>
    <w:rsid w:val="00B924AC"/>
    <w:rsid w:val="00B925AD"/>
    <w:rsid w:val="00B926E1"/>
    <w:rsid w:val="00B93023"/>
    <w:rsid w:val="00B932BF"/>
    <w:rsid w:val="00B93302"/>
    <w:rsid w:val="00B9365A"/>
    <w:rsid w:val="00B938B8"/>
    <w:rsid w:val="00B93C5E"/>
    <w:rsid w:val="00B93D45"/>
    <w:rsid w:val="00B943CC"/>
    <w:rsid w:val="00B9442F"/>
    <w:rsid w:val="00B94CDE"/>
    <w:rsid w:val="00B951CC"/>
    <w:rsid w:val="00B95241"/>
    <w:rsid w:val="00B9557B"/>
    <w:rsid w:val="00B955CD"/>
    <w:rsid w:val="00B956B7"/>
    <w:rsid w:val="00B95B13"/>
    <w:rsid w:val="00B96044"/>
    <w:rsid w:val="00B971F2"/>
    <w:rsid w:val="00B972AC"/>
    <w:rsid w:val="00B976A9"/>
    <w:rsid w:val="00B9791F"/>
    <w:rsid w:val="00B97CE8"/>
    <w:rsid w:val="00B97E63"/>
    <w:rsid w:val="00BA038F"/>
    <w:rsid w:val="00BA05BD"/>
    <w:rsid w:val="00BA0669"/>
    <w:rsid w:val="00BA06DB"/>
    <w:rsid w:val="00BA0734"/>
    <w:rsid w:val="00BA083F"/>
    <w:rsid w:val="00BA0CB9"/>
    <w:rsid w:val="00BA0DDB"/>
    <w:rsid w:val="00BA102E"/>
    <w:rsid w:val="00BA14C6"/>
    <w:rsid w:val="00BA16C3"/>
    <w:rsid w:val="00BA1936"/>
    <w:rsid w:val="00BA1BD1"/>
    <w:rsid w:val="00BA204A"/>
    <w:rsid w:val="00BA22A5"/>
    <w:rsid w:val="00BA23F9"/>
    <w:rsid w:val="00BA2559"/>
    <w:rsid w:val="00BA276D"/>
    <w:rsid w:val="00BA2779"/>
    <w:rsid w:val="00BA28F0"/>
    <w:rsid w:val="00BA29DA"/>
    <w:rsid w:val="00BA2A2B"/>
    <w:rsid w:val="00BA2C07"/>
    <w:rsid w:val="00BA2C1C"/>
    <w:rsid w:val="00BA2C31"/>
    <w:rsid w:val="00BA2C56"/>
    <w:rsid w:val="00BA2C85"/>
    <w:rsid w:val="00BA2F44"/>
    <w:rsid w:val="00BA30A5"/>
    <w:rsid w:val="00BA3420"/>
    <w:rsid w:val="00BA3466"/>
    <w:rsid w:val="00BA37DE"/>
    <w:rsid w:val="00BA3B5B"/>
    <w:rsid w:val="00BA3BE2"/>
    <w:rsid w:val="00BA43DC"/>
    <w:rsid w:val="00BA4430"/>
    <w:rsid w:val="00BA4934"/>
    <w:rsid w:val="00BA49FA"/>
    <w:rsid w:val="00BA4C0E"/>
    <w:rsid w:val="00BA4D88"/>
    <w:rsid w:val="00BA500A"/>
    <w:rsid w:val="00BA54CD"/>
    <w:rsid w:val="00BA5CED"/>
    <w:rsid w:val="00BA5FC1"/>
    <w:rsid w:val="00BA6064"/>
    <w:rsid w:val="00BA6687"/>
    <w:rsid w:val="00BA696A"/>
    <w:rsid w:val="00BA6FA2"/>
    <w:rsid w:val="00BA7F24"/>
    <w:rsid w:val="00BB0408"/>
    <w:rsid w:val="00BB07D0"/>
    <w:rsid w:val="00BB0F41"/>
    <w:rsid w:val="00BB0F6B"/>
    <w:rsid w:val="00BB0FB2"/>
    <w:rsid w:val="00BB11BF"/>
    <w:rsid w:val="00BB14E4"/>
    <w:rsid w:val="00BB1981"/>
    <w:rsid w:val="00BB1EDF"/>
    <w:rsid w:val="00BB20AB"/>
    <w:rsid w:val="00BB2653"/>
    <w:rsid w:val="00BB2A05"/>
    <w:rsid w:val="00BB2B0C"/>
    <w:rsid w:val="00BB2B7F"/>
    <w:rsid w:val="00BB2EDA"/>
    <w:rsid w:val="00BB2FB9"/>
    <w:rsid w:val="00BB3953"/>
    <w:rsid w:val="00BB3AB6"/>
    <w:rsid w:val="00BB422E"/>
    <w:rsid w:val="00BB42F9"/>
    <w:rsid w:val="00BB4441"/>
    <w:rsid w:val="00BB4453"/>
    <w:rsid w:val="00BB4513"/>
    <w:rsid w:val="00BB469F"/>
    <w:rsid w:val="00BB4DAE"/>
    <w:rsid w:val="00BB4F75"/>
    <w:rsid w:val="00BB5267"/>
    <w:rsid w:val="00BB5A76"/>
    <w:rsid w:val="00BB5B3C"/>
    <w:rsid w:val="00BB5E12"/>
    <w:rsid w:val="00BB63E4"/>
    <w:rsid w:val="00BB7A32"/>
    <w:rsid w:val="00BB7AB7"/>
    <w:rsid w:val="00BB7D35"/>
    <w:rsid w:val="00BB7D9E"/>
    <w:rsid w:val="00BB7ED1"/>
    <w:rsid w:val="00BC0239"/>
    <w:rsid w:val="00BC0358"/>
    <w:rsid w:val="00BC05B9"/>
    <w:rsid w:val="00BC067F"/>
    <w:rsid w:val="00BC0D24"/>
    <w:rsid w:val="00BC0FEC"/>
    <w:rsid w:val="00BC15DC"/>
    <w:rsid w:val="00BC168C"/>
    <w:rsid w:val="00BC1BCC"/>
    <w:rsid w:val="00BC23EF"/>
    <w:rsid w:val="00BC27CC"/>
    <w:rsid w:val="00BC2C7F"/>
    <w:rsid w:val="00BC30E7"/>
    <w:rsid w:val="00BC31DB"/>
    <w:rsid w:val="00BC32B7"/>
    <w:rsid w:val="00BC3440"/>
    <w:rsid w:val="00BC38BD"/>
    <w:rsid w:val="00BC3E17"/>
    <w:rsid w:val="00BC405E"/>
    <w:rsid w:val="00BC40B7"/>
    <w:rsid w:val="00BC46B9"/>
    <w:rsid w:val="00BC4B5C"/>
    <w:rsid w:val="00BC4BA0"/>
    <w:rsid w:val="00BC4BEF"/>
    <w:rsid w:val="00BC4F9F"/>
    <w:rsid w:val="00BC528F"/>
    <w:rsid w:val="00BC569D"/>
    <w:rsid w:val="00BC574E"/>
    <w:rsid w:val="00BC57DA"/>
    <w:rsid w:val="00BC5A57"/>
    <w:rsid w:val="00BC5C47"/>
    <w:rsid w:val="00BC612B"/>
    <w:rsid w:val="00BC61EB"/>
    <w:rsid w:val="00BC6556"/>
    <w:rsid w:val="00BC687D"/>
    <w:rsid w:val="00BC699F"/>
    <w:rsid w:val="00BC6C60"/>
    <w:rsid w:val="00BC72BA"/>
    <w:rsid w:val="00BC7590"/>
    <w:rsid w:val="00BC76A9"/>
    <w:rsid w:val="00BC77E0"/>
    <w:rsid w:val="00BC7819"/>
    <w:rsid w:val="00BD031E"/>
    <w:rsid w:val="00BD04E6"/>
    <w:rsid w:val="00BD06A3"/>
    <w:rsid w:val="00BD0743"/>
    <w:rsid w:val="00BD0B60"/>
    <w:rsid w:val="00BD1C58"/>
    <w:rsid w:val="00BD1E8E"/>
    <w:rsid w:val="00BD202B"/>
    <w:rsid w:val="00BD2163"/>
    <w:rsid w:val="00BD3287"/>
    <w:rsid w:val="00BD3801"/>
    <w:rsid w:val="00BD4500"/>
    <w:rsid w:val="00BD4538"/>
    <w:rsid w:val="00BD4921"/>
    <w:rsid w:val="00BD4E7A"/>
    <w:rsid w:val="00BD54CA"/>
    <w:rsid w:val="00BD54EF"/>
    <w:rsid w:val="00BD5652"/>
    <w:rsid w:val="00BD5BE9"/>
    <w:rsid w:val="00BD5DDD"/>
    <w:rsid w:val="00BD6224"/>
    <w:rsid w:val="00BD6BCB"/>
    <w:rsid w:val="00BD6C53"/>
    <w:rsid w:val="00BD76D9"/>
    <w:rsid w:val="00BD7A12"/>
    <w:rsid w:val="00BD7AA3"/>
    <w:rsid w:val="00BD7F76"/>
    <w:rsid w:val="00BE0378"/>
    <w:rsid w:val="00BE08FA"/>
    <w:rsid w:val="00BE092B"/>
    <w:rsid w:val="00BE0A87"/>
    <w:rsid w:val="00BE0BB7"/>
    <w:rsid w:val="00BE1BA3"/>
    <w:rsid w:val="00BE1BCF"/>
    <w:rsid w:val="00BE1C83"/>
    <w:rsid w:val="00BE1E22"/>
    <w:rsid w:val="00BE1E58"/>
    <w:rsid w:val="00BE1EE1"/>
    <w:rsid w:val="00BE26DA"/>
    <w:rsid w:val="00BE2C7E"/>
    <w:rsid w:val="00BE2CB4"/>
    <w:rsid w:val="00BE30B8"/>
    <w:rsid w:val="00BE31F2"/>
    <w:rsid w:val="00BE364A"/>
    <w:rsid w:val="00BE38B3"/>
    <w:rsid w:val="00BE3E60"/>
    <w:rsid w:val="00BE4046"/>
    <w:rsid w:val="00BE45C5"/>
    <w:rsid w:val="00BE4930"/>
    <w:rsid w:val="00BE4AAB"/>
    <w:rsid w:val="00BE4AD1"/>
    <w:rsid w:val="00BE4BE6"/>
    <w:rsid w:val="00BE51C3"/>
    <w:rsid w:val="00BE5245"/>
    <w:rsid w:val="00BE53FB"/>
    <w:rsid w:val="00BE5444"/>
    <w:rsid w:val="00BE586B"/>
    <w:rsid w:val="00BE5A90"/>
    <w:rsid w:val="00BE610E"/>
    <w:rsid w:val="00BE6125"/>
    <w:rsid w:val="00BE61B2"/>
    <w:rsid w:val="00BE66B6"/>
    <w:rsid w:val="00BE6B6C"/>
    <w:rsid w:val="00BE6B70"/>
    <w:rsid w:val="00BE6CAE"/>
    <w:rsid w:val="00BE6EBB"/>
    <w:rsid w:val="00BE6F2C"/>
    <w:rsid w:val="00BE7365"/>
    <w:rsid w:val="00BE7755"/>
    <w:rsid w:val="00BE7832"/>
    <w:rsid w:val="00BE7974"/>
    <w:rsid w:val="00BE7A04"/>
    <w:rsid w:val="00BE7A19"/>
    <w:rsid w:val="00BE7B16"/>
    <w:rsid w:val="00BE7C3F"/>
    <w:rsid w:val="00BF0116"/>
    <w:rsid w:val="00BF023E"/>
    <w:rsid w:val="00BF030E"/>
    <w:rsid w:val="00BF03CD"/>
    <w:rsid w:val="00BF063E"/>
    <w:rsid w:val="00BF0727"/>
    <w:rsid w:val="00BF072F"/>
    <w:rsid w:val="00BF0982"/>
    <w:rsid w:val="00BF1455"/>
    <w:rsid w:val="00BF195E"/>
    <w:rsid w:val="00BF1D22"/>
    <w:rsid w:val="00BF1D9B"/>
    <w:rsid w:val="00BF1DE2"/>
    <w:rsid w:val="00BF2290"/>
    <w:rsid w:val="00BF2291"/>
    <w:rsid w:val="00BF25E6"/>
    <w:rsid w:val="00BF263E"/>
    <w:rsid w:val="00BF292E"/>
    <w:rsid w:val="00BF293E"/>
    <w:rsid w:val="00BF2BF7"/>
    <w:rsid w:val="00BF2C42"/>
    <w:rsid w:val="00BF2CF4"/>
    <w:rsid w:val="00BF32AC"/>
    <w:rsid w:val="00BF3339"/>
    <w:rsid w:val="00BF34BC"/>
    <w:rsid w:val="00BF3AC1"/>
    <w:rsid w:val="00BF3B51"/>
    <w:rsid w:val="00BF3B94"/>
    <w:rsid w:val="00BF3E9A"/>
    <w:rsid w:val="00BF3F4B"/>
    <w:rsid w:val="00BF4331"/>
    <w:rsid w:val="00BF464E"/>
    <w:rsid w:val="00BF4D6F"/>
    <w:rsid w:val="00BF4EEF"/>
    <w:rsid w:val="00BF53DD"/>
    <w:rsid w:val="00BF5418"/>
    <w:rsid w:val="00BF5A4B"/>
    <w:rsid w:val="00BF5CEB"/>
    <w:rsid w:val="00BF6229"/>
    <w:rsid w:val="00BF6357"/>
    <w:rsid w:val="00BF63F1"/>
    <w:rsid w:val="00BF68EE"/>
    <w:rsid w:val="00BF69BB"/>
    <w:rsid w:val="00BF7146"/>
    <w:rsid w:val="00BF7295"/>
    <w:rsid w:val="00BF7BF7"/>
    <w:rsid w:val="00C005AC"/>
    <w:rsid w:val="00C0074F"/>
    <w:rsid w:val="00C00A99"/>
    <w:rsid w:val="00C00AEB"/>
    <w:rsid w:val="00C00B6D"/>
    <w:rsid w:val="00C010CB"/>
    <w:rsid w:val="00C01140"/>
    <w:rsid w:val="00C0164B"/>
    <w:rsid w:val="00C01965"/>
    <w:rsid w:val="00C02185"/>
    <w:rsid w:val="00C02188"/>
    <w:rsid w:val="00C02258"/>
    <w:rsid w:val="00C02AC6"/>
    <w:rsid w:val="00C02C47"/>
    <w:rsid w:val="00C03076"/>
    <w:rsid w:val="00C031F5"/>
    <w:rsid w:val="00C035B5"/>
    <w:rsid w:val="00C0360F"/>
    <w:rsid w:val="00C0369C"/>
    <w:rsid w:val="00C03E66"/>
    <w:rsid w:val="00C04110"/>
    <w:rsid w:val="00C04D06"/>
    <w:rsid w:val="00C04F6A"/>
    <w:rsid w:val="00C0515A"/>
    <w:rsid w:val="00C052AD"/>
    <w:rsid w:val="00C057D9"/>
    <w:rsid w:val="00C05836"/>
    <w:rsid w:val="00C0626C"/>
    <w:rsid w:val="00C063D1"/>
    <w:rsid w:val="00C064B6"/>
    <w:rsid w:val="00C069C8"/>
    <w:rsid w:val="00C06AF2"/>
    <w:rsid w:val="00C06D2B"/>
    <w:rsid w:val="00C0714F"/>
    <w:rsid w:val="00C07211"/>
    <w:rsid w:val="00C07649"/>
    <w:rsid w:val="00C07936"/>
    <w:rsid w:val="00C100E0"/>
    <w:rsid w:val="00C1068B"/>
    <w:rsid w:val="00C1075C"/>
    <w:rsid w:val="00C10866"/>
    <w:rsid w:val="00C10CBD"/>
    <w:rsid w:val="00C10DC8"/>
    <w:rsid w:val="00C110BD"/>
    <w:rsid w:val="00C11439"/>
    <w:rsid w:val="00C11468"/>
    <w:rsid w:val="00C12098"/>
    <w:rsid w:val="00C1212A"/>
    <w:rsid w:val="00C131F2"/>
    <w:rsid w:val="00C13246"/>
    <w:rsid w:val="00C13894"/>
    <w:rsid w:val="00C138C5"/>
    <w:rsid w:val="00C14650"/>
    <w:rsid w:val="00C14D18"/>
    <w:rsid w:val="00C1511E"/>
    <w:rsid w:val="00C151AE"/>
    <w:rsid w:val="00C157F2"/>
    <w:rsid w:val="00C15D31"/>
    <w:rsid w:val="00C1610A"/>
    <w:rsid w:val="00C16122"/>
    <w:rsid w:val="00C1622C"/>
    <w:rsid w:val="00C162BA"/>
    <w:rsid w:val="00C162FB"/>
    <w:rsid w:val="00C16377"/>
    <w:rsid w:val="00C1676C"/>
    <w:rsid w:val="00C1699F"/>
    <w:rsid w:val="00C16D1A"/>
    <w:rsid w:val="00C16E39"/>
    <w:rsid w:val="00C172E9"/>
    <w:rsid w:val="00C1796A"/>
    <w:rsid w:val="00C17AE0"/>
    <w:rsid w:val="00C17AF7"/>
    <w:rsid w:val="00C17B2B"/>
    <w:rsid w:val="00C20790"/>
    <w:rsid w:val="00C20ED8"/>
    <w:rsid w:val="00C21A39"/>
    <w:rsid w:val="00C21A81"/>
    <w:rsid w:val="00C21F0A"/>
    <w:rsid w:val="00C21FFB"/>
    <w:rsid w:val="00C220DE"/>
    <w:rsid w:val="00C2223E"/>
    <w:rsid w:val="00C224FC"/>
    <w:rsid w:val="00C22642"/>
    <w:rsid w:val="00C2264F"/>
    <w:rsid w:val="00C22801"/>
    <w:rsid w:val="00C229CC"/>
    <w:rsid w:val="00C22C28"/>
    <w:rsid w:val="00C22CCC"/>
    <w:rsid w:val="00C22F0A"/>
    <w:rsid w:val="00C231B6"/>
    <w:rsid w:val="00C2328A"/>
    <w:rsid w:val="00C2388F"/>
    <w:rsid w:val="00C23CA0"/>
    <w:rsid w:val="00C23E5B"/>
    <w:rsid w:val="00C2433F"/>
    <w:rsid w:val="00C248B8"/>
    <w:rsid w:val="00C24A91"/>
    <w:rsid w:val="00C24AB3"/>
    <w:rsid w:val="00C24B4D"/>
    <w:rsid w:val="00C24B79"/>
    <w:rsid w:val="00C24EA7"/>
    <w:rsid w:val="00C25D36"/>
    <w:rsid w:val="00C25F20"/>
    <w:rsid w:val="00C25F2A"/>
    <w:rsid w:val="00C261D7"/>
    <w:rsid w:val="00C27208"/>
    <w:rsid w:val="00C273D1"/>
    <w:rsid w:val="00C274DE"/>
    <w:rsid w:val="00C275F7"/>
    <w:rsid w:val="00C302E5"/>
    <w:rsid w:val="00C30495"/>
    <w:rsid w:val="00C30560"/>
    <w:rsid w:val="00C30B0A"/>
    <w:rsid w:val="00C310B3"/>
    <w:rsid w:val="00C312DA"/>
    <w:rsid w:val="00C31433"/>
    <w:rsid w:val="00C31558"/>
    <w:rsid w:val="00C31FD7"/>
    <w:rsid w:val="00C323AE"/>
    <w:rsid w:val="00C325C6"/>
    <w:rsid w:val="00C32E0B"/>
    <w:rsid w:val="00C331DC"/>
    <w:rsid w:val="00C3335C"/>
    <w:rsid w:val="00C33698"/>
    <w:rsid w:val="00C33D13"/>
    <w:rsid w:val="00C344EA"/>
    <w:rsid w:val="00C34A2C"/>
    <w:rsid w:val="00C34E06"/>
    <w:rsid w:val="00C350EC"/>
    <w:rsid w:val="00C359C4"/>
    <w:rsid w:val="00C367D8"/>
    <w:rsid w:val="00C3687B"/>
    <w:rsid w:val="00C36973"/>
    <w:rsid w:val="00C36B17"/>
    <w:rsid w:val="00C370B2"/>
    <w:rsid w:val="00C37432"/>
    <w:rsid w:val="00C378DA"/>
    <w:rsid w:val="00C37959"/>
    <w:rsid w:val="00C37A45"/>
    <w:rsid w:val="00C4007F"/>
    <w:rsid w:val="00C4013D"/>
    <w:rsid w:val="00C4019D"/>
    <w:rsid w:val="00C402D3"/>
    <w:rsid w:val="00C40423"/>
    <w:rsid w:val="00C4099C"/>
    <w:rsid w:val="00C409B1"/>
    <w:rsid w:val="00C40ACB"/>
    <w:rsid w:val="00C40CF4"/>
    <w:rsid w:val="00C40D8B"/>
    <w:rsid w:val="00C40EDA"/>
    <w:rsid w:val="00C41148"/>
    <w:rsid w:val="00C41C76"/>
    <w:rsid w:val="00C42196"/>
    <w:rsid w:val="00C425EC"/>
    <w:rsid w:val="00C42688"/>
    <w:rsid w:val="00C4281A"/>
    <w:rsid w:val="00C429CB"/>
    <w:rsid w:val="00C42A8C"/>
    <w:rsid w:val="00C42E89"/>
    <w:rsid w:val="00C43000"/>
    <w:rsid w:val="00C437A2"/>
    <w:rsid w:val="00C437AB"/>
    <w:rsid w:val="00C43C3F"/>
    <w:rsid w:val="00C4404B"/>
    <w:rsid w:val="00C448F6"/>
    <w:rsid w:val="00C44ADC"/>
    <w:rsid w:val="00C44C1E"/>
    <w:rsid w:val="00C45ACA"/>
    <w:rsid w:val="00C45D16"/>
    <w:rsid w:val="00C45FFC"/>
    <w:rsid w:val="00C46163"/>
    <w:rsid w:val="00C462A7"/>
    <w:rsid w:val="00C46F95"/>
    <w:rsid w:val="00C47868"/>
    <w:rsid w:val="00C504C1"/>
    <w:rsid w:val="00C50BAF"/>
    <w:rsid w:val="00C50C78"/>
    <w:rsid w:val="00C50CC7"/>
    <w:rsid w:val="00C50D00"/>
    <w:rsid w:val="00C50E69"/>
    <w:rsid w:val="00C518EB"/>
    <w:rsid w:val="00C519A8"/>
    <w:rsid w:val="00C51BB0"/>
    <w:rsid w:val="00C51CA3"/>
    <w:rsid w:val="00C52164"/>
    <w:rsid w:val="00C5217F"/>
    <w:rsid w:val="00C521B3"/>
    <w:rsid w:val="00C522F3"/>
    <w:rsid w:val="00C52784"/>
    <w:rsid w:val="00C52786"/>
    <w:rsid w:val="00C52AC7"/>
    <w:rsid w:val="00C52E20"/>
    <w:rsid w:val="00C534F7"/>
    <w:rsid w:val="00C537C1"/>
    <w:rsid w:val="00C53A0A"/>
    <w:rsid w:val="00C53B86"/>
    <w:rsid w:val="00C53CB4"/>
    <w:rsid w:val="00C54216"/>
    <w:rsid w:val="00C543DC"/>
    <w:rsid w:val="00C545B7"/>
    <w:rsid w:val="00C54958"/>
    <w:rsid w:val="00C54D93"/>
    <w:rsid w:val="00C54DA8"/>
    <w:rsid w:val="00C552B2"/>
    <w:rsid w:val="00C55306"/>
    <w:rsid w:val="00C5553A"/>
    <w:rsid w:val="00C55B2D"/>
    <w:rsid w:val="00C55BD1"/>
    <w:rsid w:val="00C55EAA"/>
    <w:rsid w:val="00C560E7"/>
    <w:rsid w:val="00C56162"/>
    <w:rsid w:val="00C5620D"/>
    <w:rsid w:val="00C56AF5"/>
    <w:rsid w:val="00C56ED1"/>
    <w:rsid w:val="00C571B5"/>
    <w:rsid w:val="00C5723E"/>
    <w:rsid w:val="00C5729D"/>
    <w:rsid w:val="00C575FE"/>
    <w:rsid w:val="00C578B4"/>
    <w:rsid w:val="00C579AD"/>
    <w:rsid w:val="00C57B46"/>
    <w:rsid w:val="00C57BC3"/>
    <w:rsid w:val="00C57C7E"/>
    <w:rsid w:val="00C57D68"/>
    <w:rsid w:val="00C6003F"/>
    <w:rsid w:val="00C60331"/>
    <w:rsid w:val="00C60335"/>
    <w:rsid w:val="00C609DA"/>
    <w:rsid w:val="00C60AAC"/>
    <w:rsid w:val="00C60E22"/>
    <w:rsid w:val="00C610A2"/>
    <w:rsid w:val="00C617E4"/>
    <w:rsid w:val="00C619DD"/>
    <w:rsid w:val="00C61B72"/>
    <w:rsid w:val="00C621B2"/>
    <w:rsid w:val="00C62459"/>
    <w:rsid w:val="00C62979"/>
    <w:rsid w:val="00C62F10"/>
    <w:rsid w:val="00C62FE5"/>
    <w:rsid w:val="00C6393A"/>
    <w:rsid w:val="00C63A83"/>
    <w:rsid w:val="00C63D60"/>
    <w:rsid w:val="00C63E9A"/>
    <w:rsid w:val="00C64415"/>
    <w:rsid w:val="00C64A20"/>
    <w:rsid w:val="00C654FB"/>
    <w:rsid w:val="00C65BDE"/>
    <w:rsid w:val="00C65C33"/>
    <w:rsid w:val="00C65D05"/>
    <w:rsid w:val="00C66016"/>
    <w:rsid w:val="00C66207"/>
    <w:rsid w:val="00C66458"/>
    <w:rsid w:val="00C6661D"/>
    <w:rsid w:val="00C66799"/>
    <w:rsid w:val="00C66E66"/>
    <w:rsid w:val="00C66FB8"/>
    <w:rsid w:val="00C67550"/>
    <w:rsid w:val="00C675D9"/>
    <w:rsid w:val="00C67DAB"/>
    <w:rsid w:val="00C67E96"/>
    <w:rsid w:val="00C705BF"/>
    <w:rsid w:val="00C70E9F"/>
    <w:rsid w:val="00C7105D"/>
    <w:rsid w:val="00C71097"/>
    <w:rsid w:val="00C71384"/>
    <w:rsid w:val="00C7138D"/>
    <w:rsid w:val="00C71411"/>
    <w:rsid w:val="00C71475"/>
    <w:rsid w:val="00C71650"/>
    <w:rsid w:val="00C71694"/>
    <w:rsid w:val="00C716A7"/>
    <w:rsid w:val="00C716D9"/>
    <w:rsid w:val="00C7187D"/>
    <w:rsid w:val="00C71C31"/>
    <w:rsid w:val="00C723AA"/>
    <w:rsid w:val="00C724EA"/>
    <w:rsid w:val="00C72575"/>
    <w:rsid w:val="00C72AE0"/>
    <w:rsid w:val="00C72B1F"/>
    <w:rsid w:val="00C7367D"/>
    <w:rsid w:val="00C73722"/>
    <w:rsid w:val="00C737E0"/>
    <w:rsid w:val="00C7386B"/>
    <w:rsid w:val="00C73A7E"/>
    <w:rsid w:val="00C740AC"/>
    <w:rsid w:val="00C742BE"/>
    <w:rsid w:val="00C7434B"/>
    <w:rsid w:val="00C744BD"/>
    <w:rsid w:val="00C747D5"/>
    <w:rsid w:val="00C74CA0"/>
    <w:rsid w:val="00C74E67"/>
    <w:rsid w:val="00C75245"/>
    <w:rsid w:val="00C75518"/>
    <w:rsid w:val="00C755C7"/>
    <w:rsid w:val="00C7593C"/>
    <w:rsid w:val="00C75A4C"/>
    <w:rsid w:val="00C75C1C"/>
    <w:rsid w:val="00C75ECE"/>
    <w:rsid w:val="00C75FB8"/>
    <w:rsid w:val="00C7617D"/>
    <w:rsid w:val="00C767FE"/>
    <w:rsid w:val="00C77A1E"/>
    <w:rsid w:val="00C80396"/>
    <w:rsid w:val="00C80678"/>
    <w:rsid w:val="00C80A30"/>
    <w:rsid w:val="00C80A93"/>
    <w:rsid w:val="00C80D57"/>
    <w:rsid w:val="00C80EC6"/>
    <w:rsid w:val="00C81250"/>
    <w:rsid w:val="00C81A9D"/>
    <w:rsid w:val="00C81C3E"/>
    <w:rsid w:val="00C81D9E"/>
    <w:rsid w:val="00C82285"/>
    <w:rsid w:val="00C8240C"/>
    <w:rsid w:val="00C82429"/>
    <w:rsid w:val="00C82561"/>
    <w:rsid w:val="00C826CD"/>
    <w:rsid w:val="00C8273B"/>
    <w:rsid w:val="00C82CE0"/>
    <w:rsid w:val="00C82CE4"/>
    <w:rsid w:val="00C82ECF"/>
    <w:rsid w:val="00C82F90"/>
    <w:rsid w:val="00C83351"/>
    <w:rsid w:val="00C844C1"/>
    <w:rsid w:val="00C844FF"/>
    <w:rsid w:val="00C84729"/>
    <w:rsid w:val="00C84802"/>
    <w:rsid w:val="00C84F23"/>
    <w:rsid w:val="00C851CC"/>
    <w:rsid w:val="00C855A1"/>
    <w:rsid w:val="00C85B4B"/>
    <w:rsid w:val="00C85FF9"/>
    <w:rsid w:val="00C866DF"/>
    <w:rsid w:val="00C8694A"/>
    <w:rsid w:val="00C86E15"/>
    <w:rsid w:val="00C872A6"/>
    <w:rsid w:val="00C87745"/>
    <w:rsid w:val="00C87855"/>
    <w:rsid w:val="00C87BEE"/>
    <w:rsid w:val="00C87D2D"/>
    <w:rsid w:val="00C901F4"/>
    <w:rsid w:val="00C905B0"/>
    <w:rsid w:val="00C90A73"/>
    <w:rsid w:val="00C90C10"/>
    <w:rsid w:val="00C90EC3"/>
    <w:rsid w:val="00C9112D"/>
    <w:rsid w:val="00C91577"/>
    <w:rsid w:val="00C9159C"/>
    <w:rsid w:val="00C91638"/>
    <w:rsid w:val="00C91774"/>
    <w:rsid w:val="00C92023"/>
    <w:rsid w:val="00C923CF"/>
    <w:rsid w:val="00C926A0"/>
    <w:rsid w:val="00C92714"/>
    <w:rsid w:val="00C928BA"/>
    <w:rsid w:val="00C928F0"/>
    <w:rsid w:val="00C92E33"/>
    <w:rsid w:val="00C92E53"/>
    <w:rsid w:val="00C9317E"/>
    <w:rsid w:val="00C933A9"/>
    <w:rsid w:val="00C934C0"/>
    <w:rsid w:val="00C934D5"/>
    <w:rsid w:val="00C93643"/>
    <w:rsid w:val="00C93753"/>
    <w:rsid w:val="00C93770"/>
    <w:rsid w:val="00C937F1"/>
    <w:rsid w:val="00C93AB2"/>
    <w:rsid w:val="00C93D56"/>
    <w:rsid w:val="00C94141"/>
    <w:rsid w:val="00C94A60"/>
    <w:rsid w:val="00C94BE8"/>
    <w:rsid w:val="00C950D7"/>
    <w:rsid w:val="00C951A1"/>
    <w:rsid w:val="00C9530A"/>
    <w:rsid w:val="00C954DA"/>
    <w:rsid w:val="00C9557A"/>
    <w:rsid w:val="00C95636"/>
    <w:rsid w:val="00C9585C"/>
    <w:rsid w:val="00C95C55"/>
    <w:rsid w:val="00C960A3"/>
    <w:rsid w:val="00C961D1"/>
    <w:rsid w:val="00C96685"/>
    <w:rsid w:val="00C96F5B"/>
    <w:rsid w:val="00C97007"/>
    <w:rsid w:val="00C9711A"/>
    <w:rsid w:val="00C973B1"/>
    <w:rsid w:val="00C976A2"/>
    <w:rsid w:val="00C9771E"/>
    <w:rsid w:val="00C9787D"/>
    <w:rsid w:val="00C979DF"/>
    <w:rsid w:val="00C97D60"/>
    <w:rsid w:val="00C97E49"/>
    <w:rsid w:val="00CA0322"/>
    <w:rsid w:val="00CA080A"/>
    <w:rsid w:val="00CA1236"/>
    <w:rsid w:val="00CA150D"/>
    <w:rsid w:val="00CA1B67"/>
    <w:rsid w:val="00CA1E0A"/>
    <w:rsid w:val="00CA25D9"/>
    <w:rsid w:val="00CA2662"/>
    <w:rsid w:val="00CA273C"/>
    <w:rsid w:val="00CA29E0"/>
    <w:rsid w:val="00CA2BA2"/>
    <w:rsid w:val="00CA30A5"/>
    <w:rsid w:val="00CA33DD"/>
    <w:rsid w:val="00CA3712"/>
    <w:rsid w:val="00CA3765"/>
    <w:rsid w:val="00CA3B65"/>
    <w:rsid w:val="00CA3DB4"/>
    <w:rsid w:val="00CA3ED0"/>
    <w:rsid w:val="00CA419B"/>
    <w:rsid w:val="00CA43B5"/>
    <w:rsid w:val="00CA4875"/>
    <w:rsid w:val="00CA4B31"/>
    <w:rsid w:val="00CA57BF"/>
    <w:rsid w:val="00CA5CB4"/>
    <w:rsid w:val="00CA600C"/>
    <w:rsid w:val="00CA641A"/>
    <w:rsid w:val="00CA6596"/>
    <w:rsid w:val="00CA7349"/>
    <w:rsid w:val="00CA73FC"/>
    <w:rsid w:val="00CA74D7"/>
    <w:rsid w:val="00CA7A52"/>
    <w:rsid w:val="00CA7A8C"/>
    <w:rsid w:val="00CA7CA7"/>
    <w:rsid w:val="00CB0736"/>
    <w:rsid w:val="00CB10CA"/>
    <w:rsid w:val="00CB14A5"/>
    <w:rsid w:val="00CB1532"/>
    <w:rsid w:val="00CB17FA"/>
    <w:rsid w:val="00CB20E0"/>
    <w:rsid w:val="00CB238A"/>
    <w:rsid w:val="00CB23CD"/>
    <w:rsid w:val="00CB2842"/>
    <w:rsid w:val="00CB2EF1"/>
    <w:rsid w:val="00CB2EF2"/>
    <w:rsid w:val="00CB358E"/>
    <w:rsid w:val="00CB3CBB"/>
    <w:rsid w:val="00CB3CE4"/>
    <w:rsid w:val="00CB3DC6"/>
    <w:rsid w:val="00CB3DEC"/>
    <w:rsid w:val="00CB3E2B"/>
    <w:rsid w:val="00CB3ECA"/>
    <w:rsid w:val="00CB3F7D"/>
    <w:rsid w:val="00CB407E"/>
    <w:rsid w:val="00CB4306"/>
    <w:rsid w:val="00CB443A"/>
    <w:rsid w:val="00CB4535"/>
    <w:rsid w:val="00CB4719"/>
    <w:rsid w:val="00CB4B70"/>
    <w:rsid w:val="00CB4D92"/>
    <w:rsid w:val="00CB520C"/>
    <w:rsid w:val="00CB5442"/>
    <w:rsid w:val="00CB548F"/>
    <w:rsid w:val="00CB5792"/>
    <w:rsid w:val="00CB61FD"/>
    <w:rsid w:val="00CB6682"/>
    <w:rsid w:val="00CB6B28"/>
    <w:rsid w:val="00CB6D15"/>
    <w:rsid w:val="00CB6D6B"/>
    <w:rsid w:val="00CB6F34"/>
    <w:rsid w:val="00CB6F7E"/>
    <w:rsid w:val="00CB6FD8"/>
    <w:rsid w:val="00CB6FDE"/>
    <w:rsid w:val="00CB758C"/>
    <w:rsid w:val="00CB75D2"/>
    <w:rsid w:val="00CB7690"/>
    <w:rsid w:val="00CB7EB3"/>
    <w:rsid w:val="00CB7F11"/>
    <w:rsid w:val="00CC00D1"/>
    <w:rsid w:val="00CC01E7"/>
    <w:rsid w:val="00CC0266"/>
    <w:rsid w:val="00CC0450"/>
    <w:rsid w:val="00CC0451"/>
    <w:rsid w:val="00CC0456"/>
    <w:rsid w:val="00CC0CB3"/>
    <w:rsid w:val="00CC10B0"/>
    <w:rsid w:val="00CC1122"/>
    <w:rsid w:val="00CC1504"/>
    <w:rsid w:val="00CC1822"/>
    <w:rsid w:val="00CC1D39"/>
    <w:rsid w:val="00CC1EF1"/>
    <w:rsid w:val="00CC216B"/>
    <w:rsid w:val="00CC226D"/>
    <w:rsid w:val="00CC2E49"/>
    <w:rsid w:val="00CC313F"/>
    <w:rsid w:val="00CC318E"/>
    <w:rsid w:val="00CC3228"/>
    <w:rsid w:val="00CC368F"/>
    <w:rsid w:val="00CC38B0"/>
    <w:rsid w:val="00CC3C47"/>
    <w:rsid w:val="00CC3CD4"/>
    <w:rsid w:val="00CC417F"/>
    <w:rsid w:val="00CC420B"/>
    <w:rsid w:val="00CC4373"/>
    <w:rsid w:val="00CC471A"/>
    <w:rsid w:val="00CC4DA4"/>
    <w:rsid w:val="00CC53AA"/>
    <w:rsid w:val="00CC53FE"/>
    <w:rsid w:val="00CC5406"/>
    <w:rsid w:val="00CC591A"/>
    <w:rsid w:val="00CC5A3F"/>
    <w:rsid w:val="00CC5DB5"/>
    <w:rsid w:val="00CC5EBB"/>
    <w:rsid w:val="00CC67E3"/>
    <w:rsid w:val="00CC6ACE"/>
    <w:rsid w:val="00CC6D3C"/>
    <w:rsid w:val="00CC7015"/>
    <w:rsid w:val="00CC716D"/>
    <w:rsid w:val="00CC72F8"/>
    <w:rsid w:val="00CC764A"/>
    <w:rsid w:val="00CC784D"/>
    <w:rsid w:val="00CC79CC"/>
    <w:rsid w:val="00CC7CA6"/>
    <w:rsid w:val="00CC7DD2"/>
    <w:rsid w:val="00CC7FDE"/>
    <w:rsid w:val="00CD0019"/>
    <w:rsid w:val="00CD0195"/>
    <w:rsid w:val="00CD02CC"/>
    <w:rsid w:val="00CD0E20"/>
    <w:rsid w:val="00CD11D8"/>
    <w:rsid w:val="00CD16B8"/>
    <w:rsid w:val="00CD1BE2"/>
    <w:rsid w:val="00CD1C70"/>
    <w:rsid w:val="00CD20BE"/>
    <w:rsid w:val="00CD22FE"/>
    <w:rsid w:val="00CD296A"/>
    <w:rsid w:val="00CD3139"/>
    <w:rsid w:val="00CD3276"/>
    <w:rsid w:val="00CD35E6"/>
    <w:rsid w:val="00CD3670"/>
    <w:rsid w:val="00CD3705"/>
    <w:rsid w:val="00CD38E6"/>
    <w:rsid w:val="00CD4584"/>
    <w:rsid w:val="00CD4608"/>
    <w:rsid w:val="00CD48ED"/>
    <w:rsid w:val="00CD4A47"/>
    <w:rsid w:val="00CD4F55"/>
    <w:rsid w:val="00CD4F89"/>
    <w:rsid w:val="00CD538F"/>
    <w:rsid w:val="00CD54DD"/>
    <w:rsid w:val="00CD5B0F"/>
    <w:rsid w:val="00CD5B22"/>
    <w:rsid w:val="00CD5BAC"/>
    <w:rsid w:val="00CD5D52"/>
    <w:rsid w:val="00CD6468"/>
    <w:rsid w:val="00CD6740"/>
    <w:rsid w:val="00CD69D3"/>
    <w:rsid w:val="00CD6A50"/>
    <w:rsid w:val="00CD6CA2"/>
    <w:rsid w:val="00CD6EA2"/>
    <w:rsid w:val="00CD6FEB"/>
    <w:rsid w:val="00CD73C3"/>
    <w:rsid w:val="00CD743D"/>
    <w:rsid w:val="00CD75DB"/>
    <w:rsid w:val="00CD7A6C"/>
    <w:rsid w:val="00CD7A80"/>
    <w:rsid w:val="00CD7EAB"/>
    <w:rsid w:val="00CE00B2"/>
    <w:rsid w:val="00CE01EF"/>
    <w:rsid w:val="00CE03E8"/>
    <w:rsid w:val="00CE0556"/>
    <w:rsid w:val="00CE09CE"/>
    <w:rsid w:val="00CE198E"/>
    <w:rsid w:val="00CE1EB4"/>
    <w:rsid w:val="00CE219C"/>
    <w:rsid w:val="00CE23CC"/>
    <w:rsid w:val="00CE2EA5"/>
    <w:rsid w:val="00CE3237"/>
    <w:rsid w:val="00CE352A"/>
    <w:rsid w:val="00CE3BD2"/>
    <w:rsid w:val="00CE3CE8"/>
    <w:rsid w:val="00CE3DCC"/>
    <w:rsid w:val="00CE4068"/>
    <w:rsid w:val="00CE4127"/>
    <w:rsid w:val="00CE4556"/>
    <w:rsid w:val="00CE5438"/>
    <w:rsid w:val="00CE5741"/>
    <w:rsid w:val="00CE58BC"/>
    <w:rsid w:val="00CE5ED2"/>
    <w:rsid w:val="00CE64B7"/>
    <w:rsid w:val="00CE6636"/>
    <w:rsid w:val="00CE6A3E"/>
    <w:rsid w:val="00CE6D98"/>
    <w:rsid w:val="00CE72D7"/>
    <w:rsid w:val="00CE75C2"/>
    <w:rsid w:val="00CE75E4"/>
    <w:rsid w:val="00CE78B5"/>
    <w:rsid w:val="00CF03BA"/>
    <w:rsid w:val="00CF0673"/>
    <w:rsid w:val="00CF0AC4"/>
    <w:rsid w:val="00CF0E55"/>
    <w:rsid w:val="00CF13FD"/>
    <w:rsid w:val="00CF19C8"/>
    <w:rsid w:val="00CF19D2"/>
    <w:rsid w:val="00CF1E5C"/>
    <w:rsid w:val="00CF21C6"/>
    <w:rsid w:val="00CF21E7"/>
    <w:rsid w:val="00CF2379"/>
    <w:rsid w:val="00CF2395"/>
    <w:rsid w:val="00CF2516"/>
    <w:rsid w:val="00CF25F9"/>
    <w:rsid w:val="00CF34D0"/>
    <w:rsid w:val="00CF3555"/>
    <w:rsid w:val="00CF368B"/>
    <w:rsid w:val="00CF36F8"/>
    <w:rsid w:val="00CF3B59"/>
    <w:rsid w:val="00CF3D61"/>
    <w:rsid w:val="00CF3E60"/>
    <w:rsid w:val="00CF43A0"/>
    <w:rsid w:val="00CF494F"/>
    <w:rsid w:val="00CF49D0"/>
    <w:rsid w:val="00CF5732"/>
    <w:rsid w:val="00CF5AA2"/>
    <w:rsid w:val="00CF5C51"/>
    <w:rsid w:val="00CF5C99"/>
    <w:rsid w:val="00CF5FAD"/>
    <w:rsid w:val="00CF6456"/>
    <w:rsid w:val="00CF6C9F"/>
    <w:rsid w:val="00CF7157"/>
    <w:rsid w:val="00CF7FE0"/>
    <w:rsid w:val="00D0001B"/>
    <w:rsid w:val="00D00203"/>
    <w:rsid w:val="00D00303"/>
    <w:rsid w:val="00D00870"/>
    <w:rsid w:val="00D009D8"/>
    <w:rsid w:val="00D00F12"/>
    <w:rsid w:val="00D01170"/>
    <w:rsid w:val="00D01986"/>
    <w:rsid w:val="00D01D93"/>
    <w:rsid w:val="00D01F58"/>
    <w:rsid w:val="00D01F88"/>
    <w:rsid w:val="00D02161"/>
    <w:rsid w:val="00D02269"/>
    <w:rsid w:val="00D02275"/>
    <w:rsid w:val="00D02498"/>
    <w:rsid w:val="00D024E1"/>
    <w:rsid w:val="00D0270D"/>
    <w:rsid w:val="00D0272F"/>
    <w:rsid w:val="00D02D58"/>
    <w:rsid w:val="00D031A3"/>
    <w:rsid w:val="00D035A3"/>
    <w:rsid w:val="00D0389E"/>
    <w:rsid w:val="00D03945"/>
    <w:rsid w:val="00D03C77"/>
    <w:rsid w:val="00D043F5"/>
    <w:rsid w:val="00D04423"/>
    <w:rsid w:val="00D04673"/>
    <w:rsid w:val="00D04740"/>
    <w:rsid w:val="00D048B7"/>
    <w:rsid w:val="00D049EE"/>
    <w:rsid w:val="00D04F39"/>
    <w:rsid w:val="00D05106"/>
    <w:rsid w:val="00D05207"/>
    <w:rsid w:val="00D052BD"/>
    <w:rsid w:val="00D0569A"/>
    <w:rsid w:val="00D05A96"/>
    <w:rsid w:val="00D05B85"/>
    <w:rsid w:val="00D05EFE"/>
    <w:rsid w:val="00D05F31"/>
    <w:rsid w:val="00D06199"/>
    <w:rsid w:val="00D06741"/>
    <w:rsid w:val="00D0692A"/>
    <w:rsid w:val="00D069BE"/>
    <w:rsid w:val="00D06C06"/>
    <w:rsid w:val="00D06D4C"/>
    <w:rsid w:val="00D0723E"/>
    <w:rsid w:val="00D07382"/>
    <w:rsid w:val="00D07569"/>
    <w:rsid w:val="00D076EF"/>
    <w:rsid w:val="00D077B5"/>
    <w:rsid w:val="00D07D1E"/>
    <w:rsid w:val="00D103F1"/>
    <w:rsid w:val="00D10A0A"/>
    <w:rsid w:val="00D10B84"/>
    <w:rsid w:val="00D10E9B"/>
    <w:rsid w:val="00D110C0"/>
    <w:rsid w:val="00D115E5"/>
    <w:rsid w:val="00D117FD"/>
    <w:rsid w:val="00D11989"/>
    <w:rsid w:val="00D11F06"/>
    <w:rsid w:val="00D1232B"/>
    <w:rsid w:val="00D123BB"/>
    <w:rsid w:val="00D1240D"/>
    <w:rsid w:val="00D12CAC"/>
    <w:rsid w:val="00D138FA"/>
    <w:rsid w:val="00D14247"/>
    <w:rsid w:val="00D1457C"/>
    <w:rsid w:val="00D14617"/>
    <w:rsid w:val="00D14904"/>
    <w:rsid w:val="00D149A4"/>
    <w:rsid w:val="00D149AE"/>
    <w:rsid w:val="00D14B4C"/>
    <w:rsid w:val="00D150DE"/>
    <w:rsid w:val="00D151C8"/>
    <w:rsid w:val="00D15214"/>
    <w:rsid w:val="00D1593A"/>
    <w:rsid w:val="00D15C98"/>
    <w:rsid w:val="00D1695B"/>
    <w:rsid w:val="00D16A9B"/>
    <w:rsid w:val="00D170C4"/>
    <w:rsid w:val="00D17170"/>
    <w:rsid w:val="00D1724D"/>
    <w:rsid w:val="00D173E5"/>
    <w:rsid w:val="00D175B2"/>
    <w:rsid w:val="00D17AC0"/>
    <w:rsid w:val="00D17DA4"/>
    <w:rsid w:val="00D17F8F"/>
    <w:rsid w:val="00D20395"/>
    <w:rsid w:val="00D203D0"/>
    <w:rsid w:val="00D2056F"/>
    <w:rsid w:val="00D20694"/>
    <w:rsid w:val="00D208D1"/>
    <w:rsid w:val="00D2092C"/>
    <w:rsid w:val="00D20AF3"/>
    <w:rsid w:val="00D20E32"/>
    <w:rsid w:val="00D21686"/>
    <w:rsid w:val="00D21BDB"/>
    <w:rsid w:val="00D22356"/>
    <w:rsid w:val="00D2254A"/>
    <w:rsid w:val="00D22A53"/>
    <w:rsid w:val="00D22B59"/>
    <w:rsid w:val="00D22E47"/>
    <w:rsid w:val="00D22E76"/>
    <w:rsid w:val="00D23421"/>
    <w:rsid w:val="00D238D0"/>
    <w:rsid w:val="00D23EA8"/>
    <w:rsid w:val="00D23EFB"/>
    <w:rsid w:val="00D240BC"/>
    <w:rsid w:val="00D243AB"/>
    <w:rsid w:val="00D246A3"/>
    <w:rsid w:val="00D24AFE"/>
    <w:rsid w:val="00D2505A"/>
    <w:rsid w:val="00D252FB"/>
    <w:rsid w:val="00D25BA0"/>
    <w:rsid w:val="00D261F2"/>
    <w:rsid w:val="00D2660D"/>
    <w:rsid w:val="00D26A12"/>
    <w:rsid w:val="00D26EBF"/>
    <w:rsid w:val="00D26FE9"/>
    <w:rsid w:val="00D27057"/>
    <w:rsid w:val="00D2728F"/>
    <w:rsid w:val="00D2738C"/>
    <w:rsid w:val="00D2790A"/>
    <w:rsid w:val="00D27B94"/>
    <w:rsid w:val="00D27E5E"/>
    <w:rsid w:val="00D300EB"/>
    <w:rsid w:val="00D30450"/>
    <w:rsid w:val="00D306F6"/>
    <w:rsid w:val="00D30BFF"/>
    <w:rsid w:val="00D30E89"/>
    <w:rsid w:val="00D31BDD"/>
    <w:rsid w:val="00D31FA1"/>
    <w:rsid w:val="00D32124"/>
    <w:rsid w:val="00D323C7"/>
    <w:rsid w:val="00D324CE"/>
    <w:rsid w:val="00D32737"/>
    <w:rsid w:val="00D32985"/>
    <w:rsid w:val="00D332D8"/>
    <w:rsid w:val="00D33C9F"/>
    <w:rsid w:val="00D342B7"/>
    <w:rsid w:val="00D3437B"/>
    <w:rsid w:val="00D3487D"/>
    <w:rsid w:val="00D34DAC"/>
    <w:rsid w:val="00D34E99"/>
    <w:rsid w:val="00D3575C"/>
    <w:rsid w:val="00D35A44"/>
    <w:rsid w:val="00D35CD6"/>
    <w:rsid w:val="00D35CD7"/>
    <w:rsid w:val="00D360F9"/>
    <w:rsid w:val="00D3645D"/>
    <w:rsid w:val="00D36828"/>
    <w:rsid w:val="00D3693A"/>
    <w:rsid w:val="00D36DD9"/>
    <w:rsid w:val="00D3703C"/>
    <w:rsid w:val="00D375DC"/>
    <w:rsid w:val="00D37857"/>
    <w:rsid w:val="00D37865"/>
    <w:rsid w:val="00D37A0E"/>
    <w:rsid w:val="00D37A30"/>
    <w:rsid w:val="00D37B6C"/>
    <w:rsid w:val="00D37FA2"/>
    <w:rsid w:val="00D40125"/>
    <w:rsid w:val="00D4042E"/>
    <w:rsid w:val="00D4098D"/>
    <w:rsid w:val="00D40A6E"/>
    <w:rsid w:val="00D415E1"/>
    <w:rsid w:val="00D41AB1"/>
    <w:rsid w:val="00D41CC5"/>
    <w:rsid w:val="00D41CF0"/>
    <w:rsid w:val="00D4200C"/>
    <w:rsid w:val="00D422E7"/>
    <w:rsid w:val="00D42308"/>
    <w:rsid w:val="00D4237D"/>
    <w:rsid w:val="00D427AD"/>
    <w:rsid w:val="00D42DE1"/>
    <w:rsid w:val="00D42FF1"/>
    <w:rsid w:val="00D43C53"/>
    <w:rsid w:val="00D43EEA"/>
    <w:rsid w:val="00D44074"/>
    <w:rsid w:val="00D44A81"/>
    <w:rsid w:val="00D44B8C"/>
    <w:rsid w:val="00D456BF"/>
    <w:rsid w:val="00D45710"/>
    <w:rsid w:val="00D45837"/>
    <w:rsid w:val="00D458FC"/>
    <w:rsid w:val="00D45A52"/>
    <w:rsid w:val="00D45D46"/>
    <w:rsid w:val="00D45E4A"/>
    <w:rsid w:val="00D45E8E"/>
    <w:rsid w:val="00D46901"/>
    <w:rsid w:val="00D4693E"/>
    <w:rsid w:val="00D46A4E"/>
    <w:rsid w:val="00D46C4E"/>
    <w:rsid w:val="00D46DC4"/>
    <w:rsid w:val="00D46E8A"/>
    <w:rsid w:val="00D4713C"/>
    <w:rsid w:val="00D4728E"/>
    <w:rsid w:val="00D47561"/>
    <w:rsid w:val="00D475D9"/>
    <w:rsid w:val="00D478AA"/>
    <w:rsid w:val="00D4797D"/>
    <w:rsid w:val="00D47B51"/>
    <w:rsid w:val="00D47B98"/>
    <w:rsid w:val="00D47BD0"/>
    <w:rsid w:val="00D47DFF"/>
    <w:rsid w:val="00D501F1"/>
    <w:rsid w:val="00D504A8"/>
    <w:rsid w:val="00D50FB0"/>
    <w:rsid w:val="00D513F7"/>
    <w:rsid w:val="00D517BB"/>
    <w:rsid w:val="00D518CD"/>
    <w:rsid w:val="00D519F4"/>
    <w:rsid w:val="00D52093"/>
    <w:rsid w:val="00D521DF"/>
    <w:rsid w:val="00D52420"/>
    <w:rsid w:val="00D52449"/>
    <w:rsid w:val="00D5251A"/>
    <w:rsid w:val="00D52577"/>
    <w:rsid w:val="00D525CD"/>
    <w:rsid w:val="00D52732"/>
    <w:rsid w:val="00D52736"/>
    <w:rsid w:val="00D5286B"/>
    <w:rsid w:val="00D52F94"/>
    <w:rsid w:val="00D531DD"/>
    <w:rsid w:val="00D538EB"/>
    <w:rsid w:val="00D53FB8"/>
    <w:rsid w:val="00D543AC"/>
    <w:rsid w:val="00D5498C"/>
    <w:rsid w:val="00D54AAD"/>
    <w:rsid w:val="00D54BFD"/>
    <w:rsid w:val="00D54DC5"/>
    <w:rsid w:val="00D54E98"/>
    <w:rsid w:val="00D55205"/>
    <w:rsid w:val="00D55288"/>
    <w:rsid w:val="00D5596D"/>
    <w:rsid w:val="00D55EAB"/>
    <w:rsid w:val="00D55EDC"/>
    <w:rsid w:val="00D55F29"/>
    <w:rsid w:val="00D565CC"/>
    <w:rsid w:val="00D569E1"/>
    <w:rsid w:val="00D56A28"/>
    <w:rsid w:val="00D56B5B"/>
    <w:rsid w:val="00D56DB3"/>
    <w:rsid w:val="00D570EE"/>
    <w:rsid w:val="00D574D9"/>
    <w:rsid w:val="00D577D6"/>
    <w:rsid w:val="00D57D37"/>
    <w:rsid w:val="00D57D93"/>
    <w:rsid w:val="00D60033"/>
    <w:rsid w:val="00D6013B"/>
    <w:rsid w:val="00D6021D"/>
    <w:rsid w:val="00D60337"/>
    <w:rsid w:val="00D60377"/>
    <w:rsid w:val="00D60690"/>
    <w:rsid w:val="00D60B50"/>
    <w:rsid w:val="00D60F1D"/>
    <w:rsid w:val="00D61793"/>
    <w:rsid w:val="00D62244"/>
    <w:rsid w:val="00D6230F"/>
    <w:rsid w:val="00D62428"/>
    <w:rsid w:val="00D626E1"/>
    <w:rsid w:val="00D62914"/>
    <w:rsid w:val="00D62B15"/>
    <w:rsid w:val="00D62C9A"/>
    <w:rsid w:val="00D63071"/>
    <w:rsid w:val="00D633DE"/>
    <w:rsid w:val="00D63472"/>
    <w:rsid w:val="00D63478"/>
    <w:rsid w:val="00D63509"/>
    <w:rsid w:val="00D63542"/>
    <w:rsid w:val="00D63789"/>
    <w:rsid w:val="00D638EC"/>
    <w:rsid w:val="00D63D17"/>
    <w:rsid w:val="00D63D9B"/>
    <w:rsid w:val="00D6403F"/>
    <w:rsid w:val="00D6476A"/>
    <w:rsid w:val="00D64D40"/>
    <w:rsid w:val="00D652F4"/>
    <w:rsid w:val="00D654F5"/>
    <w:rsid w:val="00D65B53"/>
    <w:rsid w:val="00D66054"/>
    <w:rsid w:val="00D66273"/>
    <w:rsid w:val="00D66786"/>
    <w:rsid w:val="00D667D4"/>
    <w:rsid w:val="00D669C1"/>
    <w:rsid w:val="00D66E20"/>
    <w:rsid w:val="00D6716E"/>
    <w:rsid w:val="00D673B0"/>
    <w:rsid w:val="00D67559"/>
    <w:rsid w:val="00D702AC"/>
    <w:rsid w:val="00D70322"/>
    <w:rsid w:val="00D7095F"/>
    <w:rsid w:val="00D70F21"/>
    <w:rsid w:val="00D710D3"/>
    <w:rsid w:val="00D711F4"/>
    <w:rsid w:val="00D7129B"/>
    <w:rsid w:val="00D716AC"/>
    <w:rsid w:val="00D71C9A"/>
    <w:rsid w:val="00D723E8"/>
    <w:rsid w:val="00D72B46"/>
    <w:rsid w:val="00D72C92"/>
    <w:rsid w:val="00D72F2C"/>
    <w:rsid w:val="00D730EE"/>
    <w:rsid w:val="00D733AF"/>
    <w:rsid w:val="00D73AB0"/>
    <w:rsid w:val="00D73D3D"/>
    <w:rsid w:val="00D74261"/>
    <w:rsid w:val="00D746CF"/>
    <w:rsid w:val="00D74CBE"/>
    <w:rsid w:val="00D755CA"/>
    <w:rsid w:val="00D756DB"/>
    <w:rsid w:val="00D7571B"/>
    <w:rsid w:val="00D75A8D"/>
    <w:rsid w:val="00D75C69"/>
    <w:rsid w:val="00D75CB9"/>
    <w:rsid w:val="00D75DC1"/>
    <w:rsid w:val="00D76685"/>
    <w:rsid w:val="00D76A20"/>
    <w:rsid w:val="00D76CA3"/>
    <w:rsid w:val="00D774BB"/>
    <w:rsid w:val="00D77714"/>
    <w:rsid w:val="00D777F9"/>
    <w:rsid w:val="00D7798F"/>
    <w:rsid w:val="00D779F4"/>
    <w:rsid w:val="00D77B88"/>
    <w:rsid w:val="00D77EF1"/>
    <w:rsid w:val="00D80529"/>
    <w:rsid w:val="00D805A8"/>
    <w:rsid w:val="00D80934"/>
    <w:rsid w:val="00D80A21"/>
    <w:rsid w:val="00D80DA9"/>
    <w:rsid w:val="00D80F42"/>
    <w:rsid w:val="00D80F94"/>
    <w:rsid w:val="00D814AE"/>
    <w:rsid w:val="00D81694"/>
    <w:rsid w:val="00D8185C"/>
    <w:rsid w:val="00D81F84"/>
    <w:rsid w:val="00D8231E"/>
    <w:rsid w:val="00D82526"/>
    <w:rsid w:val="00D828D6"/>
    <w:rsid w:val="00D82B13"/>
    <w:rsid w:val="00D82D94"/>
    <w:rsid w:val="00D82E22"/>
    <w:rsid w:val="00D82E5E"/>
    <w:rsid w:val="00D835A3"/>
    <w:rsid w:val="00D836DD"/>
    <w:rsid w:val="00D8375E"/>
    <w:rsid w:val="00D8400C"/>
    <w:rsid w:val="00D845ED"/>
    <w:rsid w:val="00D85769"/>
    <w:rsid w:val="00D85DB4"/>
    <w:rsid w:val="00D85DC8"/>
    <w:rsid w:val="00D8600A"/>
    <w:rsid w:val="00D862D6"/>
    <w:rsid w:val="00D8657D"/>
    <w:rsid w:val="00D8678E"/>
    <w:rsid w:val="00D867B3"/>
    <w:rsid w:val="00D86F5B"/>
    <w:rsid w:val="00D87003"/>
    <w:rsid w:val="00D87C83"/>
    <w:rsid w:val="00D87DC7"/>
    <w:rsid w:val="00D90200"/>
    <w:rsid w:val="00D9026C"/>
    <w:rsid w:val="00D90535"/>
    <w:rsid w:val="00D90D6F"/>
    <w:rsid w:val="00D90DBA"/>
    <w:rsid w:val="00D9113C"/>
    <w:rsid w:val="00D91461"/>
    <w:rsid w:val="00D9240A"/>
    <w:rsid w:val="00D92A7F"/>
    <w:rsid w:val="00D92B9A"/>
    <w:rsid w:val="00D93422"/>
    <w:rsid w:val="00D93BB8"/>
    <w:rsid w:val="00D9431F"/>
    <w:rsid w:val="00D943BE"/>
    <w:rsid w:val="00D947D9"/>
    <w:rsid w:val="00D94930"/>
    <w:rsid w:val="00D94978"/>
    <w:rsid w:val="00D94F2B"/>
    <w:rsid w:val="00D954B9"/>
    <w:rsid w:val="00D9589A"/>
    <w:rsid w:val="00D95B3B"/>
    <w:rsid w:val="00D95ED9"/>
    <w:rsid w:val="00D96370"/>
    <w:rsid w:val="00D96522"/>
    <w:rsid w:val="00D96656"/>
    <w:rsid w:val="00D969E3"/>
    <w:rsid w:val="00D96AE9"/>
    <w:rsid w:val="00D96BF3"/>
    <w:rsid w:val="00D96E5B"/>
    <w:rsid w:val="00D97296"/>
    <w:rsid w:val="00D97873"/>
    <w:rsid w:val="00D979FE"/>
    <w:rsid w:val="00D97CBA"/>
    <w:rsid w:val="00DA0017"/>
    <w:rsid w:val="00DA051B"/>
    <w:rsid w:val="00DA0677"/>
    <w:rsid w:val="00DA0C1E"/>
    <w:rsid w:val="00DA0EED"/>
    <w:rsid w:val="00DA1040"/>
    <w:rsid w:val="00DA1189"/>
    <w:rsid w:val="00DA178D"/>
    <w:rsid w:val="00DA1805"/>
    <w:rsid w:val="00DA19B5"/>
    <w:rsid w:val="00DA1D30"/>
    <w:rsid w:val="00DA1D81"/>
    <w:rsid w:val="00DA29D9"/>
    <w:rsid w:val="00DA2B81"/>
    <w:rsid w:val="00DA2F6A"/>
    <w:rsid w:val="00DA2FD2"/>
    <w:rsid w:val="00DA3045"/>
    <w:rsid w:val="00DA3334"/>
    <w:rsid w:val="00DA3E30"/>
    <w:rsid w:val="00DA3E5F"/>
    <w:rsid w:val="00DA43CA"/>
    <w:rsid w:val="00DA4691"/>
    <w:rsid w:val="00DA4819"/>
    <w:rsid w:val="00DA4963"/>
    <w:rsid w:val="00DA4AE7"/>
    <w:rsid w:val="00DA4BF8"/>
    <w:rsid w:val="00DA515B"/>
    <w:rsid w:val="00DA5E0D"/>
    <w:rsid w:val="00DA5E3C"/>
    <w:rsid w:val="00DA5EA2"/>
    <w:rsid w:val="00DA61B1"/>
    <w:rsid w:val="00DA676B"/>
    <w:rsid w:val="00DA69C8"/>
    <w:rsid w:val="00DA6B12"/>
    <w:rsid w:val="00DA6C49"/>
    <w:rsid w:val="00DA73B6"/>
    <w:rsid w:val="00DA73FC"/>
    <w:rsid w:val="00DA74CB"/>
    <w:rsid w:val="00DA75B1"/>
    <w:rsid w:val="00DA7825"/>
    <w:rsid w:val="00DA7F92"/>
    <w:rsid w:val="00DB00BB"/>
    <w:rsid w:val="00DB03B6"/>
    <w:rsid w:val="00DB03BD"/>
    <w:rsid w:val="00DB1497"/>
    <w:rsid w:val="00DB15DB"/>
    <w:rsid w:val="00DB1A5B"/>
    <w:rsid w:val="00DB1ADC"/>
    <w:rsid w:val="00DB1BE4"/>
    <w:rsid w:val="00DB1F05"/>
    <w:rsid w:val="00DB1FDA"/>
    <w:rsid w:val="00DB25FA"/>
    <w:rsid w:val="00DB2FE2"/>
    <w:rsid w:val="00DB352C"/>
    <w:rsid w:val="00DB3AB5"/>
    <w:rsid w:val="00DB3BA1"/>
    <w:rsid w:val="00DB3F6A"/>
    <w:rsid w:val="00DB4398"/>
    <w:rsid w:val="00DB4400"/>
    <w:rsid w:val="00DB45E1"/>
    <w:rsid w:val="00DB4B9E"/>
    <w:rsid w:val="00DB4BDF"/>
    <w:rsid w:val="00DB4C53"/>
    <w:rsid w:val="00DB4EA5"/>
    <w:rsid w:val="00DB4EEF"/>
    <w:rsid w:val="00DB53F4"/>
    <w:rsid w:val="00DB5634"/>
    <w:rsid w:val="00DB582E"/>
    <w:rsid w:val="00DB5D0C"/>
    <w:rsid w:val="00DB5DD0"/>
    <w:rsid w:val="00DB606F"/>
    <w:rsid w:val="00DB6719"/>
    <w:rsid w:val="00DB67A7"/>
    <w:rsid w:val="00DB6FF7"/>
    <w:rsid w:val="00DB705A"/>
    <w:rsid w:val="00DB70AE"/>
    <w:rsid w:val="00DB7141"/>
    <w:rsid w:val="00DB72B8"/>
    <w:rsid w:val="00DB74C6"/>
    <w:rsid w:val="00DB76F6"/>
    <w:rsid w:val="00DB77C7"/>
    <w:rsid w:val="00DB7A27"/>
    <w:rsid w:val="00DB7A9B"/>
    <w:rsid w:val="00DB7ACA"/>
    <w:rsid w:val="00DB7C62"/>
    <w:rsid w:val="00DB7CF4"/>
    <w:rsid w:val="00DC0466"/>
    <w:rsid w:val="00DC04AB"/>
    <w:rsid w:val="00DC04D5"/>
    <w:rsid w:val="00DC0D46"/>
    <w:rsid w:val="00DC0E3B"/>
    <w:rsid w:val="00DC0FF4"/>
    <w:rsid w:val="00DC1A8B"/>
    <w:rsid w:val="00DC208F"/>
    <w:rsid w:val="00DC2589"/>
    <w:rsid w:val="00DC3037"/>
    <w:rsid w:val="00DC3040"/>
    <w:rsid w:val="00DC32A4"/>
    <w:rsid w:val="00DC345A"/>
    <w:rsid w:val="00DC34CA"/>
    <w:rsid w:val="00DC3993"/>
    <w:rsid w:val="00DC3A85"/>
    <w:rsid w:val="00DC3AE2"/>
    <w:rsid w:val="00DC3B82"/>
    <w:rsid w:val="00DC3D72"/>
    <w:rsid w:val="00DC4128"/>
    <w:rsid w:val="00DC41D4"/>
    <w:rsid w:val="00DC424F"/>
    <w:rsid w:val="00DC43D2"/>
    <w:rsid w:val="00DC4694"/>
    <w:rsid w:val="00DC4792"/>
    <w:rsid w:val="00DC5354"/>
    <w:rsid w:val="00DC5423"/>
    <w:rsid w:val="00DC56CA"/>
    <w:rsid w:val="00DC5BA2"/>
    <w:rsid w:val="00DC5D98"/>
    <w:rsid w:val="00DC6A31"/>
    <w:rsid w:val="00DC6AE2"/>
    <w:rsid w:val="00DC6D5A"/>
    <w:rsid w:val="00DC6E19"/>
    <w:rsid w:val="00DC77D7"/>
    <w:rsid w:val="00DC7C56"/>
    <w:rsid w:val="00DD0D77"/>
    <w:rsid w:val="00DD0DC9"/>
    <w:rsid w:val="00DD0E3A"/>
    <w:rsid w:val="00DD0F97"/>
    <w:rsid w:val="00DD1479"/>
    <w:rsid w:val="00DD1664"/>
    <w:rsid w:val="00DD18BB"/>
    <w:rsid w:val="00DD1A25"/>
    <w:rsid w:val="00DD1CCA"/>
    <w:rsid w:val="00DD204C"/>
    <w:rsid w:val="00DD267C"/>
    <w:rsid w:val="00DD2797"/>
    <w:rsid w:val="00DD2D8D"/>
    <w:rsid w:val="00DD2EB0"/>
    <w:rsid w:val="00DD30B8"/>
    <w:rsid w:val="00DD376C"/>
    <w:rsid w:val="00DD37AB"/>
    <w:rsid w:val="00DD389D"/>
    <w:rsid w:val="00DD3BCF"/>
    <w:rsid w:val="00DD3CDB"/>
    <w:rsid w:val="00DD3CFD"/>
    <w:rsid w:val="00DD4418"/>
    <w:rsid w:val="00DD44D3"/>
    <w:rsid w:val="00DD44E6"/>
    <w:rsid w:val="00DD472B"/>
    <w:rsid w:val="00DD4910"/>
    <w:rsid w:val="00DD4FA6"/>
    <w:rsid w:val="00DD50B3"/>
    <w:rsid w:val="00DD577F"/>
    <w:rsid w:val="00DD5A27"/>
    <w:rsid w:val="00DD5A2F"/>
    <w:rsid w:val="00DD5CBE"/>
    <w:rsid w:val="00DD5D44"/>
    <w:rsid w:val="00DD5ECA"/>
    <w:rsid w:val="00DD60A0"/>
    <w:rsid w:val="00DD62F8"/>
    <w:rsid w:val="00DD673F"/>
    <w:rsid w:val="00DD6F8E"/>
    <w:rsid w:val="00DD6FF5"/>
    <w:rsid w:val="00DD71DB"/>
    <w:rsid w:val="00DD75F0"/>
    <w:rsid w:val="00DD775B"/>
    <w:rsid w:val="00DD7762"/>
    <w:rsid w:val="00DE0372"/>
    <w:rsid w:val="00DE09DE"/>
    <w:rsid w:val="00DE0D7E"/>
    <w:rsid w:val="00DE0E94"/>
    <w:rsid w:val="00DE1585"/>
    <w:rsid w:val="00DE1E75"/>
    <w:rsid w:val="00DE1E86"/>
    <w:rsid w:val="00DE25BE"/>
    <w:rsid w:val="00DE2819"/>
    <w:rsid w:val="00DE2C01"/>
    <w:rsid w:val="00DE2C6B"/>
    <w:rsid w:val="00DE2D7E"/>
    <w:rsid w:val="00DE34F3"/>
    <w:rsid w:val="00DE3773"/>
    <w:rsid w:val="00DE382A"/>
    <w:rsid w:val="00DE3906"/>
    <w:rsid w:val="00DE3AEB"/>
    <w:rsid w:val="00DE3CBC"/>
    <w:rsid w:val="00DE3D43"/>
    <w:rsid w:val="00DE4496"/>
    <w:rsid w:val="00DE47ED"/>
    <w:rsid w:val="00DE4B26"/>
    <w:rsid w:val="00DE5193"/>
    <w:rsid w:val="00DE51C0"/>
    <w:rsid w:val="00DE596A"/>
    <w:rsid w:val="00DE59BF"/>
    <w:rsid w:val="00DE5E30"/>
    <w:rsid w:val="00DE6044"/>
    <w:rsid w:val="00DE64D5"/>
    <w:rsid w:val="00DE66BD"/>
    <w:rsid w:val="00DE69D2"/>
    <w:rsid w:val="00DE69E3"/>
    <w:rsid w:val="00DE6AA7"/>
    <w:rsid w:val="00DE6B1D"/>
    <w:rsid w:val="00DE6B20"/>
    <w:rsid w:val="00DE6C1E"/>
    <w:rsid w:val="00DE7060"/>
    <w:rsid w:val="00DE73E5"/>
    <w:rsid w:val="00DE74D7"/>
    <w:rsid w:val="00DE773C"/>
    <w:rsid w:val="00DE7824"/>
    <w:rsid w:val="00DE7890"/>
    <w:rsid w:val="00DE7EEA"/>
    <w:rsid w:val="00DF11BE"/>
    <w:rsid w:val="00DF1408"/>
    <w:rsid w:val="00DF14C7"/>
    <w:rsid w:val="00DF1780"/>
    <w:rsid w:val="00DF19F1"/>
    <w:rsid w:val="00DF2D51"/>
    <w:rsid w:val="00DF3C7B"/>
    <w:rsid w:val="00DF3CCE"/>
    <w:rsid w:val="00DF3E0B"/>
    <w:rsid w:val="00DF45BA"/>
    <w:rsid w:val="00DF4949"/>
    <w:rsid w:val="00DF4B61"/>
    <w:rsid w:val="00DF5044"/>
    <w:rsid w:val="00DF5357"/>
    <w:rsid w:val="00DF5385"/>
    <w:rsid w:val="00DF57BF"/>
    <w:rsid w:val="00DF5A03"/>
    <w:rsid w:val="00DF63BC"/>
    <w:rsid w:val="00DF6AED"/>
    <w:rsid w:val="00DF6B6F"/>
    <w:rsid w:val="00DF6B90"/>
    <w:rsid w:val="00DF7101"/>
    <w:rsid w:val="00DF7260"/>
    <w:rsid w:val="00DF728C"/>
    <w:rsid w:val="00DF74A3"/>
    <w:rsid w:val="00DF7624"/>
    <w:rsid w:val="00DF789A"/>
    <w:rsid w:val="00DF78EB"/>
    <w:rsid w:val="00DF7932"/>
    <w:rsid w:val="00DF7AA1"/>
    <w:rsid w:val="00DF7AC7"/>
    <w:rsid w:val="00DF7CAF"/>
    <w:rsid w:val="00DF7E50"/>
    <w:rsid w:val="00E00331"/>
    <w:rsid w:val="00E00480"/>
    <w:rsid w:val="00E00499"/>
    <w:rsid w:val="00E00882"/>
    <w:rsid w:val="00E00DA8"/>
    <w:rsid w:val="00E0106E"/>
    <w:rsid w:val="00E01179"/>
    <w:rsid w:val="00E01EEF"/>
    <w:rsid w:val="00E02100"/>
    <w:rsid w:val="00E021DF"/>
    <w:rsid w:val="00E02273"/>
    <w:rsid w:val="00E02392"/>
    <w:rsid w:val="00E026C3"/>
    <w:rsid w:val="00E0281B"/>
    <w:rsid w:val="00E02B5C"/>
    <w:rsid w:val="00E02CDB"/>
    <w:rsid w:val="00E02F85"/>
    <w:rsid w:val="00E0302D"/>
    <w:rsid w:val="00E03630"/>
    <w:rsid w:val="00E038B6"/>
    <w:rsid w:val="00E0425D"/>
    <w:rsid w:val="00E04354"/>
    <w:rsid w:val="00E04430"/>
    <w:rsid w:val="00E0463E"/>
    <w:rsid w:val="00E057A7"/>
    <w:rsid w:val="00E057AB"/>
    <w:rsid w:val="00E05F0F"/>
    <w:rsid w:val="00E05FCB"/>
    <w:rsid w:val="00E06581"/>
    <w:rsid w:val="00E0686B"/>
    <w:rsid w:val="00E06B4B"/>
    <w:rsid w:val="00E07122"/>
    <w:rsid w:val="00E07A55"/>
    <w:rsid w:val="00E1007E"/>
    <w:rsid w:val="00E1079B"/>
    <w:rsid w:val="00E10849"/>
    <w:rsid w:val="00E10A1E"/>
    <w:rsid w:val="00E10EEE"/>
    <w:rsid w:val="00E1102E"/>
    <w:rsid w:val="00E11184"/>
    <w:rsid w:val="00E116E6"/>
    <w:rsid w:val="00E117B8"/>
    <w:rsid w:val="00E11DF7"/>
    <w:rsid w:val="00E11E4D"/>
    <w:rsid w:val="00E124CE"/>
    <w:rsid w:val="00E1273D"/>
    <w:rsid w:val="00E128FD"/>
    <w:rsid w:val="00E12CDD"/>
    <w:rsid w:val="00E12E2B"/>
    <w:rsid w:val="00E12EFA"/>
    <w:rsid w:val="00E12F45"/>
    <w:rsid w:val="00E13143"/>
    <w:rsid w:val="00E13510"/>
    <w:rsid w:val="00E13AC0"/>
    <w:rsid w:val="00E13B91"/>
    <w:rsid w:val="00E13D3C"/>
    <w:rsid w:val="00E1421A"/>
    <w:rsid w:val="00E14B0A"/>
    <w:rsid w:val="00E14D37"/>
    <w:rsid w:val="00E15057"/>
    <w:rsid w:val="00E150EC"/>
    <w:rsid w:val="00E15660"/>
    <w:rsid w:val="00E15AE0"/>
    <w:rsid w:val="00E1623E"/>
    <w:rsid w:val="00E164A9"/>
    <w:rsid w:val="00E1655C"/>
    <w:rsid w:val="00E168C5"/>
    <w:rsid w:val="00E16CC2"/>
    <w:rsid w:val="00E16E56"/>
    <w:rsid w:val="00E16E62"/>
    <w:rsid w:val="00E17515"/>
    <w:rsid w:val="00E17664"/>
    <w:rsid w:val="00E178DB"/>
    <w:rsid w:val="00E17E93"/>
    <w:rsid w:val="00E2010B"/>
    <w:rsid w:val="00E2020B"/>
    <w:rsid w:val="00E20303"/>
    <w:rsid w:val="00E2036A"/>
    <w:rsid w:val="00E207BE"/>
    <w:rsid w:val="00E209CB"/>
    <w:rsid w:val="00E20BDD"/>
    <w:rsid w:val="00E20C1C"/>
    <w:rsid w:val="00E20C5D"/>
    <w:rsid w:val="00E20EA0"/>
    <w:rsid w:val="00E20FBB"/>
    <w:rsid w:val="00E21237"/>
    <w:rsid w:val="00E214BC"/>
    <w:rsid w:val="00E21AFE"/>
    <w:rsid w:val="00E21C16"/>
    <w:rsid w:val="00E22A34"/>
    <w:rsid w:val="00E22B91"/>
    <w:rsid w:val="00E23A7E"/>
    <w:rsid w:val="00E23FC6"/>
    <w:rsid w:val="00E243AF"/>
    <w:rsid w:val="00E247DA"/>
    <w:rsid w:val="00E24808"/>
    <w:rsid w:val="00E249B5"/>
    <w:rsid w:val="00E25C9F"/>
    <w:rsid w:val="00E25DC2"/>
    <w:rsid w:val="00E2673A"/>
    <w:rsid w:val="00E26DCB"/>
    <w:rsid w:val="00E276C2"/>
    <w:rsid w:val="00E27C46"/>
    <w:rsid w:val="00E27F03"/>
    <w:rsid w:val="00E300A7"/>
    <w:rsid w:val="00E30284"/>
    <w:rsid w:val="00E304A8"/>
    <w:rsid w:val="00E304F3"/>
    <w:rsid w:val="00E30F10"/>
    <w:rsid w:val="00E31150"/>
    <w:rsid w:val="00E313B8"/>
    <w:rsid w:val="00E314EA"/>
    <w:rsid w:val="00E31EA6"/>
    <w:rsid w:val="00E321EB"/>
    <w:rsid w:val="00E32384"/>
    <w:rsid w:val="00E32439"/>
    <w:rsid w:val="00E32512"/>
    <w:rsid w:val="00E32A5F"/>
    <w:rsid w:val="00E32C3E"/>
    <w:rsid w:val="00E32F94"/>
    <w:rsid w:val="00E33018"/>
    <w:rsid w:val="00E33077"/>
    <w:rsid w:val="00E330B6"/>
    <w:rsid w:val="00E33786"/>
    <w:rsid w:val="00E3385A"/>
    <w:rsid w:val="00E3394E"/>
    <w:rsid w:val="00E33984"/>
    <w:rsid w:val="00E33B9A"/>
    <w:rsid w:val="00E33D46"/>
    <w:rsid w:val="00E33FBB"/>
    <w:rsid w:val="00E34205"/>
    <w:rsid w:val="00E342E4"/>
    <w:rsid w:val="00E34300"/>
    <w:rsid w:val="00E344BA"/>
    <w:rsid w:val="00E344D3"/>
    <w:rsid w:val="00E347AF"/>
    <w:rsid w:val="00E34A46"/>
    <w:rsid w:val="00E34C8E"/>
    <w:rsid w:val="00E35244"/>
    <w:rsid w:val="00E354F9"/>
    <w:rsid w:val="00E35757"/>
    <w:rsid w:val="00E35921"/>
    <w:rsid w:val="00E35B8C"/>
    <w:rsid w:val="00E35C66"/>
    <w:rsid w:val="00E35C96"/>
    <w:rsid w:val="00E3618D"/>
    <w:rsid w:val="00E36459"/>
    <w:rsid w:val="00E366D4"/>
    <w:rsid w:val="00E36746"/>
    <w:rsid w:val="00E36BD9"/>
    <w:rsid w:val="00E36F50"/>
    <w:rsid w:val="00E36F8A"/>
    <w:rsid w:val="00E37188"/>
    <w:rsid w:val="00E37698"/>
    <w:rsid w:val="00E37705"/>
    <w:rsid w:val="00E377C3"/>
    <w:rsid w:val="00E377E8"/>
    <w:rsid w:val="00E37AA6"/>
    <w:rsid w:val="00E37B87"/>
    <w:rsid w:val="00E37BD1"/>
    <w:rsid w:val="00E401EF"/>
    <w:rsid w:val="00E40389"/>
    <w:rsid w:val="00E40714"/>
    <w:rsid w:val="00E4090E"/>
    <w:rsid w:val="00E4090F"/>
    <w:rsid w:val="00E4096E"/>
    <w:rsid w:val="00E40BA1"/>
    <w:rsid w:val="00E40D7B"/>
    <w:rsid w:val="00E40FD2"/>
    <w:rsid w:val="00E41937"/>
    <w:rsid w:val="00E4196F"/>
    <w:rsid w:val="00E41FDD"/>
    <w:rsid w:val="00E422E2"/>
    <w:rsid w:val="00E423C1"/>
    <w:rsid w:val="00E42F71"/>
    <w:rsid w:val="00E43180"/>
    <w:rsid w:val="00E432FF"/>
    <w:rsid w:val="00E435FA"/>
    <w:rsid w:val="00E43DD9"/>
    <w:rsid w:val="00E443D3"/>
    <w:rsid w:val="00E44769"/>
    <w:rsid w:val="00E44FB2"/>
    <w:rsid w:val="00E45112"/>
    <w:rsid w:val="00E4519A"/>
    <w:rsid w:val="00E451DA"/>
    <w:rsid w:val="00E454AB"/>
    <w:rsid w:val="00E454C4"/>
    <w:rsid w:val="00E458B8"/>
    <w:rsid w:val="00E459E2"/>
    <w:rsid w:val="00E45D7C"/>
    <w:rsid w:val="00E462A2"/>
    <w:rsid w:val="00E464EC"/>
    <w:rsid w:val="00E4671B"/>
    <w:rsid w:val="00E46840"/>
    <w:rsid w:val="00E46B43"/>
    <w:rsid w:val="00E46DD6"/>
    <w:rsid w:val="00E4731E"/>
    <w:rsid w:val="00E474DE"/>
    <w:rsid w:val="00E4780B"/>
    <w:rsid w:val="00E47941"/>
    <w:rsid w:val="00E47BF3"/>
    <w:rsid w:val="00E50285"/>
    <w:rsid w:val="00E50D10"/>
    <w:rsid w:val="00E50EBE"/>
    <w:rsid w:val="00E5144E"/>
    <w:rsid w:val="00E51708"/>
    <w:rsid w:val="00E51D1E"/>
    <w:rsid w:val="00E51D7F"/>
    <w:rsid w:val="00E52373"/>
    <w:rsid w:val="00E5295A"/>
    <w:rsid w:val="00E52D2E"/>
    <w:rsid w:val="00E52DED"/>
    <w:rsid w:val="00E530C3"/>
    <w:rsid w:val="00E5397E"/>
    <w:rsid w:val="00E53FC6"/>
    <w:rsid w:val="00E545A1"/>
    <w:rsid w:val="00E5496E"/>
    <w:rsid w:val="00E54B22"/>
    <w:rsid w:val="00E54DF0"/>
    <w:rsid w:val="00E54F40"/>
    <w:rsid w:val="00E54F5D"/>
    <w:rsid w:val="00E5539F"/>
    <w:rsid w:val="00E555F8"/>
    <w:rsid w:val="00E5570C"/>
    <w:rsid w:val="00E55C90"/>
    <w:rsid w:val="00E56518"/>
    <w:rsid w:val="00E56816"/>
    <w:rsid w:val="00E56F44"/>
    <w:rsid w:val="00E5713D"/>
    <w:rsid w:val="00E571B2"/>
    <w:rsid w:val="00E575B3"/>
    <w:rsid w:val="00E576A2"/>
    <w:rsid w:val="00E5781D"/>
    <w:rsid w:val="00E57A43"/>
    <w:rsid w:val="00E57A90"/>
    <w:rsid w:val="00E57CFD"/>
    <w:rsid w:val="00E57FB5"/>
    <w:rsid w:val="00E601CA"/>
    <w:rsid w:val="00E6052B"/>
    <w:rsid w:val="00E609AF"/>
    <w:rsid w:val="00E60DAE"/>
    <w:rsid w:val="00E61099"/>
    <w:rsid w:val="00E610F4"/>
    <w:rsid w:val="00E61143"/>
    <w:rsid w:val="00E61343"/>
    <w:rsid w:val="00E6182D"/>
    <w:rsid w:val="00E62264"/>
    <w:rsid w:val="00E62B47"/>
    <w:rsid w:val="00E62FFF"/>
    <w:rsid w:val="00E6319B"/>
    <w:rsid w:val="00E642C5"/>
    <w:rsid w:val="00E64585"/>
    <w:rsid w:val="00E645B1"/>
    <w:rsid w:val="00E64A01"/>
    <w:rsid w:val="00E6528A"/>
    <w:rsid w:val="00E652AA"/>
    <w:rsid w:val="00E6549C"/>
    <w:rsid w:val="00E655DA"/>
    <w:rsid w:val="00E65754"/>
    <w:rsid w:val="00E657C2"/>
    <w:rsid w:val="00E657CC"/>
    <w:rsid w:val="00E663C8"/>
    <w:rsid w:val="00E667B7"/>
    <w:rsid w:val="00E6688F"/>
    <w:rsid w:val="00E66BA7"/>
    <w:rsid w:val="00E66E44"/>
    <w:rsid w:val="00E66E6B"/>
    <w:rsid w:val="00E66FB8"/>
    <w:rsid w:val="00E67146"/>
    <w:rsid w:val="00E672BC"/>
    <w:rsid w:val="00E679C8"/>
    <w:rsid w:val="00E67FCC"/>
    <w:rsid w:val="00E7069A"/>
    <w:rsid w:val="00E70EC3"/>
    <w:rsid w:val="00E71005"/>
    <w:rsid w:val="00E71620"/>
    <w:rsid w:val="00E71F24"/>
    <w:rsid w:val="00E725E0"/>
    <w:rsid w:val="00E725F5"/>
    <w:rsid w:val="00E727B3"/>
    <w:rsid w:val="00E72C6A"/>
    <w:rsid w:val="00E72C8D"/>
    <w:rsid w:val="00E72EA8"/>
    <w:rsid w:val="00E73505"/>
    <w:rsid w:val="00E73587"/>
    <w:rsid w:val="00E7399F"/>
    <w:rsid w:val="00E73F8D"/>
    <w:rsid w:val="00E742EC"/>
    <w:rsid w:val="00E74F91"/>
    <w:rsid w:val="00E75073"/>
    <w:rsid w:val="00E750F0"/>
    <w:rsid w:val="00E75760"/>
    <w:rsid w:val="00E75C5B"/>
    <w:rsid w:val="00E75D2A"/>
    <w:rsid w:val="00E75DF5"/>
    <w:rsid w:val="00E764D4"/>
    <w:rsid w:val="00E76535"/>
    <w:rsid w:val="00E76626"/>
    <w:rsid w:val="00E76B07"/>
    <w:rsid w:val="00E76ED7"/>
    <w:rsid w:val="00E76F3A"/>
    <w:rsid w:val="00E77493"/>
    <w:rsid w:val="00E77BE2"/>
    <w:rsid w:val="00E77BFD"/>
    <w:rsid w:val="00E77D9E"/>
    <w:rsid w:val="00E77E3F"/>
    <w:rsid w:val="00E77E8F"/>
    <w:rsid w:val="00E8006A"/>
    <w:rsid w:val="00E800C8"/>
    <w:rsid w:val="00E80BF9"/>
    <w:rsid w:val="00E80D0C"/>
    <w:rsid w:val="00E810AA"/>
    <w:rsid w:val="00E81147"/>
    <w:rsid w:val="00E8126A"/>
    <w:rsid w:val="00E8181F"/>
    <w:rsid w:val="00E82360"/>
    <w:rsid w:val="00E829C5"/>
    <w:rsid w:val="00E82ACB"/>
    <w:rsid w:val="00E82F92"/>
    <w:rsid w:val="00E83346"/>
    <w:rsid w:val="00E839AE"/>
    <w:rsid w:val="00E839EA"/>
    <w:rsid w:val="00E83B3C"/>
    <w:rsid w:val="00E84BEF"/>
    <w:rsid w:val="00E84DCE"/>
    <w:rsid w:val="00E84ED8"/>
    <w:rsid w:val="00E84EDA"/>
    <w:rsid w:val="00E85040"/>
    <w:rsid w:val="00E850F1"/>
    <w:rsid w:val="00E85597"/>
    <w:rsid w:val="00E858C0"/>
    <w:rsid w:val="00E85987"/>
    <w:rsid w:val="00E85C1B"/>
    <w:rsid w:val="00E8675E"/>
    <w:rsid w:val="00E86A3E"/>
    <w:rsid w:val="00E86D96"/>
    <w:rsid w:val="00E86F22"/>
    <w:rsid w:val="00E87063"/>
    <w:rsid w:val="00E8745B"/>
    <w:rsid w:val="00E87719"/>
    <w:rsid w:val="00E87C67"/>
    <w:rsid w:val="00E87FB5"/>
    <w:rsid w:val="00E87FDB"/>
    <w:rsid w:val="00E9016F"/>
    <w:rsid w:val="00E902C1"/>
    <w:rsid w:val="00E904A8"/>
    <w:rsid w:val="00E905AF"/>
    <w:rsid w:val="00E906E1"/>
    <w:rsid w:val="00E9091C"/>
    <w:rsid w:val="00E90A50"/>
    <w:rsid w:val="00E90AA5"/>
    <w:rsid w:val="00E90AF4"/>
    <w:rsid w:val="00E90D7C"/>
    <w:rsid w:val="00E91137"/>
    <w:rsid w:val="00E9156B"/>
    <w:rsid w:val="00E91BEE"/>
    <w:rsid w:val="00E91F18"/>
    <w:rsid w:val="00E9256D"/>
    <w:rsid w:val="00E9265D"/>
    <w:rsid w:val="00E927C9"/>
    <w:rsid w:val="00E92982"/>
    <w:rsid w:val="00E92B74"/>
    <w:rsid w:val="00E92C28"/>
    <w:rsid w:val="00E92D02"/>
    <w:rsid w:val="00E92EEC"/>
    <w:rsid w:val="00E9319F"/>
    <w:rsid w:val="00E935B0"/>
    <w:rsid w:val="00E93ADF"/>
    <w:rsid w:val="00E93DFF"/>
    <w:rsid w:val="00E94183"/>
    <w:rsid w:val="00E943A6"/>
    <w:rsid w:val="00E94A89"/>
    <w:rsid w:val="00E94B18"/>
    <w:rsid w:val="00E94B78"/>
    <w:rsid w:val="00E94E12"/>
    <w:rsid w:val="00E94E9A"/>
    <w:rsid w:val="00E9511E"/>
    <w:rsid w:val="00E95244"/>
    <w:rsid w:val="00E95282"/>
    <w:rsid w:val="00E952C1"/>
    <w:rsid w:val="00E956B4"/>
    <w:rsid w:val="00E95848"/>
    <w:rsid w:val="00E95DA2"/>
    <w:rsid w:val="00E96674"/>
    <w:rsid w:val="00E96939"/>
    <w:rsid w:val="00E96ECA"/>
    <w:rsid w:val="00E97002"/>
    <w:rsid w:val="00E9762A"/>
    <w:rsid w:val="00E977E7"/>
    <w:rsid w:val="00E979D7"/>
    <w:rsid w:val="00EA0346"/>
    <w:rsid w:val="00EA05B9"/>
    <w:rsid w:val="00EA071B"/>
    <w:rsid w:val="00EA087E"/>
    <w:rsid w:val="00EA08E7"/>
    <w:rsid w:val="00EA0E58"/>
    <w:rsid w:val="00EA11B0"/>
    <w:rsid w:val="00EA120D"/>
    <w:rsid w:val="00EA1432"/>
    <w:rsid w:val="00EA1518"/>
    <w:rsid w:val="00EA1742"/>
    <w:rsid w:val="00EA17D8"/>
    <w:rsid w:val="00EA1A80"/>
    <w:rsid w:val="00EA1CF3"/>
    <w:rsid w:val="00EA1D14"/>
    <w:rsid w:val="00EA1E92"/>
    <w:rsid w:val="00EA2126"/>
    <w:rsid w:val="00EA24B8"/>
    <w:rsid w:val="00EA2684"/>
    <w:rsid w:val="00EA26E5"/>
    <w:rsid w:val="00EA324A"/>
    <w:rsid w:val="00EA33EF"/>
    <w:rsid w:val="00EA38C0"/>
    <w:rsid w:val="00EA3C6F"/>
    <w:rsid w:val="00EA3D1C"/>
    <w:rsid w:val="00EA3DAF"/>
    <w:rsid w:val="00EA4049"/>
    <w:rsid w:val="00EA4052"/>
    <w:rsid w:val="00EA40FE"/>
    <w:rsid w:val="00EA41B8"/>
    <w:rsid w:val="00EA41BC"/>
    <w:rsid w:val="00EA45D8"/>
    <w:rsid w:val="00EA4727"/>
    <w:rsid w:val="00EA4DF5"/>
    <w:rsid w:val="00EA4E8F"/>
    <w:rsid w:val="00EA5074"/>
    <w:rsid w:val="00EA5166"/>
    <w:rsid w:val="00EA575E"/>
    <w:rsid w:val="00EA59A9"/>
    <w:rsid w:val="00EA5D25"/>
    <w:rsid w:val="00EA5F4B"/>
    <w:rsid w:val="00EA686D"/>
    <w:rsid w:val="00EA69A2"/>
    <w:rsid w:val="00EA6CD3"/>
    <w:rsid w:val="00EA6FBD"/>
    <w:rsid w:val="00EA6FD0"/>
    <w:rsid w:val="00EA76A4"/>
    <w:rsid w:val="00EA7D03"/>
    <w:rsid w:val="00EB00DE"/>
    <w:rsid w:val="00EB0344"/>
    <w:rsid w:val="00EB0634"/>
    <w:rsid w:val="00EB0770"/>
    <w:rsid w:val="00EB0ACA"/>
    <w:rsid w:val="00EB0C9D"/>
    <w:rsid w:val="00EB15B1"/>
    <w:rsid w:val="00EB2398"/>
    <w:rsid w:val="00EB2522"/>
    <w:rsid w:val="00EB2778"/>
    <w:rsid w:val="00EB29BC"/>
    <w:rsid w:val="00EB2A9A"/>
    <w:rsid w:val="00EB2EA0"/>
    <w:rsid w:val="00EB2F92"/>
    <w:rsid w:val="00EB3A88"/>
    <w:rsid w:val="00EB3B08"/>
    <w:rsid w:val="00EB402A"/>
    <w:rsid w:val="00EB44E3"/>
    <w:rsid w:val="00EB4561"/>
    <w:rsid w:val="00EB45A3"/>
    <w:rsid w:val="00EB4624"/>
    <w:rsid w:val="00EB4984"/>
    <w:rsid w:val="00EB4F38"/>
    <w:rsid w:val="00EB4F4D"/>
    <w:rsid w:val="00EB5688"/>
    <w:rsid w:val="00EB5808"/>
    <w:rsid w:val="00EB5C12"/>
    <w:rsid w:val="00EB604D"/>
    <w:rsid w:val="00EB6201"/>
    <w:rsid w:val="00EB623A"/>
    <w:rsid w:val="00EB64E9"/>
    <w:rsid w:val="00EB6AA4"/>
    <w:rsid w:val="00EB6EDC"/>
    <w:rsid w:val="00EB6F63"/>
    <w:rsid w:val="00EB6FA3"/>
    <w:rsid w:val="00EB710C"/>
    <w:rsid w:val="00EB716B"/>
    <w:rsid w:val="00EB7565"/>
    <w:rsid w:val="00EB79BD"/>
    <w:rsid w:val="00EB7A56"/>
    <w:rsid w:val="00EB7DF6"/>
    <w:rsid w:val="00EB7E3D"/>
    <w:rsid w:val="00EC0112"/>
    <w:rsid w:val="00EC0668"/>
    <w:rsid w:val="00EC0960"/>
    <w:rsid w:val="00EC0EA8"/>
    <w:rsid w:val="00EC14A4"/>
    <w:rsid w:val="00EC1B43"/>
    <w:rsid w:val="00EC1D64"/>
    <w:rsid w:val="00EC1E4A"/>
    <w:rsid w:val="00EC1EA6"/>
    <w:rsid w:val="00EC1F5A"/>
    <w:rsid w:val="00EC23BF"/>
    <w:rsid w:val="00EC268A"/>
    <w:rsid w:val="00EC26D1"/>
    <w:rsid w:val="00EC271F"/>
    <w:rsid w:val="00EC2D58"/>
    <w:rsid w:val="00EC2E01"/>
    <w:rsid w:val="00EC2F13"/>
    <w:rsid w:val="00EC2F89"/>
    <w:rsid w:val="00EC30FC"/>
    <w:rsid w:val="00EC3307"/>
    <w:rsid w:val="00EC340A"/>
    <w:rsid w:val="00EC35E2"/>
    <w:rsid w:val="00EC474C"/>
    <w:rsid w:val="00EC4A64"/>
    <w:rsid w:val="00EC56D9"/>
    <w:rsid w:val="00EC5782"/>
    <w:rsid w:val="00EC5845"/>
    <w:rsid w:val="00EC5ACE"/>
    <w:rsid w:val="00EC5E2C"/>
    <w:rsid w:val="00EC69EC"/>
    <w:rsid w:val="00EC6B38"/>
    <w:rsid w:val="00EC6ED3"/>
    <w:rsid w:val="00EC6FC6"/>
    <w:rsid w:val="00EC7840"/>
    <w:rsid w:val="00EC7CFA"/>
    <w:rsid w:val="00ED00D5"/>
    <w:rsid w:val="00ED0221"/>
    <w:rsid w:val="00ED0849"/>
    <w:rsid w:val="00ED0BAB"/>
    <w:rsid w:val="00ED173F"/>
    <w:rsid w:val="00ED1745"/>
    <w:rsid w:val="00ED19D2"/>
    <w:rsid w:val="00ED1A3E"/>
    <w:rsid w:val="00ED1B8E"/>
    <w:rsid w:val="00ED1DDA"/>
    <w:rsid w:val="00ED2271"/>
    <w:rsid w:val="00ED2863"/>
    <w:rsid w:val="00ED2E4E"/>
    <w:rsid w:val="00ED3A18"/>
    <w:rsid w:val="00ED3AAB"/>
    <w:rsid w:val="00ED4015"/>
    <w:rsid w:val="00ED437E"/>
    <w:rsid w:val="00ED48DD"/>
    <w:rsid w:val="00ED4AB7"/>
    <w:rsid w:val="00ED5474"/>
    <w:rsid w:val="00ED589D"/>
    <w:rsid w:val="00ED5E0C"/>
    <w:rsid w:val="00ED6319"/>
    <w:rsid w:val="00ED676A"/>
    <w:rsid w:val="00ED6C03"/>
    <w:rsid w:val="00ED7087"/>
    <w:rsid w:val="00ED7423"/>
    <w:rsid w:val="00ED7427"/>
    <w:rsid w:val="00ED77D8"/>
    <w:rsid w:val="00ED78E9"/>
    <w:rsid w:val="00ED7AB6"/>
    <w:rsid w:val="00ED7B14"/>
    <w:rsid w:val="00ED7B55"/>
    <w:rsid w:val="00ED7C2C"/>
    <w:rsid w:val="00EE00F8"/>
    <w:rsid w:val="00EE0241"/>
    <w:rsid w:val="00EE048D"/>
    <w:rsid w:val="00EE04A5"/>
    <w:rsid w:val="00EE0645"/>
    <w:rsid w:val="00EE17C2"/>
    <w:rsid w:val="00EE1F20"/>
    <w:rsid w:val="00EE25F5"/>
    <w:rsid w:val="00EE27B2"/>
    <w:rsid w:val="00EE289C"/>
    <w:rsid w:val="00EE29C6"/>
    <w:rsid w:val="00EE2BB2"/>
    <w:rsid w:val="00EE305A"/>
    <w:rsid w:val="00EE357B"/>
    <w:rsid w:val="00EE399D"/>
    <w:rsid w:val="00EE3C73"/>
    <w:rsid w:val="00EE3D08"/>
    <w:rsid w:val="00EE4219"/>
    <w:rsid w:val="00EE4331"/>
    <w:rsid w:val="00EE43D9"/>
    <w:rsid w:val="00EE466D"/>
    <w:rsid w:val="00EE474B"/>
    <w:rsid w:val="00EE483E"/>
    <w:rsid w:val="00EE4A1C"/>
    <w:rsid w:val="00EE4AE3"/>
    <w:rsid w:val="00EE4BC1"/>
    <w:rsid w:val="00EE4C55"/>
    <w:rsid w:val="00EE545B"/>
    <w:rsid w:val="00EE623C"/>
    <w:rsid w:val="00EE6542"/>
    <w:rsid w:val="00EE667F"/>
    <w:rsid w:val="00EE66A8"/>
    <w:rsid w:val="00EE681F"/>
    <w:rsid w:val="00EE7446"/>
    <w:rsid w:val="00EE757C"/>
    <w:rsid w:val="00EE76B0"/>
    <w:rsid w:val="00EE77FA"/>
    <w:rsid w:val="00EE7A80"/>
    <w:rsid w:val="00EE7BEC"/>
    <w:rsid w:val="00EF01B0"/>
    <w:rsid w:val="00EF082B"/>
    <w:rsid w:val="00EF0D37"/>
    <w:rsid w:val="00EF0D8A"/>
    <w:rsid w:val="00EF10D9"/>
    <w:rsid w:val="00EF116A"/>
    <w:rsid w:val="00EF1A46"/>
    <w:rsid w:val="00EF1C8B"/>
    <w:rsid w:val="00EF1D3D"/>
    <w:rsid w:val="00EF1E88"/>
    <w:rsid w:val="00EF2018"/>
    <w:rsid w:val="00EF201A"/>
    <w:rsid w:val="00EF23AF"/>
    <w:rsid w:val="00EF2DF7"/>
    <w:rsid w:val="00EF30B5"/>
    <w:rsid w:val="00EF327E"/>
    <w:rsid w:val="00EF33A6"/>
    <w:rsid w:val="00EF33C8"/>
    <w:rsid w:val="00EF35B1"/>
    <w:rsid w:val="00EF3794"/>
    <w:rsid w:val="00EF3B46"/>
    <w:rsid w:val="00EF48D7"/>
    <w:rsid w:val="00EF4A20"/>
    <w:rsid w:val="00EF4F68"/>
    <w:rsid w:val="00EF53E3"/>
    <w:rsid w:val="00EF5671"/>
    <w:rsid w:val="00EF5722"/>
    <w:rsid w:val="00EF580E"/>
    <w:rsid w:val="00EF59F0"/>
    <w:rsid w:val="00EF5D5F"/>
    <w:rsid w:val="00EF631B"/>
    <w:rsid w:val="00EF651A"/>
    <w:rsid w:val="00EF6527"/>
    <w:rsid w:val="00EF65FB"/>
    <w:rsid w:val="00EF673D"/>
    <w:rsid w:val="00EF67E1"/>
    <w:rsid w:val="00EF6D60"/>
    <w:rsid w:val="00EF6E0B"/>
    <w:rsid w:val="00EF6F26"/>
    <w:rsid w:val="00EF79E7"/>
    <w:rsid w:val="00EF7AA4"/>
    <w:rsid w:val="00EF7BC0"/>
    <w:rsid w:val="00EF7D5C"/>
    <w:rsid w:val="00F002A2"/>
    <w:rsid w:val="00F00A39"/>
    <w:rsid w:val="00F00B25"/>
    <w:rsid w:val="00F00EF5"/>
    <w:rsid w:val="00F0121A"/>
    <w:rsid w:val="00F0164E"/>
    <w:rsid w:val="00F01759"/>
    <w:rsid w:val="00F01A52"/>
    <w:rsid w:val="00F01C87"/>
    <w:rsid w:val="00F01E58"/>
    <w:rsid w:val="00F0276F"/>
    <w:rsid w:val="00F02AB7"/>
    <w:rsid w:val="00F02C88"/>
    <w:rsid w:val="00F03186"/>
    <w:rsid w:val="00F03A2A"/>
    <w:rsid w:val="00F03D30"/>
    <w:rsid w:val="00F044B9"/>
    <w:rsid w:val="00F04517"/>
    <w:rsid w:val="00F04737"/>
    <w:rsid w:val="00F0479F"/>
    <w:rsid w:val="00F05312"/>
    <w:rsid w:val="00F05556"/>
    <w:rsid w:val="00F05D40"/>
    <w:rsid w:val="00F060A7"/>
    <w:rsid w:val="00F06AE1"/>
    <w:rsid w:val="00F073D6"/>
    <w:rsid w:val="00F07873"/>
    <w:rsid w:val="00F0790B"/>
    <w:rsid w:val="00F07BBC"/>
    <w:rsid w:val="00F07DC4"/>
    <w:rsid w:val="00F1082E"/>
    <w:rsid w:val="00F10C5E"/>
    <w:rsid w:val="00F10E33"/>
    <w:rsid w:val="00F10FAA"/>
    <w:rsid w:val="00F1104C"/>
    <w:rsid w:val="00F110C5"/>
    <w:rsid w:val="00F1115F"/>
    <w:rsid w:val="00F11E45"/>
    <w:rsid w:val="00F11F31"/>
    <w:rsid w:val="00F120E8"/>
    <w:rsid w:val="00F12482"/>
    <w:rsid w:val="00F1283D"/>
    <w:rsid w:val="00F12C19"/>
    <w:rsid w:val="00F12CF0"/>
    <w:rsid w:val="00F12E37"/>
    <w:rsid w:val="00F12F3C"/>
    <w:rsid w:val="00F12F7F"/>
    <w:rsid w:val="00F1308D"/>
    <w:rsid w:val="00F13418"/>
    <w:rsid w:val="00F13631"/>
    <w:rsid w:val="00F13DC6"/>
    <w:rsid w:val="00F13EE3"/>
    <w:rsid w:val="00F142C5"/>
    <w:rsid w:val="00F14875"/>
    <w:rsid w:val="00F1496A"/>
    <w:rsid w:val="00F14A3E"/>
    <w:rsid w:val="00F14F65"/>
    <w:rsid w:val="00F150AC"/>
    <w:rsid w:val="00F156B2"/>
    <w:rsid w:val="00F15719"/>
    <w:rsid w:val="00F15A7F"/>
    <w:rsid w:val="00F15AE5"/>
    <w:rsid w:val="00F15B07"/>
    <w:rsid w:val="00F15BC4"/>
    <w:rsid w:val="00F15C23"/>
    <w:rsid w:val="00F15D6C"/>
    <w:rsid w:val="00F16500"/>
    <w:rsid w:val="00F16596"/>
    <w:rsid w:val="00F16FFA"/>
    <w:rsid w:val="00F17087"/>
    <w:rsid w:val="00F1714C"/>
    <w:rsid w:val="00F171F4"/>
    <w:rsid w:val="00F176AD"/>
    <w:rsid w:val="00F17851"/>
    <w:rsid w:val="00F1791A"/>
    <w:rsid w:val="00F17A17"/>
    <w:rsid w:val="00F17CD7"/>
    <w:rsid w:val="00F17E31"/>
    <w:rsid w:val="00F2000D"/>
    <w:rsid w:val="00F20549"/>
    <w:rsid w:val="00F20782"/>
    <w:rsid w:val="00F20ADE"/>
    <w:rsid w:val="00F20D80"/>
    <w:rsid w:val="00F2128E"/>
    <w:rsid w:val="00F2153D"/>
    <w:rsid w:val="00F21741"/>
    <w:rsid w:val="00F21780"/>
    <w:rsid w:val="00F217AC"/>
    <w:rsid w:val="00F22102"/>
    <w:rsid w:val="00F222B3"/>
    <w:rsid w:val="00F22A1E"/>
    <w:rsid w:val="00F22C1D"/>
    <w:rsid w:val="00F22C68"/>
    <w:rsid w:val="00F22F7F"/>
    <w:rsid w:val="00F231D5"/>
    <w:rsid w:val="00F23231"/>
    <w:rsid w:val="00F2379D"/>
    <w:rsid w:val="00F23A35"/>
    <w:rsid w:val="00F23A3F"/>
    <w:rsid w:val="00F23AB5"/>
    <w:rsid w:val="00F23CBC"/>
    <w:rsid w:val="00F23FA1"/>
    <w:rsid w:val="00F241A7"/>
    <w:rsid w:val="00F24247"/>
    <w:rsid w:val="00F242DA"/>
    <w:rsid w:val="00F24B3A"/>
    <w:rsid w:val="00F24FC8"/>
    <w:rsid w:val="00F25293"/>
    <w:rsid w:val="00F253D2"/>
    <w:rsid w:val="00F254EB"/>
    <w:rsid w:val="00F254F7"/>
    <w:rsid w:val="00F254FB"/>
    <w:rsid w:val="00F25B4D"/>
    <w:rsid w:val="00F25D03"/>
    <w:rsid w:val="00F25DE1"/>
    <w:rsid w:val="00F26152"/>
    <w:rsid w:val="00F2631E"/>
    <w:rsid w:val="00F2676C"/>
    <w:rsid w:val="00F269F9"/>
    <w:rsid w:val="00F26D1C"/>
    <w:rsid w:val="00F27123"/>
    <w:rsid w:val="00F27808"/>
    <w:rsid w:val="00F27A69"/>
    <w:rsid w:val="00F27FB8"/>
    <w:rsid w:val="00F301C3"/>
    <w:rsid w:val="00F3020E"/>
    <w:rsid w:val="00F30C72"/>
    <w:rsid w:val="00F30DDE"/>
    <w:rsid w:val="00F313ED"/>
    <w:rsid w:val="00F3152D"/>
    <w:rsid w:val="00F3190C"/>
    <w:rsid w:val="00F32402"/>
    <w:rsid w:val="00F32469"/>
    <w:rsid w:val="00F32C15"/>
    <w:rsid w:val="00F32E13"/>
    <w:rsid w:val="00F32E3D"/>
    <w:rsid w:val="00F33030"/>
    <w:rsid w:val="00F33099"/>
    <w:rsid w:val="00F332B9"/>
    <w:rsid w:val="00F3389E"/>
    <w:rsid w:val="00F33B00"/>
    <w:rsid w:val="00F3474F"/>
    <w:rsid w:val="00F34B2E"/>
    <w:rsid w:val="00F350A8"/>
    <w:rsid w:val="00F355F8"/>
    <w:rsid w:val="00F35FEE"/>
    <w:rsid w:val="00F36111"/>
    <w:rsid w:val="00F3641D"/>
    <w:rsid w:val="00F36486"/>
    <w:rsid w:val="00F367E2"/>
    <w:rsid w:val="00F36D36"/>
    <w:rsid w:val="00F37034"/>
    <w:rsid w:val="00F37349"/>
    <w:rsid w:val="00F374CC"/>
    <w:rsid w:val="00F379A8"/>
    <w:rsid w:val="00F401CB"/>
    <w:rsid w:val="00F4073D"/>
    <w:rsid w:val="00F40847"/>
    <w:rsid w:val="00F40C8B"/>
    <w:rsid w:val="00F40CDA"/>
    <w:rsid w:val="00F40E88"/>
    <w:rsid w:val="00F41174"/>
    <w:rsid w:val="00F41BD9"/>
    <w:rsid w:val="00F420D1"/>
    <w:rsid w:val="00F422B0"/>
    <w:rsid w:val="00F42467"/>
    <w:rsid w:val="00F42A92"/>
    <w:rsid w:val="00F42DC6"/>
    <w:rsid w:val="00F42F5C"/>
    <w:rsid w:val="00F42FA5"/>
    <w:rsid w:val="00F43011"/>
    <w:rsid w:val="00F4328F"/>
    <w:rsid w:val="00F4364F"/>
    <w:rsid w:val="00F43A48"/>
    <w:rsid w:val="00F43B57"/>
    <w:rsid w:val="00F4453A"/>
    <w:rsid w:val="00F44A1B"/>
    <w:rsid w:val="00F44A9D"/>
    <w:rsid w:val="00F45191"/>
    <w:rsid w:val="00F45974"/>
    <w:rsid w:val="00F45F00"/>
    <w:rsid w:val="00F45FD9"/>
    <w:rsid w:val="00F45FE7"/>
    <w:rsid w:val="00F4663A"/>
    <w:rsid w:val="00F46B28"/>
    <w:rsid w:val="00F46CA4"/>
    <w:rsid w:val="00F46FCB"/>
    <w:rsid w:val="00F473FB"/>
    <w:rsid w:val="00F4772E"/>
    <w:rsid w:val="00F477A6"/>
    <w:rsid w:val="00F50267"/>
    <w:rsid w:val="00F5039B"/>
    <w:rsid w:val="00F50D2A"/>
    <w:rsid w:val="00F50D57"/>
    <w:rsid w:val="00F50E5E"/>
    <w:rsid w:val="00F51BC4"/>
    <w:rsid w:val="00F51C25"/>
    <w:rsid w:val="00F521A5"/>
    <w:rsid w:val="00F523A1"/>
    <w:rsid w:val="00F5260A"/>
    <w:rsid w:val="00F52871"/>
    <w:rsid w:val="00F5291D"/>
    <w:rsid w:val="00F52955"/>
    <w:rsid w:val="00F52A2A"/>
    <w:rsid w:val="00F52AA5"/>
    <w:rsid w:val="00F52BC3"/>
    <w:rsid w:val="00F5324E"/>
    <w:rsid w:val="00F533FA"/>
    <w:rsid w:val="00F53735"/>
    <w:rsid w:val="00F54234"/>
    <w:rsid w:val="00F543F4"/>
    <w:rsid w:val="00F54577"/>
    <w:rsid w:val="00F547CA"/>
    <w:rsid w:val="00F54A13"/>
    <w:rsid w:val="00F54F56"/>
    <w:rsid w:val="00F55456"/>
    <w:rsid w:val="00F55AF2"/>
    <w:rsid w:val="00F55B3B"/>
    <w:rsid w:val="00F55C3E"/>
    <w:rsid w:val="00F55E3A"/>
    <w:rsid w:val="00F560DF"/>
    <w:rsid w:val="00F56A61"/>
    <w:rsid w:val="00F56EB2"/>
    <w:rsid w:val="00F571B5"/>
    <w:rsid w:val="00F573F5"/>
    <w:rsid w:val="00F5759C"/>
    <w:rsid w:val="00F57D72"/>
    <w:rsid w:val="00F57FC4"/>
    <w:rsid w:val="00F6021C"/>
    <w:rsid w:val="00F6088C"/>
    <w:rsid w:val="00F60E4F"/>
    <w:rsid w:val="00F61071"/>
    <w:rsid w:val="00F6109A"/>
    <w:rsid w:val="00F61B54"/>
    <w:rsid w:val="00F61C1D"/>
    <w:rsid w:val="00F61F46"/>
    <w:rsid w:val="00F61FB7"/>
    <w:rsid w:val="00F62761"/>
    <w:rsid w:val="00F62821"/>
    <w:rsid w:val="00F628DD"/>
    <w:rsid w:val="00F62E62"/>
    <w:rsid w:val="00F62FBA"/>
    <w:rsid w:val="00F63437"/>
    <w:rsid w:val="00F635E2"/>
    <w:rsid w:val="00F638F3"/>
    <w:rsid w:val="00F63FC7"/>
    <w:rsid w:val="00F64324"/>
    <w:rsid w:val="00F648F5"/>
    <w:rsid w:val="00F64A41"/>
    <w:rsid w:val="00F654DE"/>
    <w:rsid w:val="00F655DE"/>
    <w:rsid w:val="00F65D55"/>
    <w:rsid w:val="00F65F9D"/>
    <w:rsid w:val="00F6603E"/>
    <w:rsid w:val="00F66743"/>
    <w:rsid w:val="00F669E7"/>
    <w:rsid w:val="00F669F9"/>
    <w:rsid w:val="00F66AB3"/>
    <w:rsid w:val="00F66BBE"/>
    <w:rsid w:val="00F67169"/>
    <w:rsid w:val="00F67883"/>
    <w:rsid w:val="00F67949"/>
    <w:rsid w:val="00F67D03"/>
    <w:rsid w:val="00F67EC2"/>
    <w:rsid w:val="00F67FCA"/>
    <w:rsid w:val="00F70026"/>
    <w:rsid w:val="00F700BD"/>
    <w:rsid w:val="00F70336"/>
    <w:rsid w:val="00F70645"/>
    <w:rsid w:val="00F708DF"/>
    <w:rsid w:val="00F70B02"/>
    <w:rsid w:val="00F70B2E"/>
    <w:rsid w:val="00F70EE3"/>
    <w:rsid w:val="00F7167B"/>
    <w:rsid w:val="00F717FA"/>
    <w:rsid w:val="00F71AC6"/>
    <w:rsid w:val="00F71F09"/>
    <w:rsid w:val="00F72760"/>
    <w:rsid w:val="00F72E32"/>
    <w:rsid w:val="00F734B4"/>
    <w:rsid w:val="00F7371A"/>
    <w:rsid w:val="00F7374B"/>
    <w:rsid w:val="00F739AA"/>
    <w:rsid w:val="00F739B7"/>
    <w:rsid w:val="00F73B18"/>
    <w:rsid w:val="00F73E70"/>
    <w:rsid w:val="00F742D7"/>
    <w:rsid w:val="00F749DB"/>
    <w:rsid w:val="00F74BB7"/>
    <w:rsid w:val="00F74CDC"/>
    <w:rsid w:val="00F75434"/>
    <w:rsid w:val="00F75503"/>
    <w:rsid w:val="00F75589"/>
    <w:rsid w:val="00F75642"/>
    <w:rsid w:val="00F758A0"/>
    <w:rsid w:val="00F7593A"/>
    <w:rsid w:val="00F75B82"/>
    <w:rsid w:val="00F75D96"/>
    <w:rsid w:val="00F75E4C"/>
    <w:rsid w:val="00F75E7B"/>
    <w:rsid w:val="00F760EF"/>
    <w:rsid w:val="00F76A91"/>
    <w:rsid w:val="00F76B2A"/>
    <w:rsid w:val="00F778EF"/>
    <w:rsid w:val="00F77A9B"/>
    <w:rsid w:val="00F77AD0"/>
    <w:rsid w:val="00F80139"/>
    <w:rsid w:val="00F8044B"/>
    <w:rsid w:val="00F81247"/>
    <w:rsid w:val="00F8131B"/>
    <w:rsid w:val="00F8151F"/>
    <w:rsid w:val="00F815FF"/>
    <w:rsid w:val="00F81637"/>
    <w:rsid w:val="00F81696"/>
    <w:rsid w:val="00F81AE8"/>
    <w:rsid w:val="00F81B95"/>
    <w:rsid w:val="00F81F69"/>
    <w:rsid w:val="00F820ED"/>
    <w:rsid w:val="00F824B7"/>
    <w:rsid w:val="00F82503"/>
    <w:rsid w:val="00F825BB"/>
    <w:rsid w:val="00F82785"/>
    <w:rsid w:val="00F82A67"/>
    <w:rsid w:val="00F82E18"/>
    <w:rsid w:val="00F8322A"/>
    <w:rsid w:val="00F83784"/>
    <w:rsid w:val="00F83D37"/>
    <w:rsid w:val="00F84403"/>
    <w:rsid w:val="00F8452E"/>
    <w:rsid w:val="00F84901"/>
    <w:rsid w:val="00F849B5"/>
    <w:rsid w:val="00F84DC7"/>
    <w:rsid w:val="00F850AA"/>
    <w:rsid w:val="00F85186"/>
    <w:rsid w:val="00F8519F"/>
    <w:rsid w:val="00F85411"/>
    <w:rsid w:val="00F85647"/>
    <w:rsid w:val="00F85788"/>
    <w:rsid w:val="00F857BB"/>
    <w:rsid w:val="00F85F0F"/>
    <w:rsid w:val="00F8613E"/>
    <w:rsid w:val="00F86164"/>
    <w:rsid w:val="00F86179"/>
    <w:rsid w:val="00F86BDC"/>
    <w:rsid w:val="00F86BDF"/>
    <w:rsid w:val="00F8717B"/>
    <w:rsid w:val="00F871F8"/>
    <w:rsid w:val="00F874A5"/>
    <w:rsid w:val="00F877C3"/>
    <w:rsid w:val="00F8782E"/>
    <w:rsid w:val="00F87B22"/>
    <w:rsid w:val="00F87C28"/>
    <w:rsid w:val="00F87DDA"/>
    <w:rsid w:val="00F90123"/>
    <w:rsid w:val="00F9041F"/>
    <w:rsid w:val="00F90952"/>
    <w:rsid w:val="00F90C0A"/>
    <w:rsid w:val="00F9104B"/>
    <w:rsid w:val="00F91867"/>
    <w:rsid w:val="00F92351"/>
    <w:rsid w:val="00F924D8"/>
    <w:rsid w:val="00F92629"/>
    <w:rsid w:val="00F92BAC"/>
    <w:rsid w:val="00F935F7"/>
    <w:rsid w:val="00F93636"/>
    <w:rsid w:val="00F93646"/>
    <w:rsid w:val="00F9376D"/>
    <w:rsid w:val="00F938D4"/>
    <w:rsid w:val="00F93D04"/>
    <w:rsid w:val="00F93F42"/>
    <w:rsid w:val="00F93FCA"/>
    <w:rsid w:val="00F94731"/>
    <w:rsid w:val="00F9498B"/>
    <w:rsid w:val="00F94D05"/>
    <w:rsid w:val="00F953EA"/>
    <w:rsid w:val="00F956D4"/>
    <w:rsid w:val="00F95738"/>
    <w:rsid w:val="00F95B2B"/>
    <w:rsid w:val="00F95EE5"/>
    <w:rsid w:val="00F9633D"/>
    <w:rsid w:val="00F963F7"/>
    <w:rsid w:val="00F9654F"/>
    <w:rsid w:val="00F96656"/>
    <w:rsid w:val="00F9673A"/>
    <w:rsid w:val="00F96A92"/>
    <w:rsid w:val="00F96A93"/>
    <w:rsid w:val="00F96B4C"/>
    <w:rsid w:val="00F96C88"/>
    <w:rsid w:val="00F96DEC"/>
    <w:rsid w:val="00F97708"/>
    <w:rsid w:val="00F97801"/>
    <w:rsid w:val="00F97AAA"/>
    <w:rsid w:val="00F97AFD"/>
    <w:rsid w:val="00F97FE1"/>
    <w:rsid w:val="00FA03B0"/>
    <w:rsid w:val="00FA04D9"/>
    <w:rsid w:val="00FA0947"/>
    <w:rsid w:val="00FA0A09"/>
    <w:rsid w:val="00FA1244"/>
    <w:rsid w:val="00FA18FF"/>
    <w:rsid w:val="00FA1C37"/>
    <w:rsid w:val="00FA1F6F"/>
    <w:rsid w:val="00FA1FA4"/>
    <w:rsid w:val="00FA2158"/>
    <w:rsid w:val="00FA23E1"/>
    <w:rsid w:val="00FA2825"/>
    <w:rsid w:val="00FA2B07"/>
    <w:rsid w:val="00FA2BB9"/>
    <w:rsid w:val="00FA2E65"/>
    <w:rsid w:val="00FA2ED4"/>
    <w:rsid w:val="00FA36A2"/>
    <w:rsid w:val="00FA3A6A"/>
    <w:rsid w:val="00FA3D78"/>
    <w:rsid w:val="00FA444A"/>
    <w:rsid w:val="00FA457B"/>
    <w:rsid w:val="00FA4733"/>
    <w:rsid w:val="00FA483A"/>
    <w:rsid w:val="00FA4AC4"/>
    <w:rsid w:val="00FA4E3B"/>
    <w:rsid w:val="00FA5068"/>
    <w:rsid w:val="00FA5269"/>
    <w:rsid w:val="00FA52E0"/>
    <w:rsid w:val="00FA6E7D"/>
    <w:rsid w:val="00FA7264"/>
    <w:rsid w:val="00FA7533"/>
    <w:rsid w:val="00FA7FF0"/>
    <w:rsid w:val="00FB01C7"/>
    <w:rsid w:val="00FB0364"/>
    <w:rsid w:val="00FB083B"/>
    <w:rsid w:val="00FB089B"/>
    <w:rsid w:val="00FB097A"/>
    <w:rsid w:val="00FB0DD1"/>
    <w:rsid w:val="00FB0FE5"/>
    <w:rsid w:val="00FB0FFA"/>
    <w:rsid w:val="00FB0FFE"/>
    <w:rsid w:val="00FB108E"/>
    <w:rsid w:val="00FB1093"/>
    <w:rsid w:val="00FB11AD"/>
    <w:rsid w:val="00FB148D"/>
    <w:rsid w:val="00FB1981"/>
    <w:rsid w:val="00FB19B9"/>
    <w:rsid w:val="00FB200F"/>
    <w:rsid w:val="00FB247B"/>
    <w:rsid w:val="00FB2577"/>
    <w:rsid w:val="00FB2658"/>
    <w:rsid w:val="00FB296B"/>
    <w:rsid w:val="00FB2D0C"/>
    <w:rsid w:val="00FB2F2F"/>
    <w:rsid w:val="00FB30C2"/>
    <w:rsid w:val="00FB376C"/>
    <w:rsid w:val="00FB3D56"/>
    <w:rsid w:val="00FB3DE9"/>
    <w:rsid w:val="00FB414B"/>
    <w:rsid w:val="00FB41A8"/>
    <w:rsid w:val="00FB4E8E"/>
    <w:rsid w:val="00FB5144"/>
    <w:rsid w:val="00FB53CE"/>
    <w:rsid w:val="00FB5959"/>
    <w:rsid w:val="00FB5D4D"/>
    <w:rsid w:val="00FB5EB5"/>
    <w:rsid w:val="00FB5F7A"/>
    <w:rsid w:val="00FB622C"/>
    <w:rsid w:val="00FB6234"/>
    <w:rsid w:val="00FB62A6"/>
    <w:rsid w:val="00FB64D7"/>
    <w:rsid w:val="00FB6746"/>
    <w:rsid w:val="00FB6A5B"/>
    <w:rsid w:val="00FB6FD5"/>
    <w:rsid w:val="00FB71F0"/>
    <w:rsid w:val="00FB7297"/>
    <w:rsid w:val="00FB7601"/>
    <w:rsid w:val="00FB7739"/>
    <w:rsid w:val="00FB7746"/>
    <w:rsid w:val="00FB7912"/>
    <w:rsid w:val="00FB7980"/>
    <w:rsid w:val="00FB7B48"/>
    <w:rsid w:val="00FC0004"/>
    <w:rsid w:val="00FC0128"/>
    <w:rsid w:val="00FC0272"/>
    <w:rsid w:val="00FC0BE3"/>
    <w:rsid w:val="00FC121F"/>
    <w:rsid w:val="00FC1226"/>
    <w:rsid w:val="00FC12E3"/>
    <w:rsid w:val="00FC1355"/>
    <w:rsid w:val="00FC190F"/>
    <w:rsid w:val="00FC213C"/>
    <w:rsid w:val="00FC2952"/>
    <w:rsid w:val="00FC2ABC"/>
    <w:rsid w:val="00FC2DCA"/>
    <w:rsid w:val="00FC2E3A"/>
    <w:rsid w:val="00FC2F2D"/>
    <w:rsid w:val="00FC2F5F"/>
    <w:rsid w:val="00FC2FCB"/>
    <w:rsid w:val="00FC3096"/>
    <w:rsid w:val="00FC30F2"/>
    <w:rsid w:val="00FC31D1"/>
    <w:rsid w:val="00FC3309"/>
    <w:rsid w:val="00FC33CF"/>
    <w:rsid w:val="00FC348F"/>
    <w:rsid w:val="00FC3AF7"/>
    <w:rsid w:val="00FC3C4E"/>
    <w:rsid w:val="00FC3D57"/>
    <w:rsid w:val="00FC3E75"/>
    <w:rsid w:val="00FC3F08"/>
    <w:rsid w:val="00FC444D"/>
    <w:rsid w:val="00FC4633"/>
    <w:rsid w:val="00FC4939"/>
    <w:rsid w:val="00FC4E3F"/>
    <w:rsid w:val="00FC5088"/>
    <w:rsid w:val="00FC51A5"/>
    <w:rsid w:val="00FC531E"/>
    <w:rsid w:val="00FC5380"/>
    <w:rsid w:val="00FC5476"/>
    <w:rsid w:val="00FC5EFE"/>
    <w:rsid w:val="00FC601E"/>
    <w:rsid w:val="00FC6655"/>
    <w:rsid w:val="00FC690A"/>
    <w:rsid w:val="00FC6A24"/>
    <w:rsid w:val="00FC6DCB"/>
    <w:rsid w:val="00FC70F3"/>
    <w:rsid w:val="00FC71CD"/>
    <w:rsid w:val="00FC72BD"/>
    <w:rsid w:val="00FC7E0A"/>
    <w:rsid w:val="00FC7E87"/>
    <w:rsid w:val="00FC7F57"/>
    <w:rsid w:val="00FD019F"/>
    <w:rsid w:val="00FD01EF"/>
    <w:rsid w:val="00FD09A5"/>
    <w:rsid w:val="00FD1221"/>
    <w:rsid w:val="00FD1549"/>
    <w:rsid w:val="00FD1578"/>
    <w:rsid w:val="00FD1F9C"/>
    <w:rsid w:val="00FD23FC"/>
    <w:rsid w:val="00FD2429"/>
    <w:rsid w:val="00FD28E4"/>
    <w:rsid w:val="00FD392E"/>
    <w:rsid w:val="00FD394C"/>
    <w:rsid w:val="00FD3F06"/>
    <w:rsid w:val="00FD404E"/>
    <w:rsid w:val="00FD4058"/>
    <w:rsid w:val="00FD4348"/>
    <w:rsid w:val="00FD4574"/>
    <w:rsid w:val="00FD4B76"/>
    <w:rsid w:val="00FD5074"/>
    <w:rsid w:val="00FD52C2"/>
    <w:rsid w:val="00FD55E9"/>
    <w:rsid w:val="00FD5816"/>
    <w:rsid w:val="00FD5865"/>
    <w:rsid w:val="00FD5BA7"/>
    <w:rsid w:val="00FD5C98"/>
    <w:rsid w:val="00FD5E20"/>
    <w:rsid w:val="00FD6089"/>
    <w:rsid w:val="00FD60E7"/>
    <w:rsid w:val="00FD6173"/>
    <w:rsid w:val="00FD6236"/>
    <w:rsid w:val="00FD62AE"/>
    <w:rsid w:val="00FD64A9"/>
    <w:rsid w:val="00FD64C9"/>
    <w:rsid w:val="00FD6E2D"/>
    <w:rsid w:val="00FD71ED"/>
    <w:rsid w:val="00FD76C1"/>
    <w:rsid w:val="00FD786C"/>
    <w:rsid w:val="00FD79D7"/>
    <w:rsid w:val="00FE0739"/>
    <w:rsid w:val="00FE0B65"/>
    <w:rsid w:val="00FE13F7"/>
    <w:rsid w:val="00FE169D"/>
    <w:rsid w:val="00FE172A"/>
    <w:rsid w:val="00FE17D9"/>
    <w:rsid w:val="00FE1ADA"/>
    <w:rsid w:val="00FE1C63"/>
    <w:rsid w:val="00FE1EA2"/>
    <w:rsid w:val="00FE2161"/>
    <w:rsid w:val="00FE21F3"/>
    <w:rsid w:val="00FE2235"/>
    <w:rsid w:val="00FE23BB"/>
    <w:rsid w:val="00FE274A"/>
    <w:rsid w:val="00FE2A29"/>
    <w:rsid w:val="00FE2CEB"/>
    <w:rsid w:val="00FE34B2"/>
    <w:rsid w:val="00FE3910"/>
    <w:rsid w:val="00FE3E6E"/>
    <w:rsid w:val="00FE41C6"/>
    <w:rsid w:val="00FE459F"/>
    <w:rsid w:val="00FE48CC"/>
    <w:rsid w:val="00FE4B30"/>
    <w:rsid w:val="00FE4B4A"/>
    <w:rsid w:val="00FE4C7A"/>
    <w:rsid w:val="00FE4D22"/>
    <w:rsid w:val="00FE4EC7"/>
    <w:rsid w:val="00FE5290"/>
    <w:rsid w:val="00FE5712"/>
    <w:rsid w:val="00FE5D42"/>
    <w:rsid w:val="00FE5E20"/>
    <w:rsid w:val="00FE60B7"/>
    <w:rsid w:val="00FE6534"/>
    <w:rsid w:val="00FE6596"/>
    <w:rsid w:val="00FE6804"/>
    <w:rsid w:val="00FE686C"/>
    <w:rsid w:val="00FE691F"/>
    <w:rsid w:val="00FE6B38"/>
    <w:rsid w:val="00FE729F"/>
    <w:rsid w:val="00FE740B"/>
    <w:rsid w:val="00FE7701"/>
    <w:rsid w:val="00FE7884"/>
    <w:rsid w:val="00FE7B1C"/>
    <w:rsid w:val="00FF02EC"/>
    <w:rsid w:val="00FF043D"/>
    <w:rsid w:val="00FF06F4"/>
    <w:rsid w:val="00FF0A4A"/>
    <w:rsid w:val="00FF0B13"/>
    <w:rsid w:val="00FF0B31"/>
    <w:rsid w:val="00FF0B88"/>
    <w:rsid w:val="00FF0DA9"/>
    <w:rsid w:val="00FF101A"/>
    <w:rsid w:val="00FF12D6"/>
    <w:rsid w:val="00FF15F3"/>
    <w:rsid w:val="00FF17D6"/>
    <w:rsid w:val="00FF2A96"/>
    <w:rsid w:val="00FF2EFF"/>
    <w:rsid w:val="00FF30DA"/>
    <w:rsid w:val="00FF326F"/>
    <w:rsid w:val="00FF3472"/>
    <w:rsid w:val="00FF35FC"/>
    <w:rsid w:val="00FF3704"/>
    <w:rsid w:val="00FF3B67"/>
    <w:rsid w:val="00FF3C8C"/>
    <w:rsid w:val="00FF3E32"/>
    <w:rsid w:val="00FF3FA2"/>
    <w:rsid w:val="00FF45F6"/>
    <w:rsid w:val="00FF4621"/>
    <w:rsid w:val="00FF466D"/>
    <w:rsid w:val="00FF48BF"/>
    <w:rsid w:val="00FF4BE9"/>
    <w:rsid w:val="00FF4C23"/>
    <w:rsid w:val="00FF519A"/>
    <w:rsid w:val="00FF54C4"/>
    <w:rsid w:val="00FF55B8"/>
    <w:rsid w:val="00FF5748"/>
    <w:rsid w:val="00FF5F84"/>
    <w:rsid w:val="00FF67B4"/>
    <w:rsid w:val="00FF67E7"/>
    <w:rsid w:val="00FF6D95"/>
    <w:rsid w:val="00FF6E5E"/>
    <w:rsid w:val="00FF703B"/>
    <w:rsid w:val="00FF71AD"/>
    <w:rsid w:val="00FF747B"/>
    <w:rsid w:val="00FF75B9"/>
    <w:rsid w:val="00FF763F"/>
    <w:rsid w:val="00FF7956"/>
    <w:rsid w:val="00FF7CC5"/>
    <w:rsid w:val="00FF7CF6"/>
    <w:rsid w:val="00FF7D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9203281"/>
  <w15:docId w15:val="{BB5B71DE-497F-4381-99AE-B3F510E6D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695D"/>
    <w:pPr>
      <w:widowControl w:val="0"/>
      <w:adjustRightInd w:val="0"/>
      <w:spacing w:line="360" w:lineRule="atLeast"/>
      <w:jc w:val="both"/>
      <w:textAlignment w:val="baseline"/>
    </w:pPr>
    <w:rPr>
      <w:rFonts w:ascii="Century" w:eastAsia="MS Mincho" w:hAnsi="Century" w:cs="Times New Roman"/>
      <w:kern w:val="0"/>
      <w:szCs w:val="20"/>
    </w:rPr>
  </w:style>
  <w:style w:type="paragraph" w:styleId="Heading1">
    <w:name w:val="heading 1"/>
    <w:basedOn w:val="Normal"/>
    <w:link w:val="Heading1Char"/>
    <w:uiPriority w:val="9"/>
    <w:qFormat/>
    <w:rsid w:val="00AE6B0C"/>
    <w:pPr>
      <w:widowControl/>
      <w:pBdr>
        <w:bottom w:val="single" w:sz="18" w:space="0" w:color="FFCC33"/>
      </w:pBdr>
      <w:adjustRightInd/>
      <w:spacing w:before="100" w:beforeAutospacing="1" w:after="100" w:afterAutospacing="1" w:line="240" w:lineRule="auto"/>
      <w:ind w:firstLine="150"/>
      <w:jc w:val="left"/>
      <w:textAlignment w:val="auto"/>
      <w:outlineLvl w:val="0"/>
    </w:pPr>
    <w:rPr>
      <w:rFonts w:ascii="Times New Roman" w:eastAsia="Times New Roman" w:hAnsi="Times New Roman"/>
      <w:b/>
      <w:bCs/>
      <w:i/>
      <w:iCs/>
      <w:kern w:val="36"/>
      <w:sz w:val="24"/>
      <w:szCs w:val="24"/>
      <w:lang w:val="en-GB"/>
    </w:rPr>
  </w:style>
  <w:style w:type="paragraph" w:styleId="Heading2">
    <w:name w:val="heading 2"/>
    <w:basedOn w:val="Normal"/>
    <w:link w:val="Heading2Char"/>
    <w:uiPriority w:val="9"/>
    <w:qFormat/>
    <w:rsid w:val="00AE6B0C"/>
    <w:pPr>
      <w:widowControl/>
      <w:adjustRightInd/>
      <w:spacing w:before="100" w:beforeAutospacing="1" w:after="100" w:afterAutospacing="1" w:line="240" w:lineRule="auto"/>
      <w:jc w:val="left"/>
      <w:textAlignment w:val="auto"/>
      <w:outlineLvl w:val="1"/>
    </w:pPr>
    <w:rPr>
      <w:rFonts w:ascii="Times New Roman" w:eastAsia="Times New Roman" w:hAnsi="Times New Roman"/>
      <w:b/>
      <w:bCs/>
      <w:sz w:val="24"/>
      <w:szCs w:val="24"/>
      <w:lang w:val="en-GB"/>
    </w:rPr>
  </w:style>
  <w:style w:type="paragraph" w:styleId="Heading3">
    <w:name w:val="heading 3"/>
    <w:basedOn w:val="Normal"/>
    <w:link w:val="Heading3Char"/>
    <w:uiPriority w:val="9"/>
    <w:qFormat/>
    <w:rsid w:val="00032845"/>
    <w:pPr>
      <w:widowControl/>
      <w:adjustRightInd/>
      <w:spacing w:before="100" w:beforeAutospacing="1" w:after="100" w:afterAutospacing="1" w:line="240" w:lineRule="auto"/>
      <w:jc w:val="left"/>
      <w:textAlignment w:val="auto"/>
      <w:outlineLvl w:val="2"/>
    </w:pPr>
    <w:rPr>
      <w:rFonts w:ascii="Times New Roman" w:eastAsia="Times New Roman" w:hAnsi="Times New Roman"/>
      <w:b/>
      <w:bCs/>
      <w:sz w:val="22"/>
      <w:szCs w:val="22"/>
      <w:lang w:val="en-GB"/>
    </w:rPr>
  </w:style>
  <w:style w:type="paragraph" w:styleId="Heading4">
    <w:name w:val="heading 4"/>
    <w:basedOn w:val="Normal"/>
    <w:link w:val="Heading4Char"/>
    <w:uiPriority w:val="9"/>
    <w:qFormat/>
    <w:rsid w:val="00032845"/>
    <w:pPr>
      <w:widowControl/>
      <w:adjustRightInd/>
      <w:spacing w:before="100" w:beforeAutospacing="1" w:after="100" w:afterAutospacing="1" w:line="240" w:lineRule="auto"/>
      <w:jc w:val="left"/>
      <w:textAlignment w:val="auto"/>
      <w:outlineLvl w:val="3"/>
    </w:pPr>
    <w:rPr>
      <w:rFonts w:ascii="Times New Roman" w:eastAsia="Times New Roman" w:hAnsi="Times New Roman"/>
      <w:b/>
      <w:bCs/>
      <w:sz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6B0C"/>
    <w:rPr>
      <w:rFonts w:ascii="Times New Roman" w:eastAsia="Times New Roman" w:hAnsi="Times New Roman" w:cs="Times New Roman"/>
      <w:b/>
      <w:bCs/>
      <w:i/>
      <w:iCs/>
      <w:kern w:val="36"/>
      <w:sz w:val="24"/>
      <w:szCs w:val="24"/>
      <w:lang w:val="en-GB"/>
    </w:rPr>
  </w:style>
  <w:style w:type="character" w:customStyle="1" w:styleId="Heading2Char">
    <w:name w:val="Heading 2 Char"/>
    <w:basedOn w:val="DefaultParagraphFont"/>
    <w:link w:val="Heading2"/>
    <w:uiPriority w:val="9"/>
    <w:rsid w:val="00AE6B0C"/>
    <w:rPr>
      <w:rFonts w:ascii="Times New Roman" w:eastAsia="Times New Roman" w:hAnsi="Times New Roman" w:cs="Times New Roman"/>
      <w:b/>
      <w:bCs/>
      <w:kern w:val="0"/>
      <w:sz w:val="24"/>
      <w:szCs w:val="24"/>
      <w:lang w:val="en-GB"/>
    </w:rPr>
  </w:style>
  <w:style w:type="paragraph" w:styleId="Header">
    <w:name w:val="header"/>
    <w:basedOn w:val="Normal"/>
    <w:link w:val="HeaderChar"/>
    <w:uiPriority w:val="99"/>
    <w:unhideWhenUsed/>
    <w:rsid w:val="0033695D"/>
    <w:pPr>
      <w:tabs>
        <w:tab w:val="center" w:pos="4252"/>
        <w:tab w:val="right" w:pos="8504"/>
      </w:tabs>
      <w:snapToGrid w:val="0"/>
    </w:pPr>
  </w:style>
  <w:style w:type="character" w:customStyle="1" w:styleId="HeaderChar">
    <w:name w:val="Header Char"/>
    <w:basedOn w:val="DefaultParagraphFont"/>
    <w:link w:val="Header"/>
    <w:uiPriority w:val="99"/>
    <w:rsid w:val="0033695D"/>
  </w:style>
  <w:style w:type="paragraph" w:styleId="Footer">
    <w:name w:val="footer"/>
    <w:basedOn w:val="Normal"/>
    <w:link w:val="FooterChar"/>
    <w:uiPriority w:val="99"/>
    <w:unhideWhenUsed/>
    <w:rsid w:val="0033695D"/>
    <w:pPr>
      <w:tabs>
        <w:tab w:val="center" w:pos="4252"/>
        <w:tab w:val="right" w:pos="8504"/>
      </w:tabs>
      <w:snapToGrid w:val="0"/>
    </w:pPr>
  </w:style>
  <w:style w:type="character" w:customStyle="1" w:styleId="FooterChar">
    <w:name w:val="Footer Char"/>
    <w:basedOn w:val="DefaultParagraphFont"/>
    <w:link w:val="Footer"/>
    <w:uiPriority w:val="99"/>
    <w:rsid w:val="0033695D"/>
  </w:style>
  <w:style w:type="paragraph" w:styleId="Date">
    <w:name w:val="Date"/>
    <w:basedOn w:val="Normal"/>
    <w:next w:val="Normal"/>
    <w:link w:val="DateChar"/>
    <w:rsid w:val="0033695D"/>
    <w:pPr>
      <w:jc w:val="right"/>
    </w:pPr>
  </w:style>
  <w:style w:type="character" w:customStyle="1" w:styleId="DateChar">
    <w:name w:val="Date Char"/>
    <w:basedOn w:val="DefaultParagraphFont"/>
    <w:link w:val="Date"/>
    <w:rsid w:val="0033695D"/>
    <w:rPr>
      <w:rFonts w:ascii="Century" w:eastAsia="MS Mincho" w:hAnsi="Century" w:cs="Times New Roman"/>
      <w:kern w:val="0"/>
      <w:szCs w:val="20"/>
    </w:rPr>
  </w:style>
  <w:style w:type="paragraph" w:styleId="ListParagraph">
    <w:name w:val="List Paragraph"/>
    <w:basedOn w:val="Normal"/>
    <w:uiPriority w:val="34"/>
    <w:qFormat/>
    <w:rsid w:val="007C09EF"/>
    <w:pPr>
      <w:ind w:left="720"/>
      <w:contextualSpacing/>
    </w:pPr>
  </w:style>
  <w:style w:type="paragraph" w:styleId="Closing">
    <w:name w:val="Closing"/>
    <w:basedOn w:val="Normal"/>
    <w:link w:val="ClosingChar"/>
    <w:uiPriority w:val="99"/>
    <w:unhideWhenUsed/>
    <w:rsid w:val="003B240B"/>
    <w:pPr>
      <w:spacing w:line="240" w:lineRule="auto"/>
      <w:ind w:left="4252"/>
    </w:pPr>
    <w:rPr>
      <w:rFonts w:ascii="MS Mincho" w:hAnsi="MS Mincho"/>
      <w:b/>
      <w:sz w:val="24"/>
      <w:szCs w:val="24"/>
    </w:rPr>
  </w:style>
  <w:style w:type="character" w:customStyle="1" w:styleId="ClosingChar">
    <w:name w:val="Closing Char"/>
    <w:basedOn w:val="DefaultParagraphFont"/>
    <w:link w:val="Closing"/>
    <w:uiPriority w:val="99"/>
    <w:rsid w:val="003B240B"/>
    <w:rPr>
      <w:rFonts w:ascii="MS Mincho" w:eastAsia="MS Mincho" w:hAnsi="MS Mincho" w:cs="Times New Roman"/>
      <w:b/>
      <w:kern w:val="0"/>
      <w:sz w:val="24"/>
      <w:szCs w:val="24"/>
    </w:rPr>
  </w:style>
  <w:style w:type="paragraph" w:styleId="BalloonText">
    <w:name w:val="Balloon Text"/>
    <w:basedOn w:val="Normal"/>
    <w:link w:val="BalloonTextChar"/>
    <w:uiPriority w:val="99"/>
    <w:semiHidden/>
    <w:unhideWhenUsed/>
    <w:rsid w:val="00A961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6105"/>
    <w:rPr>
      <w:rFonts w:ascii="Tahoma" w:eastAsia="MS Mincho" w:hAnsi="Tahoma" w:cs="Tahoma"/>
      <w:kern w:val="0"/>
      <w:sz w:val="16"/>
      <w:szCs w:val="16"/>
    </w:rPr>
  </w:style>
  <w:style w:type="character" w:styleId="Hyperlink">
    <w:name w:val="Hyperlink"/>
    <w:basedOn w:val="DefaultParagraphFont"/>
    <w:uiPriority w:val="99"/>
    <w:semiHidden/>
    <w:unhideWhenUsed/>
    <w:rsid w:val="00AE6B0C"/>
    <w:rPr>
      <w:color w:val="0000FF"/>
      <w:u w:val="single"/>
    </w:rPr>
  </w:style>
  <w:style w:type="paragraph" w:styleId="HTMLPreformatted">
    <w:name w:val="HTML Preformatted"/>
    <w:basedOn w:val="Normal"/>
    <w:link w:val="HTMLPreformattedChar"/>
    <w:uiPriority w:val="99"/>
    <w:semiHidden/>
    <w:unhideWhenUsed/>
    <w:rsid w:val="00AE6B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jc w:val="left"/>
      <w:textAlignment w:val="auto"/>
    </w:pPr>
    <w:rPr>
      <w:rFonts w:ascii="Courier New" w:eastAsia="Times New Roman" w:hAnsi="Courier New" w:cs="Courier New"/>
      <w:sz w:val="20"/>
      <w:lang w:val="en-GB"/>
    </w:rPr>
  </w:style>
  <w:style w:type="character" w:customStyle="1" w:styleId="HTMLPreformattedChar">
    <w:name w:val="HTML Preformatted Char"/>
    <w:basedOn w:val="DefaultParagraphFont"/>
    <w:link w:val="HTMLPreformatted"/>
    <w:uiPriority w:val="99"/>
    <w:semiHidden/>
    <w:rsid w:val="00AE6B0C"/>
    <w:rPr>
      <w:rFonts w:ascii="Courier New" w:eastAsia="Times New Roman" w:hAnsi="Courier New" w:cs="Courier New"/>
      <w:kern w:val="0"/>
      <w:sz w:val="20"/>
      <w:szCs w:val="20"/>
      <w:lang w:val="en-GB"/>
    </w:rPr>
  </w:style>
  <w:style w:type="character" w:customStyle="1" w:styleId="Heading3Char">
    <w:name w:val="Heading 3 Char"/>
    <w:basedOn w:val="DefaultParagraphFont"/>
    <w:link w:val="Heading3"/>
    <w:uiPriority w:val="9"/>
    <w:rsid w:val="00032845"/>
    <w:rPr>
      <w:rFonts w:ascii="Times New Roman" w:eastAsia="Times New Roman" w:hAnsi="Times New Roman" w:cs="Times New Roman"/>
      <w:b/>
      <w:bCs/>
      <w:kern w:val="0"/>
      <w:sz w:val="22"/>
      <w:lang w:val="en-GB"/>
    </w:rPr>
  </w:style>
  <w:style w:type="character" w:customStyle="1" w:styleId="Heading4Char">
    <w:name w:val="Heading 4 Char"/>
    <w:basedOn w:val="DefaultParagraphFont"/>
    <w:link w:val="Heading4"/>
    <w:uiPriority w:val="9"/>
    <w:rsid w:val="00032845"/>
    <w:rPr>
      <w:rFonts w:ascii="Times New Roman" w:eastAsia="Times New Roman" w:hAnsi="Times New Roman" w:cs="Times New Roman"/>
      <w:b/>
      <w:bCs/>
      <w:kern w:val="0"/>
      <w:sz w:val="20"/>
      <w:szCs w:val="20"/>
      <w:lang w:val="en-GB"/>
    </w:rPr>
  </w:style>
  <w:style w:type="character" w:customStyle="1" w:styleId="z-TopofFormChar">
    <w:name w:val="z-Top of Form Char"/>
    <w:basedOn w:val="DefaultParagraphFont"/>
    <w:link w:val="z-TopofForm"/>
    <w:uiPriority w:val="99"/>
    <w:semiHidden/>
    <w:rsid w:val="00032845"/>
    <w:rPr>
      <w:rFonts w:ascii="Arial" w:eastAsia="Times New Roman" w:hAnsi="Arial" w:cs="Arial"/>
      <w:vanish/>
      <w:kern w:val="0"/>
      <w:sz w:val="16"/>
      <w:szCs w:val="16"/>
      <w:lang w:val="en-GB"/>
    </w:rPr>
  </w:style>
  <w:style w:type="paragraph" w:styleId="z-TopofForm">
    <w:name w:val="HTML Top of Form"/>
    <w:basedOn w:val="Normal"/>
    <w:next w:val="Normal"/>
    <w:link w:val="z-TopofFormChar"/>
    <w:hidden/>
    <w:uiPriority w:val="99"/>
    <w:semiHidden/>
    <w:unhideWhenUsed/>
    <w:rsid w:val="00032845"/>
    <w:pPr>
      <w:widowControl/>
      <w:pBdr>
        <w:bottom w:val="single" w:sz="6" w:space="1" w:color="auto"/>
      </w:pBdr>
      <w:adjustRightInd/>
      <w:spacing w:line="240" w:lineRule="auto"/>
      <w:jc w:val="center"/>
      <w:textAlignment w:val="auto"/>
    </w:pPr>
    <w:rPr>
      <w:rFonts w:ascii="Arial" w:eastAsia="Times New Roman" w:hAnsi="Arial" w:cs="Arial"/>
      <w:vanish/>
      <w:sz w:val="16"/>
      <w:szCs w:val="16"/>
      <w:lang w:val="en-GB"/>
    </w:rPr>
  </w:style>
  <w:style w:type="character" w:customStyle="1" w:styleId="z-BottomofFormChar">
    <w:name w:val="z-Bottom of Form Char"/>
    <w:basedOn w:val="DefaultParagraphFont"/>
    <w:link w:val="z-BottomofForm"/>
    <w:uiPriority w:val="99"/>
    <w:semiHidden/>
    <w:rsid w:val="00032845"/>
    <w:rPr>
      <w:rFonts w:ascii="Arial" w:eastAsia="Times New Roman" w:hAnsi="Arial" w:cs="Arial"/>
      <w:vanish/>
      <w:kern w:val="0"/>
      <w:sz w:val="16"/>
      <w:szCs w:val="16"/>
      <w:lang w:val="en-GB"/>
    </w:rPr>
  </w:style>
  <w:style w:type="paragraph" w:styleId="z-BottomofForm">
    <w:name w:val="HTML Bottom of Form"/>
    <w:basedOn w:val="Normal"/>
    <w:next w:val="Normal"/>
    <w:link w:val="z-BottomofFormChar"/>
    <w:hidden/>
    <w:uiPriority w:val="99"/>
    <w:semiHidden/>
    <w:unhideWhenUsed/>
    <w:rsid w:val="00032845"/>
    <w:pPr>
      <w:widowControl/>
      <w:pBdr>
        <w:top w:val="single" w:sz="6" w:space="1" w:color="auto"/>
      </w:pBdr>
      <w:adjustRightInd/>
      <w:spacing w:line="240" w:lineRule="auto"/>
      <w:jc w:val="center"/>
      <w:textAlignment w:val="auto"/>
    </w:pPr>
    <w:rPr>
      <w:rFonts w:ascii="Arial" w:eastAsia="Times New Roman" w:hAnsi="Arial" w:cs="Arial"/>
      <w:vanish/>
      <w:sz w:val="16"/>
      <w:szCs w:val="16"/>
      <w:lang w:val="en-GB"/>
    </w:rPr>
  </w:style>
  <w:style w:type="paragraph" w:styleId="PlainText">
    <w:name w:val="Plain Text"/>
    <w:basedOn w:val="Normal"/>
    <w:link w:val="PlainTextChar"/>
    <w:uiPriority w:val="99"/>
    <w:semiHidden/>
    <w:unhideWhenUsed/>
    <w:rsid w:val="00867842"/>
    <w:pPr>
      <w:widowControl/>
      <w:adjustRightInd/>
      <w:spacing w:line="240" w:lineRule="auto"/>
      <w:jc w:val="left"/>
      <w:textAlignment w:val="auto"/>
    </w:pPr>
    <w:rPr>
      <w:rFonts w:ascii="Calibri" w:eastAsia="Times New Roman" w:hAnsi="Calibri" w:cs="Consolas"/>
      <w:sz w:val="22"/>
      <w:szCs w:val="21"/>
      <w:lang w:val="en-GB"/>
    </w:rPr>
  </w:style>
  <w:style w:type="character" w:customStyle="1" w:styleId="PlainTextChar">
    <w:name w:val="Plain Text Char"/>
    <w:basedOn w:val="DefaultParagraphFont"/>
    <w:link w:val="PlainText"/>
    <w:uiPriority w:val="99"/>
    <w:semiHidden/>
    <w:rsid w:val="00867842"/>
    <w:rPr>
      <w:rFonts w:ascii="Calibri" w:eastAsia="Times New Roman" w:hAnsi="Calibri" w:cs="Consolas"/>
      <w:kern w:val="0"/>
      <w:sz w:val="22"/>
      <w:szCs w:val="21"/>
      <w:lang w:val="en-GB"/>
    </w:rPr>
  </w:style>
  <w:style w:type="table" w:styleId="TableGrid">
    <w:name w:val="Table Grid"/>
    <w:basedOn w:val="TableNormal"/>
    <w:uiPriority w:val="59"/>
    <w:rsid w:val="003245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ordsection1">
    <w:name w:val="wordsection1"/>
    <w:basedOn w:val="Normal"/>
    <w:uiPriority w:val="99"/>
    <w:rsid w:val="00811844"/>
    <w:pPr>
      <w:widowControl/>
      <w:adjustRightInd/>
      <w:spacing w:before="100" w:beforeAutospacing="1" w:after="100" w:afterAutospacing="1" w:line="240" w:lineRule="auto"/>
      <w:jc w:val="left"/>
      <w:textAlignment w:val="auto"/>
    </w:pPr>
    <w:rPr>
      <w:rFonts w:ascii="Times New Roman" w:eastAsiaTheme="minorEastAsia" w:hAnsi="Times New Roman"/>
      <w:sz w:val="24"/>
      <w:szCs w:val="24"/>
      <w:lang w:val="en-GB"/>
    </w:rPr>
  </w:style>
  <w:style w:type="character" w:styleId="CommentReference">
    <w:name w:val="annotation reference"/>
    <w:basedOn w:val="DefaultParagraphFont"/>
    <w:uiPriority w:val="99"/>
    <w:semiHidden/>
    <w:unhideWhenUsed/>
    <w:rsid w:val="00FC0BE3"/>
    <w:rPr>
      <w:sz w:val="18"/>
      <w:szCs w:val="18"/>
    </w:rPr>
  </w:style>
  <w:style w:type="paragraph" w:styleId="CommentText">
    <w:name w:val="annotation text"/>
    <w:basedOn w:val="Normal"/>
    <w:link w:val="CommentTextChar"/>
    <w:uiPriority w:val="99"/>
    <w:semiHidden/>
    <w:unhideWhenUsed/>
    <w:rsid w:val="00FC0BE3"/>
    <w:pPr>
      <w:jc w:val="left"/>
    </w:pPr>
  </w:style>
  <w:style w:type="character" w:customStyle="1" w:styleId="CommentTextChar">
    <w:name w:val="Comment Text Char"/>
    <w:basedOn w:val="DefaultParagraphFont"/>
    <w:link w:val="CommentText"/>
    <w:uiPriority w:val="99"/>
    <w:semiHidden/>
    <w:rsid w:val="00FC0BE3"/>
    <w:rPr>
      <w:rFonts w:ascii="Century" w:eastAsia="MS Mincho" w:hAnsi="Century" w:cs="Times New Roman"/>
      <w:kern w:val="0"/>
      <w:szCs w:val="20"/>
    </w:rPr>
  </w:style>
  <w:style w:type="paragraph" w:styleId="CommentSubject">
    <w:name w:val="annotation subject"/>
    <w:basedOn w:val="CommentText"/>
    <w:next w:val="CommentText"/>
    <w:link w:val="CommentSubjectChar"/>
    <w:uiPriority w:val="99"/>
    <w:semiHidden/>
    <w:unhideWhenUsed/>
    <w:rsid w:val="00FC0BE3"/>
    <w:rPr>
      <w:b/>
      <w:bCs/>
    </w:rPr>
  </w:style>
  <w:style w:type="character" w:customStyle="1" w:styleId="CommentSubjectChar">
    <w:name w:val="Comment Subject Char"/>
    <w:basedOn w:val="CommentTextChar"/>
    <w:link w:val="CommentSubject"/>
    <w:uiPriority w:val="99"/>
    <w:semiHidden/>
    <w:rsid w:val="00FC0BE3"/>
    <w:rPr>
      <w:rFonts w:ascii="Century" w:eastAsia="MS Mincho" w:hAnsi="Century" w:cs="Times New Roman"/>
      <w:b/>
      <w:bCs/>
      <w:kern w:val="0"/>
      <w:szCs w:val="20"/>
    </w:rPr>
  </w:style>
  <w:style w:type="paragraph" w:styleId="NormalWeb">
    <w:name w:val="Normal (Web)"/>
    <w:basedOn w:val="Normal"/>
    <w:uiPriority w:val="99"/>
    <w:semiHidden/>
    <w:unhideWhenUsed/>
    <w:rsid w:val="00FE5E20"/>
    <w:pPr>
      <w:widowControl/>
      <w:adjustRightInd/>
      <w:spacing w:before="100" w:beforeAutospacing="1" w:after="100" w:afterAutospacing="1" w:line="240" w:lineRule="auto"/>
      <w:jc w:val="left"/>
      <w:textAlignment w:val="auto"/>
    </w:pPr>
    <w:rPr>
      <w:rFonts w:ascii="Times New Roman" w:eastAsia="Times New Roman" w:hAnsi="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3553">
      <w:bodyDiv w:val="1"/>
      <w:marLeft w:val="0"/>
      <w:marRight w:val="0"/>
      <w:marTop w:val="0"/>
      <w:marBottom w:val="0"/>
      <w:divBdr>
        <w:top w:val="none" w:sz="0" w:space="0" w:color="auto"/>
        <w:left w:val="none" w:sz="0" w:space="0" w:color="auto"/>
        <w:bottom w:val="none" w:sz="0" w:space="0" w:color="auto"/>
        <w:right w:val="none" w:sz="0" w:space="0" w:color="auto"/>
      </w:divBdr>
      <w:divsChild>
        <w:div w:id="452482676">
          <w:marLeft w:val="0"/>
          <w:marRight w:val="0"/>
          <w:marTop w:val="100"/>
          <w:marBottom w:val="0"/>
          <w:divBdr>
            <w:top w:val="none" w:sz="0" w:space="0" w:color="auto"/>
            <w:left w:val="none" w:sz="0" w:space="0" w:color="auto"/>
            <w:bottom w:val="none" w:sz="0" w:space="0" w:color="auto"/>
            <w:right w:val="none" w:sz="0" w:space="0" w:color="auto"/>
          </w:divBdr>
          <w:divsChild>
            <w:div w:id="1206210810">
              <w:marLeft w:val="0"/>
              <w:marRight w:val="0"/>
              <w:marTop w:val="60"/>
              <w:marBottom w:val="0"/>
              <w:divBdr>
                <w:top w:val="none" w:sz="0" w:space="0" w:color="auto"/>
                <w:left w:val="none" w:sz="0" w:space="0" w:color="auto"/>
                <w:bottom w:val="none" w:sz="0" w:space="0" w:color="auto"/>
                <w:right w:val="none" w:sz="0" w:space="0" w:color="auto"/>
              </w:divBdr>
            </w:div>
          </w:divsChild>
        </w:div>
        <w:div w:id="1718775312">
          <w:marLeft w:val="0"/>
          <w:marRight w:val="0"/>
          <w:marTop w:val="0"/>
          <w:marBottom w:val="0"/>
          <w:divBdr>
            <w:top w:val="none" w:sz="0" w:space="0" w:color="auto"/>
            <w:left w:val="none" w:sz="0" w:space="0" w:color="auto"/>
            <w:bottom w:val="none" w:sz="0" w:space="0" w:color="auto"/>
            <w:right w:val="none" w:sz="0" w:space="0" w:color="auto"/>
          </w:divBdr>
          <w:divsChild>
            <w:div w:id="1033459107">
              <w:marLeft w:val="0"/>
              <w:marRight w:val="0"/>
              <w:marTop w:val="0"/>
              <w:marBottom w:val="0"/>
              <w:divBdr>
                <w:top w:val="none" w:sz="0" w:space="0" w:color="auto"/>
                <w:left w:val="none" w:sz="0" w:space="0" w:color="auto"/>
                <w:bottom w:val="none" w:sz="0" w:space="0" w:color="auto"/>
                <w:right w:val="none" w:sz="0" w:space="0" w:color="auto"/>
              </w:divBdr>
              <w:divsChild>
                <w:div w:id="125875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57486">
      <w:bodyDiv w:val="1"/>
      <w:marLeft w:val="0"/>
      <w:marRight w:val="0"/>
      <w:marTop w:val="0"/>
      <w:marBottom w:val="0"/>
      <w:divBdr>
        <w:top w:val="none" w:sz="0" w:space="0" w:color="auto"/>
        <w:left w:val="none" w:sz="0" w:space="0" w:color="auto"/>
        <w:bottom w:val="none" w:sz="0" w:space="0" w:color="auto"/>
        <w:right w:val="none" w:sz="0" w:space="0" w:color="auto"/>
      </w:divBdr>
    </w:div>
    <w:div w:id="90128444">
      <w:bodyDiv w:val="1"/>
      <w:marLeft w:val="0"/>
      <w:marRight w:val="0"/>
      <w:marTop w:val="0"/>
      <w:marBottom w:val="0"/>
      <w:divBdr>
        <w:top w:val="none" w:sz="0" w:space="0" w:color="auto"/>
        <w:left w:val="none" w:sz="0" w:space="0" w:color="auto"/>
        <w:bottom w:val="none" w:sz="0" w:space="0" w:color="auto"/>
        <w:right w:val="none" w:sz="0" w:space="0" w:color="auto"/>
      </w:divBdr>
    </w:div>
    <w:div w:id="115102538">
      <w:bodyDiv w:val="1"/>
      <w:marLeft w:val="0"/>
      <w:marRight w:val="0"/>
      <w:marTop w:val="0"/>
      <w:marBottom w:val="0"/>
      <w:divBdr>
        <w:top w:val="none" w:sz="0" w:space="0" w:color="auto"/>
        <w:left w:val="none" w:sz="0" w:space="0" w:color="auto"/>
        <w:bottom w:val="none" w:sz="0" w:space="0" w:color="auto"/>
        <w:right w:val="none" w:sz="0" w:space="0" w:color="auto"/>
      </w:divBdr>
    </w:div>
    <w:div w:id="154079450">
      <w:bodyDiv w:val="1"/>
      <w:marLeft w:val="0"/>
      <w:marRight w:val="0"/>
      <w:marTop w:val="0"/>
      <w:marBottom w:val="0"/>
      <w:divBdr>
        <w:top w:val="none" w:sz="0" w:space="0" w:color="auto"/>
        <w:left w:val="none" w:sz="0" w:space="0" w:color="auto"/>
        <w:bottom w:val="none" w:sz="0" w:space="0" w:color="auto"/>
        <w:right w:val="none" w:sz="0" w:space="0" w:color="auto"/>
      </w:divBdr>
    </w:div>
    <w:div w:id="155267866">
      <w:bodyDiv w:val="1"/>
      <w:marLeft w:val="150"/>
      <w:marRight w:val="150"/>
      <w:marTop w:val="75"/>
      <w:marBottom w:val="0"/>
      <w:divBdr>
        <w:top w:val="none" w:sz="0" w:space="0" w:color="auto"/>
        <w:left w:val="none" w:sz="0" w:space="0" w:color="auto"/>
        <w:bottom w:val="none" w:sz="0" w:space="0" w:color="auto"/>
        <w:right w:val="none" w:sz="0" w:space="0" w:color="auto"/>
      </w:divBdr>
      <w:divsChild>
        <w:div w:id="364017989">
          <w:marLeft w:val="0"/>
          <w:marRight w:val="0"/>
          <w:marTop w:val="0"/>
          <w:marBottom w:val="0"/>
          <w:divBdr>
            <w:top w:val="none" w:sz="0" w:space="0" w:color="auto"/>
            <w:left w:val="none" w:sz="0" w:space="0" w:color="auto"/>
            <w:bottom w:val="none" w:sz="0" w:space="0" w:color="auto"/>
            <w:right w:val="none" w:sz="0" w:space="0" w:color="auto"/>
          </w:divBdr>
        </w:div>
      </w:divsChild>
    </w:div>
    <w:div w:id="165904157">
      <w:bodyDiv w:val="1"/>
      <w:marLeft w:val="150"/>
      <w:marRight w:val="150"/>
      <w:marTop w:val="75"/>
      <w:marBottom w:val="0"/>
      <w:divBdr>
        <w:top w:val="none" w:sz="0" w:space="0" w:color="auto"/>
        <w:left w:val="none" w:sz="0" w:space="0" w:color="auto"/>
        <w:bottom w:val="none" w:sz="0" w:space="0" w:color="auto"/>
        <w:right w:val="none" w:sz="0" w:space="0" w:color="auto"/>
      </w:divBdr>
      <w:divsChild>
        <w:div w:id="2111005356">
          <w:marLeft w:val="0"/>
          <w:marRight w:val="0"/>
          <w:marTop w:val="0"/>
          <w:marBottom w:val="0"/>
          <w:divBdr>
            <w:top w:val="none" w:sz="0" w:space="0" w:color="auto"/>
            <w:left w:val="none" w:sz="0" w:space="0" w:color="auto"/>
            <w:bottom w:val="none" w:sz="0" w:space="0" w:color="auto"/>
            <w:right w:val="none" w:sz="0" w:space="0" w:color="auto"/>
          </w:divBdr>
        </w:div>
      </w:divsChild>
    </w:div>
    <w:div w:id="176963784">
      <w:bodyDiv w:val="1"/>
      <w:marLeft w:val="0"/>
      <w:marRight w:val="0"/>
      <w:marTop w:val="0"/>
      <w:marBottom w:val="0"/>
      <w:divBdr>
        <w:top w:val="none" w:sz="0" w:space="0" w:color="auto"/>
        <w:left w:val="none" w:sz="0" w:space="0" w:color="auto"/>
        <w:bottom w:val="none" w:sz="0" w:space="0" w:color="auto"/>
        <w:right w:val="none" w:sz="0" w:space="0" w:color="auto"/>
      </w:divBdr>
    </w:div>
    <w:div w:id="281767726">
      <w:bodyDiv w:val="1"/>
      <w:marLeft w:val="0"/>
      <w:marRight w:val="0"/>
      <w:marTop w:val="0"/>
      <w:marBottom w:val="0"/>
      <w:divBdr>
        <w:top w:val="none" w:sz="0" w:space="0" w:color="auto"/>
        <w:left w:val="none" w:sz="0" w:space="0" w:color="auto"/>
        <w:bottom w:val="none" w:sz="0" w:space="0" w:color="auto"/>
        <w:right w:val="none" w:sz="0" w:space="0" w:color="auto"/>
      </w:divBdr>
    </w:div>
    <w:div w:id="292172952">
      <w:bodyDiv w:val="1"/>
      <w:marLeft w:val="0"/>
      <w:marRight w:val="0"/>
      <w:marTop w:val="0"/>
      <w:marBottom w:val="0"/>
      <w:divBdr>
        <w:top w:val="none" w:sz="0" w:space="0" w:color="auto"/>
        <w:left w:val="none" w:sz="0" w:space="0" w:color="auto"/>
        <w:bottom w:val="none" w:sz="0" w:space="0" w:color="auto"/>
        <w:right w:val="none" w:sz="0" w:space="0" w:color="auto"/>
      </w:divBdr>
    </w:div>
    <w:div w:id="318194916">
      <w:bodyDiv w:val="1"/>
      <w:marLeft w:val="0"/>
      <w:marRight w:val="0"/>
      <w:marTop w:val="0"/>
      <w:marBottom w:val="0"/>
      <w:divBdr>
        <w:top w:val="none" w:sz="0" w:space="0" w:color="auto"/>
        <w:left w:val="none" w:sz="0" w:space="0" w:color="auto"/>
        <w:bottom w:val="none" w:sz="0" w:space="0" w:color="auto"/>
        <w:right w:val="none" w:sz="0" w:space="0" w:color="auto"/>
      </w:divBdr>
      <w:divsChild>
        <w:div w:id="1111584055">
          <w:marLeft w:val="0"/>
          <w:marRight w:val="0"/>
          <w:marTop w:val="100"/>
          <w:marBottom w:val="0"/>
          <w:divBdr>
            <w:top w:val="none" w:sz="0" w:space="0" w:color="auto"/>
            <w:left w:val="none" w:sz="0" w:space="0" w:color="auto"/>
            <w:bottom w:val="none" w:sz="0" w:space="0" w:color="auto"/>
            <w:right w:val="none" w:sz="0" w:space="0" w:color="auto"/>
          </w:divBdr>
          <w:divsChild>
            <w:div w:id="1506552490">
              <w:marLeft w:val="0"/>
              <w:marRight w:val="0"/>
              <w:marTop w:val="60"/>
              <w:marBottom w:val="0"/>
              <w:divBdr>
                <w:top w:val="none" w:sz="0" w:space="0" w:color="auto"/>
                <w:left w:val="none" w:sz="0" w:space="0" w:color="auto"/>
                <w:bottom w:val="none" w:sz="0" w:space="0" w:color="auto"/>
                <w:right w:val="none" w:sz="0" w:space="0" w:color="auto"/>
              </w:divBdr>
            </w:div>
          </w:divsChild>
        </w:div>
        <w:div w:id="1210728583">
          <w:marLeft w:val="0"/>
          <w:marRight w:val="0"/>
          <w:marTop w:val="0"/>
          <w:marBottom w:val="0"/>
          <w:divBdr>
            <w:top w:val="none" w:sz="0" w:space="0" w:color="auto"/>
            <w:left w:val="none" w:sz="0" w:space="0" w:color="auto"/>
            <w:bottom w:val="none" w:sz="0" w:space="0" w:color="auto"/>
            <w:right w:val="none" w:sz="0" w:space="0" w:color="auto"/>
          </w:divBdr>
          <w:divsChild>
            <w:div w:id="1165707875">
              <w:marLeft w:val="0"/>
              <w:marRight w:val="0"/>
              <w:marTop w:val="0"/>
              <w:marBottom w:val="0"/>
              <w:divBdr>
                <w:top w:val="none" w:sz="0" w:space="0" w:color="auto"/>
                <w:left w:val="none" w:sz="0" w:space="0" w:color="auto"/>
                <w:bottom w:val="none" w:sz="0" w:space="0" w:color="auto"/>
                <w:right w:val="none" w:sz="0" w:space="0" w:color="auto"/>
              </w:divBdr>
              <w:divsChild>
                <w:div w:id="206151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350676">
      <w:bodyDiv w:val="1"/>
      <w:marLeft w:val="0"/>
      <w:marRight w:val="0"/>
      <w:marTop w:val="0"/>
      <w:marBottom w:val="0"/>
      <w:divBdr>
        <w:top w:val="none" w:sz="0" w:space="0" w:color="auto"/>
        <w:left w:val="none" w:sz="0" w:space="0" w:color="auto"/>
        <w:bottom w:val="none" w:sz="0" w:space="0" w:color="auto"/>
        <w:right w:val="none" w:sz="0" w:space="0" w:color="auto"/>
      </w:divBdr>
    </w:div>
    <w:div w:id="405996561">
      <w:bodyDiv w:val="1"/>
      <w:marLeft w:val="0"/>
      <w:marRight w:val="0"/>
      <w:marTop w:val="0"/>
      <w:marBottom w:val="0"/>
      <w:divBdr>
        <w:top w:val="none" w:sz="0" w:space="0" w:color="auto"/>
        <w:left w:val="none" w:sz="0" w:space="0" w:color="auto"/>
        <w:bottom w:val="none" w:sz="0" w:space="0" w:color="auto"/>
        <w:right w:val="none" w:sz="0" w:space="0" w:color="auto"/>
      </w:divBdr>
    </w:div>
    <w:div w:id="417409893">
      <w:bodyDiv w:val="1"/>
      <w:marLeft w:val="0"/>
      <w:marRight w:val="0"/>
      <w:marTop w:val="0"/>
      <w:marBottom w:val="0"/>
      <w:divBdr>
        <w:top w:val="none" w:sz="0" w:space="0" w:color="auto"/>
        <w:left w:val="none" w:sz="0" w:space="0" w:color="auto"/>
        <w:bottom w:val="none" w:sz="0" w:space="0" w:color="auto"/>
        <w:right w:val="none" w:sz="0" w:space="0" w:color="auto"/>
      </w:divBdr>
    </w:div>
    <w:div w:id="530842391">
      <w:bodyDiv w:val="1"/>
      <w:marLeft w:val="0"/>
      <w:marRight w:val="0"/>
      <w:marTop w:val="0"/>
      <w:marBottom w:val="0"/>
      <w:divBdr>
        <w:top w:val="none" w:sz="0" w:space="0" w:color="auto"/>
        <w:left w:val="none" w:sz="0" w:space="0" w:color="auto"/>
        <w:bottom w:val="none" w:sz="0" w:space="0" w:color="auto"/>
        <w:right w:val="none" w:sz="0" w:space="0" w:color="auto"/>
      </w:divBdr>
    </w:div>
    <w:div w:id="604726053">
      <w:bodyDiv w:val="1"/>
      <w:marLeft w:val="0"/>
      <w:marRight w:val="0"/>
      <w:marTop w:val="0"/>
      <w:marBottom w:val="0"/>
      <w:divBdr>
        <w:top w:val="none" w:sz="0" w:space="0" w:color="auto"/>
        <w:left w:val="none" w:sz="0" w:space="0" w:color="auto"/>
        <w:bottom w:val="none" w:sz="0" w:space="0" w:color="auto"/>
        <w:right w:val="none" w:sz="0" w:space="0" w:color="auto"/>
      </w:divBdr>
    </w:div>
    <w:div w:id="634607772">
      <w:bodyDiv w:val="1"/>
      <w:marLeft w:val="0"/>
      <w:marRight w:val="0"/>
      <w:marTop w:val="0"/>
      <w:marBottom w:val="0"/>
      <w:divBdr>
        <w:top w:val="none" w:sz="0" w:space="0" w:color="auto"/>
        <w:left w:val="none" w:sz="0" w:space="0" w:color="auto"/>
        <w:bottom w:val="none" w:sz="0" w:space="0" w:color="auto"/>
        <w:right w:val="none" w:sz="0" w:space="0" w:color="auto"/>
      </w:divBdr>
    </w:div>
    <w:div w:id="717245140">
      <w:bodyDiv w:val="1"/>
      <w:marLeft w:val="0"/>
      <w:marRight w:val="0"/>
      <w:marTop w:val="0"/>
      <w:marBottom w:val="0"/>
      <w:divBdr>
        <w:top w:val="none" w:sz="0" w:space="0" w:color="auto"/>
        <w:left w:val="none" w:sz="0" w:space="0" w:color="auto"/>
        <w:bottom w:val="none" w:sz="0" w:space="0" w:color="auto"/>
        <w:right w:val="none" w:sz="0" w:space="0" w:color="auto"/>
      </w:divBdr>
      <w:divsChild>
        <w:div w:id="1969510294">
          <w:marLeft w:val="240"/>
          <w:marRight w:val="240"/>
          <w:marTop w:val="240"/>
          <w:marBottom w:val="240"/>
          <w:divBdr>
            <w:top w:val="none" w:sz="0" w:space="0" w:color="auto"/>
            <w:left w:val="none" w:sz="0" w:space="0" w:color="auto"/>
            <w:bottom w:val="none" w:sz="0" w:space="0" w:color="auto"/>
            <w:right w:val="none" w:sz="0" w:space="0" w:color="auto"/>
          </w:divBdr>
          <w:divsChild>
            <w:div w:id="1559052778">
              <w:marLeft w:val="0"/>
              <w:marRight w:val="0"/>
              <w:marTop w:val="0"/>
              <w:marBottom w:val="0"/>
              <w:divBdr>
                <w:top w:val="none" w:sz="0" w:space="0" w:color="auto"/>
                <w:left w:val="none" w:sz="0" w:space="0" w:color="auto"/>
                <w:bottom w:val="none" w:sz="0" w:space="0" w:color="auto"/>
                <w:right w:val="none" w:sz="0" w:space="0" w:color="auto"/>
              </w:divBdr>
            </w:div>
            <w:div w:id="987900339">
              <w:marLeft w:val="0"/>
              <w:marRight w:val="0"/>
              <w:marTop w:val="0"/>
              <w:marBottom w:val="0"/>
              <w:divBdr>
                <w:top w:val="none" w:sz="0" w:space="0" w:color="auto"/>
                <w:left w:val="none" w:sz="0" w:space="0" w:color="auto"/>
                <w:bottom w:val="none" w:sz="0" w:space="0" w:color="auto"/>
                <w:right w:val="none" w:sz="0" w:space="0" w:color="auto"/>
              </w:divBdr>
            </w:div>
            <w:div w:id="1072388489">
              <w:marLeft w:val="0"/>
              <w:marRight w:val="0"/>
              <w:marTop w:val="0"/>
              <w:marBottom w:val="0"/>
              <w:divBdr>
                <w:top w:val="none" w:sz="0" w:space="0" w:color="auto"/>
                <w:left w:val="none" w:sz="0" w:space="0" w:color="auto"/>
                <w:bottom w:val="none" w:sz="0" w:space="0" w:color="auto"/>
                <w:right w:val="none" w:sz="0" w:space="0" w:color="auto"/>
              </w:divBdr>
            </w:div>
            <w:div w:id="100957015">
              <w:marLeft w:val="0"/>
              <w:marRight w:val="0"/>
              <w:marTop w:val="0"/>
              <w:marBottom w:val="0"/>
              <w:divBdr>
                <w:top w:val="none" w:sz="0" w:space="0" w:color="auto"/>
                <w:left w:val="none" w:sz="0" w:space="0" w:color="auto"/>
                <w:bottom w:val="none" w:sz="0" w:space="0" w:color="auto"/>
                <w:right w:val="none" w:sz="0" w:space="0" w:color="auto"/>
              </w:divBdr>
            </w:div>
            <w:div w:id="1630938215">
              <w:marLeft w:val="0"/>
              <w:marRight w:val="0"/>
              <w:marTop w:val="0"/>
              <w:marBottom w:val="0"/>
              <w:divBdr>
                <w:top w:val="none" w:sz="0" w:space="0" w:color="auto"/>
                <w:left w:val="none" w:sz="0" w:space="0" w:color="auto"/>
                <w:bottom w:val="none" w:sz="0" w:space="0" w:color="auto"/>
                <w:right w:val="none" w:sz="0" w:space="0" w:color="auto"/>
              </w:divBdr>
            </w:div>
            <w:div w:id="454255294">
              <w:marLeft w:val="0"/>
              <w:marRight w:val="0"/>
              <w:marTop w:val="0"/>
              <w:marBottom w:val="0"/>
              <w:divBdr>
                <w:top w:val="none" w:sz="0" w:space="0" w:color="auto"/>
                <w:left w:val="none" w:sz="0" w:space="0" w:color="auto"/>
                <w:bottom w:val="none" w:sz="0" w:space="0" w:color="auto"/>
                <w:right w:val="none" w:sz="0" w:space="0" w:color="auto"/>
              </w:divBdr>
            </w:div>
            <w:div w:id="1221865160">
              <w:marLeft w:val="0"/>
              <w:marRight w:val="0"/>
              <w:marTop w:val="0"/>
              <w:marBottom w:val="0"/>
              <w:divBdr>
                <w:top w:val="none" w:sz="0" w:space="0" w:color="auto"/>
                <w:left w:val="none" w:sz="0" w:space="0" w:color="auto"/>
                <w:bottom w:val="none" w:sz="0" w:space="0" w:color="auto"/>
                <w:right w:val="none" w:sz="0" w:space="0" w:color="auto"/>
              </w:divBdr>
            </w:div>
            <w:div w:id="1174878619">
              <w:marLeft w:val="0"/>
              <w:marRight w:val="0"/>
              <w:marTop w:val="0"/>
              <w:marBottom w:val="0"/>
              <w:divBdr>
                <w:top w:val="none" w:sz="0" w:space="0" w:color="auto"/>
                <w:left w:val="none" w:sz="0" w:space="0" w:color="auto"/>
                <w:bottom w:val="none" w:sz="0" w:space="0" w:color="auto"/>
                <w:right w:val="none" w:sz="0" w:space="0" w:color="auto"/>
              </w:divBdr>
            </w:div>
            <w:div w:id="177163684">
              <w:marLeft w:val="0"/>
              <w:marRight w:val="0"/>
              <w:marTop w:val="0"/>
              <w:marBottom w:val="0"/>
              <w:divBdr>
                <w:top w:val="none" w:sz="0" w:space="0" w:color="auto"/>
                <w:left w:val="none" w:sz="0" w:space="0" w:color="auto"/>
                <w:bottom w:val="none" w:sz="0" w:space="0" w:color="auto"/>
                <w:right w:val="none" w:sz="0" w:space="0" w:color="auto"/>
              </w:divBdr>
            </w:div>
            <w:div w:id="60280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526834">
      <w:bodyDiv w:val="1"/>
      <w:marLeft w:val="0"/>
      <w:marRight w:val="0"/>
      <w:marTop w:val="0"/>
      <w:marBottom w:val="0"/>
      <w:divBdr>
        <w:top w:val="none" w:sz="0" w:space="0" w:color="auto"/>
        <w:left w:val="none" w:sz="0" w:space="0" w:color="auto"/>
        <w:bottom w:val="none" w:sz="0" w:space="0" w:color="auto"/>
        <w:right w:val="none" w:sz="0" w:space="0" w:color="auto"/>
      </w:divBdr>
      <w:divsChild>
        <w:div w:id="2035449681">
          <w:marLeft w:val="0"/>
          <w:marRight w:val="0"/>
          <w:marTop w:val="100"/>
          <w:marBottom w:val="0"/>
          <w:divBdr>
            <w:top w:val="none" w:sz="0" w:space="0" w:color="auto"/>
            <w:left w:val="none" w:sz="0" w:space="0" w:color="auto"/>
            <w:bottom w:val="none" w:sz="0" w:space="0" w:color="auto"/>
            <w:right w:val="none" w:sz="0" w:space="0" w:color="auto"/>
          </w:divBdr>
          <w:divsChild>
            <w:div w:id="873690914">
              <w:marLeft w:val="0"/>
              <w:marRight w:val="0"/>
              <w:marTop w:val="60"/>
              <w:marBottom w:val="0"/>
              <w:divBdr>
                <w:top w:val="none" w:sz="0" w:space="0" w:color="auto"/>
                <w:left w:val="none" w:sz="0" w:space="0" w:color="auto"/>
                <w:bottom w:val="none" w:sz="0" w:space="0" w:color="auto"/>
                <w:right w:val="none" w:sz="0" w:space="0" w:color="auto"/>
              </w:divBdr>
            </w:div>
          </w:divsChild>
        </w:div>
        <w:div w:id="340399550">
          <w:marLeft w:val="0"/>
          <w:marRight w:val="0"/>
          <w:marTop w:val="0"/>
          <w:marBottom w:val="0"/>
          <w:divBdr>
            <w:top w:val="none" w:sz="0" w:space="0" w:color="auto"/>
            <w:left w:val="none" w:sz="0" w:space="0" w:color="auto"/>
            <w:bottom w:val="none" w:sz="0" w:space="0" w:color="auto"/>
            <w:right w:val="none" w:sz="0" w:space="0" w:color="auto"/>
          </w:divBdr>
          <w:divsChild>
            <w:div w:id="189077333">
              <w:marLeft w:val="0"/>
              <w:marRight w:val="0"/>
              <w:marTop w:val="0"/>
              <w:marBottom w:val="0"/>
              <w:divBdr>
                <w:top w:val="none" w:sz="0" w:space="0" w:color="auto"/>
                <w:left w:val="none" w:sz="0" w:space="0" w:color="auto"/>
                <w:bottom w:val="none" w:sz="0" w:space="0" w:color="auto"/>
                <w:right w:val="none" w:sz="0" w:space="0" w:color="auto"/>
              </w:divBdr>
              <w:divsChild>
                <w:div w:id="172853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290152">
      <w:bodyDiv w:val="1"/>
      <w:marLeft w:val="0"/>
      <w:marRight w:val="0"/>
      <w:marTop w:val="0"/>
      <w:marBottom w:val="0"/>
      <w:divBdr>
        <w:top w:val="none" w:sz="0" w:space="0" w:color="auto"/>
        <w:left w:val="none" w:sz="0" w:space="0" w:color="auto"/>
        <w:bottom w:val="none" w:sz="0" w:space="0" w:color="auto"/>
        <w:right w:val="none" w:sz="0" w:space="0" w:color="auto"/>
      </w:divBdr>
    </w:div>
    <w:div w:id="1091975769">
      <w:bodyDiv w:val="1"/>
      <w:marLeft w:val="0"/>
      <w:marRight w:val="0"/>
      <w:marTop w:val="0"/>
      <w:marBottom w:val="0"/>
      <w:divBdr>
        <w:top w:val="none" w:sz="0" w:space="0" w:color="auto"/>
        <w:left w:val="none" w:sz="0" w:space="0" w:color="auto"/>
        <w:bottom w:val="none" w:sz="0" w:space="0" w:color="auto"/>
        <w:right w:val="none" w:sz="0" w:space="0" w:color="auto"/>
      </w:divBdr>
    </w:div>
    <w:div w:id="1179079126">
      <w:bodyDiv w:val="1"/>
      <w:marLeft w:val="0"/>
      <w:marRight w:val="0"/>
      <w:marTop w:val="0"/>
      <w:marBottom w:val="0"/>
      <w:divBdr>
        <w:top w:val="none" w:sz="0" w:space="0" w:color="auto"/>
        <w:left w:val="none" w:sz="0" w:space="0" w:color="auto"/>
        <w:bottom w:val="none" w:sz="0" w:space="0" w:color="auto"/>
        <w:right w:val="none" w:sz="0" w:space="0" w:color="auto"/>
      </w:divBdr>
    </w:div>
    <w:div w:id="1194852728">
      <w:bodyDiv w:val="1"/>
      <w:marLeft w:val="0"/>
      <w:marRight w:val="0"/>
      <w:marTop w:val="0"/>
      <w:marBottom w:val="0"/>
      <w:divBdr>
        <w:top w:val="none" w:sz="0" w:space="0" w:color="auto"/>
        <w:left w:val="none" w:sz="0" w:space="0" w:color="auto"/>
        <w:bottom w:val="none" w:sz="0" w:space="0" w:color="auto"/>
        <w:right w:val="none" w:sz="0" w:space="0" w:color="auto"/>
      </w:divBdr>
    </w:div>
    <w:div w:id="1246765079">
      <w:bodyDiv w:val="1"/>
      <w:marLeft w:val="0"/>
      <w:marRight w:val="0"/>
      <w:marTop w:val="0"/>
      <w:marBottom w:val="0"/>
      <w:divBdr>
        <w:top w:val="none" w:sz="0" w:space="0" w:color="auto"/>
        <w:left w:val="none" w:sz="0" w:space="0" w:color="auto"/>
        <w:bottom w:val="none" w:sz="0" w:space="0" w:color="auto"/>
        <w:right w:val="none" w:sz="0" w:space="0" w:color="auto"/>
      </w:divBdr>
    </w:div>
    <w:div w:id="1330909888">
      <w:bodyDiv w:val="1"/>
      <w:marLeft w:val="0"/>
      <w:marRight w:val="0"/>
      <w:marTop w:val="0"/>
      <w:marBottom w:val="0"/>
      <w:divBdr>
        <w:top w:val="none" w:sz="0" w:space="0" w:color="auto"/>
        <w:left w:val="none" w:sz="0" w:space="0" w:color="auto"/>
        <w:bottom w:val="none" w:sz="0" w:space="0" w:color="auto"/>
        <w:right w:val="none" w:sz="0" w:space="0" w:color="auto"/>
      </w:divBdr>
    </w:div>
    <w:div w:id="1367290838">
      <w:bodyDiv w:val="1"/>
      <w:marLeft w:val="0"/>
      <w:marRight w:val="0"/>
      <w:marTop w:val="0"/>
      <w:marBottom w:val="0"/>
      <w:divBdr>
        <w:top w:val="none" w:sz="0" w:space="0" w:color="auto"/>
        <w:left w:val="none" w:sz="0" w:space="0" w:color="auto"/>
        <w:bottom w:val="none" w:sz="0" w:space="0" w:color="auto"/>
        <w:right w:val="none" w:sz="0" w:space="0" w:color="auto"/>
      </w:divBdr>
    </w:div>
    <w:div w:id="1374772384">
      <w:bodyDiv w:val="1"/>
      <w:marLeft w:val="0"/>
      <w:marRight w:val="0"/>
      <w:marTop w:val="0"/>
      <w:marBottom w:val="0"/>
      <w:divBdr>
        <w:top w:val="none" w:sz="0" w:space="0" w:color="auto"/>
        <w:left w:val="none" w:sz="0" w:space="0" w:color="auto"/>
        <w:bottom w:val="none" w:sz="0" w:space="0" w:color="auto"/>
        <w:right w:val="none" w:sz="0" w:space="0" w:color="auto"/>
      </w:divBdr>
    </w:div>
    <w:div w:id="1378630179">
      <w:bodyDiv w:val="1"/>
      <w:marLeft w:val="0"/>
      <w:marRight w:val="0"/>
      <w:marTop w:val="0"/>
      <w:marBottom w:val="0"/>
      <w:divBdr>
        <w:top w:val="none" w:sz="0" w:space="0" w:color="auto"/>
        <w:left w:val="none" w:sz="0" w:space="0" w:color="auto"/>
        <w:bottom w:val="none" w:sz="0" w:space="0" w:color="auto"/>
        <w:right w:val="none" w:sz="0" w:space="0" w:color="auto"/>
      </w:divBdr>
    </w:div>
    <w:div w:id="1412508663">
      <w:bodyDiv w:val="1"/>
      <w:marLeft w:val="0"/>
      <w:marRight w:val="0"/>
      <w:marTop w:val="0"/>
      <w:marBottom w:val="0"/>
      <w:divBdr>
        <w:top w:val="none" w:sz="0" w:space="0" w:color="auto"/>
        <w:left w:val="none" w:sz="0" w:space="0" w:color="auto"/>
        <w:bottom w:val="none" w:sz="0" w:space="0" w:color="auto"/>
        <w:right w:val="none" w:sz="0" w:space="0" w:color="auto"/>
      </w:divBdr>
    </w:div>
    <w:div w:id="1642927812">
      <w:bodyDiv w:val="1"/>
      <w:marLeft w:val="0"/>
      <w:marRight w:val="0"/>
      <w:marTop w:val="0"/>
      <w:marBottom w:val="0"/>
      <w:divBdr>
        <w:top w:val="none" w:sz="0" w:space="0" w:color="auto"/>
        <w:left w:val="none" w:sz="0" w:space="0" w:color="auto"/>
        <w:bottom w:val="none" w:sz="0" w:space="0" w:color="auto"/>
        <w:right w:val="none" w:sz="0" w:space="0" w:color="auto"/>
      </w:divBdr>
    </w:div>
    <w:div w:id="1755281068">
      <w:bodyDiv w:val="1"/>
      <w:marLeft w:val="0"/>
      <w:marRight w:val="0"/>
      <w:marTop w:val="0"/>
      <w:marBottom w:val="0"/>
      <w:divBdr>
        <w:top w:val="none" w:sz="0" w:space="0" w:color="auto"/>
        <w:left w:val="none" w:sz="0" w:space="0" w:color="auto"/>
        <w:bottom w:val="none" w:sz="0" w:space="0" w:color="auto"/>
        <w:right w:val="none" w:sz="0" w:space="0" w:color="auto"/>
      </w:divBdr>
    </w:div>
    <w:div w:id="1780448825">
      <w:bodyDiv w:val="1"/>
      <w:marLeft w:val="0"/>
      <w:marRight w:val="0"/>
      <w:marTop w:val="0"/>
      <w:marBottom w:val="0"/>
      <w:divBdr>
        <w:top w:val="none" w:sz="0" w:space="0" w:color="auto"/>
        <w:left w:val="none" w:sz="0" w:space="0" w:color="auto"/>
        <w:bottom w:val="none" w:sz="0" w:space="0" w:color="auto"/>
        <w:right w:val="none" w:sz="0" w:space="0" w:color="auto"/>
      </w:divBdr>
    </w:div>
    <w:div w:id="1834565290">
      <w:bodyDiv w:val="1"/>
      <w:marLeft w:val="0"/>
      <w:marRight w:val="0"/>
      <w:marTop w:val="0"/>
      <w:marBottom w:val="0"/>
      <w:divBdr>
        <w:top w:val="none" w:sz="0" w:space="0" w:color="auto"/>
        <w:left w:val="none" w:sz="0" w:space="0" w:color="auto"/>
        <w:bottom w:val="none" w:sz="0" w:space="0" w:color="auto"/>
        <w:right w:val="none" w:sz="0" w:space="0" w:color="auto"/>
      </w:divBdr>
      <w:divsChild>
        <w:div w:id="146358350">
          <w:marLeft w:val="590"/>
          <w:marRight w:val="0"/>
          <w:marTop w:val="0"/>
          <w:marBottom w:val="130"/>
          <w:divBdr>
            <w:top w:val="none" w:sz="0" w:space="0" w:color="auto"/>
            <w:left w:val="none" w:sz="0" w:space="0" w:color="auto"/>
            <w:bottom w:val="none" w:sz="0" w:space="0" w:color="auto"/>
            <w:right w:val="none" w:sz="0" w:space="0" w:color="auto"/>
          </w:divBdr>
        </w:div>
        <w:div w:id="816916027">
          <w:marLeft w:val="590"/>
          <w:marRight w:val="0"/>
          <w:marTop w:val="0"/>
          <w:marBottom w:val="130"/>
          <w:divBdr>
            <w:top w:val="none" w:sz="0" w:space="0" w:color="auto"/>
            <w:left w:val="none" w:sz="0" w:space="0" w:color="auto"/>
            <w:bottom w:val="none" w:sz="0" w:space="0" w:color="auto"/>
            <w:right w:val="none" w:sz="0" w:space="0" w:color="auto"/>
          </w:divBdr>
        </w:div>
        <w:div w:id="379743308">
          <w:marLeft w:val="590"/>
          <w:marRight w:val="0"/>
          <w:marTop w:val="0"/>
          <w:marBottom w:val="130"/>
          <w:divBdr>
            <w:top w:val="none" w:sz="0" w:space="0" w:color="auto"/>
            <w:left w:val="none" w:sz="0" w:space="0" w:color="auto"/>
            <w:bottom w:val="none" w:sz="0" w:space="0" w:color="auto"/>
            <w:right w:val="none" w:sz="0" w:space="0" w:color="auto"/>
          </w:divBdr>
        </w:div>
        <w:div w:id="1147476635">
          <w:marLeft w:val="590"/>
          <w:marRight w:val="0"/>
          <w:marTop w:val="0"/>
          <w:marBottom w:val="130"/>
          <w:divBdr>
            <w:top w:val="none" w:sz="0" w:space="0" w:color="auto"/>
            <w:left w:val="none" w:sz="0" w:space="0" w:color="auto"/>
            <w:bottom w:val="none" w:sz="0" w:space="0" w:color="auto"/>
            <w:right w:val="none" w:sz="0" w:space="0" w:color="auto"/>
          </w:divBdr>
        </w:div>
        <w:div w:id="548152792">
          <w:marLeft w:val="590"/>
          <w:marRight w:val="0"/>
          <w:marTop w:val="0"/>
          <w:marBottom w:val="130"/>
          <w:divBdr>
            <w:top w:val="none" w:sz="0" w:space="0" w:color="auto"/>
            <w:left w:val="none" w:sz="0" w:space="0" w:color="auto"/>
            <w:bottom w:val="none" w:sz="0" w:space="0" w:color="auto"/>
            <w:right w:val="none" w:sz="0" w:space="0" w:color="auto"/>
          </w:divBdr>
        </w:div>
        <w:div w:id="612590502">
          <w:marLeft w:val="893"/>
          <w:marRight w:val="0"/>
          <w:marTop w:val="0"/>
          <w:marBottom w:val="130"/>
          <w:divBdr>
            <w:top w:val="none" w:sz="0" w:space="0" w:color="auto"/>
            <w:left w:val="none" w:sz="0" w:space="0" w:color="auto"/>
            <w:bottom w:val="none" w:sz="0" w:space="0" w:color="auto"/>
            <w:right w:val="none" w:sz="0" w:space="0" w:color="auto"/>
          </w:divBdr>
        </w:div>
        <w:div w:id="1466699216">
          <w:marLeft w:val="893"/>
          <w:marRight w:val="0"/>
          <w:marTop w:val="0"/>
          <w:marBottom w:val="130"/>
          <w:divBdr>
            <w:top w:val="none" w:sz="0" w:space="0" w:color="auto"/>
            <w:left w:val="none" w:sz="0" w:space="0" w:color="auto"/>
            <w:bottom w:val="none" w:sz="0" w:space="0" w:color="auto"/>
            <w:right w:val="none" w:sz="0" w:space="0" w:color="auto"/>
          </w:divBdr>
        </w:div>
        <w:div w:id="478963953">
          <w:marLeft w:val="893"/>
          <w:marRight w:val="0"/>
          <w:marTop w:val="0"/>
          <w:marBottom w:val="130"/>
          <w:divBdr>
            <w:top w:val="none" w:sz="0" w:space="0" w:color="auto"/>
            <w:left w:val="none" w:sz="0" w:space="0" w:color="auto"/>
            <w:bottom w:val="none" w:sz="0" w:space="0" w:color="auto"/>
            <w:right w:val="none" w:sz="0" w:space="0" w:color="auto"/>
          </w:divBdr>
        </w:div>
        <w:div w:id="1066954486">
          <w:marLeft w:val="893"/>
          <w:marRight w:val="0"/>
          <w:marTop w:val="0"/>
          <w:marBottom w:val="130"/>
          <w:divBdr>
            <w:top w:val="none" w:sz="0" w:space="0" w:color="auto"/>
            <w:left w:val="none" w:sz="0" w:space="0" w:color="auto"/>
            <w:bottom w:val="none" w:sz="0" w:space="0" w:color="auto"/>
            <w:right w:val="none" w:sz="0" w:space="0" w:color="auto"/>
          </w:divBdr>
        </w:div>
      </w:divsChild>
    </w:div>
    <w:div w:id="1972324655">
      <w:bodyDiv w:val="1"/>
      <w:marLeft w:val="0"/>
      <w:marRight w:val="0"/>
      <w:marTop w:val="0"/>
      <w:marBottom w:val="0"/>
      <w:divBdr>
        <w:top w:val="none" w:sz="0" w:space="0" w:color="auto"/>
        <w:left w:val="none" w:sz="0" w:space="0" w:color="auto"/>
        <w:bottom w:val="none" w:sz="0" w:space="0" w:color="auto"/>
        <w:right w:val="none" w:sz="0" w:space="0" w:color="auto"/>
      </w:divBdr>
      <w:divsChild>
        <w:div w:id="146363813">
          <w:marLeft w:val="0"/>
          <w:marRight w:val="0"/>
          <w:marTop w:val="100"/>
          <w:marBottom w:val="0"/>
          <w:divBdr>
            <w:top w:val="none" w:sz="0" w:space="0" w:color="auto"/>
            <w:left w:val="none" w:sz="0" w:space="0" w:color="auto"/>
            <w:bottom w:val="none" w:sz="0" w:space="0" w:color="auto"/>
            <w:right w:val="none" w:sz="0" w:space="0" w:color="auto"/>
          </w:divBdr>
          <w:divsChild>
            <w:div w:id="245965666">
              <w:marLeft w:val="0"/>
              <w:marRight w:val="0"/>
              <w:marTop w:val="60"/>
              <w:marBottom w:val="0"/>
              <w:divBdr>
                <w:top w:val="none" w:sz="0" w:space="0" w:color="auto"/>
                <w:left w:val="none" w:sz="0" w:space="0" w:color="auto"/>
                <w:bottom w:val="none" w:sz="0" w:space="0" w:color="auto"/>
                <w:right w:val="none" w:sz="0" w:space="0" w:color="auto"/>
              </w:divBdr>
            </w:div>
          </w:divsChild>
        </w:div>
        <w:div w:id="250163373">
          <w:marLeft w:val="0"/>
          <w:marRight w:val="0"/>
          <w:marTop w:val="0"/>
          <w:marBottom w:val="0"/>
          <w:divBdr>
            <w:top w:val="none" w:sz="0" w:space="0" w:color="auto"/>
            <w:left w:val="none" w:sz="0" w:space="0" w:color="auto"/>
            <w:bottom w:val="none" w:sz="0" w:space="0" w:color="auto"/>
            <w:right w:val="none" w:sz="0" w:space="0" w:color="auto"/>
          </w:divBdr>
          <w:divsChild>
            <w:div w:id="1673407495">
              <w:marLeft w:val="0"/>
              <w:marRight w:val="0"/>
              <w:marTop w:val="0"/>
              <w:marBottom w:val="0"/>
              <w:divBdr>
                <w:top w:val="none" w:sz="0" w:space="0" w:color="auto"/>
                <w:left w:val="none" w:sz="0" w:space="0" w:color="auto"/>
                <w:bottom w:val="none" w:sz="0" w:space="0" w:color="auto"/>
                <w:right w:val="none" w:sz="0" w:space="0" w:color="auto"/>
              </w:divBdr>
              <w:divsChild>
                <w:div w:id="109512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087095">
      <w:bodyDiv w:val="1"/>
      <w:marLeft w:val="0"/>
      <w:marRight w:val="0"/>
      <w:marTop w:val="0"/>
      <w:marBottom w:val="0"/>
      <w:divBdr>
        <w:top w:val="none" w:sz="0" w:space="0" w:color="auto"/>
        <w:left w:val="none" w:sz="0" w:space="0" w:color="auto"/>
        <w:bottom w:val="none" w:sz="0" w:space="0" w:color="auto"/>
        <w:right w:val="none" w:sz="0" w:space="0" w:color="auto"/>
      </w:divBdr>
    </w:div>
    <w:div w:id="2060204640">
      <w:bodyDiv w:val="1"/>
      <w:marLeft w:val="0"/>
      <w:marRight w:val="0"/>
      <w:marTop w:val="0"/>
      <w:marBottom w:val="0"/>
      <w:divBdr>
        <w:top w:val="none" w:sz="0" w:space="0" w:color="auto"/>
        <w:left w:val="none" w:sz="0" w:space="0" w:color="auto"/>
        <w:bottom w:val="none" w:sz="0" w:space="0" w:color="auto"/>
        <w:right w:val="none" w:sz="0" w:space="0" w:color="auto"/>
      </w:divBdr>
      <w:divsChild>
        <w:div w:id="229272815">
          <w:marLeft w:val="0"/>
          <w:marRight w:val="0"/>
          <w:marTop w:val="100"/>
          <w:marBottom w:val="0"/>
          <w:divBdr>
            <w:top w:val="none" w:sz="0" w:space="0" w:color="auto"/>
            <w:left w:val="none" w:sz="0" w:space="0" w:color="auto"/>
            <w:bottom w:val="none" w:sz="0" w:space="0" w:color="auto"/>
            <w:right w:val="none" w:sz="0" w:space="0" w:color="auto"/>
          </w:divBdr>
          <w:divsChild>
            <w:div w:id="350230003">
              <w:marLeft w:val="0"/>
              <w:marRight w:val="0"/>
              <w:marTop w:val="60"/>
              <w:marBottom w:val="0"/>
              <w:divBdr>
                <w:top w:val="none" w:sz="0" w:space="0" w:color="auto"/>
                <w:left w:val="none" w:sz="0" w:space="0" w:color="auto"/>
                <w:bottom w:val="none" w:sz="0" w:space="0" w:color="auto"/>
                <w:right w:val="none" w:sz="0" w:space="0" w:color="auto"/>
              </w:divBdr>
            </w:div>
          </w:divsChild>
        </w:div>
        <w:div w:id="1116287463">
          <w:marLeft w:val="0"/>
          <w:marRight w:val="0"/>
          <w:marTop w:val="0"/>
          <w:marBottom w:val="0"/>
          <w:divBdr>
            <w:top w:val="none" w:sz="0" w:space="0" w:color="auto"/>
            <w:left w:val="none" w:sz="0" w:space="0" w:color="auto"/>
            <w:bottom w:val="none" w:sz="0" w:space="0" w:color="auto"/>
            <w:right w:val="none" w:sz="0" w:space="0" w:color="auto"/>
          </w:divBdr>
          <w:divsChild>
            <w:div w:id="28264575">
              <w:marLeft w:val="0"/>
              <w:marRight w:val="0"/>
              <w:marTop w:val="0"/>
              <w:marBottom w:val="0"/>
              <w:divBdr>
                <w:top w:val="none" w:sz="0" w:space="0" w:color="auto"/>
                <w:left w:val="none" w:sz="0" w:space="0" w:color="auto"/>
                <w:bottom w:val="none" w:sz="0" w:space="0" w:color="auto"/>
                <w:right w:val="none" w:sz="0" w:space="0" w:color="auto"/>
              </w:divBdr>
              <w:divsChild>
                <w:div w:id="1165708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145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86805-5A31-490C-833A-B0FAB3BF1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3</Pages>
  <Words>1148</Words>
  <Characters>654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FANUC</Company>
  <LinksUpToDate>false</LinksUpToDate>
  <CharactersWithSpaces>7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村岡豊（FA）</dc:creator>
  <cp:lastModifiedBy>Takayama, Yushi (FANUC Europe GmbH)</cp:lastModifiedBy>
  <cp:revision>5</cp:revision>
  <cp:lastPrinted>2021-02-23T07:12:00Z</cp:lastPrinted>
  <dcterms:created xsi:type="dcterms:W3CDTF">2021-06-01T15:53:00Z</dcterms:created>
  <dcterms:modified xsi:type="dcterms:W3CDTF">2021-06-01T18:45:00Z</dcterms:modified>
</cp:coreProperties>
</file>